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724E9E6" w14:textId="77777777" w:rsidR="00C87F08" w:rsidRDefault="00C87F08" w:rsidP="00C87F08"/>
    <w:p w14:paraId="5E2E029B" w14:textId="77777777" w:rsidR="00C87F08" w:rsidRDefault="00C87F08" w:rsidP="00C87F08">
      <w:pPr>
        <w:jc w:val="center"/>
      </w:pPr>
      <w:r>
        <w:rPr>
          <w:noProof/>
          <w:lang w:val="en-US" w:eastAsia="ja-JP"/>
        </w:rPr>
        <w:drawing>
          <wp:inline distT="0" distB="0" distL="0" distR="0" wp14:anchorId="1F39031D" wp14:editId="69393537">
            <wp:extent cx="2702618" cy="830580"/>
            <wp:effectExtent l="0" t="0" r="254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7537" cy="8320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626DD6F" w14:textId="77777777" w:rsidR="00C87F08" w:rsidRDefault="00C87F08"/>
    <w:p w14:paraId="3C09BF18" w14:textId="77777777" w:rsidR="00C87F08" w:rsidRDefault="00C87F08"/>
    <w:p w14:paraId="5CF4D867" w14:textId="77777777" w:rsidR="00C87F08" w:rsidRDefault="00C87F08"/>
    <w:p w14:paraId="381EDBB5" w14:textId="77777777" w:rsidR="00C87F08" w:rsidRDefault="00C87F08"/>
    <w:p w14:paraId="12DF8500" w14:textId="77777777" w:rsidR="00C87F08" w:rsidRDefault="00C87F08"/>
    <w:p w14:paraId="23FE071A" w14:textId="77777777" w:rsidR="00C87F08" w:rsidRDefault="00C87F08"/>
    <w:p w14:paraId="63632977" w14:textId="77777777" w:rsidR="00C87F08" w:rsidRDefault="00C87F08"/>
    <w:p w14:paraId="6E3A9CD5" w14:textId="77777777" w:rsidR="00C87F08" w:rsidRPr="0070544C" w:rsidRDefault="00C87F08" w:rsidP="00C87F08">
      <w:pPr>
        <w:jc w:val="center"/>
        <w:rPr>
          <w:b/>
          <w:caps/>
          <w:color w:val="C00000"/>
          <w:sz w:val="56"/>
        </w:rPr>
      </w:pPr>
      <w:r w:rsidRPr="0070544C">
        <w:rPr>
          <w:b/>
          <w:caps/>
          <w:color w:val="C00000"/>
          <w:sz w:val="56"/>
        </w:rPr>
        <w:t>Capstone Project Report</w:t>
      </w:r>
    </w:p>
    <w:p w14:paraId="599F9914" w14:textId="77777777" w:rsidR="00C87F08" w:rsidRPr="0070544C" w:rsidRDefault="00C87F08" w:rsidP="00C87F08">
      <w:pPr>
        <w:jc w:val="center"/>
        <w:rPr>
          <w:b/>
          <w:color w:val="C00000"/>
          <w:sz w:val="44"/>
        </w:rPr>
      </w:pPr>
      <w:r w:rsidRPr="0070544C">
        <w:rPr>
          <w:b/>
          <w:color w:val="C00000"/>
          <w:sz w:val="44"/>
        </w:rPr>
        <w:t xml:space="preserve">Report </w:t>
      </w:r>
      <w:r w:rsidR="00294C2B" w:rsidRPr="0070544C">
        <w:rPr>
          <w:b/>
          <w:color w:val="C00000"/>
          <w:sz w:val="44"/>
        </w:rPr>
        <w:t>2</w:t>
      </w:r>
      <w:r w:rsidRPr="0070544C">
        <w:rPr>
          <w:b/>
          <w:color w:val="C00000"/>
          <w:sz w:val="44"/>
        </w:rPr>
        <w:t xml:space="preserve"> – Project </w:t>
      </w:r>
      <w:r w:rsidR="00294C2B" w:rsidRPr="0070544C">
        <w:rPr>
          <w:b/>
          <w:color w:val="C00000"/>
          <w:sz w:val="44"/>
        </w:rPr>
        <w:t>Management Plan</w:t>
      </w:r>
    </w:p>
    <w:p w14:paraId="5AC07E4A" w14:textId="77777777" w:rsidR="00C87F08" w:rsidRDefault="00C87F08" w:rsidP="00C87F08">
      <w:pPr>
        <w:jc w:val="center"/>
        <w:rPr>
          <w:b/>
          <w:sz w:val="44"/>
        </w:rPr>
      </w:pPr>
    </w:p>
    <w:p w14:paraId="25B9B78C" w14:textId="77777777" w:rsidR="00C87F08" w:rsidRDefault="00C87F08" w:rsidP="00C87F08">
      <w:pPr>
        <w:jc w:val="center"/>
        <w:rPr>
          <w:b/>
          <w:sz w:val="44"/>
        </w:rPr>
      </w:pPr>
    </w:p>
    <w:p w14:paraId="60C34774" w14:textId="77777777" w:rsidR="00C87F08" w:rsidRDefault="00C87F08" w:rsidP="00C87F08">
      <w:pPr>
        <w:jc w:val="center"/>
        <w:rPr>
          <w:b/>
          <w:sz w:val="44"/>
        </w:rPr>
      </w:pPr>
    </w:p>
    <w:p w14:paraId="3E9925ED" w14:textId="77777777" w:rsidR="00C87F08" w:rsidRDefault="00C87F08" w:rsidP="00C87F08">
      <w:pPr>
        <w:jc w:val="center"/>
        <w:rPr>
          <w:b/>
          <w:sz w:val="44"/>
        </w:rPr>
      </w:pPr>
    </w:p>
    <w:p w14:paraId="1450C772" w14:textId="77777777" w:rsidR="00C87F08" w:rsidRDefault="00C87F08" w:rsidP="00C87F08">
      <w:pPr>
        <w:jc w:val="center"/>
        <w:rPr>
          <w:b/>
          <w:sz w:val="44"/>
        </w:rPr>
      </w:pPr>
    </w:p>
    <w:p w14:paraId="7A002BCA" w14:textId="77777777" w:rsidR="00C87F08" w:rsidRDefault="00C87F08" w:rsidP="00C87F08">
      <w:pPr>
        <w:jc w:val="center"/>
        <w:rPr>
          <w:b/>
          <w:sz w:val="44"/>
        </w:rPr>
      </w:pPr>
    </w:p>
    <w:p w14:paraId="739CDA3E" w14:textId="77777777" w:rsidR="00C87F08" w:rsidRDefault="00C87F08" w:rsidP="00C87F08">
      <w:pPr>
        <w:jc w:val="center"/>
        <w:rPr>
          <w:b/>
          <w:sz w:val="44"/>
        </w:rPr>
      </w:pPr>
    </w:p>
    <w:p w14:paraId="636D7216" w14:textId="77777777" w:rsidR="00C87F08" w:rsidRDefault="00C87F08" w:rsidP="00C87F08">
      <w:pPr>
        <w:jc w:val="center"/>
        <w:rPr>
          <w:b/>
          <w:sz w:val="44"/>
        </w:rPr>
      </w:pPr>
    </w:p>
    <w:p w14:paraId="78BE8FAE" w14:textId="77777777" w:rsidR="00C87F08" w:rsidRDefault="00C87F08" w:rsidP="00C87F08">
      <w:pPr>
        <w:jc w:val="center"/>
        <w:rPr>
          <w:b/>
          <w:sz w:val="44"/>
        </w:rPr>
      </w:pPr>
    </w:p>
    <w:p w14:paraId="419AF04F" w14:textId="32E3B318" w:rsidR="00C87F08" w:rsidRPr="009570B4" w:rsidRDefault="00C87F08" w:rsidP="00C87F08">
      <w:pPr>
        <w:spacing w:before="89"/>
        <w:ind w:left="2526" w:right="2171"/>
        <w:jc w:val="center"/>
        <w:rPr>
          <w:rFonts w:cstheme="minorHAnsi"/>
          <w:sz w:val="28"/>
          <w:szCs w:val="28"/>
        </w:rPr>
      </w:pPr>
      <w:r w:rsidRPr="009570B4">
        <w:rPr>
          <w:rFonts w:cstheme="minorHAnsi"/>
          <w:sz w:val="28"/>
          <w:szCs w:val="28"/>
        </w:rPr>
        <w:t xml:space="preserve">– </w:t>
      </w:r>
      <w:r w:rsidR="004B57F6" w:rsidRPr="000239A6">
        <w:rPr>
          <w:rFonts w:cstheme="minorHAnsi"/>
          <w:sz w:val="28"/>
          <w:szCs w:val="28"/>
        </w:rPr>
        <w:t xml:space="preserve">Ho Chi Minh City, </w:t>
      </w:r>
      <w:r w:rsidR="00DE6C15">
        <w:rPr>
          <w:rFonts w:cstheme="minorHAnsi"/>
          <w:sz w:val="28"/>
          <w:szCs w:val="28"/>
        </w:rPr>
        <w:t>01/</w:t>
      </w:r>
      <w:r w:rsidR="004B57F6" w:rsidRPr="000239A6">
        <w:rPr>
          <w:rFonts w:cstheme="minorHAnsi"/>
          <w:sz w:val="28"/>
          <w:szCs w:val="28"/>
        </w:rPr>
        <w:t>2021</w:t>
      </w:r>
      <w:r w:rsidR="004B57F6">
        <w:rPr>
          <w:rFonts w:cstheme="minorHAnsi"/>
          <w:sz w:val="28"/>
          <w:szCs w:val="28"/>
        </w:rPr>
        <w:t xml:space="preserve"> </w:t>
      </w:r>
      <w:r w:rsidRPr="009570B4">
        <w:rPr>
          <w:rFonts w:cstheme="minorHAnsi"/>
          <w:sz w:val="28"/>
          <w:szCs w:val="28"/>
        </w:rPr>
        <w:t>–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GB"/>
        </w:rPr>
        <w:id w:val="1798414512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001E854" w14:textId="77777777" w:rsidR="00F95EA2" w:rsidRPr="00B7310E" w:rsidRDefault="00F95EA2">
          <w:pPr>
            <w:pStyle w:val="TOCHeading"/>
            <w:rPr>
              <w:rFonts w:asciiTheme="minorHAnsi" w:hAnsiTheme="minorHAnsi" w:cstheme="minorHAnsi"/>
              <w:b/>
              <w:color w:val="auto"/>
            </w:rPr>
          </w:pPr>
          <w:r w:rsidRPr="00B7310E">
            <w:rPr>
              <w:rFonts w:asciiTheme="minorHAnsi" w:hAnsiTheme="minorHAnsi" w:cstheme="minorHAnsi"/>
              <w:b/>
              <w:color w:val="auto"/>
            </w:rPr>
            <w:t>Table of Contents</w:t>
          </w:r>
        </w:p>
        <w:p w14:paraId="3EE8AFF5" w14:textId="77777777" w:rsidR="00DE6C15" w:rsidRDefault="00F95EA2">
          <w:pPr>
            <w:pStyle w:val="TOC1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bookmarkStart w:id="0" w:name="_GoBack"/>
          <w:r w:rsidR="003B2857">
            <w:rPr>
              <w:rStyle w:val="Hyperlink"/>
              <w:noProof/>
            </w:rPr>
            <w:fldChar w:fldCharType="begin"/>
          </w:r>
          <w:r w:rsidR="003B2857">
            <w:rPr>
              <w:rStyle w:val="Hyperlink"/>
              <w:noProof/>
            </w:rPr>
            <w:instrText xml:space="preserve"> HYPERLINK \l "_Toc69320986" </w:instrText>
          </w:r>
          <w:r w:rsidR="006835E7">
            <w:rPr>
              <w:rStyle w:val="Hyperlink"/>
              <w:noProof/>
            </w:rPr>
          </w:r>
          <w:r w:rsidR="003B2857">
            <w:rPr>
              <w:rStyle w:val="Hyperlink"/>
              <w:noProof/>
            </w:rPr>
            <w:fldChar w:fldCharType="separate"/>
          </w:r>
          <w:r w:rsidR="00DE6C15" w:rsidRPr="00E62658">
            <w:rPr>
              <w:rStyle w:val="Hyperlink"/>
              <w:noProof/>
            </w:rPr>
            <w:t>I. Project Report</w:t>
          </w:r>
          <w:r w:rsidR="00DE6C15">
            <w:rPr>
              <w:noProof/>
              <w:webHidden/>
            </w:rPr>
            <w:tab/>
          </w:r>
          <w:r w:rsidR="00DE6C15">
            <w:rPr>
              <w:noProof/>
              <w:webHidden/>
            </w:rPr>
            <w:fldChar w:fldCharType="begin"/>
          </w:r>
          <w:r w:rsidR="00DE6C15">
            <w:rPr>
              <w:noProof/>
              <w:webHidden/>
            </w:rPr>
            <w:instrText xml:space="preserve"> PAGEREF _Toc69320986 \h </w:instrText>
          </w:r>
          <w:r w:rsidR="00DE6C15">
            <w:rPr>
              <w:noProof/>
              <w:webHidden/>
            </w:rPr>
          </w:r>
          <w:r w:rsidR="00DE6C15">
            <w:rPr>
              <w:noProof/>
              <w:webHidden/>
            </w:rPr>
            <w:fldChar w:fldCharType="separate"/>
          </w:r>
          <w:r w:rsidR="006835E7">
            <w:rPr>
              <w:noProof/>
              <w:webHidden/>
            </w:rPr>
            <w:t>4</w:t>
          </w:r>
          <w:r w:rsidR="00DE6C15">
            <w:rPr>
              <w:noProof/>
              <w:webHidden/>
            </w:rPr>
            <w:fldChar w:fldCharType="end"/>
          </w:r>
          <w:r w:rsidR="003B2857">
            <w:rPr>
              <w:noProof/>
            </w:rPr>
            <w:fldChar w:fldCharType="end"/>
          </w:r>
        </w:p>
        <w:p w14:paraId="7FB30EEF" w14:textId="77777777" w:rsidR="00DE6C15" w:rsidRDefault="003B2857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320987" w:history="1">
            <w:r w:rsidR="00DE6C15" w:rsidRPr="00E62658">
              <w:rPr>
                <w:rStyle w:val="Hyperlink"/>
                <w:noProof/>
              </w:rPr>
              <w:t>1. Status Report</w:t>
            </w:r>
            <w:r w:rsidR="00DE6C15">
              <w:rPr>
                <w:noProof/>
                <w:webHidden/>
              </w:rPr>
              <w:tab/>
            </w:r>
            <w:r w:rsidR="00DE6C15">
              <w:rPr>
                <w:noProof/>
                <w:webHidden/>
              </w:rPr>
              <w:fldChar w:fldCharType="begin"/>
            </w:r>
            <w:r w:rsidR="00DE6C15">
              <w:rPr>
                <w:noProof/>
                <w:webHidden/>
              </w:rPr>
              <w:instrText xml:space="preserve"> PAGEREF _Toc69320987 \h </w:instrText>
            </w:r>
            <w:r w:rsidR="00DE6C15">
              <w:rPr>
                <w:noProof/>
                <w:webHidden/>
              </w:rPr>
            </w:r>
            <w:r w:rsidR="00DE6C15">
              <w:rPr>
                <w:noProof/>
                <w:webHidden/>
              </w:rPr>
              <w:fldChar w:fldCharType="separate"/>
            </w:r>
            <w:r w:rsidR="006835E7">
              <w:rPr>
                <w:noProof/>
                <w:webHidden/>
              </w:rPr>
              <w:t>4</w:t>
            </w:r>
            <w:r w:rsidR="00DE6C15">
              <w:rPr>
                <w:noProof/>
                <w:webHidden/>
              </w:rPr>
              <w:fldChar w:fldCharType="end"/>
            </w:r>
          </w:hyperlink>
        </w:p>
        <w:p w14:paraId="1350EB3A" w14:textId="77777777" w:rsidR="00DE6C15" w:rsidRDefault="003B2857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320988" w:history="1">
            <w:r w:rsidR="00DE6C15" w:rsidRPr="00E62658">
              <w:rPr>
                <w:rStyle w:val="Hyperlink"/>
                <w:noProof/>
              </w:rPr>
              <w:t>2. Team Involvements</w:t>
            </w:r>
            <w:r w:rsidR="00DE6C15">
              <w:rPr>
                <w:noProof/>
                <w:webHidden/>
              </w:rPr>
              <w:tab/>
            </w:r>
            <w:r w:rsidR="00DE6C15">
              <w:rPr>
                <w:noProof/>
                <w:webHidden/>
              </w:rPr>
              <w:fldChar w:fldCharType="begin"/>
            </w:r>
            <w:r w:rsidR="00DE6C15">
              <w:rPr>
                <w:noProof/>
                <w:webHidden/>
              </w:rPr>
              <w:instrText xml:space="preserve"> PAGEREF _Toc69320988 \h </w:instrText>
            </w:r>
            <w:r w:rsidR="00DE6C15">
              <w:rPr>
                <w:noProof/>
                <w:webHidden/>
              </w:rPr>
            </w:r>
            <w:r w:rsidR="00DE6C15">
              <w:rPr>
                <w:noProof/>
                <w:webHidden/>
              </w:rPr>
              <w:fldChar w:fldCharType="separate"/>
            </w:r>
            <w:r w:rsidR="006835E7">
              <w:rPr>
                <w:noProof/>
                <w:webHidden/>
              </w:rPr>
              <w:t>4</w:t>
            </w:r>
            <w:r w:rsidR="00DE6C15">
              <w:rPr>
                <w:noProof/>
                <w:webHidden/>
              </w:rPr>
              <w:fldChar w:fldCharType="end"/>
            </w:r>
          </w:hyperlink>
        </w:p>
        <w:p w14:paraId="225CC20D" w14:textId="77777777" w:rsidR="00DE6C15" w:rsidRDefault="003B2857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320989" w:history="1">
            <w:r w:rsidR="00DE6C15" w:rsidRPr="00E62658">
              <w:rPr>
                <w:rStyle w:val="Hyperlink"/>
                <w:noProof/>
              </w:rPr>
              <w:t>3. Issues/Suggestions</w:t>
            </w:r>
            <w:r w:rsidR="00DE6C15">
              <w:rPr>
                <w:noProof/>
                <w:webHidden/>
              </w:rPr>
              <w:tab/>
            </w:r>
            <w:r w:rsidR="00DE6C15">
              <w:rPr>
                <w:noProof/>
                <w:webHidden/>
              </w:rPr>
              <w:fldChar w:fldCharType="begin"/>
            </w:r>
            <w:r w:rsidR="00DE6C15">
              <w:rPr>
                <w:noProof/>
                <w:webHidden/>
              </w:rPr>
              <w:instrText xml:space="preserve"> PAGEREF _Toc69320989 \h </w:instrText>
            </w:r>
            <w:r w:rsidR="00DE6C15">
              <w:rPr>
                <w:noProof/>
                <w:webHidden/>
              </w:rPr>
            </w:r>
            <w:r w:rsidR="00DE6C15">
              <w:rPr>
                <w:noProof/>
                <w:webHidden/>
              </w:rPr>
              <w:fldChar w:fldCharType="separate"/>
            </w:r>
            <w:r w:rsidR="006835E7">
              <w:rPr>
                <w:noProof/>
                <w:webHidden/>
              </w:rPr>
              <w:t>4</w:t>
            </w:r>
            <w:r w:rsidR="00DE6C15">
              <w:rPr>
                <w:noProof/>
                <w:webHidden/>
              </w:rPr>
              <w:fldChar w:fldCharType="end"/>
            </w:r>
          </w:hyperlink>
        </w:p>
        <w:p w14:paraId="5B8D261E" w14:textId="77777777" w:rsidR="00DE6C15" w:rsidRDefault="003B2857">
          <w:pPr>
            <w:pStyle w:val="TOC1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320990" w:history="1">
            <w:r w:rsidR="00DE6C15" w:rsidRPr="00E62658">
              <w:rPr>
                <w:rStyle w:val="Hyperlink"/>
                <w:noProof/>
              </w:rPr>
              <w:t>II. Project Management Plan</w:t>
            </w:r>
            <w:r w:rsidR="00DE6C15">
              <w:rPr>
                <w:noProof/>
                <w:webHidden/>
              </w:rPr>
              <w:tab/>
            </w:r>
            <w:r w:rsidR="00DE6C15">
              <w:rPr>
                <w:noProof/>
                <w:webHidden/>
              </w:rPr>
              <w:fldChar w:fldCharType="begin"/>
            </w:r>
            <w:r w:rsidR="00DE6C15">
              <w:rPr>
                <w:noProof/>
                <w:webHidden/>
              </w:rPr>
              <w:instrText xml:space="preserve"> PAGEREF _Toc69320990 \h </w:instrText>
            </w:r>
            <w:r w:rsidR="00DE6C15">
              <w:rPr>
                <w:noProof/>
                <w:webHidden/>
              </w:rPr>
            </w:r>
            <w:r w:rsidR="00DE6C15">
              <w:rPr>
                <w:noProof/>
                <w:webHidden/>
              </w:rPr>
              <w:fldChar w:fldCharType="separate"/>
            </w:r>
            <w:r w:rsidR="006835E7">
              <w:rPr>
                <w:noProof/>
                <w:webHidden/>
              </w:rPr>
              <w:t>5</w:t>
            </w:r>
            <w:r w:rsidR="00DE6C15">
              <w:rPr>
                <w:noProof/>
                <w:webHidden/>
              </w:rPr>
              <w:fldChar w:fldCharType="end"/>
            </w:r>
          </w:hyperlink>
        </w:p>
        <w:p w14:paraId="50FC2BFB" w14:textId="77777777" w:rsidR="00DE6C15" w:rsidRDefault="003B2857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320991" w:history="1">
            <w:r w:rsidR="00DE6C15" w:rsidRPr="00E62658">
              <w:rPr>
                <w:rStyle w:val="Hyperlink"/>
                <w:noProof/>
              </w:rPr>
              <w:t>1. Overview</w:t>
            </w:r>
            <w:r w:rsidR="00DE6C15">
              <w:rPr>
                <w:noProof/>
                <w:webHidden/>
              </w:rPr>
              <w:tab/>
            </w:r>
            <w:r w:rsidR="00DE6C15">
              <w:rPr>
                <w:noProof/>
                <w:webHidden/>
              </w:rPr>
              <w:fldChar w:fldCharType="begin"/>
            </w:r>
            <w:r w:rsidR="00DE6C15">
              <w:rPr>
                <w:noProof/>
                <w:webHidden/>
              </w:rPr>
              <w:instrText xml:space="preserve"> PAGEREF _Toc69320991 \h </w:instrText>
            </w:r>
            <w:r w:rsidR="00DE6C15">
              <w:rPr>
                <w:noProof/>
                <w:webHidden/>
              </w:rPr>
            </w:r>
            <w:r w:rsidR="00DE6C15">
              <w:rPr>
                <w:noProof/>
                <w:webHidden/>
              </w:rPr>
              <w:fldChar w:fldCharType="separate"/>
            </w:r>
            <w:r w:rsidR="006835E7">
              <w:rPr>
                <w:noProof/>
                <w:webHidden/>
              </w:rPr>
              <w:t>5</w:t>
            </w:r>
            <w:r w:rsidR="00DE6C15">
              <w:rPr>
                <w:noProof/>
                <w:webHidden/>
              </w:rPr>
              <w:fldChar w:fldCharType="end"/>
            </w:r>
          </w:hyperlink>
        </w:p>
        <w:p w14:paraId="75302947" w14:textId="77777777" w:rsidR="00DE6C15" w:rsidRDefault="003B2857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320992" w:history="1">
            <w:r w:rsidR="00DE6C15" w:rsidRPr="00E62658">
              <w:rPr>
                <w:rStyle w:val="Hyperlink"/>
                <w:noProof/>
              </w:rPr>
              <w:t>1.1 WBS &amp; Estimation</w:t>
            </w:r>
            <w:r w:rsidR="00DE6C15">
              <w:rPr>
                <w:noProof/>
                <w:webHidden/>
              </w:rPr>
              <w:tab/>
            </w:r>
            <w:r w:rsidR="00DE6C15">
              <w:rPr>
                <w:noProof/>
                <w:webHidden/>
              </w:rPr>
              <w:fldChar w:fldCharType="begin"/>
            </w:r>
            <w:r w:rsidR="00DE6C15">
              <w:rPr>
                <w:noProof/>
                <w:webHidden/>
              </w:rPr>
              <w:instrText xml:space="preserve"> PAGEREF _Toc69320992 \h </w:instrText>
            </w:r>
            <w:r w:rsidR="00DE6C15">
              <w:rPr>
                <w:noProof/>
                <w:webHidden/>
              </w:rPr>
            </w:r>
            <w:r w:rsidR="00DE6C15">
              <w:rPr>
                <w:noProof/>
                <w:webHidden/>
              </w:rPr>
              <w:fldChar w:fldCharType="separate"/>
            </w:r>
            <w:r w:rsidR="006835E7">
              <w:rPr>
                <w:noProof/>
                <w:webHidden/>
              </w:rPr>
              <w:t>5</w:t>
            </w:r>
            <w:r w:rsidR="00DE6C15">
              <w:rPr>
                <w:noProof/>
                <w:webHidden/>
              </w:rPr>
              <w:fldChar w:fldCharType="end"/>
            </w:r>
          </w:hyperlink>
        </w:p>
        <w:p w14:paraId="53AC749D" w14:textId="77777777" w:rsidR="00DE6C15" w:rsidRDefault="003B2857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320993" w:history="1">
            <w:r w:rsidR="00DE6C15" w:rsidRPr="00E62658">
              <w:rPr>
                <w:rStyle w:val="Hyperlink"/>
                <w:noProof/>
              </w:rPr>
              <w:t>1.2 Project Objectives</w:t>
            </w:r>
            <w:r w:rsidR="00DE6C15">
              <w:rPr>
                <w:noProof/>
                <w:webHidden/>
              </w:rPr>
              <w:tab/>
            </w:r>
            <w:r w:rsidR="00DE6C15">
              <w:rPr>
                <w:noProof/>
                <w:webHidden/>
              </w:rPr>
              <w:fldChar w:fldCharType="begin"/>
            </w:r>
            <w:r w:rsidR="00DE6C15">
              <w:rPr>
                <w:noProof/>
                <w:webHidden/>
              </w:rPr>
              <w:instrText xml:space="preserve"> PAGEREF _Toc69320993 \h </w:instrText>
            </w:r>
            <w:r w:rsidR="00DE6C15">
              <w:rPr>
                <w:noProof/>
                <w:webHidden/>
              </w:rPr>
            </w:r>
            <w:r w:rsidR="00DE6C15">
              <w:rPr>
                <w:noProof/>
                <w:webHidden/>
              </w:rPr>
              <w:fldChar w:fldCharType="separate"/>
            </w:r>
            <w:r w:rsidR="006835E7">
              <w:rPr>
                <w:noProof/>
                <w:webHidden/>
              </w:rPr>
              <w:t>7</w:t>
            </w:r>
            <w:r w:rsidR="00DE6C15">
              <w:rPr>
                <w:noProof/>
                <w:webHidden/>
              </w:rPr>
              <w:fldChar w:fldCharType="end"/>
            </w:r>
          </w:hyperlink>
        </w:p>
        <w:p w14:paraId="1A029390" w14:textId="77777777" w:rsidR="00DE6C15" w:rsidRDefault="003B2857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320994" w:history="1">
            <w:r w:rsidR="00DE6C15" w:rsidRPr="00E62658">
              <w:rPr>
                <w:rStyle w:val="Hyperlink"/>
                <w:noProof/>
              </w:rPr>
              <w:t>1.3 Project Risks</w:t>
            </w:r>
            <w:r w:rsidR="00DE6C15">
              <w:rPr>
                <w:noProof/>
                <w:webHidden/>
              </w:rPr>
              <w:tab/>
            </w:r>
            <w:r w:rsidR="00DE6C15">
              <w:rPr>
                <w:noProof/>
                <w:webHidden/>
              </w:rPr>
              <w:fldChar w:fldCharType="begin"/>
            </w:r>
            <w:r w:rsidR="00DE6C15">
              <w:rPr>
                <w:noProof/>
                <w:webHidden/>
              </w:rPr>
              <w:instrText xml:space="preserve"> PAGEREF _Toc69320994 \h </w:instrText>
            </w:r>
            <w:r w:rsidR="00DE6C15">
              <w:rPr>
                <w:noProof/>
                <w:webHidden/>
              </w:rPr>
            </w:r>
            <w:r w:rsidR="00DE6C15">
              <w:rPr>
                <w:noProof/>
                <w:webHidden/>
              </w:rPr>
              <w:fldChar w:fldCharType="separate"/>
            </w:r>
            <w:r w:rsidR="006835E7">
              <w:rPr>
                <w:noProof/>
                <w:webHidden/>
              </w:rPr>
              <w:t>9</w:t>
            </w:r>
            <w:r w:rsidR="00DE6C15">
              <w:rPr>
                <w:noProof/>
                <w:webHidden/>
              </w:rPr>
              <w:fldChar w:fldCharType="end"/>
            </w:r>
          </w:hyperlink>
        </w:p>
        <w:p w14:paraId="6FE3BDB2" w14:textId="77777777" w:rsidR="00DE6C15" w:rsidRDefault="003B2857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320995" w:history="1">
            <w:r w:rsidR="00DE6C15" w:rsidRPr="00E62658">
              <w:rPr>
                <w:rStyle w:val="Hyperlink"/>
                <w:noProof/>
              </w:rPr>
              <w:t>2. Management Approach</w:t>
            </w:r>
            <w:r w:rsidR="00DE6C15">
              <w:rPr>
                <w:noProof/>
                <w:webHidden/>
              </w:rPr>
              <w:tab/>
            </w:r>
            <w:r w:rsidR="00DE6C15">
              <w:rPr>
                <w:noProof/>
                <w:webHidden/>
              </w:rPr>
              <w:fldChar w:fldCharType="begin"/>
            </w:r>
            <w:r w:rsidR="00DE6C15">
              <w:rPr>
                <w:noProof/>
                <w:webHidden/>
              </w:rPr>
              <w:instrText xml:space="preserve"> PAGEREF _Toc69320995 \h </w:instrText>
            </w:r>
            <w:r w:rsidR="00DE6C15">
              <w:rPr>
                <w:noProof/>
                <w:webHidden/>
              </w:rPr>
            </w:r>
            <w:r w:rsidR="00DE6C15">
              <w:rPr>
                <w:noProof/>
                <w:webHidden/>
              </w:rPr>
              <w:fldChar w:fldCharType="separate"/>
            </w:r>
            <w:r w:rsidR="006835E7">
              <w:rPr>
                <w:noProof/>
                <w:webHidden/>
              </w:rPr>
              <w:t>10</w:t>
            </w:r>
            <w:r w:rsidR="00DE6C15">
              <w:rPr>
                <w:noProof/>
                <w:webHidden/>
              </w:rPr>
              <w:fldChar w:fldCharType="end"/>
            </w:r>
          </w:hyperlink>
        </w:p>
        <w:p w14:paraId="0EF15352" w14:textId="77777777" w:rsidR="00DE6C15" w:rsidRDefault="003B2857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320996" w:history="1">
            <w:r w:rsidR="00DE6C15" w:rsidRPr="00E62658">
              <w:rPr>
                <w:rStyle w:val="Hyperlink"/>
                <w:noProof/>
              </w:rPr>
              <w:t>2.1 Project Process</w:t>
            </w:r>
            <w:r w:rsidR="00DE6C15">
              <w:rPr>
                <w:noProof/>
                <w:webHidden/>
              </w:rPr>
              <w:tab/>
            </w:r>
            <w:r w:rsidR="00DE6C15">
              <w:rPr>
                <w:noProof/>
                <w:webHidden/>
              </w:rPr>
              <w:fldChar w:fldCharType="begin"/>
            </w:r>
            <w:r w:rsidR="00DE6C15">
              <w:rPr>
                <w:noProof/>
                <w:webHidden/>
              </w:rPr>
              <w:instrText xml:space="preserve"> PAGEREF _Toc69320996 \h </w:instrText>
            </w:r>
            <w:r w:rsidR="00DE6C15">
              <w:rPr>
                <w:noProof/>
                <w:webHidden/>
              </w:rPr>
            </w:r>
            <w:r w:rsidR="00DE6C15">
              <w:rPr>
                <w:noProof/>
                <w:webHidden/>
              </w:rPr>
              <w:fldChar w:fldCharType="separate"/>
            </w:r>
            <w:r w:rsidR="006835E7">
              <w:rPr>
                <w:noProof/>
                <w:webHidden/>
              </w:rPr>
              <w:t>10</w:t>
            </w:r>
            <w:r w:rsidR="00DE6C15">
              <w:rPr>
                <w:noProof/>
                <w:webHidden/>
              </w:rPr>
              <w:fldChar w:fldCharType="end"/>
            </w:r>
          </w:hyperlink>
        </w:p>
        <w:p w14:paraId="5B163BCA" w14:textId="77777777" w:rsidR="00DE6C15" w:rsidRDefault="003B2857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320997" w:history="1">
            <w:r w:rsidR="00DE6C15" w:rsidRPr="00E62658">
              <w:rPr>
                <w:rStyle w:val="Hyperlink"/>
                <w:noProof/>
              </w:rPr>
              <w:t>2.2 Quality Management</w:t>
            </w:r>
            <w:r w:rsidR="00DE6C15">
              <w:rPr>
                <w:noProof/>
                <w:webHidden/>
              </w:rPr>
              <w:tab/>
            </w:r>
            <w:r w:rsidR="00DE6C15">
              <w:rPr>
                <w:noProof/>
                <w:webHidden/>
              </w:rPr>
              <w:fldChar w:fldCharType="begin"/>
            </w:r>
            <w:r w:rsidR="00DE6C15">
              <w:rPr>
                <w:noProof/>
                <w:webHidden/>
              </w:rPr>
              <w:instrText xml:space="preserve"> PAGEREF _Toc69320997 \h </w:instrText>
            </w:r>
            <w:r w:rsidR="00DE6C15">
              <w:rPr>
                <w:noProof/>
                <w:webHidden/>
              </w:rPr>
            </w:r>
            <w:r w:rsidR="00DE6C15">
              <w:rPr>
                <w:noProof/>
                <w:webHidden/>
              </w:rPr>
              <w:fldChar w:fldCharType="separate"/>
            </w:r>
            <w:r w:rsidR="006835E7">
              <w:rPr>
                <w:noProof/>
                <w:webHidden/>
              </w:rPr>
              <w:t>10</w:t>
            </w:r>
            <w:r w:rsidR="00DE6C15">
              <w:rPr>
                <w:noProof/>
                <w:webHidden/>
              </w:rPr>
              <w:fldChar w:fldCharType="end"/>
            </w:r>
          </w:hyperlink>
        </w:p>
        <w:p w14:paraId="7F00ADC3" w14:textId="77777777" w:rsidR="00DE6C15" w:rsidRDefault="003B2857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320998" w:history="1">
            <w:r w:rsidR="00DE6C15" w:rsidRPr="00E62658">
              <w:rPr>
                <w:rStyle w:val="Hyperlink"/>
                <w:noProof/>
              </w:rPr>
              <w:t>2.3 Training Plan</w:t>
            </w:r>
            <w:r w:rsidR="00DE6C15">
              <w:rPr>
                <w:noProof/>
                <w:webHidden/>
              </w:rPr>
              <w:tab/>
            </w:r>
            <w:r w:rsidR="00DE6C15">
              <w:rPr>
                <w:noProof/>
                <w:webHidden/>
              </w:rPr>
              <w:fldChar w:fldCharType="begin"/>
            </w:r>
            <w:r w:rsidR="00DE6C15">
              <w:rPr>
                <w:noProof/>
                <w:webHidden/>
              </w:rPr>
              <w:instrText xml:space="preserve"> PAGEREF _Toc69320998 \h </w:instrText>
            </w:r>
            <w:r w:rsidR="00DE6C15">
              <w:rPr>
                <w:noProof/>
                <w:webHidden/>
              </w:rPr>
            </w:r>
            <w:r w:rsidR="00DE6C15">
              <w:rPr>
                <w:noProof/>
                <w:webHidden/>
              </w:rPr>
              <w:fldChar w:fldCharType="separate"/>
            </w:r>
            <w:r w:rsidR="006835E7">
              <w:rPr>
                <w:noProof/>
                <w:webHidden/>
              </w:rPr>
              <w:t>11</w:t>
            </w:r>
            <w:r w:rsidR="00DE6C15">
              <w:rPr>
                <w:noProof/>
                <w:webHidden/>
              </w:rPr>
              <w:fldChar w:fldCharType="end"/>
            </w:r>
          </w:hyperlink>
        </w:p>
        <w:p w14:paraId="58171BEE" w14:textId="77777777" w:rsidR="00DE6C15" w:rsidRDefault="003B2857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320999" w:history="1">
            <w:r w:rsidR="00DE6C15" w:rsidRPr="00E62658">
              <w:rPr>
                <w:rStyle w:val="Hyperlink"/>
                <w:noProof/>
              </w:rPr>
              <w:t>3. Master Schedule</w:t>
            </w:r>
            <w:r w:rsidR="00DE6C15">
              <w:rPr>
                <w:noProof/>
                <w:webHidden/>
              </w:rPr>
              <w:tab/>
            </w:r>
            <w:r w:rsidR="00DE6C15">
              <w:rPr>
                <w:noProof/>
                <w:webHidden/>
              </w:rPr>
              <w:fldChar w:fldCharType="begin"/>
            </w:r>
            <w:r w:rsidR="00DE6C15">
              <w:rPr>
                <w:noProof/>
                <w:webHidden/>
              </w:rPr>
              <w:instrText xml:space="preserve"> PAGEREF _Toc69320999 \h </w:instrText>
            </w:r>
            <w:r w:rsidR="00DE6C15">
              <w:rPr>
                <w:noProof/>
                <w:webHidden/>
              </w:rPr>
            </w:r>
            <w:r w:rsidR="00DE6C15">
              <w:rPr>
                <w:noProof/>
                <w:webHidden/>
              </w:rPr>
              <w:fldChar w:fldCharType="separate"/>
            </w:r>
            <w:r w:rsidR="006835E7">
              <w:rPr>
                <w:noProof/>
                <w:webHidden/>
              </w:rPr>
              <w:t>11</w:t>
            </w:r>
            <w:r w:rsidR="00DE6C15">
              <w:rPr>
                <w:noProof/>
                <w:webHidden/>
              </w:rPr>
              <w:fldChar w:fldCharType="end"/>
            </w:r>
          </w:hyperlink>
        </w:p>
        <w:p w14:paraId="099770AD" w14:textId="77777777" w:rsidR="00DE6C15" w:rsidRDefault="003B2857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321000" w:history="1">
            <w:r w:rsidR="00DE6C15" w:rsidRPr="00E62658">
              <w:rPr>
                <w:rStyle w:val="Hyperlink"/>
                <w:noProof/>
              </w:rPr>
              <w:t>4. Project Organization</w:t>
            </w:r>
            <w:r w:rsidR="00DE6C15">
              <w:rPr>
                <w:noProof/>
                <w:webHidden/>
              </w:rPr>
              <w:tab/>
            </w:r>
            <w:r w:rsidR="00DE6C15">
              <w:rPr>
                <w:noProof/>
                <w:webHidden/>
              </w:rPr>
              <w:fldChar w:fldCharType="begin"/>
            </w:r>
            <w:r w:rsidR="00DE6C15">
              <w:rPr>
                <w:noProof/>
                <w:webHidden/>
              </w:rPr>
              <w:instrText xml:space="preserve"> PAGEREF _Toc69321000 \h </w:instrText>
            </w:r>
            <w:r w:rsidR="00DE6C15">
              <w:rPr>
                <w:noProof/>
                <w:webHidden/>
              </w:rPr>
            </w:r>
            <w:r w:rsidR="00DE6C15">
              <w:rPr>
                <w:noProof/>
                <w:webHidden/>
              </w:rPr>
              <w:fldChar w:fldCharType="separate"/>
            </w:r>
            <w:r w:rsidR="006835E7">
              <w:rPr>
                <w:noProof/>
                <w:webHidden/>
              </w:rPr>
              <w:t>12</w:t>
            </w:r>
            <w:r w:rsidR="00DE6C15">
              <w:rPr>
                <w:noProof/>
                <w:webHidden/>
              </w:rPr>
              <w:fldChar w:fldCharType="end"/>
            </w:r>
          </w:hyperlink>
        </w:p>
        <w:p w14:paraId="11CA4FF4" w14:textId="77777777" w:rsidR="00DE6C15" w:rsidRDefault="003B2857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321001" w:history="1">
            <w:r w:rsidR="00DE6C15" w:rsidRPr="00E62658">
              <w:rPr>
                <w:rStyle w:val="Hyperlink"/>
                <w:noProof/>
              </w:rPr>
              <w:t>4.1 Team &amp; Structures</w:t>
            </w:r>
            <w:r w:rsidR="00DE6C15">
              <w:rPr>
                <w:noProof/>
                <w:webHidden/>
              </w:rPr>
              <w:tab/>
            </w:r>
            <w:r w:rsidR="00DE6C15">
              <w:rPr>
                <w:noProof/>
                <w:webHidden/>
              </w:rPr>
              <w:fldChar w:fldCharType="begin"/>
            </w:r>
            <w:r w:rsidR="00DE6C15">
              <w:rPr>
                <w:noProof/>
                <w:webHidden/>
              </w:rPr>
              <w:instrText xml:space="preserve"> PAGEREF _Toc69321001 \h </w:instrText>
            </w:r>
            <w:r w:rsidR="00DE6C15">
              <w:rPr>
                <w:noProof/>
                <w:webHidden/>
              </w:rPr>
            </w:r>
            <w:r w:rsidR="00DE6C15">
              <w:rPr>
                <w:noProof/>
                <w:webHidden/>
              </w:rPr>
              <w:fldChar w:fldCharType="separate"/>
            </w:r>
            <w:r w:rsidR="006835E7">
              <w:rPr>
                <w:noProof/>
                <w:webHidden/>
              </w:rPr>
              <w:t>12</w:t>
            </w:r>
            <w:r w:rsidR="00DE6C15">
              <w:rPr>
                <w:noProof/>
                <w:webHidden/>
              </w:rPr>
              <w:fldChar w:fldCharType="end"/>
            </w:r>
          </w:hyperlink>
        </w:p>
        <w:p w14:paraId="1969F279" w14:textId="77777777" w:rsidR="00DE6C15" w:rsidRDefault="003B2857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321002" w:history="1">
            <w:r w:rsidR="00DE6C15" w:rsidRPr="00E62658">
              <w:rPr>
                <w:rStyle w:val="Hyperlink"/>
                <w:noProof/>
              </w:rPr>
              <w:t>4.2 Roles &amp; Responsibilities</w:t>
            </w:r>
            <w:r w:rsidR="00DE6C15">
              <w:rPr>
                <w:noProof/>
                <w:webHidden/>
              </w:rPr>
              <w:tab/>
            </w:r>
            <w:r w:rsidR="00DE6C15">
              <w:rPr>
                <w:noProof/>
                <w:webHidden/>
              </w:rPr>
              <w:fldChar w:fldCharType="begin"/>
            </w:r>
            <w:r w:rsidR="00DE6C15">
              <w:rPr>
                <w:noProof/>
                <w:webHidden/>
              </w:rPr>
              <w:instrText xml:space="preserve"> PAGEREF _Toc69321002 \h </w:instrText>
            </w:r>
            <w:r w:rsidR="00DE6C15">
              <w:rPr>
                <w:noProof/>
                <w:webHidden/>
              </w:rPr>
            </w:r>
            <w:r w:rsidR="00DE6C15">
              <w:rPr>
                <w:noProof/>
                <w:webHidden/>
              </w:rPr>
              <w:fldChar w:fldCharType="separate"/>
            </w:r>
            <w:r w:rsidR="006835E7">
              <w:rPr>
                <w:noProof/>
                <w:webHidden/>
              </w:rPr>
              <w:t>12</w:t>
            </w:r>
            <w:r w:rsidR="00DE6C15">
              <w:rPr>
                <w:noProof/>
                <w:webHidden/>
              </w:rPr>
              <w:fldChar w:fldCharType="end"/>
            </w:r>
          </w:hyperlink>
        </w:p>
        <w:p w14:paraId="1087D397" w14:textId="77777777" w:rsidR="00DE6C15" w:rsidRDefault="003B2857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321003" w:history="1">
            <w:r w:rsidR="00DE6C15" w:rsidRPr="00E62658">
              <w:rPr>
                <w:rStyle w:val="Hyperlink"/>
                <w:noProof/>
              </w:rPr>
              <w:t>5. Project Communication</w:t>
            </w:r>
            <w:r w:rsidR="00DE6C15">
              <w:rPr>
                <w:noProof/>
                <w:webHidden/>
              </w:rPr>
              <w:tab/>
            </w:r>
            <w:r w:rsidR="00DE6C15">
              <w:rPr>
                <w:noProof/>
                <w:webHidden/>
              </w:rPr>
              <w:fldChar w:fldCharType="begin"/>
            </w:r>
            <w:r w:rsidR="00DE6C15">
              <w:rPr>
                <w:noProof/>
                <w:webHidden/>
              </w:rPr>
              <w:instrText xml:space="preserve"> PAGEREF _Toc69321003 \h </w:instrText>
            </w:r>
            <w:r w:rsidR="00DE6C15">
              <w:rPr>
                <w:noProof/>
                <w:webHidden/>
              </w:rPr>
            </w:r>
            <w:r w:rsidR="00DE6C15">
              <w:rPr>
                <w:noProof/>
                <w:webHidden/>
              </w:rPr>
              <w:fldChar w:fldCharType="separate"/>
            </w:r>
            <w:r w:rsidR="006835E7">
              <w:rPr>
                <w:noProof/>
                <w:webHidden/>
              </w:rPr>
              <w:t>13</w:t>
            </w:r>
            <w:r w:rsidR="00DE6C15">
              <w:rPr>
                <w:noProof/>
                <w:webHidden/>
              </w:rPr>
              <w:fldChar w:fldCharType="end"/>
            </w:r>
          </w:hyperlink>
        </w:p>
        <w:p w14:paraId="45CD1435" w14:textId="77777777" w:rsidR="00DE6C15" w:rsidRDefault="003B2857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321004" w:history="1">
            <w:r w:rsidR="00DE6C15" w:rsidRPr="00E62658">
              <w:rPr>
                <w:rStyle w:val="Hyperlink"/>
                <w:noProof/>
              </w:rPr>
              <w:t>5.1 Communication Plan</w:t>
            </w:r>
            <w:r w:rsidR="00DE6C15">
              <w:rPr>
                <w:noProof/>
                <w:webHidden/>
              </w:rPr>
              <w:tab/>
            </w:r>
            <w:r w:rsidR="00DE6C15">
              <w:rPr>
                <w:noProof/>
                <w:webHidden/>
              </w:rPr>
              <w:fldChar w:fldCharType="begin"/>
            </w:r>
            <w:r w:rsidR="00DE6C15">
              <w:rPr>
                <w:noProof/>
                <w:webHidden/>
              </w:rPr>
              <w:instrText xml:space="preserve"> PAGEREF _Toc69321004 \h </w:instrText>
            </w:r>
            <w:r w:rsidR="00DE6C15">
              <w:rPr>
                <w:noProof/>
                <w:webHidden/>
              </w:rPr>
            </w:r>
            <w:r w:rsidR="00DE6C15">
              <w:rPr>
                <w:noProof/>
                <w:webHidden/>
              </w:rPr>
              <w:fldChar w:fldCharType="separate"/>
            </w:r>
            <w:r w:rsidR="006835E7">
              <w:rPr>
                <w:noProof/>
                <w:webHidden/>
              </w:rPr>
              <w:t>13</w:t>
            </w:r>
            <w:r w:rsidR="00DE6C15">
              <w:rPr>
                <w:noProof/>
                <w:webHidden/>
              </w:rPr>
              <w:fldChar w:fldCharType="end"/>
            </w:r>
          </w:hyperlink>
        </w:p>
        <w:p w14:paraId="678D129D" w14:textId="77777777" w:rsidR="00DE6C15" w:rsidRDefault="003B2857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321005" w:history="1">
            <w:r w:rsidR="00DE6C15" w:rsidRPr="00E62658">
              <w:rPr>
                <w:rStyle w:val="Hyperlink"/>
                <w:noProof/>
              </w:rPr>
              <w:t>5.2 External Interface</w:t>
            </w:r>
            <w:r w:rsidR="00DE6C15">
              <w:rPr>
                <w:noProof/>
                <w:webHidden/>
              </w:rPr>
              <w:tab/>
            </w:r>
            <w:r w:rsidR="00DE6C15">
              <w:rPr>
                <w:noProof/>
                <w:webHidden/>
              </w:rPr>
              <w:fldChar w:fldCharType="begin"/>
            </w:r>
            <w:r w:rsidR="00DE6C15">
              <w:rPr>
                <w:noProof/>
                <w:webHidden/>
              </w:rPr>
              <w:instrText xml:space="preserve"> PAGEREF _Toc69321005 \h </w:instrText>
            </w:r>
            <w:r w:rsidR="00DE6C15">
              <w:rPr>
                <w:noProof/>
                <w:webHidden/>
              </w:rPr>
            </w:r>
            <w:r w:rsidR="00DE6C15">
              <w:rPr>
                <w:noProof/>
                <w:webHidden/>
              </w:rPr>
              <w:fldChar w:fldCharType="separate"/>
            </w:r>
            <w:r w:rsidR="006835E7">
              <w:rPr>
                <w:noProof/>
                <w:webHidden/>
              </w:rPr>
              <w:t>13</w:t>
            </w:r>
            <w:r w:rsidR="00DE6C15">
              <w:rPr>
                <w:noProof/>
                <w:webHidden/>
              </w:rPr>
              <w:fldChar w:fldCharType="end"/>
            </w:r>
          </w:hyperlink>
        </w:p>
        <w:p w14:paraId="2A0FF750" w14:textId="77777777" w:rsidR="00DE6C15" w:rsidRDefault="003B2857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321006" w:history="1">
            <w:r w:rsidR="00DE6C15" w:rsidRPr="00E62658">
              <w:rPr>
                <w:rStyle w:val="Hyperlink"/>
                <w:noProof/>
              </w:rPr>
              <w:t>6. Configuration Management</w:t>
            </w:r>
            <w:r w:rsidR="00DE6C15">
              <w:rPr>
                <w:noProof/>
                <w:webHidden/>
              </w:rPr>
              <w:tab/>
            </w:r>
            <w:r w:rsidR="00DE6C15">
              <w:rPr>
                <w:noProof/>
                <w:webHidden/>
              </w:rPr>
              <w:fldChar w:fldCharType="begin"/>
            </w:r>
            <w:r w:rsidR="00DE6C15">
              <w:rPr>
                <w:noProof/>
                <w:webHidden/>
              </w:rPr>
              <w:instrText xml:space="preserve"> PAGEREF _Toc69321006 \h </w:instrText>
            </w:r>
            <w:r w:rsidR="00DE6C15">
              <w:rPr>
                <w:noProof/>
                <w:webHidden/>
              </w:rPr>
            </w:r>
            <w:r w:rsidR="00DE6C15">
              <w:rPr>
                <w:noProof/>
                <w:webHidden/>
              </w:rPr>
              <w:fldChar w:fldCharType="separate"/>
            </w:r>
            <w:r w:rsidR="006835E7">
              <w:rPr>
                <w:noProof/>
                <w:webHidden/>
              </w:rPr>
              <w:t>14</w:t>
            </w:r>
            <w:r w:rsidR="00DE6C15">
              <w:rPr>
                <w:noProof/>
                <w:webHidden/>
              </w:rPr>
              <w:fldChar w:fldCharType="end"/>
            </w:r>
          </w:hyperlink>
        </w:p>
        <w:p w14:paraId="418F8F94" w14:textId="77777777" w:rsidR="00DE6C15" w:rsidRDefault="003B2857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321007" w:history="1">
            <w:r w:rsidR="00DE6C15" w:rsidRPr="00E62658">
              <w:rPr>
                <w:rStyle w:val="Hyperlink"/>
                <w:noProof/>
              </w:rPr>
              <w:t>6.1 Tools &amp; Infrastructures</w:t>
            </w:r>
            <w:r w:rsidR="00DE6C15">
              <w:rPr>
                <w:noProof/>
                <w:webHidden/>
              </w:rPr>
              <w:tab/>
            </w:r>
            <w:r w:rsidR="00DE6C15">
              <w:rPr>
                <w:noProof/>
                <w:webHidden/>
              </w:rPr>
              <w:fldChar w:fldCharType="begin"/>
            </w:r>
            <w:r w:rsidR="00DE6C15">
              <w:rPr>
                <w:noProof/>
                <w:webHidden/>
              </w:rPr>
              <w:instrText xml:space="preserve"> PAGEREF _Toc69321007 \h </w:instrText>
            </w:r>
            <w:r w:rsidR="00DE6C15">
              <w:rPr>
                <w:noProof/>
                <w:webHidden/>
              </w:rPr>
            </w:r>
            <w:r w:rsidR="00DE6C15">
              <w:rPr>
                <w:noProof/>
                <w:webHidden/>
              </w:rPr>
              <w:fldChar w:fldCharType="separate"/>
            </w:r>
            <w:r w:rsidR="006835E7">
              <w:rPr>
                <w:noProof/>
                <w:webHidden/>
              </w:rPr>
              <w:t>14</w:t>
            </w:r>
            <w:r w:rsidR="00DE6C15">
              <w:rPr>
                <w:noProof/>
                <w:webHidden/>
              </w:rPr>
              <w:fldChar w:fldCharType="end"/>
            </w:r>
          </w:hyperlink>
        </w:p>
        <w:p w14:paraId="3B840099" w14:textId="77777777" w:rsidR="00DE6C15" w:rsidRDefault="003B2857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321008" w:history="1">
            <w:r w:rsidR="00DE6C15" w:rsidRPr="00E62658">
              <w:rPr>
                <w:rStyle w:val="Hyperlink"/>
                <w:noProof/>
              </w:rPr>
              <w:t>6.2 Document Management</w:t>
            </w:r>
            <w:r w:rsidR="00DE6C15">
              <w:rPr>
                <w:noProof/>
                <w:webHidden/>
              </w:rPr>
              <w:tab/>
            </w:r>
            <w:r w:rsidR="00DE6C15">
              <w:rPr>
                <w:noProof/>
                <w:webHidden/>
              </w:rPr>
              <w:fldChar w:fldCharType="begin"/>
            </w:r>
            <w:r w:rsidR="00DE6C15">
              <w:rPr>
                <w:noProof/>
                <w:webHidden/>
              </w:rPr>
              <w:instrText xml:space="preserve"> PAGEREF _Toc69321008 \h </w:instrText>
            </w:r>
            <w:r w:rsidR="00DE6C15">
              <w:rPr>
                <w:noProof/>
                <w:webHidden/>
              </w:rPr>
            </w:r>
            <w:r w:rsidR="00DE6C15">
              <w:rPr>
                <w:noProof/>
                <w:webHidden/>
              </w:rPr>
              <w:fldChar w:fldCharType="separate"/>
            </w:r>
            <w:r w:rsidR="006835E7">
              <w:rPr>
                <w:noProof/>
                <w:webHidden/>
              </w:rPr>
              <w:t>14</w:t>
            </w:r>
            <w:r w:rsidR="00DE6C15">
              <w:rPr>
                <w:noProof/>
                <w:webHidden/>
              </w:rPr>
              <w:fldChar w:fldCharType="end"/>
            </w:r>
          </w:hyperlink>
        </w:p>
        <w:p w14:paraId="5217D3A2" w14:textId="77777777" w:rsidR="00DE6C15" w:rsidRDefault="003B2857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321009" w:history="1">
            <w:r w:rsidR="00DE6C15" w:rsidRPr="00E62658">
              <w:rPr>
                <w:rStyle w:val="Hyperlink"/>
                <w:noProof/>
              </w:rPr>
              <w:t>6.3 Source Code Management</w:t>
            </w:r>
            <w:r w:rsidR="00DE6C15">
              <w:rPr>
                <w:noProof/>
                <w:webHidden/>
              </w:rPr>
              <w:tab/>
            </w:r>
            <w:r w:rsidR="00DE6C15">
              <w:rPr>
                <w:noProof/>
                <w:webHidden/>
              </w:rPr>
              <w:fldChar w:fldCharType="begin"/>
            </w:r>
            <w:r w:rsidR="00DE6C15">
              <w:rPr>
                <w:noProof/>
                <w:webHidden/>
              </w:rPr>
              <w:instrText xml:space="preserve"> PAGEREF _Toc69321009 \h </w:instrText>
            </w:r>
            <w:r w:rsidR="00DE6C15">
              <w:rPr>
                <w:noProof/>
                <w:webHidden/>
              </w:rPr>
            </w:r>
            <w:r w:rsidR="00DE6C15">
              <w:rPr>
                <w:noProof/>
                <w:webHidden/>
              </w:rPr>
              <w:fldChar w:fldCharType="separate"/>
            </w:r>
            <w:r w:rsidR="006835E7">
              <w:rPr>
                <w:noProof/>
                <w:webHidden/>
              </w:rPr>
              <w:t>15</w:t>
            </w:r>
            <w:r w:rsidR="00DE6C15">
              <w:rPr>
                <w:noProof/>
                <w:webHidden/>
              </w:rPr>
              <w:fldChar w:fldCharType="end"/>
            </w:r>
          </w:hyperlink>
          <w:bookmarkEnd w:id="0"/>
        </w:p>
        <w:p w14:paraId="17079057" w14:textId="77777777" w:rsidR="00F95EA2" w:rsidRDefault="00F95EA2">
          <w:pPr>
            <w:rPr>
              <w:b/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485DE775" w14:textId="77777777" w:rsidR="00D401C6" w:rsidRDefault="00D401C6">
      <w:pPr>
        <w:pStyle w:val="TableofFigures"/>
        <w:tabs>
          <w:tab w:val="right" w:leader="dot" w:pos="9040"/>
        </w:tabs>
        <w:rPr>
          <w:b/>
          <w:bCs/>
          <w:noProof/>
        </w:rPr>
      </w:pPr>
    </w:p>
    <w:p w14:paraId="558561CD" w14:textId="77777777" w:rsidR="00D401C6" w:rsidRDefault="00D401C6" w:rsidP="00D401C6"/>
    <w:p w14:paraId="7905CE56" w14:textId="77777777" w:rsidR="00D401C6" w:rsidRDefault="00D401C6" w:rsidP="00D401C6"/>
    <w:p w14:paraId="6EC9A36A" w14:textId="77777777" w:rsidR="00D401C6" w:rsidRDefault="00D401C6" w:rsidP="00D401C6"/>
    <w:p w14:paraId="488F022F" w14:textId="77777777" w:rsidR="00D401C6" w:rsidRDefault="00D401C6" w:rsidP="00D401C6"/>
    <w:p w14:paraId="31539579" w14:textId="77777777" w:rsidR="00D401C6" w:rsidRDefault="00D401C6" w:rsidP="00D401C6"/>
    <w:p w14:paraId="6E9A18F9" w14:textId="77777777" w:rsidR="00D401C6" w:rsidRDefault="00D401C6" w:rsidP="00D401C6"/>
    <w:p w14:paraId="28BCF661" w14:textId="77777777" w:rsidR="00D401C6" w:rsidRDefault="00D401C6" w:rsidP="00D401C6"/>
    <w:p w14:paraId="7444ACB2" w14:textId="77777777" w:rsidR="00D401C6" w:rsidRDefault="00D401C6" w:rsidP="00D401C6"/>
    <w:p w14:paraId="09A2111E" w14:textId="29776778" w:rsidR="00D401C6" w:rsidRPr="00D401C6" w:rsidRDefault="00D401C6" w:rsidP="00D401C6">
      <w:pPr>
        <w:rPr>
          <w:b/>
          <w:sz w:val="32"/>
          <w:szCs w:val="32"/>
        </w:rPr>
      </w:pPr>
      <w:r w:rsidRPr="00D401C6">
        <w:rPr>
          <w:b/>
          <w:sz w:val="32"/>
          <w:szCs w:val="32"/>
        </w:rPr>
        <w:lastRenderedPageBreak/>
        <w:t>List Tables</w:t>
      </w:r>
    </w:p>
    <w:p w14:paraId="25BDBC7B" w14:textId="77777777" w:rsidR="00B23D41" w:rsidRDefault="00B23D41" w:rsidP="00135BF5">
      <w:pPr>
        <w:pStyle w:val="TableofFigures"/>
        <w:tabs>
          <w:tab w:val="right" w:leader="dot" w:pos="9040"/>
        </w:tabs>
        <w:spacing w:afterLines="100" w:after="240"/>
        <w:rPr>
          <w:noProof/>
        </w:rPr>
      </w:pPr>
      <w:r>
        <w:rPr>
          <w:b/>
          <w:bCs/>
          <w:noProof/>
        </w:rPr>
        <w:fldChar w:fldCharType="begin"/>
      </w:r>
      <w:r>
        <w:rPr>
          <w:b/>
          <w:bCs/>
          <w:noProof/>
        </w:rPr>
        <w:instrText xml:space="preserve"> TOC \h \z \c "Table" </w:instrText>
      </w:r>
      <w:r>
        <w:rPr>
          <w:b/>
          <w:bCs/>
          <w:noProof/>
        </w:rPr>
        <w:fldChar w:fldCharType="separate"/>
      </w:r>
      <w:hyperlink w:anchor="_Toc69321893" w:history="1">
        <w:r w:rsidRPr="00945CB6">
          <w:rPr>
            <w:rStyle w:val="Hyperlink"/>
            <w:noProof/>
          </w:rPr>
          <w:t>Table 1. Work Breakdown Structure &amp; Estim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32189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7AF485FC" w14:textId="77777777" w:rsidR="00B23D41" w:rsidRDefault="003B2857" w:rsidP="00135BF5">
      <w:pPr>
        <w:pStyle w:val="TableofFigures"/>
        <w:tabs>
          <w:tab w:val="right" w:leader="dot" w:pos="9040"/>
        </w:tabs>
        <w:spacing w:afterLines="100" w:after="240"/>
        <w:rPr>
          <w:noProof/>
        </w:rPr>
      </w:pPr>
      <w:hyperlink w:anchor="_Toc69321894" w:history="1">
        <w:r w:rsidR="00B23D41" w:rsidRPr="00945CB6">
          <w:rPr>
            <w:rStyle w:val="Hyperlink"/>
            <w:noProof/>
          </w:rPr>
          <w:t>Table 2. Project Objectives</w:t>
        </w:r>
        <w:r w:rsidR="00B23D41">
          <w:rPr>
            <w:noProof/>
            <w:webHidden/>
          </w:rPr>
          <w:tab/>
        </w:r>
        <w:r w:rsidR="00B23D41">
          <w:rPr>
            <w:noProof/>
            <w:webHidden/>
          </w:rPr>
          <w:fldChar w:fldCharType="begin"/>
        </w:r>
        <w:r w:rsidR="00B23D41">
          <w:rPr>
            <w:noProof/>
            <w:webHidden/>
          </w:rPr>
          <w:instrText xml:space="preserve"> PAGEREF _Toc69321894 \h </w:instrText>
        </w:r>
        <w:r w:rsidR="00B23D41">
          <w:rPr>
            <w:noProof/>
            <w:webHidden/>
          </w:rPr>
        </w:r>
        <w:r w:rsidR="00B23D41">
          <w:rPr>
            <w:noProof/>
            <w:webHidden/>
          </w:rPr>
          <w:fldChar w:fldCharType="separate"/>
        </w:r>
        <w:r w:rsidR="00B23D41">
          <w:rPr>
            <w:noProof/>
            <w:webHidden/>
          </w:rPr>
          <w:t>8</w:t>
        </w:r>
        <w:r w:rsidR="00B23D41">
          <w:rPr>
            <w:noProof/>
            <w:webHidden/>
          </w:rPr>
          <w:fldChar w:fldCharType="end"/>
        </w:r>
      </w:hyperlink>
    </w:p>
    <w:p w14:paraId="11C50372" w14:textId="77777777" w:rsidR="00B23D41" w:rsidRDefault="003B2857" w:rsidP="00135BF5">
      <w:pPr>
        <w:pStyle w:val="TableofFigures"/>
        <w:tabs>
          <w:tab w:val="right" w:leader="dot" w:pos="9040"/>
        </w:tabs>
        <w:spacing w:afterLines="100" w:after="240"/>
        <w:rPr>
          <w:noProof/>
        </w:rPr>
      </w:pPr>
      <w:hyperlink w:anchor="_Toc69321895" w:history="1">
        <w:r w:rsidR="00B23D41" w:rsidRPr="00945CB6">
          <w:rPr>
            <w:rStyle w:val="Hyperlink"/>
            <w:noProof/>
          </w:rPr>
          <w:t>Table 3. Project Risks</w:t>
        </w:r>
        <w:r w:rsidR="00B23D41">
          <w:rPr>
            <w:noProof/>
            <w:webHidden/>
          </w:rPr>
          <w:tab/>
        </w:r>
        <w:r w:rsidR="00B23D41">
          <w:rPr>
            <w:noProof/>
            <w:webHidden/>
          </w:rPr>
          <w:fldChar w:fldCharType="begin"/>
        </w:r>
        <w:r w:rsidR="00B23D41">
          <w:rPr>
            <w:noProof/>
            <w:webHidden/>
          </w:rPr>
          <w:instrText xml:space="preserve"> PAGEREF _Toc69321895 \h </w:instrText>
        </w:r>
        <w:r w:rsidR="00B23D41">
          <w:rPr>
            <w:noProof/>
            <w:webHidden/>
          </w:rPr>
        </w:r>
        <w:r w:rsidR="00B23D41">
          <w:rPr>
            <w:noProof/>
            <w:webHidden/>
          </w:rPr>
          <w:fldChar w:fldCharType="separate"/>
        </w:r>
        <w:r w:rsidR="00B23D41">
          <w:rPr>
            <w:noProof/>
            <w:webHidden/>
          </w:rPr>
          <w:t>9</w:t>
        </w:r>
        <w:r w:rsidR="00B23D41">
          <w:rPr>
            <w:noProof/>
            <w:webHidden/>
          </w:rPr>
          <w:fldChar w:fldCharType="end"/>
        </w:r>
      </w:hyperlink>
    </w:p>
    <w:p w14:paraId="4E21D94C" w14:textId="77777777" w:rsidR="00B23D41" w:rsidRDefault="003B2857" w:rsidP="00135BF5">
      <w:pPr>
        <w:pStyle w:val="TableofFigures"/>
        <w:tabs>
          <w:tab w:val="right" w:leader="dot" w:pos="9040"/>
        </w:tabs>
        <w:spacing w:afterLines="100" w:after="240"/>
        <w:rPr>
          <w:noProof/>
        </w:rPr>
      </w:pPr>
      <w:hyperlink w:anchor="_Toc69321896" w:history="1">
        <w:r w:rsidR="00B23D41" w:rsidRPr="00945CB6">
          <w:rPr>
            <w:rStyle w:val="Hyperlink"/>
            <w:noProof/>
          </w:rPr>
          <w:t>Table 4. Training Plan</w:t>
        </w:r>
        <w:r w:rsidR="00B23D41">
          <w:rPr>
            <w:noProof/>
            <w:webHidden/>
          </w:rPr>
          <w:tab/>
        </w:r>
        <w:r w:rsidR="00B23D41">
          <w:rPr>
            <w:noProof/>
            <w:webHidden/>
          </w:rPr>
          <w:fldChar w:fldCharType="begin"/>
        </w:r>
        <w:r w:rsidR="00B23D41">
          <w:rPr>
            <w:noProof/>
            <w:webHidden/>
          </w:rPr>
          <w:instrText xml:space="preserve"> PAGEREF _Toc69321896 \h </w:instrText>
        </w:r>
        <w:r w:rsidR="00B23D41">
          <w:rPr>
            <w:noProof/>
            <w:webHidden/>
          </w:rPr>
        </w:r>
        <w:r w:rsidR="00B23D41">
          <w:rPr>
            <w:noProof/>
            <w:webHidden/>
          </w:rPr>
          <w:fldChar w:fldCharType="separate"/>
        </w:r>
        <w:r w:rsidR="00B23D41">
          <w:rPr>
            <w:noProof/>
            <w:webHidden/>
          </w:rPr>
          <w:t>11</w:t>
        </w:r>
        <w:r w:rsidR="00B23D41">
          <w:rPr>
            <w:noProof/>
            <w:webHidden/>
          </w:rPr>
          <w:fldChar w:fldCharType="end"/>
        </w:r>
      </w:hyperlink>
    </w:p>
    <w:p w14:paraId="039A0AE2" w14:textId="77777777" w:rsidR="00B23D41" w:rsidRDefault="003B2857" w:rsidP="00135BF5">
      <w:pPr>
        <w:pStyle w:val="TableofFigures"/>
        <w:tabs>
          <w:tab w:val="right" w:leader="dot" w:pos="9040"/>
        </w:tabs>
        <w:spacing w:afterLines="100" w:after="240"/>
        <w:rPr>
          <w:noProof/>
        </w:rPr>
      </w:pPr>
      <w:hyperlink w:anchor="_Toc69321897" w:history="1">
        <w:r w:rsidR="00B23D41" w:rsidRPr="00945CB6">
          <w:rPr>
            <w:rStyle w:val="Hyperlink"/>
            <w:noProof/>
          </w:rPr>
          <w:t>Table 5. Master Schedule</w:t>
        </w:r>
        <w:r w:rsidR="00B23D41">
          <w:rPr>
            <w:noProof/>
            <w:webHidden/>
          </w:rPr>
          <w:tab/>
        </w:r>
        <w:r w:rsidR="00B23D41">
          <w:rPr>
            <w:noProof/>
            <w:webHidden/>
          </w:rPr>
          <w:fldChar w:fldCharType="begin"/>
        </w:r>
        <w:r w:rsidR="00B23D41">
          <w:rPr>
            <w:noProof/>
            <w:webHidden/>
          </w:rPr>
          <w:instrText xml:space="preserve"> PAGEREF _Toc69321897 \h </w:instrText>
        </w:r>
        <w:r w:rsidR="00B23D41">
          <w:rPr>
            <w:noProof/>
            <w:webHidden/>
          </w:rPr>
        </w:r>
        <w:r w:rsidR="00B23D41">
          <w:rPr>
            <w:noProof/>
            <w:webHidden/>
          </w:rPr>
          <w:fldChar w:fldCharType="separate"/>
        </w:r>
        <w:r w:rsidR="00B23D41">
          <w:rPr>
            <w:noProof/>
            <w:webHidden/>
          </w:rPr>
          <w:t>11</w:t>
        </w:r>
        <w:r w:rsidR="00B23D41">
          <w:rPr>
            <w:noProof/>
            <w:webHidden/>
          </w:rPr>
          <w:fldChar w:fldCharType="end"/>
        </w:r>
      </w:hyperlink>
    </w:p>
    <w:p w14:paraId="47A04483" w14:textId="77777777" w:rsidR="00B23D41" w:rsidRDefault="003B2857" w:rsidP="00135BF5">
      <w:pPr>
        <w:pStyle w:val="TableofFigures"/>
        <w:tabs>
          <w:tab w:val="right" w:leader="dot" w:pos="9040"/>
        </w:tabs>
        <w:spacing w:afterLines="100" w:after="240"/>
        <w:rPr>
          <w:noProof/>
        </w:rPr>
      </w:pPr>
      <w:hyperlink w:anchor="_Toc69321898" w:history="1">
        <w:r w:rsidR="00B23D41" w:rsidRPr="00945CB6">
          <w:rPr>
            <w:rStyle w:val="Hyperlink"/>
            <w:noProof/>
          </w:rPr>
          <w:t>Table 6. Roles &amp; Responsibilities</w:t>
        </w:r>
        <w:r w:rsidR="00B23D41">
          <w:rPr>
            <w:noProof/>
            <w:webHidden/>
          </w:rPr>
          <w:tab/>
        </w:r>
        <w:r w:rsidR="00B23D41">
          <w:rPr>
            <w:noProof/>
            <w:webHidden/>
          </w:rPr>
          <w:fldChar w:fldCharType="begin"/>
        </w:r>
        <w:r w:rsidR="00B23D41">
          <w:rPr>
            <w:noProof/>
            <w:webHidden/>
          </w:rPr>
          <w:instrText xml:space="preserve"> PAGEREF _Toc69321898 \h </w:instrText>
        </w:r>
        <w:r w:rsidR="00B23D41">
          <w:rPr>
            <w:noProof/>
            <w:webHidden/>
          </w:rPr>
        </w:r>
        <w:r w:rsidR="00B23D41">
          <w:rPr>
            <w:noProof/>
            <w:webHidden/>
          </w:rPr>
          <w:fldChar w:fldCharType="separate"/>
        </w:r>
        <w:r w:rsidR="00B23D41">
          <w:rPr>
            <w:noProof/>
            <w:webHidden/>
          </w:rPr>
          <w:t>13</w:t>
        </w:r>
        <w:r w:rsidR="00B23D41">
          <w:rPr>
            <w:noProof/>
            <w:webHidden/>
          </w:rPr>
          <w:fldChar w:fldCharType="end"/>
        </w:r>
      </w:hyperlink>
    </w:p>
    <w:p w14:paraId="6A712935" w14:textId="77777777" w:rsidR="00B23D41" w:rsidRDefault="003B2857" w:rsidP="00135BF5">
      <w:pPr>
        <w:pStyle w:val="TableofFigures"/>
        <w:tabs>
          <w:tab w:val="right" w:leader="dot" w:pos="9040"/>
        </w:tabs>
        <w:spacing w:afterLines="100" w:after="240"/>
        <w:rPr>
          <w:noProof/>
        </w:rPr>
      </w:pPr>
      <w:hyperlink w:anchor="_Toc69321899" w:history="1">
        <w:r w:rsidR="00B23D41" w:rsidRPr="00945CB6">
          <w:rPr>
            <w:rStyle w:val="Hyperlink"/>
            <w:noProof/>
          </w:rPr>
          <w:t>Table 7. Communication Plan</w:t>
        </w:r>
        <w:r w:rsidR="00B23D41">
          <w:rPr>
            <w:noProof/>
            <w:webHidden/>
          </w:rPr>
          <w:tab/>
        </w:r>
        <w:r w:rsidR="00B23D41">
          <w:rPr>
            <w:noProof/>
            <w:webHidden/>
          </w:rPr>
          <w:fldChar w:fldCharType="begin"/>
        </w:r>
        <w:r w:rsidR="00B23D41">
          <w:rPr>
            <w:noProof/>
            <w:webHidden/>
          </w:rPr>
          <w:instrText xml:space="preserve"> PAGEREF _Toc69321899 \h </w:instrText>
        </w:r>
        <w:r w:rsidR="00B23D41">
          <w:rPr>
            <w:noProof/>
            <w:webHidden/>
          </w:rPr>
        </w:r>
        <w:r w:rsidR="00B23D41">
          <w:rPr>
            <w:noProof/>
            <w:webHidden/>
          </w:rPr>
          <w:fldChar w:fldCharType="separate"/>
        </w:r>
        <w:r w:rsidR="00B23D41">
          <w:rPr>
            <w:noProof/>
            <w:webHidden/>
          </w:rPr>
          <w:t>13</w:t>
        </w:r>
        <w:r w:rsidR="00B23D41">
          <w:rPr>
            <w:noProof/>
            <w:webHidden/>
          </w:rPr>
          <w:fldChar w:fldCharType="end"/>
        </w:r>
      </w:hyperlink>
    </w:p>
    <w:p w14:paraId="1246CB5F" w14:textId="77777777" w:rsidR="00B23D41" w:rsidRDefault="003B2857" w:rsidP="00135BF5">
      <w:pPr>
        <w:pStyle w:val="TableofFigures"/>
        <w:tabs>
          <w:tab w:val="right" w:leader="dot" w:pos="9040"/>
        </w:tabs>
        <w:spacing w:afterLines="100" w:after="240"/>
        <w:rPr>
          <w:noProof/>
        </w:rPr>
      </w:pPr>
      <w:hyperlink w:anchor="_Toc69321900" w:history="1">
        <w:r w:rsidR="00B23D41" w:rsidRPr="00945CB6">
          <w:rPr>
            <w:rStyle w:val="Hyperlink"/>
            <w:noProof/>
          </w:rPr>
          <w:t>Table 8. FU Contacts</w:t>
        </w:r>
        <w:r w:rsidR="00B23D41">
          <w:rPr>
            <w:noProof/>
            <w:webHidden/>
          </w:rPr>
          <w:tab/>
        </w:r>
        <w:r w:rsidR="00B23D41">
          <w:rPr>
            <w:noProof/>
            <w:webHidden/>
          </w:rPr>
          <w:fldChar w:fldCharType="begin"/>
        </w:r>
        <w:r w:rsidR="00B23D41">
          <w:rPr>
            <w:noProof/>
            <w:webHidden/>
          </w:rPr>
          <w:instrText xml:space="preserve"> PAGEREF _Toc69321900 \h </w:instrText>
        </w:r>
        <w:r w:rsidR="00B23D41">
          <w:rPr>
            <w:noProof/>
            <w:webHidden/>
          </w:rPr>
        </w:r>
        <w:r w:rsidR="00B23D41">
          <w:rPr>
            <w:noProof/>
            <w:webHidden/>
          </w:rPr>
          <w:fldChar w:fldCharType="separate"/>
        </w:r>
        <w:r w:rsidR="00B23D41">
          <w:rPr>
            <w:noProof/>
            <w:webHidden/>
          </w:rPr>
          <w:t>13</w:t>
        </w:r>
        <w:r w:rsidR="00B23D41">
          <w:rPr>
            <w:noProof/>
            <w:webHidden/>
          </w:rPr>
          <w:fldChar w:fldCharType="end"/>
        </w:r>
      </w:hyperlink>
    </w:p>
    <w:p w14:paraId="40F4AB51" w14:textId="77777777" w:rsidR="00B23D41" w:rsidRDefault="003B2857" w:rsidP="00135BF5">
      <w:pPr>
        <w:pStyle w:val="TableofFigures"/>
        <w:tabs>
          <w:tab w:val="right" w:leader="dot" w:pos="9040"/>
        </w:tabs>
        <w:spacing w:afterLines="100" w:after="240"/>
        <w:rPr>
          <w:noProof/>
        </w:rPr>
      </w:pPr>
      <w:hyperlink w:anchor="_Toc69321901" w:history="1">
        <w:r w:rsidR="00B23D41" w:rsidRPr="00945CB6">
          <w:rPr>
            <w:rStyle w:val="Hyperlink"/>
            <w:noProof/>
          </w:rPr>
          <w:t>Table 9. Customer Contacts</w:t>
        </w:r>
        <w:r w:rsidR="00B23D41">
          <w:rPr>
            <w:noProof/>
            <w:webHidden/>
          </w:rPr>
          <w:tab/>
        </w:r>
        <w:r w:rsidR="00B23D41">
          <w:rPr>
            <w:noProof/>
            <w:webHidden/>
          </w:rPr>
          <w:fldChar w:fldCharType="begin"/>
        </w:r>
        <w:r w:rsidR="00B23D41">
          <w:rPr>
            <w:noProof/>
            <w:webHidden/>
          </w:rPr>
          <w:instrText xml:space="preserve"> PAGEREF _Toc69321901 \h </w:instrText>
        </w:r>
        <w:r w:rsidR="00B23D41">
          <w:rPr>
            <w:noProof/>
            <w:webHidden/>
          </w:rPr>
        </w:r>
        <w:r w:rsidR="00B23D41">
          <w:rPr>
            <w:noProof/>
            <w:webHidden/>
          </w:rPr>
          <w:fldChar w:fldCharType="separate"/>
        </w:r>
        <w:r w:rsidR="00B23D41">
          <w:rPr>
            <w:noProof/>
            <w:webHidden/>
          </w:rPr>
          <w:t>14</w:t>
        </w:r>
        <w:r w:rsidR="00B23D41">
          <w:rPr>
            <w:noProof/>
            <w:webHidden/>
          </w:rPr>
          <w:fldChar w:fldCharType="end"/>
        </w:r>
      </w:hyperlink>
    </w:p>
    <w:p w14:paraId="055D17EC" w14:textId="77777777" w:rsidR="00B23D41" w:rsidRDefault="003B2857" w:rsidP="00135BF5">
      <w:pPr>
        <w:pStyle w:val="TableofFigures"/>
        <w:tabs>
          <w:tab w:val="right" w:leader="dot" w:pos="9040"/>
        </w:tabs>
        <w:spacing w:afterLines="100" w:after="240"/>
        <w:rPr>
          <w:noProof/>
        </w:rPr>
      </w:pPr>
      <w:hyperlink w:anchor="_Toc69321902" w:history="1">
        <w:r w:rsidR="00B23D41" w:rsidRPr="00945CB6">
          <w:rPr>
            <w:rStyle w:val="Hyperlink"/>
            <w:noProof/>
          </w:rPr>
          <w:t>Table 10. Tools &amp; Infrastructures</w:t>
        </w:r>
        <w:r w:rsidR="00B23D41">
          <w:rPr>
            <w:noProof/>
            <w:webHidden/>
          </w:rPr>
          <w:tab/>
        </w:r>
        <w:r w:rsidR="00B23D41">
          <w:rPr>
            <w:noProof/>
            <w:webHidden/>
          </w:rPr>
          <w:fldChar w:fldCharType="begin"/>
        </w:r>
        <w:r w:rsidR="00B23D41">
          <w:rPr>
            <w:noProof/>
            <w:webHidden/>
          </w:rPr>
          <w:instrText xml:space="preserve"> PAGEREF _Toc69321902 \h </w:instrText>
        </w:r>
        <w:r w:rsidR="00B23D41">
          <w:rPr>
            <w:noProof/>
            <w:webHidden/>
          </w:rPr>
        </w:r>
        <w:r w:rsidR="00B23D41">
          <w:rPr>
            <w:noProof/>
            <w:webHidden/>
          </w:rPr>
          <w:fldChar w:fldCharType="separate"/>
        </w:r>
        <w:r w:rsidR="00B23D41">
          <w:rPr>
            <w:noProof/>
            <w:webHidden/>
          </w:rPr>
          <w:t>14</w:t>
        </w:r>
        <w:r w:rsidR="00B23D41">
          <w:rPr>
            <w:noProof/>
            <w:webHidden/>
          </w:rPr>
          <w:fldChar w:fldCharType="end"/>
        </w:r>
      </w:hyperlink>
    </w:p>
    <w:p w14:paraId="20B6B62A" w14:textId="77777777" w:rsidR="00B23D41" w:rsidRDefault="00B23D41" w:rsidP="00135BF5">
      <w:pPr>
        <w:spacing w:afterLines="100" w:after="240"/>
        <w:rPr>
          <w:b/>
          <w:bCs/>
          <w:noProof/>
        </w:rPr>
      </w:pPr>
      <w:r>
        <w:rPr>
          <w:b/>
          <w:bCs/>
          <w:noProof/>
        </w:rPr>
        <w:fldChar w:fldCharType="end"/>
      </w:r>
    </w:p>
    <w:p w14:paraId="64C92994" w14:textId="77777777" w:rsidR="00D401C6" w:rsidRDefault="00D401C6">
      <w:pPr>
        <w:rPr>
          <w:b/>
          <w:bCs/>
          <w:noProof/>
        </w:rPr>
      </w:pPr>
    </w:p>
    <w:p w14:paraId="144CFB72" w14:textId="6A03A7EC" w:rsidR="00D401C6" w:rsidRPr="00D401C6" w:rsidRDefault="00D401C6">
      <w:pPr>
        <w:rPr>
          <w:b/>
          <w:bCs/>
          <w:noProof/>
          <w:sz w:val="32"/>
          <w:szCs w:val="32"/>
        </w:rPr>
      </w:pPr>
      <w:r w:rsidRPr="00D401C6">
        <w:rPr>
          <w:b/>
          <w:bCs/>
          <w:noProof/>
          <w:sz w:val="32"/>
          <w:szCs w:val="32"/>
        </w:rPr>
        <w:t>List Figures</w:t>
      </w:r>
    </w:p>
    <w:p w14:paraId="57A536AF" w14:textId="77777777" w:rsidR="00D401C6" w:rsidRDefault="00D401C6" w:rsidP="00135BF5">
      <w:pPr>
        <w:pStyle w:val="TableofFigures"/>
        <w:tabs>
          <w:tab w:val="right" w:leader="dot" w:pos="9040"/>
        </w:tabs>
        <w:spacing w:after="240"/>
        <w:rPr>
          <w:rFonts w:eastAsiaTheme="minorEastAsia"/>
          <w:noProof/>
          <w:lang w:val="en-US" w:eastAsia="ja-JP"/>
        </w:rPr>
      </w:pPr>
      <w:r>
        <w:rPr>
          <w:b/>
          <w:bCs/>
          <w:noProof/>
        </w:rPr>
        <w:fldChar w:fldCharType="begin"/>
      </w:r>
      <w:r>
        <w:rPr>
          <w:b/>
          <w:bCs/>
          <w:noProof/>
        </w:rPr>
        <w:instrText xml:space="preserve"> TOC \h \z \c "Figure" </w:instrText>
      </w:r>
      <w:r>
        <w:rPr>
          <w:b/>
          <w:bCs/>
          <w:noProof/>
        </w:rPr>
        <w:fldChar w:fldCharType="separate"/>
      </w:r>
      <w:hyperlink w:anchor="_Toc69321945" w:history="1">
        <w:r w:rsidRPr="00124F88">
          <w:rPr>
            <w:rStyle w:val="Hyperlink"/>
            <w:noProof/>
          </w:rPr>
          <w:t>Figure 1. Scrum Framewor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3219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782FBF59" w14:textId="77777777" w:rsidR="00D401C6" w:rsidRDefault="003B2857" w:rsidP="00135BF5">
      <w:pPr>
        <w:pStyle w:val="TableofFigures"/>
        <w:tabs>
          <w:tab w:val="right" w:leader="dot" w:pos="9040"/>
        </w:tabs>
        <w:spacing w:after="240"/>
        <w:rPr>
          <w:rFonts w:eastAsiaTheme="minorEastAsia"/>
          <w:noProof/>
          <w:lang w:val="en-US" w:eastAsia="ja-JP"/>
        </w:rPr>
      </w:pPr>
      <w:hyperlink w:anchor="_Toc69321946" w:history="1">
        <w:r w:rsidR="00D401C6" w:rsidRPr="00124F88">
          <w:rPr>
            <w:rStyle w:val="Hyperlink"/>
            <w:noProof/>
          </w:rPr>
          <w:t>Figure 2. Team &amp; Structures</w:t>
        </w:r>
        <w:r w:rsidR="00D401C6">
          <w:rPr>
            <w:noProof/>
            <w:webHidden/>
          </w:rPr>
          <w:tab/>
        </w:r>
        <w:r w:rsidR="00D401C6">
          <w:rPr>
            <w:noProof/>
            <w:webHidden/>
          </w:rPr>
          <w:fldChar w:fldCharType="begin"/>
        </w:r>
        <w:r w:rsidR="00D401C6">
          <w:rPr>
            <w:noProof/>
            <w:webHidden/>
          </w:rPr>
          <w:instrText xml:space="preserve"> PAGEREF _Toc69321946 \h </w:instrText>
        </w:r>
        <w:r w:rsidR="00D401C6">
          <w:rPr>
            <w:noProof/>
            <w:webHidden/>
          </w:rPr>
        </w:r>
        <w:r w:rsidR="00D401C6">
          <w:rPr>
            <w:noProof/>
            <w:webHidden/>
          </w:rPr>
          <w:fldChar w:fldCharType="separate"/>
        </w:r>
        <w:r w:rsidR="00D401C6">
          <w:rPr>
            <w:noProof/>
            <w:webHidden/>
          </w:rPr>
          <w:t>12</w:t>
        </w:r>
        <w:r w:rsidR="00D401C6">
          <w:rPr>
            <w:noProof/>
            <w:webHidden/>
          </w:rPr>
          <w:fldChar w:fldCharType="end"/>
        </w:r>
      </w:hyperlink>
    </w:p>
    <w:p w14:paraId="6856EE5F" w14:textId="77777777" w:rsidR="00D401C6" w:rsidRDefault="00D401C6">
      <w:pPr>
        <w:rPr>
          <w:b/>
          <w:bCs/>
          <w:noProof/>
        </w:rPr>
      </w:pPr>
      <w:r>
        <w:rPr>
          <w:b/>
          <w:bCs/>
          <w:noProof/>
        </w:rPr>
        <w:fldChar w:fldCharType="end"/>
      </w:r>
    </w:p>
    <w:p w14:paraId="1FDE2F6A" w14:textId="77777777" w:rsidR="00B23D41" w:rsidRDefault="00B23D41"/>
    <w:p w14:paraId="1839280F" w14:textId="77777777" w:rsidR="00F95EA2" w:rsidRDefault="00F95EA2">
      <w:pPr>
        <w:rPr>
          <w:rFonts w:asciiTheme="majorHAnsi" w:eastAsiaTheme="majorEastAsia" w:hAnsiTheme="majorHAnsi" w:cstheme="majorBidi"/>
          <w:b/>
          <w:color w:val="C00000"/>
          <w:sz w:val="32"/>
          <w:szCs w:val="32"/>
        </w:rPr>
      </w:pPr>
      <w:r>
        <w:br w:type="page"/>
      </w:r>
    </w:p>
    <w:p w14:paraId="63C281BE" w14:textId="77777777" w:rsidR="00C87F08" w:rsidRPr="0070544C" w:rsidRDefault="00A0058F" w:rsidP="0070544C">
      <w:pPr>
        <w:pStyle w:val="Heading1"/>
      </w:pPr>
      <w:bookmarkStart w:id="1" w:name="_Toc69320986"/>
      <w:r w:rsidRPr="0070544C">
        <w:lastRenderedPageBreak/>
        <w:t>I. Project Report</w:t>
      </w:r>
      <w:bookmarkEnd w:id="1"/>
    </w:p>
    <w:p w14:paraId="37F83C00" w14:textId="77777777" w:rsidR="00DD74C0" w:rsidRPr="0070544C" w:rsidRDefault="00DD74C0" w:rsidP="0070544C">
      <w:pPr>
        <w:pStyle w:val="Heading2"/>
      </w:pPr>
      <w:bookmarkStart w:id="2" w:name="_Toc69320987"/>
      <w:r w:rsidRPr="0070544C">
        <w:t>1. Status Report</w:t>
      </w:r>
      <w:bookmarkEnd w:id="2"/>
    </w:p>
    <w:tbl>
      <w:tblPr>
        <w:tblW w:w="8500" w:type="dxa"/>
        <w:tblInd w:w="279" w:type="dxa"/>
        <w:tblLook w:val="04A0" w:firstRow="1" w:lastRow="0" w:firstColumn="1" w:lastColumn="0" w:noHBand="0" w:noVBand="1"/>
      </w:tblPr>
      <w:tblGrid>
        <w:gridCol w:w="421"/>
        <w:gridCol w:w="2693"/>
        <w:gridCol w:w="1240"/>
        <w:gridCol w:w="4146"/>
      </w:tblGrid>
      <w:tr w:rsidR="00DD74C0" w:rsidRPr="006C30AE" w14:paraId="6732E772" w14:textId="77777777" w:rsidTr="00242125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4922AE02" w14:textId="77777777" w:rsidR="00DD74C0" w:rsidRPr="006C30AE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#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527A4CAE" w14:textId="77777777" w:rsidR="00DD74C0" w:rsidRPr="006C30AE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Work Item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38DC93C4" w14:textId="77777777" w:rsidR="00DD74C0" w:rsidRPr="006C30AE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Status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011D96E8" w14:textId="77777777" w:rsidR="00DD74C0" w:rsidRPr="006C30AE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Notes (Work Item in Details)</w:t>
            </w:r>
          </w:p>
        </w:tc>
      </w:tr>
      <w:tr w:rsidR="00DD74C0" w:rsidRPr="00155E22" w14:paraId="142FF581" w14:textId="77777777" w:rsidTr="003647E0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E5DDDA" w14:textId="46E49366" w:rsidR="00DD74C0" w:rsidRPr="00155E22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7CC68A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D98DDF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Pending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2499E0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D74C0" w:rsidRPr="00155E22" w14:paraId="79372C4C" w14:textId="77777777" w:rsidTr="003647E0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EA0226" w14:textId="49F78D44" w:rsidR="00DD74C0" w:rsidRPr="00155E22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612CB1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FC67AE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In Progress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224ED6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D74C0" w:rsidRPr="00155E22" w14:paraId="38515CF8" w14:textId="77777777" w:rsidTr="003647E0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AB6788" w14:textId="38F3420B" w:rsidR="00DD74C0" w:rsidRPr="00155E22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3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AFA9FE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194A18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Completed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3C45E0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</w:tbl>
    <w:p w14:paraId="24687195" w14:textId="77777777" w:rsidR="00DD74C0" w:rsidRDefault="00DD74C0" w:rsidP="00DD74C0"/>
    <w:p w14:paraId="55DA32A6" w14:textId="77777777" w:rsidR="00DD74C0" w:rsidRDefault="00DD74C0" w:rsidP="0070544C">
      <w:pPr>
        <w:pStyle w:val="Heading2"/>
      </w:pPr>
      <w:bookmarkStart w:id="3" w:name="_Toc69320988"/>
      <w:r>
        <w:t>2. Team Involvements</w:t>
      </w:r>
      <w:bookmarkEnd w:id="3"/>
    </w:p>
    <w:tbl>
      <w:tblPr>
        <w:tblW w:w="8500" w:type="dxa"/>
        <w:tblInd w:w="279" w:type="dxa"/>
        <w:tblLook w:val="04A0" w:firstRow="1" w:lastRow="0" w:firstColumn="1" w:lastColumn="0" w:noHBand="0" w:noVBand="1"/>
      </w:tblPr>
      <w:tblGrid>
        <w:gridCol w:w="421"/>
        <w:gridCol w:w="2693"/>
        <w:gridCol w:w="1240"/>
        <w:gridCol w:w="4146"/>
      </w:tblGrid>
      <w:tr w:rsidR="00DD74C0" w:rsidRPr="006C30AE" w14:paraId="43EBA9FC" w14:textId="77777777" w:rsidTr="00242125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2ED5FC1F" w14:textId="77777777" w:rsidR="00DD74C0" w:rsidRPr="006C30AE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#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623607BA" w14:textId="77777777" w:rsidR="00DD74C0" w:rsidRPr="006C30AE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Task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4DD35BF0" w14:textId="77777777" w:rsidR="00DD74C0" w:rsidRPr="006C30AE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Member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407AD935" w14:textId="77777777" w:rsidR="00DD74C0" w:rsidRPr="006C30AE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Notes (Task Details, etc.)</w:t>
            </w:r>
          </w:p>
        </w:tc>
      </w:tr>
      <w:tr w:rsidR="00DD74C0" w:rsidRPr="00155E22" w14:paraId="051B4AE1" w14:textId="77777777" w:rsidTr="003647E0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E4F952" w14:textId="36490106" w:rsidR="00DD74C0" w:rsidRPr="00155E22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3D9148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FB76D7" w14:textId="77777777" w:rsidR="00DD74C0" w:rsidRPr="00155E22" w:rsidRDefault="006B0901" w:rsidP="006B090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HaPTN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0AB700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D74C0" w:rsidRPr="00155E22" w14:paraId="516B19CA" w14:textId="77777777" w:rsidTr="00955755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143EFB" w14:textId="35A5D77F" w:rsidR="00DD74C0" w:rsidRPr="00155E22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C0E13A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8D30D6" w14:textId="77777777" w:rsidR="00DD74C0" w:rsidRPr="00155E22" w:rsidRDefault="006B0901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NguyenLG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974628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D74C0" w:rsidRPr="00155E22" w14:paraId="333E5D9F" w14:textId="77777777" w:rsidTr="00955755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C92923" w14:textId="53C131F1" w:rsidR="00DD74C0" w:rsidRPr="00155E22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3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3BD386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2E6AD0" w14:textId="77777777" w:rsidR="00DD74C0" w:rsidRPr="00155E22" w:rsidRDefault="006B0901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GiaNH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C46AB4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955755" w:rsidRPr="00155E22" w14:paraId="62664A5B" w14:textId="77777777" w:rsidTr="00955755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379E6FB" w14:textId="4B235F2B" w:rsidR="00955755" w:rsidRPr="00155E22" w:rsidRDefault="00955755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4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9EFB48" w14:textId="77777777" w:rsidR="00955755" w:rsidRPr="00155E22" w:rsidRDefault="00955755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C1AD9AB" w14:textId="2706D49B" w:rsidR="00955755" w:rsidRPr="00502F46" w:rsidRDefault="00955755" w:rsidP="003647E0">
            <w:pPr>
              <w:spacing w:after="0" w:line="240" w:lineRule="auto"/>
              <w:rPr>
                <w:rFonts w:ascii="Calibri" w:eastAsia="Times New Roman" w:hAnsi="Calibri" w:cs="Calibri"/>
                <w:strike/>
                <w:color w:val="000000"/>
                <w:lang w:eastAsia="en-GB"/>
              </w:rPr>
            </w:pPr>
            <w:r w:rsidRPr="00502F46">
              <w:rPr>
                <w:rFonts w:ascii="Calibri" w:eastAsia="Times New Roman" w:hAnsi="Calibri" w:cs="Calibri"/>
                <w:strike/>
                <w:color w:val="000000"/>
                <w:lang w:eastAsia="en-GB"/>
              </w:rPr>
              <w:t>PhuVT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D1D26CC" w14:textId="7339534A" w:rsidR="00955755" w:rsidRPr="00155E22" w:rsidRDefault="00955755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Dropped since January 28</w:t>
            </w:r>
            <w:r w:rsidRPr="00955755">
              <w:rPr>
                <w:rFonts w:ascii="Calibri" w:eastAsia="Times New Roman" w:hAnsi="Calibri" w:cs="Calibri"/>
                <w:color w:val="000000"/>
                <w:vertAlign w:val="superscript"/>
                <w:lang w:eastAsia="en-GB"/>
              </w:rPr>
              <w:t>th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, 2021</w:t>
            </w:r>
          </w:p>
        </w:tc>
      </w:tr>
    </w:tbl>
    <w:p w14:paraId="7A9A7B9E" w14:textId="77777777" w:rsidR="00DD74C0" w:rsidRDefault="00DD74C0" w:rsidP="00DD74C0"/>
    <w:p w14:paraId="13855AF5" w14:textId="77777777" w:rsidR="00DD74C0" w:rsidRDefault="00DD74C0" w:rsidP="0070544C">
      <w:pPr>
        <w:pStyle w:val="Heading2"/>
      </w:pPr>
      <w:bookmarkStart w:id="4" w:name="_Toc69320989"/>
      <w:r>
        <w:t>3. Issues/Suggestions</w:t>
      </w:r>
      <w:bookmarkEnd w:id="4"/>
    </w:p>
    <w:tbl>
      <w:tblPr>
        <w:tblW w:w="8500" w:type="dxa"/>
        <w:tblInd w:w="279" w:type="dxa"/>
        <w:tblLook w:val="04A0" w:firstRow="1" w:lastRow="0" w:firstColumn="1" w:lastColumn="0" w:noHBand="0" w:noVBand="1"/>
      </w:tblPr>
      <w:tblGrid>
        <w:gridCol w:w="421"/>
        <w:gridCol w:w="2693"/>
        <w:gridCol w:w="1240"/>
        <w:gridCol w:w="4146"/>
      </w:tblGrid>
      <w:tr w:rsidR="00DD74C0" w:rsidRPr="006C30AE" w14:paraId="3856DF01" w14:textId="77777777" w:rsidTr="00242125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7DFF1489" w14:textId="77777777" w:rsidR="00DD74C0" w:rsidRPr="006C30AE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#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3DC3BA10" w14:textId="77777777" w:rsidR="00DD74C0" w:rsidRPr="006C30AE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Issue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18C5E00A" w14:textId="77777777" w:rsidR="00DD74C0" w:rsidRPr="006C30AE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Status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7A30AC82" w14:textId="77777777" w:rsidR="00DD74C0" w:rsidRPr="006C30AE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Notes (Solution, Suggestion, etc.)</w:t>
            </w:r>
          </w:p>
        </w:tc>
      </w:tr>
      <w:tr w:rsidR="00DD74C0" w:rsidRPr="00155E22" w14:paraId="52BF71B6" w14:textId="77777777" w:rsidTr="003647E0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B5F2DD" w14:textId="5A916C6B" w:rsidR="00DD74C0" w:rsidRPr="00155E22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330FC2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F0488A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Pending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1B9F6A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D74C0" w:rsidRPr="00155E22" w14:paraId="48F4A56D" w14:textId="77777777" w:rsidTr="003647E0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7A228B" w14:textId="17F921B6" w:rsidR="00DD74C0" w:rsidRPr="00155E22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8BF6A8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823B6F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In Progress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2EF833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D74C0" w:rsidRPr="00155E22" w14:paraId="4CF38E01" w14:textId="77777777" w:rsidTr="003647E0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7B2BD3" w14:textId="4B8EF89E" w:rsidR="00DD74C0" w:rsidRPr="00155E22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3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4D26B4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D29458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Completed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91BC5A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</w:tbl>
    <w:p w14:paraId="369B96E1" w14:textId="77777777" w:rsidR="00FC4EE6" w:rsidRDefault="00FC4EE6" w:rsidP="00155E22"/>
    <w:p w14:paraId="09F7F967" w14:textId="77777777" w:rsidR="00FC4EE6" w:rsidRDefault="00FC4EE6">
      <w:r>
        <w:br w:type="page"/>
      </w:r>
    </w:p>
    <w:p w14:paraId="092798B9" w14:textId="77777777" w:rsidR="00155E22" w:rsidRDefault="00FC4EE6" w:rsidP="0070544C">
      <w:pPr>
        <w:pStyle w:val="Heading1"/>
      </w:pPr>
      <w:bookmarkStart w:id="5" w:name="_Toc69320990"/>
      <w:r>
        <w:lastRenderedPageBreak/>
        <w:t xml:space="preserve">II. Project </w:t>
      </w:r>
      <w:r w:rsidR="00294C2B">
        <w:t>Management Plan</w:t>
      </w:r>
      <w:bookmarkEnd w:id="5"/>
    </w:p>
    <w:p w14:paraId="4F1A9C71" w14:textId="77777777" w:rsidR="00FC4EE6" w:rsidRDefault="00922652" w:rsidP="0070544C">
      <w:pPr>
        <w:pStyle w:val="Heading2"/>
      </w:pPr>
      <w:bookmarkStart w:id="6" w:name="_Toc69320991"/>
      <w:r>
        <w:t>1. Overview</w:t>
      </w:r>
      <w:bookmarkEnd w:id="6"/>
    </w:p>
    <w:p w14:paraId="4AF06D79" w14:textId="77777777" w:rsidR="005922B2" w:rsidRDefault="005922B2" w:rsidP="0068457B">
      <w:pPr>
        <w:pStyle w:val="Heading3"/>
      </w:pPr>
      <w:bookmarkStart w:id="7" w:name="_Toc69320992"/>
      <w:r>
        <w:t>1.1 WBS &amp; Estimation</w:t>
      </w:r>
      <w:bookmarkEnd w:id="7"/>
    </w:p>
    <w:tbl>
      <w:tblPr>
        <w:tblStyle w:val="Kiu2"/>
        <w:tblW w:w="900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720"/>
        <w:gridCol w:w="5760"/>
        <w:gridCol w:w="1260"/>
        <w:gridCol w:w="1260"/>
      </w:tblGrid>
      <w:tr w:rsidR="004B043A" w:rsidRPr="006558DB" w14:paraId="22AF2098" w14:textId="77777777" w:rsidTr="0094158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tcW w:w="720" w:type="dxa"/>
            <w:shd w:val="clear" w:color="auto" w:fill="FFE8E1"/>
          </w:tcPr>
          <w:p w14:paraId="37CDB4B7" w14:textId="77777777" w:rsidR="004B043A" w:rsidRPr="006558DB" w:rsidRDefault="004B043A" w:rsidP="007767BC">
            <w:pPr>
              <w:spacing w:line="254" w:lineRule="auto"/>
              <w:ind w:left="-18"/>
              <w:jc w:val="center"/>
              <w:rPr>
                <w:rFonts w:cstheme="minorHAnsi"/>
                <w:b/>
              </w:rPr>
            </w:pPr>
            <w:r w:rsidRPr="006558DB">
              <w:rPr>
                <w:rFonts w:cstheme="minorHAnsi"/>
                <w:b/>
              </w:rPr>
              <w:t>#</w:t>
            </w:r>
          </w:p>
        </w:tc>
        <w:tc>
          <w:tcPr>
            <w:tcW w:w="5760" w:type="dxa"/>
            <w:shd w:val="clear" w:color="auto" w:fill="FFE8E1"/>
            <w:hideMark/>
          </w:tcPr>
          <w:p w14:paraId="699A9FFA" w14:textId="77777777" w:rsidR="004B043A" w:rsidRPr="006558DB" w:rsidRDefault="004B043A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WBS Item</w:t>
            </w:r>
          </w:p>
        </w:tc>
        <w:tc>
          <w:tcPr>
            <w:tcW w:w="1260" w:type="dxa"/>
            <w:shd w:val="clear" w:color="auto" w:fill="FFE8E1"/>
            <w:hideMark/>
          </w:tcPr>
          <w:p w14:paraId="6BF82F4E" w14:textId="77777777" w:rsidR="004B043A" w:rsidRPr="006558DB" w:rsidRDefault="004B043A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Complexity</w:t>
            </w:r>
          </w:p>
        </w:tc>
        <w:tc>
          <w:tcPr>
            <w:tcW w:w="1260" w:type="dxa"/>
            <w:shd w:val="clear" w:color="auto" w:fill="FFE8E1"/>
            <w:hideMark/>
          </w:tcPr>
          <w:p w14:paraId="2B3BBC59" w14:textId="77777777" w:rsidR="004B043A" w:rsidRDefault="004B043A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Est. Effort</w:t>
            </w:r>
          </w:p>
          <w:p w14:paraId="2DB5634C" w14:textId="77777777" w:rsidR="00640538" w:rsidRPr="006558DB" w:rsidRDefault="00640538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>
              <w:rPr>
                <w:rFonts w:asciiTheme="minorHAnsi" w:hAnsiTheme="minorHAnsi" w:cstheme="minorHAnsi"/>
                <w:b/>
                <w:sz w:val="22"/>
              </w:rPr>
              <w:t>(man-days)</w:t>
            </w:r>
          </w:p>
        </w:tc>
      </w:tr>
      <w:tr w:rsidR="004B043A" w:rsidRPr="00B70E7B" w14:paraId="0B62B544" w14:textId="77777777" w:rsidTr="00941584">
        <w:trPr>
          <w:trHeight w:val="454"/>
        </w:trPr>
        <w:tc>
          <w:tcPr>
            <w:tcW w:w="720" w:type="dxa"/>
          </w:tcPr>
          <w:p w14:paraId="338233B9" w14:textId="77777777" w:rsidR="004B043A" w:rsidRPr="00B70E7B" w:rsidRDefault="004B043A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 w:rsidRPr="00B70E7B">
              <w:rPr>
                <w:rFonts w:asciiTheme="minorHAnsi" w:hAnsiTheme="minorHAnsi" w:cstheme="minorHAnsi"/>
                <w:b/>
                <w:bCs/>
                <w:i/>
                <w:sz w:val="22"/>
              </w:rPr>
              <w:t>1</w:t>
            </w:r>
          </w:p>
        </w:tc>
        <w:tc>
          <w:tcPr>
            <w:tcW w:w="5760" w:type="dxa"/>
            <w:hideMark/>
          </w:tcPr>
          <w:p w14:paraId="25070525" w14:textId="7EA0D17B" w:rsidR="004B043A" w:rsidRPr="00B70E7B" w:rsidRDefault="00EF43DF" w:rsidP="005B5CA9">
            <w:pPr>
              <w:spacing w:line="254" w:lineRule="auto"/>
              <w:ind w:left="-18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>
              <w:rPr>
                <w:rFonts w:ascii="Calibri" w:eastAsia="Calibri" w:hAnsi="Calibri" w:cs="Calibri"/>
                <w:b/>
                <w:i/>
              </w:rPr>
              <w:t>Initiating</w:t>
            </w:r>
          </w:p>
        </w:tc>
        <w:tc>
          <w:tcPr>
            <w:tcW w:w="1260" w:type="dxa"/>
          </w:tcPr>
          <w:p w14:paraId="195D141E" w14:textId="77777777" w:rsidR="004B043A" w:rsidRPr="00B70E7B" w:rsidRDefault="004B043A" w:rsidP="003647E0">
            <w:pPr>
              <w:spacing w:line="254" w:lineRule="auto"/>
              <w:ind w:left="33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</w:p>
        </w:tc>
        <w:tc>
          <w:tcPr>
            <w:tcW w:w="1260" w:type="dxa"/>
          </w:tcPr>
          <w:p w14:paraId="22D974CE" w14:textId="3A6DC64E" w:rsidR="004B043A" w:rsidRPr="00B70E7B" w:rsidRDefault="00387875" w:rsidP="0064053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i/>
                <w:sz w:val="22"/>
              </w:rPr>
              <w:t>10</w:t>
            </w:r>
          </w:p>
        </w:tc>
      </w:tr>
      <w:tr w:rsidR="004B043A" w:rsidRPr="00977EAE" w14:paraId="2A69D462" w14:textId="77777777" w:rsidTr="00941584">
        <w:trPr>
          <w:trHeight w:val="454"/>
        </w:trPr>
        <w:tc>
          <w:tcPr>
            <w:tcW w:w="720" w:type="dxa"/>
          </w:tcPr>
          <w:p w14:paraId="64D0AE8B" w14:textId="77777777" w:rsidR="004B043A" w:rsidRPr="00B70E7B" w:rsidRDefault="00B70E7B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1.1</w:t>
            </w:r>
          </w:p>
        </w:tc>
        <w:tc>
          <w:tcPr>
            <w:tcW w:w="5760" w:type="dxa"/>
          </w:tcPr>
          <w:p w14:paraId="34C4F738" w14:textId="200D0688" w:rsidR="004B043A" w:rsidRPr="00B70E7B" w:rsidRDefault="005B5CA9" w:rsidP="005B5CA9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Meet customer</w:t>
            </w:r>
            <w:r w:rsidR="00EF683B">
              <w:rPr>
                <w:rFonts w:asciiTheme="minorHAnsi" w:hAnsiTheme="minorHAnsi" w:cstheme="minorHAnsi"/>
                <w:bCs/>
                <w:sz w:val="22"/>
              </w:rPr>
              <w:t>s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at Viet Anh School (Major Education)</w:t>
            </w:r>
          </w:p>
        </w:tc>
        <w:tc>
          <w:tcPr>
            <w:tcW w:w="1260" w:type="dxa"/>
          </w:tcPr>
          <w:p w14:paraId="034CE854" w14:textId="77777777" w:rsidR="004B043A" w:rsidRPr="00B70E7B" w:rsidRDefault="00B70E7B" w:rsidP="003647E0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</w:tcPr>
          <w:p w14:paraId="38798ED8" w14:textId="69F186B8" w:rsidR="004B043A" w:rsidRPr="00B70E7B" w:rsidRDefault="005B5CA9" w:rsidP="00B70E7B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</w:tr>
      <w:tr w:rsidR="004B043A" w:rsidRPr="00977EAE" w14:paraId="78C169D7" w14:textId="77777777" w:rsidTr="00941584">
        <w:trPr>
          <w:trHeight w:val="454"/>
        </w:trPr>
        <w:tc>
          <w:tcPr>
            <w:tcW w:w="720" w:type="dxa"/>
          </w:tcPr>
          <w:p w14:paraId="39056AE6" w14:textId="77777777" w:rsidR="004B043A" w:rsidRPr="00B70E7B" w:rsidRDefault="00B70E7B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1.2</w:t>
            </w:r>
          </w:p>
        </w:tc>
        <w:tc>
          <w:tcPr>
            <w:tcW w:w="5760" w:type="dxa"/>
          </w:tcPr>
          <w:p w14:paraId="1FE2D558" w14:textId="61AC720D" w:rsidR="004B043A" w:rsidRPr="00B70E7B" w:rsidRDefault="005B5CA9" w:rsidP="005B5CA9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Gain requirements</w:t>
            </w:r>
          </w:p>
        </w:tc>
        <w:tc>
          <w:tcPr>
            <w:tcW w:w="1260" w:type="dxa"/>
          </w:tcPr>
          <w:p w14:paraId="5C1F5800" w14:textId="77777777" w:rsidR="004B043A" w:rsidRPr="00B70E7B" w:rsidRDefault="00B70E7B" w:rsidP="003647E0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260" w:type="dxa"/>
          </w:tcPr>
          <w:p w14:paraId="397FD955" w14:textId="4A08EB24" w:rsidR="004B043A" w:rsidRPr="00B70E7B" w:rsidRDefault="00EF683B" w:rsidP="00B70E7B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2</w:t>
            </w:r>
          </w:p>
        </w:tc>
      </w:tr>
      <w:tr w:rsidR="004B043A" w:rsidRPr="00977EAE" w14:paraId="13E795E5" w14:textId="77777777" w:rsidTr="00941584">
        <w:trPr>
          <w:trHeight w:val="454"/>
        </w:trPr>
        <w:tc>
          <w:tcPr>
            <w:tcW w:w="720" w:type="dxa"/>
          </w:tcPr>
          <w:p w14:paraId="2F0666C0" w14:textId="77777777" w:rsidR="004B043A" w:rsidRPr="00B70E7B" w:rsidRDefault="00B70E7B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1.3</w:t>
            </w:r>
          </w:p>
        </w:tc>
        <w:tc>
          <w:tcPr>
            <w:tcW w:w="5760" w:type="dxa"/>
          </w:tcPr>
          <w:p w14:paraId="23A0A127" w14:textId="1AC53DA5" w:rsidR="004B043A" w:rsidRPr="00B70E7B" w:rsidRDefault="005B5CA9" w:rsidP="005B5CA9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 xml:space="preserve">Write </w:t>
            </w:r>
            <w:r w:rsidR="00EF683B">
              <w:rPr>
                <w:rFonts w:asciiTheme="minorHAnsi" w:hAnsiTheme="minorHAnsi" w:cstheme="minorHAnsi"/>
                <w:bCs/>
                <w:sz w:val="22"/>
              </w:rPr>
              <w:t>“Current System Description”</w:t>
            </w:r>
          </w:p>
        </w:tc>
        <w:tc>
          <w:tcPr>
            <w:tcW w:w="1260" w:type="dxa"/>
          </w:tcPr>
          <w:p w14:paraId="645320FE" w14:textId="0A0148CA" w:rsidR="004B043A" w:rsidRPr="00B70E7B" w:rsidRDefault="00EF683B" w:rsidP="003647E0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260" w:type="dxa"/>
          </w:tcPr>
          <w:p w14:paraId="6425A995" w14:textId="61477822" w:rsidR="004B043A" w:rsidRPr="00B70E7B" w:rsidRDefault="00EF683B" w:rsidP="00B70E7B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4</w:t>
            </w:r>
          </w:p>
        </w:tc>
      </w:tr>
      <w:tr w:rsidR="00EF683B" w:rsidRPr="00977EAE" w14:paraId="77D8A99F" w14:textId="77777777" w:rsidTr="00941584">
        <w:trPr>
          <w:trHeight w:val="454"/>
        </w:trPr>
        <w:tc>
          <w:tcPr>
            <w:tcW w:w="720" w:type="dxa"/>
          </w:tcPr>
          <w:p w14:paraId="1664EFFA" w14:textId="4DF02BA0" w:rsidR="00EF683B" w:rsidRPr="00EF683B" w:rsidRDefault="00EF683B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EF683B">
              <w:rPr>
                <w:rFonts w:asciiTheme="minorHAnsi" w:hAnsiTheme="minorHAnsi" w:cstheme="minorHAnsi"/>
                <w:bCs/>
                <w:sz w:val="22"/>
              </w:rPr>
              <w:t>1.4</w:t>
            </w:r>
          </w:p>
        </w:tc>
        <w:tc>
          <w:tcPr>
            <w:tcW w:w="5760" w:type="dxa"/>
          </w:tcPr>
          <w:p w14:paraId="3956FBA6" w14:textId="32A28675" w:rsidR="00EF683B" w:rsidRPr="00EF683B" w:rsidRDefault="00EF683B" w:rsidP="005B5CA9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EF683B">
              <w:rPr>
                <w:rFonts w:asciiTheme="minorHAnsi" w:hAnsiTheme="minorHAnsi" w:cstheme="minorHAnsi"/>
                <w:bCs/>
                <w:sz w:val="22"/>
              </w:rPr>
              <w:t xml:space="preserve">Confirm </w:t>
            </w:r>
            <w:r>
              <w:rPr>
                <w:rFonts w:asciiTheme="minorHAnsi" w:hAnsiTheme="minorHAnsi" w:cstheme="minorHAnsi"/>
                <w:bCs/>
                <w:sz w:val="22"/>
              </w:rPr>
              <w:t>“Current System Description” with customers</w:t>
            </w:r>
          </w:p>
        </w:tc>
        <w:tc>
          <w:tcPr>
            <w:tcW w:w="1260" w:type="dxa"/>
          </w:tcPr>
          <w:p w14:paraId="5900E120" w14:textId="5E082FB2" w:rsidR="00EF683B" w:rsidRPr="00B70E7B" w:rsidRDefault="00EF683B" w:rsidP="003647E0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</w:tcPr>
          <w:p w14:paraId="11C96FF4" w14:textId="7B1AB440" w:rsidR="00EF683B" w:rsidRPr="00EF683B" w:rsidRDefault="00EF683B" w:rsidP="00B70E7B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EF683B"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</w:tr>
      <w:tr w:rsidR="00387875" w:rsidRPr="00977EAE" w14:paraId="38C392EE" w14:textId="77777777" w:rsidTr="00941584">
        <w:trPr>
          <w:trHeight w:val="454"/>
        </w:trPr>
        <w:tc>
          <w:tcPr>
            <w:tcW w:w="720" w:type="dxa"/>
          </w:tcPr>
          <w:p w14:paraId="08164297" w14:textId="0FA288ED" w:rsidR="00387875" w:rsidRPr="00387875" w:rsidRDefault="00387875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387875">
              <w:rPr>
                <w:rFonts w:asciiTheme="minorHAnsi" w:hAnsiTheme="minorHAnsi" w:cstheme="minorHAnsi"/>
                <w:bCs/>
                <w:sz w:val="22"/>
              </w:rPr>
              <w:t>1.5</w:t>
            </w:r>
          </w:p>
        </w:tc>
        <w:tc>
          <w:tcPr>
            <w:tcW w:w="5760" w:type="dxa"/>
          </w:tcPr>
          <w:p w14:paraId="59054557" w14:textId="362813C5" w:rsidR="00387875" w:rsidRPr="00387875" w:rsidRDefault="00387875" w:rsidP="005B5CA9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387875">
              <w:rPr>
                <w:rFonts w:asciiTheme="minorHAnsi" w:hAnsiTheme="minorHAnsi" w:cstheme="minorHAnsi"/>
                <w:bCs/>
                <w:sz w:val="22"/>
              </w:rPr>
              <w:t>Write Report 1</w:t>
            </w:r>
            <w:r w:rsidR="00AF2A16">
              <w:rPr>
                <w:rFonts w:asciiTheme="minorHAnsi" w:hAnsiTheme="minorHAnsi" w:cstheme="minorHAnsi"/>
                <w:bCs/>
                <w:sz w:val="22"/>
              </w:rPr>
              <w:t xml:space="preserve"> (Introduction)</w:t>
            </w:r>
          </w:p>
        </w:tc>
        <w:tc>
          <w:tcPr>
            <w:tcW w:w="1260" w:type="dxa"/>
          </w:tcPr>
          <w:p w14:paraId="3A41F412" w14:textId="62B2C69B" w:rsidR="00387875" w:rsidRPr="00B70E7B" w:rsidRDefault="00387875" w:rsidP="003647E0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260" w:type="dxa"/>
          </w:tcPr>
          <w:p w14:paraId="0F3D2BBC" w14:textId="7F7A0823" w:rsidR="00387875" w:rsidRPr="00387875" w:rsidRDefault="00387875" w:rsidP="00B70E7B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387875">
              <w:rPr>
                <w:rFonts w:asciiTheme="minorHAnsi" w:hAnsiTheme="minorHAnsi" w:cstheme="minorHAnsi"/>
                <w:bCs/>
                <w:sz w:val="22"/>
              </w:rPr>
              <w:t>2</w:t>
            </w:r>
          </w:p>
        </w:tc>
      </w:tr>
      <w:tr w:rsidR="001011C3" w:rsidRPr="00977EAE" w14:paraId="7383DBE0" w14:textId="77777777" w:rsidTr="00941584">
        <w:trPr>
          <w:trHeight w:val="454"/>
        </w:trPr>
        <w:tc>
          <w:tcPr>
            <w:tcW w:w="720" w:type="dxa"/>
          </w:tcPr>
          <w:p w14:paraId="677A1F1F" w14:textId="24971903" w:rsidR="001011C3" w:rsidRPr="001011C3" w:rsidRDefault="001011C3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1011C3">
              <w:rPr>
                <w:rFonts w:asciiTheme="minorHAnsi" w:hAnsiTheme="minorHAnsi" w:cstheme="minorHAnsi"/>
                <w:bCs/>
                <w:sz w:val="22"/>
              </w:rPr>
              <w:t>1.6</w:t>
            </w:r>
          </w:p>
        </w:tc>
        <w:tc>
          <w:tcPr>
            <w:tcW w:w="5760" w:type="dxa"/>
          </w:tcPr>
          <w:p w14:paraId="5308E1CB" w14:textId="44A97BB9" w:rsidR="001011C3" w:rsidRPr="001011C3" w:rsidRDefault="001011C3" w:rsidP="005B5CA9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1011C3">
              <w:rPr>
                <w:rFonts w:asciiTheme="minorHAnsi" w:hAnsiTheme="minorHAnsi" w:cstheme="minorHAnsi"/>
                <w:bCs/>
                <w:sz w:val="22"/>
              </w:rPr>
              <w:t>Collect stakeholders</w:t>
            </w:r>
            <w:r>
              <w:rPr>
                <w:rFonts w:asciiTheme="minorHAnsi" w:hAnsiTheme="minorHAnsi" w:cstheme="minorHAnsi"/>
                <w:bCs/>
                <w:sz w:val="22"/>
              </w:rPr>
              <w:t>’</w:t>
            </w:r>
            <w:r w:rsidRPr="001011C3">
              <w:rPr>
                <w:rFonts w:asciiTheme="minorHAnsi" w:hAnsiTheme="minorHAnsi" w:cstheme="minorHAnsi"/>
                <w:bCs/>
                <w:sz w:val="22"/>
              </w:rPr>
              <w:t xml:space="preserve"> contact information</w:t>
            </w:r>
          </w:p>
        </w:tc>
        <w:tc>
          <w:tcPr>
            <w:tcW w:w="1260" w:type="dxa"/>
          </w:tcPr>
          <w:p w14:paraId="16CB1A6A" w14:textId="1BC91B88" w:rsidR="001011C3" w:rsidRPr="00B70E7B" w:rsidRDefault="001011C3" w:rsidP="003647E0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</w:tcPr>
          <w:p w14:paraId="08C11D0B" w14:textId="0F119A75" w:rsidR="001011C3" w:rsidRPr="00387875" w:rsidRDefault="001011C3" w:rsidP="00B70E7B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0</w:t>
            </w:r>
          </w:p>
        </w:tc>
      </w:tr>
      <w:tr w:rsidR="004B043A" w:rsidRPr="00B70E7B" w14:paraId="3ED155F3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366E20B9" w14:textId="77777777" w:rsidR="004B043A" w:rsidRPr="00B70E7B" w:rsidRDefault="00B70E7B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 w:rsidRPr="00B70E7B">
              <w:rPr>
                <w:rFonts w:asciiTheme="minorHAnsi" w:hAnsiTheme="minorHAnsi" w:cstheme="minorHAnsi"/>
                <w:b/>
                <w:bCs/>
                <w:i/>
                <w:sz w:val="22"/>
              </w:rPr>
              <w:t>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9EA2B54" w14:textId="4B783721" w:rsidR="004B043A" w:rsidRPr="00B70E7B" w:rsidRDefault="00EF43DF" w:rsidP="005B5CA9">
            <w:pPr>
              <w:spacing w:line="254" w:lineRule="auto"/>
              <w:ind w:left="-18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 w:rsidRPr="005B5CA9">
              <w:rPr>
                <w:rFonts w:ascii="Calibri" w:eastAsia="Calibri" w:hAnsi="Calibri" w:cs="Calibri"/>
                <w:b/>
                <w:i/>
              </w:rPr>
              <w:t>Planning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78D125A" w14:textId="77777777" w:rsidR="004B043A" w:rsidRPr="00B70E7B" w:rsidRDefault="004B043A" w:rsidP="003647E0">
            <w:pPr>
              <w:spacing w:line="254" w:lineRule="auto"/>
              <w:ind w:left="33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A05E28F" w14:textId="7819ECC5" w:rsidR="004B043A" w:rsidRPr="00B70E7B" w:rsidRDefault="00941584" w:rsidP="00B70E7B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i/>
                <w:sz w:val="22"/>
              </w:rPr>
              <w:t>4</w:t>
            </w:r>
          </w:p>
        </w:tc>
      </w:tr>
      <w:tr w:rsidR="00B70E7B" w:rsidRPr="00B70E7B" w14:paraId="4978F3AF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7FDB287C" w14:textId="77777777" w:rsidR="00B70E7B" w:rsidRPr="005D4E56" w:rsidRDefault="00B70E7B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5D4E56">
              <w:rPr>
                <w:rFonts w:asciiTheme="minorHAnsi" w:hAnsiTheme="minorHAnsi" w:cstheme="minorHAnsi"/>
                <w:bCs/>
                <w:sz w:val="22"/>
              </w:rPr>
              <w:t>2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15AD1BC1" w14:textId="11E1D42E" w:rsidR="00B70E7B" w:rsidRPr="005D4E56" w:rsidRDefault="00F7244E" w:rsidP="00BD2CDF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 xml:space="preserve">Discuss </w:t>
            </w:r>
            <w:r w:rsidR="00BD2CDF">
              <w:rPr>
                <w:rFonts w:asciiTheme="minorHAnsi" w:hAnsiTheme="minorHAnsi" w:cstheme="minorHAnsi"/>
                <w:bCs/>
                <w:sz w:val="22"/>
              </w:rPr>
              <w:t xml:space="preserve">project scope </w:t>
            </w:r>
            <w:r>
              <w:rPr>
                <w:rFonts w:asciiTheme="minorHAnsi" w:hAnsiTheme="minorHAnsi" w:cstheme="minorHAnsi"/>
                <w:bCs/>
                <w:sz w:val="22"/>
              </w:rPr>
              <w:t>with</w:t>
            </w:r>
            <w:r w:rsidR="00BD2CDF">
              <w:rPr>
                <w:rFonts w:asciiTheme="minorHAnsi" w:hAnsiTheme="minorHAnsi" w:cstheme="minorHAnsi"/>
                <w:bCs/>
                <w:sz w:val="22"/>
              </w:rPr>
              <w:t xml:space="preserve"> development tea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D0E7496" w14:textId="739DA1C7" w:rsidR="00B70E7B" w:rsidRPr="005D4E56" w:rsidRDefault="001E5CDC" w:rsidP="003647E0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E9B5E2F" w14:textId="008C38C3" w:rsidR="00B70E7B" w:rsidRPr="005D4E56" w:rsidRDefault="001E5CDC" w:rsidP="00B70E7B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</w:tr>
      <w:tr w:rsidR="00EF43DF" w:rsidRPr="00B70E7B" w14:paraId="75839C5A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A6B7334" w14:textId="55121471" w:rsidR="00EF43DF" w:rsidRPr="006E49CD" w:rsidRDefault="00EF43DF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Cs/>
                <w:sz w:val="22"/>
              </w:rPr>
              <w:t>2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572F5360" w14:textId="649963F8" w:rsidR="00EF43DF" w:rsidRPr="005B5CA9" w:rsidRDefault="00F7244E" w:rsidP="00F7244E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Estimate time to finish</w:t>
            </w:r>
            <w:r w:rsidR="001E5CDC">
              <w:rPr>
                <w:rFonts w:asciiTheme="minorHAnsi" w:hAnsiTheme="minorHAnsi" w:cstheme="minorHAnsi"/>
                <w:bCs/>
                <w:sz w:val="22"/>
              </w:rPr>
              <w:t xml:space="preserve"> the project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D9E80A3" w14:textId="01545139" w:rsidR="00EF43DF" w:rsidRPr="005D4E56" w:rsidRDefault="001E5CDC" w:rsidP="003647E0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4B9C33B" w14:textId="1E6A340F" w:rsidR="00EF43DF" w:rsidRPr="001E5CDC" w:rsidRDefault="001E5CDC" w:rsidP="00B70E7B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1E5CDC">
              <w:rPr>
                <w:rFonts w:asciiTheme="minorHAnsi" w:hAnsiTheme="minorHAnsi" w:cstheme="minorHAnsi"/>
                <w:bCs/>
                <w:sz w:val="22"/>
              </w:rPr>
              <w:t>0</w:t>
            </w:r>
          </w:p>
        </w:tc>
      </w:tr>
      <w:tr w:rsidR="006A0CDF" w:rsidRPr="00B70E7B" w14:paraId="66C8BD7D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2FC53E63" w14:textId="1CE65167" w:rsidR="006A0CDF" w:rsidRPr="006E49CD" w:rsidRDefault="006A0CDF" w:rsidP="007767BC">
            <w:pPr>
              <w:spacing w:line="254" w:lineRule="auto"/>
              <w:ind w:left="-18"/>
              <w:jc w:val="center"/>
              <w:rPr>
                <w:rFonts w:cstheme="minorHAnsi"/>
                <w:bCs/>
              </w:rPr>
            </w:pPr>
            <w:r w:rsidRPr="001E5CDC">
              <w:rPr>
                <w:rFonts w:asciiTheme="minorHAnsi" w:hAnsiTheme="minorHAnsi" w:cstheme="minorHAnsi"/>
                <w:bCs/>
                <w:sz w:val="22"/>
              </w:rPr>
              <w:t>2.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CF71FED" w14:textId="1D1D3CD6" w:rsidR="006A0CDF" w:rsidRDefault="006A0CDF" w:rsidP="006A0CDF">
            <w:pPr>
              <w:spacing w:line="254" w:lineRule="auto"/>
              <w:ind w:left="252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Discuss project’s limitations and risks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F909745" w14:textId="677DB74D" w:rsidR="006A0CDF" w:rsidRPr="00B70E7B" w:rsidRDefault="006A0CDF" w:rsidP="006A0CDF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908198C" w14:textId="263A09B7" w:rsidR="006A0CDF" w:rsidRPr="001E5CDC" w:rsidRDefault="006A0CDF" w:rsidP="006A0CDF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 w:rsidRPr="001E5CDC">
              <w:rPr>
                <w:rFonts w:asciiTheme="minorHAnsi" w:hAnsiTheme="minorHAnsi" w:cstheme="minorHAnsi"/>
                <w:bCs/>
                <w:sz w:val="22"/>
              </w:rPr>
              <w:t>0</w:t>
            </w:r>
          </w:p>
        </w:tc>
      </w:tr>
      <w:tr w:rsidR="006A0CDF" w:rsidRPr="00B70E7B" w14:paraId="56EAB378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41FDCC47" w14:textId="4ACDAF83" w:rsidR="006A0CDF" w:rsidRPr="001E5CDC" w:rsidRDefault="006A0CDF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1E5CDC">
              <w:rPr>
                <w:rFonts w:asciiTheme="minorHAnsi" w:hAnsiTheme="minorHAnsi" w:cstheme="minorHAnsi"/>
                <w:bCs/>
                <w:sz w:val="22"/>
              </w:rPr>
              <w:t>2.4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40929C7B" w14:textId="7BBC181C" w:rsidR="006A0CDF" w:rsidRPr="001E5CDC" w:rsidRDefault="006A0CDF" w:rsidP="006A0CDF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1E5CDC">
              <w:rPr>
                <w:rFonts w:asciiTheme="minorHAnsi" w:hAnsiTheme="minorHAnsi" w:cstheme="minorHAnsi"/>
                <w:bCs/>
                <w:sz w:val="22"/>
              </w:rPr>
              <w:t>Discuss model to use for project management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389E89C" w14:textId="1ABCA9FD" w:rsidR="006A0CDF" w:rsidRPr="005D4E56" w:rsidRDefault="006A0CDF" w:rsidP="006A0CDF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CAD7EE9" w14:textId="6B5BE529" w:rsidR="006A0CDF" w:rsidRPr="001E5CDC" w:rsidRDefault="006A0CDF" w:rsidP="006A0CDF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1E5CDC">
              <w:rPr>
                <w:rFonts w:asciiTheme="minorHAnsi" w:hAnsiTheme="minorHAnsi" w:cstheme="minorHAnsi"/>
                <w:bCs/>
                <w:sz w:val="22"/>
              </w:rPr>
              <w:t>0</w:t>
            </w:r>
          </w:p>
        </w:tc>
      </w:tr>
      <w:tr w:rsidR="006A0CDF" w:rsidRPr="00B70E7B" w14:paraId="6E3BDE5C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4F3E222" w14:textId="4FD31F49" w:rsidR="006A0CDF" w:rsidRPr="001E5CDC" w:rsidRDefault="006A0CDF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1E5CDC">
              <w:rPr>
                <w:rFonts w:asciiTheme="minorHAnsi" w:hAnsiTheme="minorHAnsi" w:cstheme="minorHAnsi"/>
                <w:bCs/>
                <w:sz w:val="22"/>
              </w:rPr>
              <w:t>2.5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1B36D62B" w14:textId="4AADF7AD" w:rsidR="006A0CDF" w:rsidRPr="001E5CDC" w:rsidRDefault="006A0CDF" w:rsidP="006A0CDF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1E5CDC">
              <w:rPr>
                <w:rFonts w:asciiTheme="minorHAnsi" w:hAnsiTheme="minorHAnsi" w:cstheme="minorHAnsi"/>
                <w:bCs/>
                <w:sz w:val="22"/>
              </w:rPr>
              <w:t xml:space="preserve">Create </w:t>
            </w:r>
            <w:r>
              <w:rPr>
                <w:rFonts w:asciiTheme="minorHAnsi" w:hAnsiTheme="minorHAnsi" w:cstheme="minorHAnsi"/>
                <w:bCs/>
                <w:sz w:val="22"/>
              </w:rPr>
              <w:t>project plan &amp; work breakdown structure (WBS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1C302B8" w14:textId="52D1FDD1" w:rsidR="006A0CDF" w:rsidRPr="005D4E56" w:rsidRDefault="006A0CDF" w:rsidP="006A0CDF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14C112D" w14:textId="3F7346B3" w:rsidR="006A0CDF" w:rsidRPr="001E5CDC" w:rsidRDefault="006A0CDF" w:rsidP="006A0CDF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1E5CDC"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</w:tr>
      <w:tr w:rsidR="006A0CDF" w:rsidRPr="00B70E7B" w14:paraId="320DD6B3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12F1336A" w14:textId="71642688" w:rsidR="006A0CDF" w:rsidRPr="001E5CDC" w:rsidRDefault="006A0CDF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1E5CDC">
              <w:rPr>
                <w:rFonts w:asciiTheme="minorHAnsi" w:hAnsiTheme="minorHAnsi" w:cstheme="minorHAnsi"/>
                <w:bCs/>
                <w:sz w:val="22"/>
              </w:rPr>
              <w:t>2.6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4A4E2C91" w14:textId="5EC4846B" w:rsidR="006A0CDF" w:rsidRPr="001E5CDC" w:rsidRDefault="006A0CDF" w:rsidP="006A0CDF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1E5CDC">
              <w:rPr>
                <w:rFonts w:asciiTheme="minorHAnsi" w:hAnsiTheme="minorHAnsi" w:cstheme="minorHAnsi"/>
                <w:bCs/>
                <w:sz w:val="22"/>
              </w:rPr>
              <w:t xml:space="preserve">Assign roles 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in this project </w:t>
            </w:r>
            <w:r w:rsidRPr="001E5CDC">
              <w:rPr>
                <w:rFonts w:asciiTheme="minorHAnsi" w:hAnsiTheme="minorHAnsi" w:cstheme="minorHAnsi"/>
                <w:bCs/>
                <w:sz w:val="22"/>
              </w:rPr>
              <w:t>for each team member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410A652" w14:textId="77C87150" w:rsidR="006A0CDF" w:rsidRPr="005D4E56" w:rsidRDefault="006A0CDF" w:rsidP="006A0CDF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DC963FD" w14:textId="43F0632F" w:rsidR="006A0CDF" w:rsidRPr="001E5CDC" w:rsidRDefault="006A0CDF" w:rsidP="006A0CDF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0</w:t>
            </w:r>
          </w:p>
        </w:tc>
      </w:tr>
      <w:tr w:rsidR="006A0CDF" w:rsidRPr="00B70E7B" w14:paraId="74B654DB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57F2592F" w14:textId="2E19B73B" w:rsidR="006A0CDF" w:rsidRPr="001E5CDC" w:rsidRDefault="006A0CDF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2.7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075436D8" w14:textId="09F98DE6" w:rsidR="006A0CDF" w:rsidRPr="001E5CDC" w:rsidRDefault="006A0CDF" w:rsidP="006A0CDF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1E5CDC">
              <w:rPr>
                <w:rFonts w:asciiTheme="minorHAnsi" w:hAnsiTheme="minorHAnsi" w:cstheme="minorHAnsi"/>
                <w:bCs/>
                <w:sz w:val="22"/>
              </w:rPr>
              <w:t>Write Report 2</w:t>
            </w:r>
            <w:r w:rsidR="00AF2A16">
              <w:rPr>
                <w:rFonts w:asciiTheme="minorHAnsi" w:hAnsiTheme="minorHAnsi" w:cstheme="minorHAnsi"/>
                <w:bCs/>
                <w:sz w:val="22"/>
              </w:rPr>
              <w:t xml:space="preserve"> (Project Management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4C8BCFB" w14:textId="5FB01115" w:rsidR="006A0CDF" w:rsidRPr="005D4E56" w:rsidRDefault="006A0CDF" w:rsidP="006A0CDF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406D215" w14:textId="02160AE9" w:rsidR="006A0CDF" w:rsidRPr="001E5CDC" w:rsidRDefault="006A0CDF" w:rsidP="006A0CDF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1E5CDC">
              <w:rPr>
                <w:rFonts w:asciiTheme="minorHAnsi" w:hAnsiTheme="minorHAnsi" w:cstheme="minorHAnsi"/>
                <w:bCs/>
                <w:sz w:val="22"/>
              </w:rPr>
              <w:t>2</w:t>
            </w:r>
          </w:p>
        </w:tc>
      </w:tr>
      <w:tr w:rsidR="006A0CDF" w:rsidRPr="00B70E7B" w14:paraId="0019A669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4804DDC6" w14:textId="776F3136" w:rsidR="006A0CDF" w:rsidRPr="006E49CD" w:rsidRDefault="006A0CDF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 w:rsidRPr="006E49CD">
              <w:rPr>
                <w:rFonts w:asciiTheme="minorHAnsi" w:hAnsiTheme="minorHAnsi" w:cstheme="minorHAnsi"/>
                <w:b/>
                <w:bCs/>
                <w:i/>
                <w:sz w:val="22"/>
              </w:rPr>
              <w:t>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7DBCC64C" w14:textId="25CAEADB" w:rsidR="006A0CDF" w:rsidRPr="005D4E56" w:rsidRDefault="006A0CDF" w:rsidP="006A0CDF">
            <w:pPr>
              <w:spacing w:line="254" w:lineRule="auto"/>
              <w:ind w:left="-18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b/>
                <w:i/>
              </w:rPr>
              <w:t>Executing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E105BDA" w14:textId="77777777" w:rsidR="006A0CDF" w:rsidRPr="005D4E56" w:rsidRDefault="006A0CDF" w:rsidP="006A0CDF">
            <w:pPr>
              <w:spacing w:line="254" w:lineRule="auto"/>
              <w:ind w:left="33"/>
              <w:rPr>
                <w:rFonts w:cstheme="minorHAnsi"/>
                <w:bCs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4A098FA" w14:textId="6E5F5C1D" w:rsidR="006A0CDF" w:rsidRPr="004B5E59" w:rsidRDefault="00487714" w:rsidP="006A0CDF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i/>
                <w:sz w:val="22"/>
              </w:rPr>
              <w:t>117</w:t>
            </w:r>
          </w:p>
        </w:tc>
      </w:tr>
      <w:tr w:rsidR="006A0CDF" w:rsidRPr="00B70E7B" w14:paraId="3EC8DA5C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3A3AEC5E" w14:textId="74A08F5A" w:rsidR="006A0CDF" w:rsidRPr="006E49CD" w:rsidRDefault="006A0CDF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/>
                <w:bCs/>
                <w:sz w:val="22"/>
              </w:rPr>
              <w:t>3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018A9FEE" w14:textId="0FC7AD97" w:rsidR="006A0CDF" w:rsidRPr="005D4E56" w:rsidRDefault="006A0CDF" w:rsidP="006A0CDF">
            <w:pPr>
              <w:spacing w:line="254" w:lineRule="auto"/>
              <w:ind w:left="162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b/>
                <w:sz w:val="22"/>
              </w:rPr>
              <w:t>Analysis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E260F67" w14:textId="77777777" w:rsidR="006A0CDF" w:rsidRPr="005D4E56" w:rsidRDefault="006A0CDF" w:rsidP="006A0CDF">
            <w:pPr>
              <w:spacing w:line="254" w:lineRule="auto"/>
              <w:ind w:left="33"/>
              <w:rPr>
                <w:rFonts w:cstheme="minorHAnsi"/>
                <w:bCs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529C71F" w14:textId="529B7BDB" w:rsidR="006A0CDF" w:rsidRPr="00311445" w:rsidRDefault="00835AFF" w:rsidP="006A0CDF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</w:rPr>
              <w:t>17</w:t>
            </w:r>
          </w:p>
        </w:tc>
      </w:tr>
      <w:tr w:rsidR="006A0CDF" w:rsidRPr="00B70E7B" w14:paraId="07B3F040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7F629AF2" w14:textId="4C8D7B4E" w:rsidR="006A0CDF" w:rsidRPr="006E49CD" w:rsidRDefault="006A0CDF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Cs/>
                <w:sz w:val="22"/>
              </w:rPr>
              <w:t>3.1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679B1B0" w14:textId="5688A9A0" w:rsidR="006A0CDF" w:rsidRPr="009B3885" w:rsidRDefault="006A0CDF" w:rsidP="004F7CA6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9B3885">
              <w:rPr>
                <w:rFonts w:asciiTheme="minorHAnsi" w:hAnsiTheme="minorHAnsi" w:cstheme="minorHAnsi"/>
                <w:bCs/>
                <w:sz w:val="22"/>
              </w:rPr>
              <w:t>Analyse users’ requirements</w:t>
            </w:r>
            <w:r w:rsidR="009B3885" w:rsidRPr="009B3885">
              <w:rPr>
                <w:rFonts w:asciiTheme="minorHAnsi" w:hAnsiTheme="minorHAnsi" w:cstheme="minorHAnsi"/>
                <w:bCs/>
                <w:sz w:val="22"/>
              </w:rPr>
              <w:t>:</w:t>
            </w:r>
          </w:p>
          <w:p w14:paraId="2A85E538" w14:textId="06B9E20E" w:rsidR="009B3885" w:rsidRPr="004F7CA6" w:rsidRDefault="00130719" w:rsidP="004F7CA6">
            <w:pPr>
              <w:pStyle w:val="ListParagraph"/>
              <w:numPr>
                <w:ilvl w:val="0"/>
                <w:numId w:val="5"/>
              </w:numPr>
              <w:spacing w:line="254" w:lineRule="auto"/>
              <w:ind w:left="522" w:hanging="270"/>
              <w:rPr>
                <w:rFonts w:asciiTheme="minorHAnsi" w:hAnsiTheme="minorHAnsi" w:cstheme="minorHAnsi"/>
                <w:bCs/>
                <w:sz w:val="22"/>
              </w:rPr>
            </w:pPr>
            <w:r w:rsidRPr="004F7CA6">
              <w:rPr>
                <w:rFonts w:asciiTheme="minorHAnsi" w:hAnsiTheme="minorHAnsi" w:cstheme="minorHAnsi"/>
                <w:bCs/>
                <w:sz w:val="22"/>
              </w:rPr>
              <w:t>Identify stakeholders</w:t>
            </w:r>
          </w:p>
          <w:p w14:paraId="53FA0357" w14:textId="675E4679" w:rsidR="00130719" w:rsidRPr="004F7CA6" w:rsidRDefault="004F7CA6" w:rsidP="004F7CA6">
            <w:pPr>
              <w:pStyle w:val="ListParagraph"/>
              <w:numPr>
                <w:ilvl w:val="0"/>
                <w:numId w:val="5"/>
              </w:numPr>
              <w:spacing w:line="254" w:lineRule="auto"/>
              <w:ind w:left="522" w:hanging="270"/>
              <w:rPr>
                <w:rFonts w:asciiTheme="minorHAnsi" w:hAnsiTheme="minorHAnsi" w:cstheme="minorHAnsi"/>
                <w:bCs/>
                <w:sz w:val="22"/>
              </w:rPr>
            </w:pPr>
            <w:r w:rsidRPr="004F7CA6">
              <w:rPr>
                <w:rFonts w:asciiTheme="minorHAnsi" w:hAnsiTheme="minorHAnsi" w:cstheme="minorHAnsi"/>
                <w:bCs/>
                <w:sz w:val="22"/>
              </w:rPr>
              <w:t>Identify user roles in this system</w:t>
            </w:r>
          </w:p>
          <w:p w14:paraId="04DF3A9E" w14:textId="01E96A81" w:rsidR="004F7CA6" w:rsidRPr="00304A41" w:rsidRDefault="004F7CA6" w:rsidP="00304A41">
            <w:pPr>
              <w:pStyle w:val="ListParagraph"/>
              <w:numPr>
                <w:ilvl w:val="0"/>
                <w:numId w:val="5"/>
              </w:numPr>
              <w:spacing w:line="254" w:lineRule="auto"/>
              <w:ind w:left="522" w:hanging="270"/>
              <w:rPr>
                <w:rFonts w:asciiTheme="minorHAnsi" w:hAnsiTheme="minorHAnsi" w:cstheme="minorHAnsi"/>
                <w:bCs/>
                <w:sz w:val="22"/>
              </w:rPr>
            </w:pPr>
            <w:r w:rsidRPr="004F7CA6">
              <w:rPr>
                <w:rFonts w:asciiTheme="minorHAnsi" w:hAnsiTheme="minorHAnsi" w:cstheme="minorHAnsi"/>
                <w:bCs/>
                <w:sz w:val="22"/>
              </w:rPr>
              <w:t>Identify needs and activities of each ro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2D866E4" w14:textId="2BC7BBF2" w:rsidR="006A0CDF" w:rsidRPr="00311445" w:rsidRDefault="00D15337" w:rsidP="006A0CDF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>Complex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2EFE1BD" w14:textId="4A33D7D6" w:rsidR="006A0CDF" w:rsidRPr="00311445" w:rsidRDefault="00311445" w:rsidP="006A0CDF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4</w:t>
            </w:r>
          </w:p>
        </w:tc>
      </w:tr>
      <w:tr w:rsidR="00311445" w:rsidRPr="00B70E7B" w14:paraId="1668A1EB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75CF67E" w14:textId="1A5A54D1" w:rsidR="00311445" w:rsidRPr="006E49CD" w:rsidRDefault="00311445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Cs/>
                <w:sz w:val="22"/>
              </w:rPr>
              <w:t>3.1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785E5BF3" w14:textId="15630D48" w:rsidR="00311445" w:rsidRDefault="00311445" w:rsidP="00311445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Analyse materials that Major provided</w:t>
            </w:r>
          </w:p>
          <w:p w14:paraId="14013C7B" w14:textId="0D6104AD" w:rsidR="00311445" w:rsidRDefault="00311445" w:rsidP="00311445">
            <w:pPr>
              <w:pStyle w:val="ListParagraph"/>
              <w:numPr>
                <w:ilvl w:val="0"/>
                <w:numId w:val="5"/>
              </w:numPr>
              <w:spacing w:line="254" w:lineRule="auto"/>
              <w:ind w:left="522" w:hanging="270"/>
              <w:rPr>
                <w:rFonts w:asciiTheme="minorHAnsi" w:hAnsiTheme="minorHAnsi" w:cstheme="minorHAnsi"/>
                <w:bCs/>
                <w:sz w:val="22"/>
              </w:rPr>
            </w:pPr>
            <w:r w:rsidRPr="004F7CA6">
              <w:rPr>
                <w:rFonts w:asciiTheme="minorHAnsi" w:hAnsiTheme="minorHAnsi" w:cstheme="minorHAnsi"/>
                <w:bCs/>
                <w:sz w:val="22"/>
              </w:rPr>
              <w:t xml:space="preserve">Analyse </w:t>
            </w:r>
            <w:r>
              <w:rPr>
                <w:rFonts w:asciiTheme="minorHAnsi" w:hAnsiTheme="minorHAnsi" w:cstheme="minorHAnsi"/>
                <w:bCs/>
                <w:sz w:val="22"/>
              </w:rPr>
              <w:t>Major current working process (7 steps)</w:t>
            </w:r>
          </w:p>
          <w:p w14:paraId="1468EF95" w14:textId="4C111CCA" w:rsidR="00311445" w:rsidRPr="00311445" w:rsidRDefault="00311445" w:rsidP="00311445">
            <w:pPr>
              <w:pStyle w:val="ListParagraph"/>
              <w:numPr>
                <w:ilvl w:val="0"/>
                <w:numId w:val="5"/>
              </w:numPr>
              <w:spacing w:line="254" w:lineRule="auto"/>
              <w:ind w:left="522" w:hanging="270"/>
              <w:rPr>
                <w:rFonts w:asciiTheme="minorHAnsi" w:hAnsiTheme="minorHAnsi" w:cstheme="minorHAnsi"/>
                <w:bCs/>
                <w:sz w:val="22"/>
              </w:rPr>
            </w:pPr>
            <w:r w:rsidRPr="004F7CA6">
              <w:rPr>
                <w:rFonts w:asciiTheme="minorHAnsi" w:hAnsiTheme="minorHAnsi" w:cstheme="minorHAnsi"/>
                <w:bCs/>
                <w:sz w:val="22"/>
              </w:rPr>
              <w:t xml:space="preserve">Analyse </w:t>
            </w:r>
            <w:r w:rsidRPr="009B3885">
              <w:rPr>
                <w:rFonts w:asciiTheme="minorHAnsi" w:hAnsiTheme="minorHAnsi" w:cstheme="minorHAnsi"/>
                <w:bCs/>
                <w:sz w:val="22"/>
              </w:rPr>
              <w:t>Excel files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(including sample data of target schools, assignment, daily reports,…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8BBD643" w14:textId="56AF390F" w:rsidR="00311445" w:rsidRPr="005D4E56" w:rsidRDefault="00311445" w:rsidP="00311445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917857A" w14:textId="21295C1A" w:rsidR="00311445" w:rsidRPr="00311445" w:rsidRDefault="00311445" w:rsidP="00311445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>2</w:t>
            </w:r>
          </w:p>
        </w:tc>
      </w:tr>
      <w:tr w:rsidR="00311445" w:rsidRPr="00B70E7B" w14:paraId="4D9B3F4F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543C5867" w14:textId="50C3CA72" w:rsidR="00311445" w:rsidRPr="00326CC6" w:rsidRDefault="00311445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326CC6">
              <w:rPr>
                <w:rFonts w:asciiTheme="minorHAnsi" w:hAnsiTheme="minorHAnsi" w:cstheme="minorHAnsi"/>
                <w:bCs/>
                <w:sz w:val="22"/>
              </w:rPr>
              <w:t>3.1.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2A183A5E" w14:textId="59FF44CF" w:rsidR="00311445" w:rsidRPr="00326CC6" w:rsidRDefault="00311445" w:rsidP="00311445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326CC6">
              <w:rPr>
                <w:rFonts w:asciiTheme="minorHAnsi" w:hAnsiTheme="minorHAnsi" w:cstheme="minorHAnsi"/>
                <w:bCs/>
                <w:sz w:val="22"/>
              </w:rPr>
              <w:t>Research business definitions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E83DE8B" w14:textId="413AA78F" w:rsidR="00311445" w:rsidRPr="005D4E56" w:rsidRDefault="00311445" w:rsidP="00311445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3FD75C1" w14:textId="4ABF02E6" w:rsidR="00311445" w:rsidRPr="00311445" w:rsidRDefault="00311445" w:rsidP="00311445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</w:tr>
      <w:tr w:rsidR="00311445" w:rsidRPr="00B70E7B" w14:paraId="13512C71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57D89D81" w14:textId="64E11FDB" w:rsidR="00311445" w:rsidRPr="00326CC6" w:rsidRDefault="00311445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1.4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2C1F359B" w14:textId="5248B191" w:rsidR="00311445" w:rsidRDefault="00311445" w:rsidP="00311445">
            <w:pPr>
              <w:spacing w:line="254" w:lineRule="auto"/>
              <w:ind w:left="252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Use free trial of CRM applications (CRMViet, EasyEdu,…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45849AF" w14:textId="1BEAB498" w:rsidR="00311445" w:rsidRPr="005D4E56" w:rsidRDefault="00311445" w:rsidP="00311445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A0F9844" w14:textId="1CDF06E7" w:rsidR="00311445" w:rsidRPr="00311445" w:rsidRDefault="00311445" w:rsidP="00311445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</w:tr>
      <w:tr w:rsidR="00311445" w:rsidRPr="00B70E7B" w14:paraId="413EBA4D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4178A4B" w14:textId="40E255EF" w:rsidR="00311445" w:rsidRPr="00D15337" w:rsidRDefault="00311445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1.5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16210A42" w14:textId="7CD04019" w:rsidR="00311445" w:rsidRPr="00040D52" w:rsidRDefault="00CD6CE5" w:rsidP="00311445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 xml:space="preserve">Create Use </w:t>
            </w:r>
            <w:r w:rsidR="00311445">
              <w:rPr>
                <w:rFonts w:asciiTheme="minorHAnsi" w:hAnsiTheme="minorHAnsi" w:cstheme="minorHAnsi"/>
                <w:bCs/>
                <w:sz w:val="22"/>
              </w:rPr>
              <w:t>case D</w:t>
            </w:r>
            <w:r w:rsidR="00311445" w:rsidRPr="00040D52">
              <w:rPr>
                <w:rFonts w:asciiTheme="minorHAnsi" w:hAnsiTheme="minorHAnsi" w:cstheme="minorHAnsi"/>
                <w:bCs/>
                <w:sz w:val="22"/>
              </w:rPr>
              <w:t>iagra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C93437F" w14:textId="40EF82F6" w:rsidR="00311445" w:rsidRPr="005D4E56" w:rsidRDefault="00311445" w:rsidP="00311445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>Complex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891177D" w14:textId="4C2E6EEB" w:rsidR="00311445" w:rsidRPr="00311445" w:rsidRDefault="00311445" w:rsidP="00311445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</w:t>
            </w:r>
          </w:p>
        </w:tc>
      </w:tr>
      <w:tr w:rsidR="00311445" w:rsidRPr="00B70E7B" w14:paraId="27E2DE3E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31640AB" w14:textId="4607940E" w:rsidR="00311445" w:rsidRPr="00D15337" w:rsidRDefault="00311445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lastRenderedPageBreak/>
              <w:t>3.1.6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07BB982C" w14:textId="148C0EEF" w:rsidR="00311445" w:rsidRPr="00AF2A16" w:rsidRDefault="00AF2A16" w:rsidP="00AF2A16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Write</w:t>
            </w:r>
            <w:r w:rsidR="004476DB">
              <w:rPr>
                <w:rFonts w:asciiTheme="minorHAnsi" w:hAnsiTheme="minorHAnsi" w:cstheme="minorHAnsi"/>
                <w:bCs/>
                <w:sz w:val="22"/>
              </w:rPr>
              <w:t xml:space="preserve"> Report 3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(</w:t>
            </w:r>
            <w:r w:rsidR="004E3475" w:rsidRPr="004E3475">
              <w:rPr>
                <w:rFonts w:asciiTheme="minorHAnsi" w:hAnsiTheme="minorHAnsi" w:cstheme="minorHAnsi"/>
                <w:bCs/>
                <w:sz w:val="22"/>
              </w:rPr>
              <w:t>Software Requirement Specification</w:t>
            </w:r>
            <w:r w:rsidR="004E3475">
              <w:rPr>
                <w:rFonts w:asciiTheme="minorHAnsi" w:hAnsiTheme="minorHAnsi" w:cstheme="minorHAnsi"/>
                <w:bCs/>
                <w:sz w:val="22"/>
              </w:rPr>
              <w:t xml:space="preserve"> – </w:t>
            </w:r>
            <w:r>
              <w:rPr>
                <w:rFonts w:asciiTheme="minorHAnsi" w:hAnsiTheme="minorHAnsi" w:cstheme="minorHAnsi"/>
                <w:bCs/>
                <w:sz w:val="22"/>
              </w:rPr>
              <w:t>SRS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2C97E5E" w14:textId="6C5B6100" w:rsidR="00311445" w:rsidRPr="005D4E56" w:rsidRDefault="00311445" w:rsidP="00311445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>Complex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701B754" w14:textId="739AB3F2" w:rsidR="00311445" w:rsidRPr="00311445" w:rsidRDefault="00835AFF" w:rsidP="00311445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6</w:t>
            </w:r>
          </w:p>
        </w:tc>
      </w:tr>
      <w:tr w:rsidR="00311445" w:rsidRPr="00B70E7B" w14:paraId="0BE4962D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37F28743" w14:textId="22263A77" w:rsidR="00311445" w:rsidRPr="006E49CD" w:rsidRDefault="00311445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/>
                <w:bCs/>
                <w:sz w:val="22"/>
              </w:rPr>
              <w:t>3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6E3BF4A5" w14:textId="310D17A4" w:rsidR="00311445" w:rsidRPr="005D4E56" w:rsidRDefault="00311445" w:rsidP="00311445">
            <w:pPr>
              <w:spacing w:line="254" w:lineRule="auto"/>
              <w:ind w:left="162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b/>
                <w:sz w:val="22"/>
              </w:rPr>
              <w:t>Design</w:t>
            </w:r>
            <w:r w:rsidR="005B6C34">
              <w:rPr>
                <w:rFonts w:ascii="Calibri" w:eastAsia="Calibri" w:hAnsi="Calibri" w:cs="Calibri"/>
                <w:b/>
                <w:sz w:val="22"/>
              </w:rPr>
              <w:t>ing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D255FF2" w14:textId="77777777" w:rsidR="00311445" w:rsidRPr="005D4E56" w:rsidRDefault="00311445" w:rsidP="00311445">
            <w:pPr>
              <w:spacing w:line="254" w:lineRule="auto"/>
              <w:ind w:left="33"/>
              <w:rPr>
                <w:rFonts w:cstheme="minorHAnsi"/>
                <w:bCs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DDE8015" w14:textId="722133EC" w:rsidR="00311445" w:rsidRPr="00D471AD" w:rsidRDefault="004F75BA" w:rsidP="00311445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</w:rPr>
              <w:t>13</w:t>
            </w:r>
          </w:p>
        </w:tc>
      </w:tr>
      <w:tr w:rsidR="00FA5214" w:rsidRPr="00B70E7B" w14:paraId="52D6B5F5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44ACAAD2" w14:textId="0741960D" w:rsidR="00FA5214" w:rsidRPr="006E49CD" w:rsidRDefault="00FA5214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Cs/>
                <w:sz w:val="22"/>
              </w:rPr>
              <w:t>3.2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2F22018C" w14:textId="625C5BBE" w:rsidR="00FA5214" w:rsidRPr="005B5CA9" w:rsidRDefault="00FA5214" w:rsidP="00FA5214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>Create Entity Relationship Diagram (ERD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6A227BC" w14:textId="63332DF4" w:rsidR="00FA5214" w:rsidRPr="005D4E56" w:rsidRDefault="00FA5214" w:rsidP="00FA5214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5DB22E6" w14:textId="3D76D1A4" w:rsidR="00FA5214" w:rsidRPr="00D471AD" w:rsidRDefault="00FA5214" w:rsidP="00FA5214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>2</w:t>
            </w:r>
          </w:p>
        </w:tc>
      </w:tr>
      <w:tr w:rsidR="00FA5214" w:rsidRPr="00B70E7B" w14:paraId="359313A7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625C0956" w14:textId="6A816AE1" w:rsidR="00FA5214" w:rsidRPr="006E49CD" w:rsidRDefault="00FA5214" w:rsidP="007767BC">
            <w:pPr>
              <w:spacing w:line="254" w:lineRule="auto"/>
              <w:ind w:left="-18"/>
              <w:jc w:val="center"/>
              <w:rPr>
                <w:rFonts w:cstheme="minorHAnsi"/>
                <w:bCs/>
              </w:rPr>
            </w:pPr>
            <w:r w:rsidRPr="006E49CD">
              <w:rPr>
                <w:rFonts w:asciiTheme="minorHAnsi" w:hAnsiTheme="minorHAnsi" w:cstheme="minorHAnsi"/>
                <w:bCs/>
                <w:sz w:val="22"/>
              </w:rPr>
              <w:t>3.2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7FDF21C6" w14:textId="0446F2CC" w:rsidR="00FA5214" w:rsidRPr="00311445" w:rsidRDefault="00FA5214" w:rsidP="00FA5214">
            <w:pPr>
              <w:spacing w:line="254" w:lineRule="auto"/>
              <w:ind w:left="252"/>
              <w:rPr>
                <w:rFonts w:cstheme="minorHAnsi"/>
                <w:bCs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 xml:space="preserve">Create </w:t>
            </w:r>
            <w:r>
              <w:rPr>
                <w:rFonts w:asciiTheme="minorHAnsi" w:hAnsiTheme="minorHAnsi" w:cstheme="minorHAnsi"/>
                <w:bCs/>
                <w:sz w:val="22"/>
              </w:rPr>
              <w:t>Database</w:t>
            </w:r>
            <w:r w:rsidRPr="00311445">
              <w:rPr>
                <w:rFonts w:asciiTheme="minorHAnsi" w:hAnsiTheme="minorHAnsi" w:cstheme="minorHAnsi"/>
                <w:bCs/>
                <w:sz w:val="22"/>
              </w:rPr>
              <w:t xml:space="preserve"> Diagra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E1F9A99" w14:textId="12555EEA" w:rsidR="00FA5214" w:rsidRPr="00FA5214" w:rsidRDefault="00FA5214" w:rsidP="00FA521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FA5214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D7AA831" w14:textId="702704C8" w:rsidR="00FA5214" w:rsidRPr="00D471AD" w:rsidRDefault="00FA5214" w:rsidP="00FA5214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D471AD">
              <w:rPr>
                <w:rFonts w:asciiTheme="minorHAnsi" w:hAnsiTheme="minorHAnsi" w:cstheme="minorHAnsi"/>
                <w:bCs/>
                <w:sz w:val="22"/>
              </w:rPr>
              <w:t>0</w:t>
            </w:r>
          </w:p>
        </w:tc>
      </w:tr>
      <w:tr w:rsidR="00FA5214" w:rsidRPr="00B70E7B" w14:paraId="23EE875B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8B4F5A1" w14:textId="01EE1CB9" w:rsidR="00FA5214" w:rsidRPr="006E49CD" w:rsidRDefault="00FA5214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>3.2.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213FD318" w14:textId="129CC7D2" w:rsidR="00FA5214" w:rsidRPr="005B5CA9" w:rsidRDefault="00FA5214" w:rsidP="00CD6CE5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 xml:space="preserve">Create </w:t>
            </w:r>
            <w:r w:rsidR="00CD6CE5">
              <w:rPr>
                <w:rFonts w:asciiTheme="minorHAnsi" w:hAnsiTheme="minorHAnsi" w:cstheme="minorHAnsi"/>
                <w:bCs/>
                <w:sz w:val="22"/>
              </w:rPr>
              <w:t>A</w:t>
            </w:r>
            <w:r w:rsidRPr="00311445">
              <w:rPr>
                <w:rFonts w:asciiTheme="minorHAnsi" w:hAnsiTheme="minorHAnsi" w:cstheme="minorHAnsi"/>
                <w:bCs/>
                <w:sz w:val="22"/>
              </w:rPr>
              <w:t>rchitecture Diagra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891FCA3" w14:textId="0E197B05" w:rsidR="00FA5214" w:rsidRPr="00FA5214" w:rsidRDefault="00FA5214" w:rsidP="00FA521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395C68B" w14:textId="02911AA7" w:rsidR="00FA5214" w:rsidRPr="00D471AD" w:rsidRDefault="00FA5214" w:rsidP="00FA5214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D471AD">
              <w:rPr>
                <w:rFonts w:asciiTheme="minorHAnsi" w:hAnsiTheme="minorHAnsi" w:cstheme="minorHAnsi"/>
                <w:bCs/>
                <w:sz w:val="22"/>
              </w:rPr>
              <w:t>2</w:t>
            </w:r>
          </w:p>
        </w:tc>
      </w:tr>
      <w:tr w:rsidR="00FA5214" w:rsidRPr="00B70E7B" w14:paraId="438FD04C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56C828DB" w14:textId="26D096A9" w:rsidR="00FA5214" w:rsidRPr="00311445" w:rsidRDefault="00FA5214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2.4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57D44681" w14:textId="4F3A3BFA" w:rsidR="00FA5214" w:rsidRPr="00311445" w:rsidRDefault="00FA5214" w:rsidP="00FA5214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 xml:space="preserve">Standardize </w:t>
            </w:r>
            <w:r>
              <w:rPr>
                <w:rFonts w:asciiTheme="minorHAnsi" w:hAnsiTheme="minorHAnsi" w:cstheme="minorHAnsi"/>
                <w:bCs/>
                <w:sz w:val="22"/>
              </w:rPr>
              <w:t>provided Excel files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5A1A0C1" w14:textId="07F98711" w:rsidR="00FA5214" w:rsidRPr="00FA5214" w:rsidRDefault="00FA5214" w:rsidP="00FA521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FA5214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4A0B015" w14:textId="13B8361D" w:rsidR="00FA5214" w:rsidRPr="00D471AD" w:rsidRDefault="00FA5214" w:rsidP="00FA5214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D471AD"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</w:tr>
      <w:tr w:rsidR="004E3475" w:rsidRPr="00B70E7B" w14:paraId="6DC20C96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7BCDA120" w14:textId="4869CA7B" w:rsidR="004E3475" w:rsidRPr="004E3475" w:rsidRDefault="004E3475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4E3475">
              <w:rPr>
                <w:rFonts w:asciiTheme="minorHAnsi" w:hAnsiTheme="minorHAnsi" w:cstheme="minorHAnsi"/>
                <w:bCs/>
                <w:sz w:val="22"/>
              </w:rPr>
              <w:t>3.2.5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1AAB44B5" w14:textId="71B005D4" w:rsidR="004E3475" w:rsidRPr="004E3475" w:rsidRDefault="004E3475" w:rsidP="00FA5214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4E3475">
              <w:rPr>
                <w:rFonts w:asciiTheme="minorHAnsi" w:hAnsiTheme="minorHAnsi" w:cstheme="minorHAnsi"/>
                <w:bCs/>
                <w:sz w:val="22"/>
              </w:rPr>
              <w:t>Write Report 4 (</w:t>
            </w:r>
            <w:r>
              <w:rPr>
                <w:rFonts w:asciiTheme="minorHAnsi" w:hAnsiTheme="minorHAnsi" w:cstheme="minorHAnsi"/>
                <w:bCs/>
                <w:sz w:val="22"/>
              </w:rPr>
              <w:t>S</w:t>
            </w:r>
            <w:r w:rsidRPr="004E3475">
              <w:rPr>
                <w:rFonts w:asciiTheme="minorHAnsi" w:hAnsiTheme="minorHAnsi" w:cstheme="minorHAnsi"/>
                <w:bCs/>
                <w:sz w:val="22"/>
              </w:rPr>
              <w:t>oftware Design Document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– </w:t>
            </w:r>
            <w:r w:rsidRPr="004E3475">
              <w:rPr>
                <w:rFonts w:asciiTheme="minorHAnsi" w:hAnsiTheme="minorHAnsi" w:cstheme="minorHAnsi"/>
                <w:bCs/>
                <w:sz w:val="22"/>
              </w:rPr>
              <w:t>SDD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777A5CD" w14:textId="53E3619D" w:rsidR="004E3475" w:rsidRPr="00FA5214" w:rsidRDefault="004F75BA" w:rsidP="00FA5214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>Complex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4207F58" w14:textId="5524AAC3" w:rsidR="004E3475" w:rsidRPr="004F75BA" w:rsidRDefault="004F75BA" w:rsidP="00FA5214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4F75BA">
              <w:rPr>
                <w:rFonts w:asciiTheme="minorHAnsi" w:hAnsiTheme="minorHAnsi" w:cstheme="minorHAnsi"/>
                <w:bCs/>
                <w:sz w:val="22"/>
              </w:rPr>
              <w:t>8</w:t>
            </w:r>
          </w:p>
        </w:tc>
      </w:tr>
      <w:tr w:rsidR="00FA5214" w:rsidRPr="00B70E7B" w14:paraId="262DC935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4F2431A8" w14:textId="115F804E" w:rsidR="00FA5214" w:rsidRPr="006E49CD" w:rsidRDefault="00FA5214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/>
                <w:bCs/>
                <w:sz w:val="22"/>
              </w:rPr>
              <w:t>3.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A91DA9D" w14:textId="010174C7" w:rsidR="00FA5214" w:rsidRPr="005D4E56" w:rsidRDefault="00FA5214" w:rsidP="00FA5214">
            <w:pPr>
              <w:spacing w:line="254" w:lineRule="auto"/>
              <w:ind w:left="162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b/>
                <w:sz w:val="22"/>
              </w:rPr>
              <w:t>Prototyping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87C980C" w14:textId="77777777" w:rsidR="00FA5214" w:rsidRPr="00FA5214" w:rsidRDefault="00FA5214" w:rsidP="00FA521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EE1C420" w14:textId="6BBC94E4" w:rsidR="00FA5214" w:rsidRPr="00D471AD" w:rsidRDefault="00930684" w:rsidP="00FA5214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</w:rPr>
              <w:t>9</w:t>
            </w:r>
          </w:p>
        </w:tc>
      </w:tr>
      <w:tr w:rsidR="00C67435" w:rsidRPr="00B70E7B" w14:paraId="766264AC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AAABB74" w14:textId="17C9D820" w:rsidR="00C67435" w:rsidRPr="006E49CD" w:rsidRDefault="00C67435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Cs/>
                <w:sz w:val="22"/>
              </w:rPr>
              <w:t>3.3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52E5F987" w14:textId="7DEACA31" w:rsidR="00C67435" w:rsidRPr="005B5CA9" w:rsidRDefault="00F33A9C" w:rsidP="00CD6CE5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 xml:space="preserve">Draw draft </w:t>
            </w:r>
            <w:r w:rsidR="00CD6CE5">
              <w:rPr>
                <w:rFonts w:asciiTheme="minorHAnsi" w:hAnsiTheme="minorHAnsi" w:cstheme="minorHAnsi"/>
                <w:bCs/>
                <w:sz w:val="22"/>
              </w:rPr>
              <w:t>major</w:t>
            </w:r>
            <w:r w:rsidR="00930684">
              <w:rPr>
                <w:rFonts w:asciiTheme="minorHAnsi" w:hAnsiTheme="minorHAnsi" w:cstheme="minorHAnsi"/>
                <w:bCs/>
                <w:sz w:val="22"/>
              </w:rPr>
              <w:t xml:space="preserve"> screens on paper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BA28636" w14:textId="19FCCA19" w:rsidR="00C67435" w:rsidRPr="00FA5214" w:rsidRDefault="00C67435" w:rsidP="00C67435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FA5214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5039B1D" w14:textId="554428D3" w:rsidR="00C67435" w:rsidRPr="00D471AD" w:rsidRDefault="00C67435" w:rsidP="00C67435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D471AD">
              <w:rPr>
                <w:rFonts w:asciiTheme="minorHAnsi" w:hAnsiTheme="minorHAnsi" w:cstheme="minorHAnsi"/>
                <w:bCs/>
                <w:sz w:val="22"/>
              </w:rPr>
              <w:t>2</w:t>
            </w:r>
          </w:p>
        </w:tc>
      </w:tr>
      <w:tr w:rsidR="00706C39" w:rsidRPr="00B70E7B" w14:paraId="1045C65D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2CD7B41B" w14:textId="28088023" w:rsidR="00706C39" w:rsidRPr="006E49CD" w:rsidRDefault="00706C39" w:rsidP="00706C39">
            <w:pPr>
              <w:spacing w:line="254" w:lineRule="auto"/>
              <w:ind w:left="-18"/>
              <w:jc w:val="center"/>
              <w:rPr>
                <w:rFonts w:cstheme="minorHAnsi"/>
                <w:bCs/>
              </w:rPr>
            </w:pPr>
            <w:r w:rsidRPr="006E49CD">
              <w:rPr>
                <w:rFonts w:asciiTheme="minorHAnsi" w:hAnsiTheme="minorHAnsi" w:cstheme="minorHAnsi"/>
                <w:bCs/>
                <w:sz w:val="22"/>
              </w:rPr>
              <w:t>3.3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6A252B60" w14:textId="43F97D52" w:rsidR="00706C39" w:rsidRDefault="00706C39" w:rsidP="00706C39">
            <w:pPr>
              <w:spacing w:line="254" w:lineRule="auto"/>
              <w:ind w:left="252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reate prototype for role Admin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EFE023B" w14:textId="55497EC4" w:rsidR="00706C39" w:rsidRPr="00FA5214" w:rsidRDefault="00706C39" w:rsidP="00706C39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FA5214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1A84AAD" w14:textId="55CBC69E" w:rsidR="00706C39" w:rsidRPr="00930684" w:rsidRDefault="00930684" w:rsidP="00706C39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930684"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</w:tr>
      <w:tr w:rsidR="00706C39" w:rsidRPr="00B70E7B" w14:paraId="20B5568E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73349DC1" w14:textId="53496A16" w:rsidR="00706C39" w:rsidRPr="006E49CD" w:rsidRDefault="00706C39" w:rsidP="00706C39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3.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4494DF5D" w14:textId="6777B2A0" w:rsidR="00706C39" w:rsidRPr="005B5CA9" w:rsidRDefault="00706C39" w:rsidP="00706C39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reate prototype for role Salesman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E49BC24" w14:textId="4041F6E2" w:rsidR="00706C39" w:rsidRPr="00FA5214" w:rsidRDefault="00706C39" w:rsidP="00706C39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DC38440" w14:textId="39A609C3" w:rsidR="00706C39" w:rsidRPr="00D471AD" w:rsidRDefault="00706C39" w:rsidP="00706C39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</w:t>
            </w:r>
          </w:p>
        </w:tc>
      </w:tr>
      <w:tr w:rsidR="00706C39" w:rsidRPr="00B70E7B" w14:paraId="406736E9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45FF90D7" w14:textId="06F4FF72" w:rsidR="00706C39" w:rsidRPr="006E49CD" w:rsidRDefault="00706C39" w:rsidP="00706C39">
            <w:pPr>
              <w:spacing w:line="254" w:lineRule="auto"/>
              <w:ind w:left="-1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3.4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786456B4" w14:textId="5A9F2380" w:rsidR="00706C39" w:rsidRDefault="00706C39" w:rsidP="00706C39">
            <w:pPr>
              <w:spacing w:line="254" w:lineRule="auto"/>
              <w:ind w:left="252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reate prototype for role Sales Manager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C5F25FC" w14:textId="6CF1B524" w:rsidR="00706C39" w:rsidRPr="00FA5214" w:rsidRDefault="00706C39" w:rsidP="00706C39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9411249" w14:textId="45D2EEC1" w:rsidR="00706C39" w:rsidRPr="00D471AD" w:rsidRDefault="00706C39" w:rsidP="00706C39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</w:t>
            </w:r>
          </w:p>
        </w:tc>
      </w:tr>
      <w:tr w:rsidR="00706C39" w:rsidRPr="00B70E7B" w14:paraId="1CA123B1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6C88F68D" w14:textId="65D0743E" w:rsidR="00706C39" w:rsidRPr="006E49CD" w:rsidRDefault="00706C39" w:rsidP="00706C39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/>
                <w:bCs/>
                <w:sz w:val="22"/>
              </w:rPr>
              <w:t>3.4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5D67710A" w14:textId="328197F9" w:rsidR="00706C39" w:rsidRPr="005D4E56" w:rsidRDefault="00706C39" w:rsidP="00706C39">
            <w:pPr>
              <w:spacing w:line="254" w:lineRule="auto"/>
              <w:ind w:left="162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b/>
                <w:sz w:val="22"/>
              </w:rPr>
              <w:t>Implementing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468632C" w14:textId="77777777" w:rsidR="00706C39" w:rsidRPr="00FA5214" w:rsidRDefault="00706C39" w:rsidP="00706C39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3B18752" w14:textId="54D1AFAD" w:rsidR="00706C39" w:rsidRPr="00D471AD" w:rsidRDefault="00487714" w:rsidP="00706C39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</w:rPr>
              <w:t>65</w:t>
            </w:r>
          </w:p>
        </w:tc>
      </w:tr>
      <w:tr w:rsidR="008B5B28" w:rsidRPr="00B70E7B" w14:paraId="30B7E7A1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62795744" w14:textId="220E2F77" w:rsidR="008B5B28" w:rsidRPr="006E49CD" w:rsidRDefault="008B5B28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Cs/>
                <w:sz w:val="22"/>
              </w:rPr>
              <w:t>3.4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6415A89D" w14:textId="46C32F6C" w:rsidR="008B5B28" w:rsidRPr="005B5CA9" w:rsidRDefault="008B5B28" w:rsidP="008B5B28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Install coding environment (Eclipse, Visual Studio Code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DF271DE" w14:textId="43A63ADF" w:rsidR="008B5B28" w:rsidRPr="00FA5214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9071B87" w14:textId="5B2D4F95" w:rsidR="008B5B28" w:rsidRPr="00D471AD" w:rsidRDefault="008B5B28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0</w:t>
            </w:r>
          </w:p>
        </w:tc>
      </w:tr>
      <w:tr w:rsidR="008B5B28" w:rsidRPr="00B70E7B" w14:paraId="5AED1957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493BA5E3" w14:textId="153FAD78" w:rsidR="008B5B28" w:rsidRPr="006E49CD" w:rsidRDefault="008B5B28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Cs/>
                <w:sz w:val="22"/>
              </w:rPr>
              <w:t>3.4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1057CFC2" w14:textId="44ACDF15" w:rsidR="008B5B28" w:rsidRPr="005B5CA9" w:rsidRDefault="008B5B28" w:rsidP="008B5B28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Identify coding conventions (Front-end &amp; Back-end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3C9F43C" w14:textId="74949DDC" w:rsidR="008B5B28" w:rsidRPr="00FA5214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5AB6276" w14:textId="636D4122" w:rsidR="008B5B28" w:rsidRPr="00D471AD" w:rsidRDefault="008B5B28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1</w:t>
            </w:r>
          </w:p>
        </w:tc>
      </w:tr>
      <w:tr w:rsidR="008B5B28" w:rsidRPr="00B70E7B" w14:paraId="019B6889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339197DC" w14:textId="1C25A161" w:rsidR="008B5B28" w:rsidRPr="006E49CD" w:rsidRDefault="008B5B28" w:rsidP="008B5B28">
            <w:pPr>
              <w:spacing w:line="254" w:lineRule="auto"/>
              <w:ind w:left="-1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737B912F" w14:textId="51512B17" w:rsidR="008B5B28" w:rsidRPr="00AF2A16" w:rsidRDefault="008B5B28" w:rsidP="008B5B28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AF2A16">
              <w:rPr>
                <w:rFonts w:asciiTheme="minorHAnsi" w:hAnsiTheme="minorHAnsi" w:cstheme="minorHAnsi"/>
                <w:bCs/>
                <w:sz w:val="22"/>
              </w:rPr>
              <w:t xml:space="preserve">Implement </w:t>
            </w:r>
            <w:r w:rsidR="003B2857">
              <w:rPr>
                <w:rFonts w:asciiTheme="minorHAnsi" w:hAnsiTheme="minorHAnsi" w:cstheme="minorHAnsi"/>
                <w:bCs/>
                <w:sz w:val="22"/>
              </w:rPr>
              <w:t>“</w:t>
            </w:r>
            <w:r w:rsidRPr="00AF2A16">
              <w:rPr>
                <w:rFonts w:asciiTheme="minorHAnsi" w:hAnsiTheme="minorHAnsi" w:cstheme="minorHAnsi"/>
                <w:bCs/>
                <w:sz w:val="22"/>
              </w:rPr>
              <w:t>Admin</w:t>
            </w:r>
            <w:r w:rsidR="003B2857">
              <w:rPr>
                <w:rFonts w:asciiTheme="minorHAnsi" w:hAnsiTheme="minorHAnsi" w:cstheme="minorHAnsi"/>
                <w:bCs/>
                <w:sz w:val="22"/>
              </w:rPr>
              <w:t>”</w:t>
            </w:r>
            <w:r w:rsidRPr="00AF2A16">
              <w:rPr>
                <w:rFonts w:asciiTheme="minorHAnsi" w:hAnsiTheme="minorHAnsi" w:cstheme="minorHAnsi"/>
                <w:bCs/>
                <w:sz w:val="22"/>
              </w:rPr>
              <w:t xml:space="preserve"> module – Iteration 1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67DB61A" w14:textId="77777777" w:rsidR="008B5B28" w:rsidRPr="00FB1302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FBFF15D" w14:textId="77777777" w:rsidR="008B5B28" w:rsidRPr="00FB1302" w:rsidRDefault="008B5B28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</w:p>
        </w:tc>
      </w:tr>
      <w:tr w:rsidR="008B5B28" w:rsidRPr="00B70E7B" w14:paraId="6CBE8538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49211A6" w14:textId="6049CCAB" w:rsidR="008B5B28" w:rsidRPr="00177702" w:rsidRDefault="008B5B28" w:rsidP="008B5B28">
            <w:pPr>
              <w:spacing w:line="254" w:lineRule="auto"/>
              <w:ind w:left="-108" w:right="-10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177702">
              <w:rPr>
                <w:rFonts w:asciiTheme="minorHAnsi" w:hAnsiTheme="minorHAnsi" w:cstheme="minorHAnsi"/>
                <w:bCs/>
                <w:sz w:val="22"/>
              </w:rPr>
              <w:t>3.4.3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72BBCEB7" w14:textId="5570DB1F" w:rsidR="008B5B28" w:rsidRPr="00AF2A16" w:rsidRDefault="008B5B28" w:rsidP="008B5B28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Update SRS and SDD (</w:t>
            </w:r>
            <w:r w:rsidRPr="00AF2A16">
              <w:rPr>
                <w:rFonts w:asciiTheme="minorHAnsi" w:hAnsiTheme="minorHAnsi" w:cstheme="minorHAnsi"/>
                <w:bCs/>
                <w:sz w:val="22"/>
              </w:rPr>
              <w:t>Iteration 1</w:t>
            </w:r>
            <w:r>
              <w:rPr>
                <w:rFonts w:asciiTheme="minorHAnsi" w:hAnsiTheme="minorHAnsi" w:cstheme="minorHAnsi"/>
                <w:bCs/>
                <w:sz w:val="22"/>
              </w:rPr>
              <w:t>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9F63246" w14:textId="7B2FA2FC" w:rsidR="008B5B28" w:rsidRPr="00FB1302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4F38191" w14:textId="6D8C8F8C" w:rsidR="008B5B28" w:rsidRPr="00FB1302" w:rsidRDefault="008B5B28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4</w:t>
            </w:r>
          </w:p>
        </w:tc>
      </w:tr>
      <w:tr w:rsidR="008B5B28" w:rsidRPr="00B70E7B" w14:paraId="6133661D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18882E7" w14:textId="3331DCFC" w:rsidR="008B5B28" w:rsidRPr="00177702" w:rsidRDefault="008B5B28" w:rsidP="008B5B28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3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6D1278BC" w14:textId="23D9E908" w:rsidR="008B5B28" w:rsidRPr="00AF2A16" w:rsidRDefault="008B5B28" w:rsidP="008B5B28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reate test plan and test cases (</w:t>
            </w:r>
            <w:r w:rsidRPr="00AF2A16">
              <w:rPr>
                <w:rFonts w:asciiTheme="minorHAnsi" w:hAnsiTheme="minorHAnsi" w:cstheme="minorHAnsi"/>
                <w:bCs/>
                <w:sz w:val="22"/>
              </w:rPr>
              <w:t>Iteration 1</w:t>
            </w:r>
            <w:r>
              <w:rPr>
                <w:rFonts w:asciiTheme="minorHAnsi" w:hAnsiTheme="minorHAnsi" w:cstheme="minorHAnsi"/>
                <w:bCs/>
                <w:sz w:val="22"/>
              </w:rPr>
              <w:t>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8AEB390" w14:textId="446BD20A" w:rsidR="008B5B28" w:rsidRPr="00FB1302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12B9D03" w14:textId="77659DED" w:rsidR="008B5B28" w:rsidRPr="00FB1302" w:rsidRDefault="008B5B28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2</w:t>
            </w:r>
          </w:p>
        </w:tc>
      </w:tr>
      <w:tr w:rsidR="008B5B28" w:rsidRPr="00B70E7B" w14:paraId="6A34D163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6ABE01D9" w14:textId="2F8D592D" w:rsidR="008B5B28" w:rsidRDefault="008B5B28" w:rsidP="008B5B28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3.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1659D78C" w14:textId="586775BE" w:rsidR="008B5B28" w:rsidRPr="002F040B" w:rsidRDefault="008B5B28" w:rsidP="008B5B28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ode and perform unit test (</w:t>
            </w:r>
            <w:r w:rsidRPr="00AF2A16">
              <w:rPr>
                <w:rFonts w:asciiTheme="minorHAnsi" w:hAnsiTheme="minorHAnsi" w:cstheme="minorHAnsi"/>
                <w:bCs/>
                <w:sz w:val="22"/>
              </w:rPr>
              <w:t>Iteration 1</w:t>
            </w:r>
            <w:r>
              <w:rPr>
                <w:rFonts w:asciiTheme="minorHAnsi" w:hAnsiTheme="minorHAnsi" w:cstheme="minorHAnsi"/>
                <w:bCs/>
                <w:sz w:val="22"/>
              </w:rPr>
              <w:t>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FAED70D" w14:textId="767F4D9D" w:rsidR="008B5B28" w:rsidRPr="00FB1302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Complex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17CC23F" w14:textId="4B4599A2" w:rsidR="008B5B28" w:rsidRPr="00FB1302" w:rsidRDefault="008B5B28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5</w:t>
            </w:r>
          </w:p>
        </w:tc>
      </w:tr>
      <w:tr w:rsidR="008B5B28" w:rsidRPr="00B70E7B" w14:paraId="1189ECBE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25331540" w14:textId="7163BCC1" w:rsidR="008B5B28" w:rsidRDefault="008B5B28" w:rsidP="008B5B28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3.4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3C2F40B" w14:textId="3FCC9C20" w:rsidR="008B5B28" w:rsidRPr="002F040B" w:rsidRDefault="008B5B28" w:rsidP="008B5B28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Deploy package 1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91921E3" w14:textId="6ECFADFA" w:rsidR="008B5B28" w:rsidRPr="00FB1302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435DDC7" w14:textId="03DD342B" w:rsidR="008B5B28" w:rsidRPr="00FB1302" w:rsidRDefault="008B5B28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0</w:t>
            </w:r>
          </w:p>
        </w:tc>
      </w:tr>
      <w:tr w:rsidR="008B5B28" w:rsidRPr="00B70E7B" w14:paraId="08C302B3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5D908FB1" w14:textId="20C7DDFC" w:rsidR="008B5B28" w:rsidRPr="006E49CD" w:rsidRDefault="008B5B28" w:rsidP="008B5B28">
            <w:pPr>
              <w:spacing w:line="254" w:lineRule="auto"/>
              <w:ind w:left="-1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4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0DE57370" w14:textId="149BC811" w:rsidR="008B5B28" w:rsidRPr="00AF2A16" w:rsidRDefault="008B5B28" w:rsidP="008B5B28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AF2A16">
              <w:rPr>
                <w:rFonts w:asciiTheme="minorHAnsi" w:hAnsiTheme="minorHAnsi" w:cstheme="minorHAnsi"/>
                <w:bCs/>
                <w:sz w:val="22"/>
              </w:rPr>
              <w:t xml:space="preserve">Implement </w:t>
            </w:r>
            <w:r w:rsidR="003B2857">
              <w:rPr>
                <w:rFonts w:asciiTheme="minorHAnsi" w:hAnsiTheme="minorHAnsi" w:cstheme="minorHAnsi"/>
                <w:bCs/>
                <w:sz w:val="22"/>
              </w:rPr>
              <w:t>“</w:t>
            </w:r>
            <w:r>
              <w:rPr>
                <w:rFonts w:asciiTheme="minorHAnsi" w:hAnsiTheme="minorHAnsi" w:cstheme="minorHAnsi"/>
                <w:bCs/>
                <w:sz w:val="22"/>
              </w:rPr>
              <w:t>Salesman</w:t>
            </w:r>
            <w:r w:rsidR="003B2857">
              <w:rPr>
                <w:rFonts w:asciiTheme="minorHAnsi" w:hAnsiTheme="minorHAnsi" w:cstheme="minorHAnsi"/>
                <w:bCs/>
                <w:sz w:val="22"/>
              </w:rPr>
              <w:t>”</w:t>
            </w:r>
            <w:r w:rsidRPr="00AF2A16">
              <w:rPr>
                <w:rFonts w:asciiTheme="minorHAnsi" w:hAnsiTheme="minorHAnsi" w:cstheme="minorHAnsi"/>
                <w:bCs/>
                <w:sz w:val="22"/>
              </w:rPr>
              <w:t xml:space="preserve"> module – </w:t>
            </w:r>
            <w:r>
              <w:rPr>
                <w:rFonts w:asciiTheme="minorHAnsi" w:hAnsiTheme="minorHAnsi" w:cstheme="minorHAnsi"/>
                <w:bCs/>
                <w:sz w:val="22"/>
              </w:rPr>
              <w:t>Iteration 2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68A4603" w14:textId="77777777" w:rsidR="008B5B28" w:rsidRPr="00FB1302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1ACAF03" w14:textId="77777777" w:rsidR="008B5B28" w:rsidRPr="00FB1302" w:rsidRDefault="008B5B28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</w:p>
        </w:tc>
      </w:tr>
      <w:tr w:rsidR="008B5B28" w:rsidRPr="00B70E7B" w14:paraId="159C8075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3C75D1A" w14:textId="107599BF" w:rsidR="008B5B28" w:rsidRDefault="008B5B28" w:rsidP="008B5B28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4</w:t>
            </w:r>
            <w:r w:rsidRPr="00177702">
              <w:rPr>
                <w:rFonts w:asciiTheme="minorHAnsi" w:hAnsiTheme="minorHAnsi" w:cstheme="minorHAnsi"/>
                <w:bCs/>
                <w:sz w:val="22"/>
              </w:rPr>
              <w:t>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124B6BF7" w14:textId="7471F774" w:rsidR="008B5B28" w:rsidRPr="009E6CC5" w:rsidRDefault="008B5B28" w:rsidP="008B5B28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Update SRS and SDD (Iteration 2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2799B13" w14:textId="0DBB781F" w:rsidR="008B5B28" w:rsidRPr="00FB1302" w:rsidRDefault="008B5B28" w:rsidP="008B5B28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E3F1885" w14:textId="6BFBE2B9" w:rsidR="008B5B28" w:rsidRPr="00FB1302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4</w:t>
            </w:r>
          </w:p>
        </w:tc>
      </w:tr>
      <w:tr w:rsidR="008B5B28" w:rsidRPr="00B70E7B" w14:paraId="0D511332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716FCFC8" w14:textId="03EE3533" w:rsidR="008B5B28" w:rsidRDefault="008B5B28" w:rsidP="008B5B28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4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698318C0" w14:textId="79E3B608" w:rsidR="008B5B28" w:rsidRPr="009E6CC5" w:rsidRDefault="008B5B28" w:rsidP="008B5B28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reate test plan and test cases (Iteration 2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5596992" w14:textId="3935CC84" w:rsidR="008B5B28" w:rsidRPr="00FB1302" w:rsidRDefault="008B5B28" w:rsidP="008B5B28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233EE7E" w14:textId="5FF3C0CA" w:rsidR="008B5B28" w:rsidRPr="00FB1302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2</w:t>
            </w:r>
          </w:p>
        </w:tc>
      </w:tr>
      <w:tr w:rsidR="008B5B28" w:rsidRPr="00B70E7B" w14:paraId="45CEC3CC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5555FF91" w14:textId="727BE61F" w:rsidR="008B5B28" w:rsidRDefault="008B5B28" w:rsidP="008B5B28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4.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5F3A3291" w14:textId="7601C9FB" w:rsidR="008B5B28" w:rsidRPr="009E6CC5" w:rsidRDefault="008B5B28" w:rsidP="008B5B28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ode and perform unit test (Iteration 2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6B2DD29" w14:textId="2537E13F" w:rsidR="008B5B28" w:rsidRPr="00FB1302" w:rsidRDefault="008B5B28" w:rsidP="008B5B28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Complex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6DB4ABC" w14:textId="28A936CB" w:rsidR="008B5B28" w:rsidRPr="00FB1302" w:rsidRDefault="003B2857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10</w:t>
            </w:r>
          </w:p>
        </w:tc>
      </w:tr>
      <w:tr w:rsidR="008B5B28" w:rsidRPr="00B70E7B" w14:paraId="0447C06C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FD938CC" w14:textId="0017282D" w:rsidR="008B5B28" w:rsidRDefault="008B5B28" w:rsidP="008B5B28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4.4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1B64B591" w14:textId="21903E30" w:rsidR="008B5B28" w:rsidRPr="002F040B" w:rsidRDefault="008B5B28" w:rsidP="008B5B28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Execute integration test and system test (Iteration 2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1962BC9" w14:textId="187410AE" w:rsidR="008B5B28" w:rsidRPr="00FB1302" w:rsidRDefault="008B5B28" w:rsidP="008B5B28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91A62A8" w14:textId="140615AE" w:rsidR="008B5B28" w:rsidRPr="00FB1302" w:rsidRDefault="003B2857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2</w:t>
            </w:r>
          </w:p>
        </w:tc>
      </w:tr>
      <w:tr w:rsidR="008B5B28" w:rsidRPr="00B70E7B" w14:paraId="4032C1A6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B7C0114" w14:textId="562C0BA9" w:rsidR="008B5B28" w:rsidRDefault="008B5B28" w:rsidP="008B5B28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4.5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2F421E47" w14:textId="30F391D1" w:rsidR="008B5B28" w:rsidRPr="009E6CC5" w:rsidRDefault="008B5B28" w:rsidP="008B5B28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Deploy package 2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690649C" w14:textId="0A686AAE" w:rsidR="008B5B28" w:rsidRPr="00FB1302" w:rsidRDefault="008B5B28" w:rsidP="008B5B28">
            <w:pPr>
              <w:spacing w:line="254" w:lineRule="auto"/>
              <w:ind w:left="33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C706DD8" w14:textId="6EC83C67" w:rsidR="008B5B28" w:rsidRPr="00FB1302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0</w:t>
            </w:r>
          </w:p>
        </w:tc>
      </w:tr>
      <w:tr w:rsidR="008B5B28" w:rsidRPr="00B70E7B" w14:paraId="11CDCC47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10B46410" w14:textId="2A7E1CB2" w:rsidR="008B5B28" w:rsidRPr="006E49CD" w:rsidRDefault="008B5B28" w:rsidP="008B5B28">
            <w:pPr>
              <w:spacing w:line="254" w:lineRule="auto"/>
              <w:ind w:left="-1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5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736F66C4" w14:textId="0EEFD276" w:rsidR="008B5B28" w:rsidRPr="00AF2A16" w:rsidRDefault="008B5B28" w:rsidP="003B2857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AF2A16">
              <w:rPr>
                <w:rFonts w:asciiTheme="minorHAnsi" w:hAnsiTheme="minorHAnsi" w:cstheme="minorHAnsi"/>
                <w:bCs/>
                <w:sz w:val="22"/>
              </w:rPr>
              <w:t xml:space="preserve">Implement </w:t>
            </w:r>
            <w:r w:rsidR="003B2857">
              <w:rPr>
                <w:rFonts w:asciiTheme="minorHAnsi" w:hAnsiTheme="minorHAnsi" w:cstheme="minorHAnsi"/>
                <w:bCs/>
                <w:sz w:val="22"/>
              </w:rPr>
              <w:t>“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Sales </w:t>
            </w:r>
            <w:r w:rsidR="003B2857">
              <w:rPr>
                <w:rFonts w:asciiTheme="minorHAnsi" w:hAnsiTheme="minorHAnsi" w:cstheme="minorHAnsi"/>
                <w:bCs/>
                <w:sz w:val="22"/>
              </w:rPr>
              <w:t>Supervisor”</w:t>
            </w:r>
            <w:r w:rsidRPr="00AF2A16">
              <w:rPr>
                <w:rFonts w:asciiTheme="minorHAnsi" w:hAnsiTheme="minorHAnsi" w:cstheme="minorHAnsi"/>
                <w:bCs/>
                <w:sz w:val="22"/>
              </w:rPr>
              <w:t xml:space="preserve"> module – </w:t>
            </w:r>
            <w:r>
              <w:rPr>
                <w:rFonts w:asciiTheme="minorHAnsi" w:hAnsiTheme="minorHAnsi" w:cstheme="minorHAnsi"/>
                <w:bCs/>
                <w:sz w:val="22"/>
              </w:rPr>
              <w:t>Iteration 3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3C66CCF" w14:textId="77777777" w:rsidR="008B5B28" w:rsidRPr="00FA5214" w:rsidRDefault="008B5B28" w:rsidP="008B5B28">
            <w:pPr>
              <w:spacing w:line="254" w:lineRule="auto"/>
              <w:ind w:left="33"/>
              <w:rPr>
                <w:rFonts w:cstheme="minorHAnsi"/>
                <w:bCs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E490190" w14:textId="77777777" w:rsidR="008B5B28" w:rsidRPr="00FB1302" w:rsidRDefault="008B5B28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</w:p>
        </w:tc>
      </w:tr>
      <w:tr w:rsidR="008B5B28" w:rsidRPr="00B70E7B" w14:paraId="3CAE195B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7B5DD584" w14:textId="789B0CF8" w:rsidR="008B5B28" w:rsidRPr="006E49CD" w:rsidRDefault="008B5B28" w:rsidP="008B5B28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5</w:t>
            </w:r>
            <w:r w:rsidRPr="00177702">
              <w:rPr>
                <w:rFonts w:asciiTheme="minorHAnsi" w:hAnsiTheme="minorHAnsi" w:cstheme="minorHAnsi"/>
                <w:bCs/>
                <w:sz w:val="22"/>
              </w:rPr>
              <w:t>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59D52B67" w14:textId="4D2488B1" w:rsidR="008B5B28" w:rsidRPr="009E6CC5" w:rsidRDefault="008B5B28" w:rsidP="008B5B28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Update SRS and SDD (Iteration 3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1EEF166" w14:textId="542F08BA" w:rsidR="008B5B28" w:rsidRPr="00FA5214" w:rsidRDefault="008B5B28" w:rsidP="008B5B28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6AFADDF" w14:textId="500E3AAA" w:rsidR="008B5B28" w:rsidRPr="00D471AD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4</w:t>
            </w:r>
          </w:p>
        </w:tc>
      </w:tr>
      <w:tr w:rsidR="008B5B28" w:rsidRPr="00B70E7B" w14:paraId="02F46B55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7E0F8DA0" w14:textId="0A8AD5C7" w:rsidR="008B5B28" w:rsidRPr="006E49CD" w:rsidRDefault="008B5B28" w:rsidP="008B5B28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5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5B91D99" w14:textId="46FA27C5" w:rsidR="008B5B28" w:rsidRPr="009E6CC5" w:rsidRDefault="008B5B28" w:rsidP="008B5B28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reate test plan and test cases (Iteration 3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9B154C5" w14:textId="25976954" w:rsidR="008B5B28" w:rsidRPr="00FA5214" w:rsidRDefault="008B5B28" w:rsidP="008B5B28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30DC968" w14:textId="1CA7EA3E" w:rsidR="008B5B28" w:rsidRPr="00D471AD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2</w:t>
            </w:r>
          </w:p>
        </w:tc>
      </w:tr>
      <w:tr w:rsidR="008B5B28" w:rsidRPr="00B70E7B" w14:paraId="52CCCCDF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6F4B443C" w14:textId="7CA24DF5" w:rsidR="008B5B28" w:rsidRPr="006E49CD" w:rsidRDefault="008B5B28" w:rsidP="008B5B28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5.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585B6F2" w14:textId="1561A3E0" w:rsidR="008B5B28" w:rsidRPr="009E6CC5" w:rsidRDefault="008B5B28" w:rsidP="008B5B28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ode and perform unit test (Iteration 3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5C83336" w14:textId="09037E5D" w:rsidR="008B5B28" w:rsidRPr="00FA5214" w:rsidRDefault="008B5B28" w:rsidP="008B5B28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Complex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C617B87" w14:textId="3BEF0600" w:rsidR="008B5B28" w:rsidRPr="00D471AD" w:rsidRDefault="00487714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12</w:t>
            </w:r>
          </w:p>
        </w:tc>
      </w:tr>
      <w:tr w:rsidR="008B5B28" w:rsidRPr="00B70E7B" w14:paraId="6EA47600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55E99118" w14:textId="44D85F4C" w:rsidR="008B5B28" w:rsidRDefault="008B5B28" w:rsidP="008B5B28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lastRenderedPageBreak/>
              <w:t>3.4.5.4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7C7038E1" w14:textId="4A6D115C" w:rsidR="008B5B28" w:rsidRDefault="008B5B28" w:rsidP="008B5B28">
            <w:pPr>
              <w:spacing w:line="254" w:lineRule="auto"/>
              <w:ind w:left="522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Execute integration test and system test (Iteration 3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84316E8" w14:textId="732A91F5" w:rsidR="008B5B28" w:rsidRPr="00FA5214" w:rsidRDefault="008B5B28" w:rsidP="008B5B28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0D2B632" w14:textId="432E5A64" w:rsidR="008B5B28" w:rsidRPr="00D471AD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3</w:t>
            </w:r>
          </w:p>
        </w:tc>
      </w:tr>
      <w:tr w:rsidR="008B5B28" w:rsidRPr="00B70E7B" w14:paraId="5A52A201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15DC7742" w14:textId="3833B6A2" w:rsidR="008B5B28" w:rsidRPr="006E49CD" w:rsidRDefault="008B5B28" w:rsidP="008B5B28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5.5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45D7D633" w14:textId="7A7A11C1" w:rsidR="008B5B28" w:rsidRPr="009E6CC5" w:rsidRDefault="003B2857" w:rsidP="003B2857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Deploy package 3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441375A" w14:textId="5931F6B0" w:rsidR="008B5B28" w:rsidRPr="00FA5214" w:rsidRDefault="008B5B28" w:rsidP="008B5B28">
            <w:pPr>
              <w:spacing w:line="254" w:lineRule="auto"/>
              <w:ind w:left="33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4F51C7C" w14:textId="08BD60B5" w:rsidR="008B5B28" w:rsidRPr="00D471AD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0</w:t>
            </w:r>
          </w:p>
        </w:tc>
      </w:tr>
      <w:tr w:rsidR="003B2857" w:rsidRPr="00B70E7B" w14:paraId="4D1DB6A0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1718A4CA" w14:textId="74360FB7" w:rsidR="003B2857" w:rsidRDefault="003B2857" w:rsidP="003B2857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6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27768AEA" w14:textId="4E4E0899" w:rsidR="003B2857" w:rsidRDefault="003B2857" w:rsidP="00487714">
            <w:pPr>
              <w:spacing w:line="254" w:lineRule="auto"/>
              <w:ind w:left="252"/>
              <w:rPr>
                <w:rFonts w:cstheme="minorHAnsi"/>
                <w:bCs/>
              </w:rPr>
            </w:pPr>
            <w:r w:rsidRPr="00AF2A16">
              <w:rPr>
                <w:rFonts w:asciiTheme="minorHAnsi" w:hAnsiTheme="minorHAnsi" w:cstheme="minorHAnsi"/>
                <w:bCs/>
                <w:sz w:val="22"/>
              </w:rPr>
              <w:t xml:space="preserve">Implement </w:t>
            </w:r>
            <w:r>
              <w:rPr>
                <w:rFonts w:asciiTheme="minorHAnsi" w:hAnsiTheme="minorHAnsi" w:cstheme="minorHAnsi"/>
                <w:bCs/>
                <w:sz w:val="22"/>
              </w:rPr>
              <w:t>“Sales Manager”</w:t>
            </w:r>
            <w:r w:rsidRPr="00AF2A16">
              <w:rPr>
                <w:rFonts w:asciiTheme="minorHAnsi" w:hAnsiTheme="minorHAnsi" w:cstheme="minorHAnsi"/>
                <w:bCs/>
                <w:sz w:val="22"/>
              </w:rPr>
              <w:t xml:space="preserve"> module – </w:t>
            </w:r>
            <w:r>
              <w:rPr>
                <w:rFonts w:asciiTheme="minorHAnsi" w:hAnsiTheme="minorHAnsi" w:cstheme="minorHAnsi"/>
                <w:bCs/>
                <w:sz w:val="22"/>
              </w:rPr>
              <w:t>Iteration 4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9BBE8F6" w14:textId="77777777" w:rsidR="003B2857" w:rsidRDefault="003B2857" w:rsidP="003B2857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8E4D074" w14:textId="77777777" w:rsidR="003B2857" w:rsidRDefault="003B2857" w:rsidP="003B2857">
            <w:pPr>
              <w:spacing w:line="254" w:lineRule="auto"/>
              <w:ind w:left="33"/>
              <w:jc w:val="center"/>
              <w:rPr>
                <w:rFonts w:ascii="Calibri" w:eastAsia="Calibri" w:hAnsi="Calibri" w:cs="Calibri"/>
              </w:rPr>
            </w:pPr>
          </w:p>
        </w:tc>
      </w:tr>
      <w:tr w:rsidR="003B2857" w:rsidRPr="00B70E7B" w14:paraId="09E32733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4ADC3830" w14:textId="05671332" w:rsidR="003B2857" w:rsidRDefault="003B2857" w:rsidP="003B2857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6</w:t>
            </w:r>
            <w:r w:rsidRPr="00177702">
              <w:rPr>
                <w:rFonts w:asciiTheme="minorHAnsi" w:hAnsiTheme="minorHAnsi" w:cstheme="minorHAnsi"/>
                <w:bCs/>
                <w:sz w:val="22"/>
              </w:rPr>
              <w:t>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7D6458A2" w14:textId="588474DE" w:rsidR="003B2857" w:rsidRDefault="003B2857" w:rsidP="003B2857">
            <w:pPr>
              <w:spacing w:line="254" w:lineRule="auto"/>
              <w:ind w:left="522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Update SRS and SDD (Iteration 4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DA93ED5" w14:textId="05BEA2EB" w:rsidR="003B2857" w:rsidRDefault="003B2857" w:rsidP="003B2857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0DC2E26" w14:textId="7D7CD567" w:rsidR="003B2857" w:rsidRDefault="003B2857" w:rsidP="003B2857">
            <w:pPr>
              <w:spacing w:line="254" w:lineRule="auto"/>
              <w:ind w:left="33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2"/>
              </w:rPr>
              <w:t>4</w:t>
            </w:r>
          </w:p>
        </w:tc>
      </w:tr>
      <w:tr w:rsidR="003B2857" w:rsidRPr="00B70E7B" w14:paraId="25BDDB29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43D08575" w14:textId="774B3F81" w:rsidR="003B2857" w:rsidRDefault="003B2857" w:rsidP="003B2857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6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19CC4A7" w14:textId="2A283960" w:rsidR="003B2857" w:rsidRDefault="003B2857" w:rsidP="003B2857">
            <w:pPr>
              <w:spacing w:line="254" w:lineRule="auto"/>
              <w:ind w:left="522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reate test plan and test cases (Iteration 4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6310AC4" w14:textId="0725B886" w:rsidR="003B2857" w:rsidRDefault="003B2857" w:rsidP="003B2857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276E1B7" w14:textId="4D24A94C" w:rsidR="003B2857" w:rsidRDefault="003B2857" w:rsidP="003B2857">
            <w:pPr>
              <w:spacing w:line="254" w:lineRule="auto"/>
              <w:ind w:left="33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2"/>
              </w:rPr>
              <w:t>2</w:t>
            </w:r>
          </w:p>
        </w:tc>
      </w:tr>
      <w:tr w:rsidR="003B2857" w:rsidRPr="00B70E7B" w14:paraId="4AA8F7AD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7C27DCA3" w14:textId="76E1E583" w:rsidR="003B2857" w:rsidRDefault="003B2857" w:rsidP="003B2857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6.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20484BC8" w14:textId="4F546589" w:rsidR="003B2857" w:rsidRDefault="003B2857" w:rsidP="003B2857">
            <w:pPr>
              <w:spacing w:line="254" w:lineRule="auto"/>
              <w:ind w:left="522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ode and perform unit test (Iteration 4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0900729" w14:textId="6859D51E" w:rsidR="003B2857" w:rsidRDefault="003B2857" w:rsidP="003B2857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Complex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06F58A9" w14:textId="1C6F8B06" w:rsidR="003B2857" w:rsidRDefault="003B2857" w:rsidP="003B2857">
            <w:pPr>
              <w:spacing w:line="254" w:lineRule="auto"/>
              <w:ind w:left="33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2"/>
              </w:rPr>
              <w:t>5</w:t>
            </w:r>
          </w:p>
        </w:tc>
      </w:tr>
      <w:tr w:rsidR="003B2857" w:rsidRPr="00B70E7B" w14:paraId="7A5F3EB0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21F31F2E" w14:textId="44A1BB5B" w:rsidR="003B2857" w:rsidRDefault="003B2857" w:rsidP="003B2857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6.4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06FFDF50" w14:textId="5CEF02CF" w:rsidR="003B2857" w:rsidRDefault="003B2857" w:rsidP="003B2857">
            <w:pPr>
              <w:spacing w:line="254" w:lineRule="auto"/>
              <w:ind w:left="522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Execute integration test and system test (Iteration 4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126AB00" w14:textId="3CD6114E" w:rsidR="003B2857" w:rsidRDefault="003B2857" w:rsidP="003B2857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37AD58C" w14:textId="7B62C0EA" w:rsidR="003B2857" w:rsidRDefault="003B2857" w:rsidP="003B2857">
            <w:pPr>
              <w:spacing w:line="254" w:lineRule="auto"/>
              <w:ind w:left="33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2"/>
              </w:rPr>
              <w:t>3</w:t>
            </w:r>
          </w:p>
        </w:tc>
      </w:tr>
      <w:tr w:rsidR="003B2857" w:rsidRPr="00B70E7B" w14:paraId="0EC83FCB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5486A09B" w14:textId="3007D653" w:rsidR="003B2857" w:rsidRDefault="003B2857" w:rsidP="003B2857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6.5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4BCC2E01" w14:textId="694BCE82" w:rsidR="003B2857" w:rsidRDefault="003B2857" w:rsidP="003B2857">
            <w:pPr>
              <w:spacing w:line="254" w:lineRule="auto"/>
              <w:ind w:left="522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 xml:space="preserve">Deploy package 4 (product </w:t>
            </w:r>
            <w:r w:rsidRPr="00B97F79">
              <w:rPr>
                <w:rFonts w:asciiTheme="minorHAnsi" w:hAnsiTheme="minorHAnsi" w:cstheme="minorHAnsi"/>
                <w:bCs/>
                <w:sz w:val="22"/>
              </w:rPr>
              <w:t xml:space="preserve">version </w:t>
            </w:r>
            <w:r>
              <w:rPr>
                <w:rFonts w:asciiTheme="minorHAnsi" w:hAnsiTheme="minorHAnsi" w:cstheme="minorHAnsi"/>
                <w:bCs/>
                <w:sz w:val="22"/>
              </w:rPr>
              <w:t>Alpha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30DB214" w14:textId="210DB1D7" w:rsidR="003B2857" w:rsidRDefault="003B2857" w:rsidP="003B2857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F75A1AC" w14:textId="256C5368" w:rsidR="003B2857" w:rsidRDefault="003B2857" w:rsidP="003B2857">
            <w:pPr>
              <w:spacing w:line="254" w:lineRule="auto"/>
              <w:ind w:left="33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2"/>
              </w:rPr>
              <w:t>0</w:t>
            </w:r>
          </w:p>
        </w:tc>
      </w:tr>
      <w:tr w:rsidR="003B2857" w:rsidRPr="00B70E7B" w14:paraId="29535896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3450740" w14:textId="46EE81C7" w:rsidR="003B2857" w:rsidRPr="006E49CD" w:rsidRDefault="003B2857" w:rsidP="003B2857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/>
                <w:bCs/>
                <w:sz w:val="22"/>
              </w:rPr>
              <w:t>3.5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0A33D14F" w14:textId="4E7A6CEC" w:rsidR="003B2857" w:rsidRPr="005D4E56" w:rsidRDefault="003B2857" w:rsidP="003B2857">
            <w:pPr>
              <w:spacing w:line="254" w:lineRule="auto"/>
              <w:ind w:left="162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b/>
                <w:sz w:val="22"/>
              </w:rPr>
              <w:t>Testing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0F179E1" w14:textId="77777777" w:rsidR="003B2857" w:rsidRPr="00FA5214" w:rsidRDefault="003B2857" w:rsidP="003B2857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ADD5D5B" w14:textId="37E6D84E" w:rsidR="003B2857" w:rsidRPr="00D471AD" w:rsidRDefault="00487714" w:rsidP="003B2857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</w:rPr>
              <w:t>10</w:t>
            </w:r>
          </w:p>
        </w:tc>
      </w:tr>
      <w:tr w:rsidR="003B2857" w:rsidRPr="00B70E7B" w14:paraId="257FEAB2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F848CDB" w14:textId="46F57713" w:rsidR="003B2857" w:rsidRPr="006E49CD" w:rsidRDefault="003B2857" w:rsidP="003B2857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Cs/>
                <w:sz w:val="22"/>
              </w:rPr>
              <w:t>3.5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6B1C67B3" w14:textId="29A83D56" w:rsidR="003B2857" w:rsidRPr="005B5CA9" w:rsidRDefault="003B2857" w:rsidP="003B2857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Write Report 5 (Testing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BC33C6F" w14:textId="5DECAEFC" w:rsidR="003B2857" w:rsidRPr="00FA5214" w:rsidRDefault="003B2857" w:rsidP="003B2857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BF23249" w14:textId="1FE3F4E2" w:rsidR="003B2857" w:rsidRPr="00D471AD" w:rsidRDefault="00487714" w:rsidP="003B2857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2</w:t>
            </w:r>
          </w:p>
        </w:tc>
      </w:tr>
      <w:tr w:rsidR="003B2857" w:rsidRPr="00B70E7B" w14:paraId="42AA009B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3064083A" w14:textId="51E5EE31" w:rsidR="003B2857" w:rsidRPr="006E49CD" w:rsidRDefault="003B2857" w:rsidP="003B2857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Cs/>
                <w:sz w:val="22"/>
              </w:rPr>
              <w:t>3.5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089C7250" w14:textId="099CBCFB" w:rsidR="003B2857" w:rsidRPr="005B5CA9" w:rsidRDefault="003B2857" w:rsidP="003B2857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Fix bugs and retest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4DA2759" w14:textId="62E70A0E" w:rsidR="003B2857" w:rsidRPr="00FA5214" w:rsidRDefault="003B2857" w:rsidP="003B2857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0247BB0" w14:textId="12ADD67C" w:rsidR="003B2857" w:rsidRPr="005D4E56" w:rsidRDefault="003B2857" w:rsidP="003B2857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5</w:t>
            </w:r>
          </w:p>
        </w:tc>
      </w:tr>
      <w:tr w:rsidR="003B2857" w:rsidRPr="00B70E7B" w14:paraId="561CC544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412FAE95" w14:textId="182ADC8F" w:rsidR="003B2857" w:rsidRPr="006E49CD" w:rsidRDefault="003B2857" w:rsidP="003B2857">
            <w:pPr>
              <w:spacing w:line="254" w:lineRule="auto"/>
              <w:ind w:left="-1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5.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5D495462" w14:textId="35AC3335" w:rsidR="003B2857" w:rsidRPr="00B97F79" w:rsidRDefault="003B2857" w:rsidP="003B2857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B97F79">
              <w:rPr>
                <w:rFonts w:asciiTheme="minorHAnsi" w:hAnsiTheme="minorHAnsi" w:cstheme="minorHAnsi"/>
                <w:bCs/>
                <w:sz w:val="22"/>
              </w:rPr>
              <w:t>Get feedback from customers after acceptance test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1370DAA" w14:textId="673FE6D1" w:rsidR="003B2857" w:rsidRPr="00FA5214" w:rsidRDefault="003B2857" w:rsidP="003B2857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8141956" w14:textId="22392020" w:rsidR="003B2857" w:rsidRPr="005D4E56" w:rsidRDefault="003B2857" w:rsidP="003B2857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3</w:t>
            </w:r>
          </w:p>
        </w:tc>
      </w:tr>
      <w:tr w:rsidR="003B2857" w:rsidRPr="00B70E7B" w14:paraId="374AAA9D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6C99FDBA" w14:textId="48E666FF" w:rsidR="003B2857" w:rsidRPr="006E49CD" w:rsidRDefault="003B2857" w:rsidP="003B2857">
            <w:pPr>
              <w:spacing w:line="254" w:lineRule="auto"/>
              <w:ind w:left="-1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5.4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6AA7B48A" w14:textId="0290B25A" w:rsidR="003B2857" w:rsidRPr="00B97F79" w:rsidRDefault="003B2857" w:rsidP="003B2857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B97F79">
              <w:rPr>
                <w:rFonts w:asciiTheme="minorHAnsi" w:hAnsiTheme="minorHAnsi" w:cstheme="minorHAnsi"/>
                <w:bCs/>
                <w:sz w:val="22"/>
              </w:rPr>
              <w:t xml:space="preserve">Deploy full </w:t>
            </w:r>
            <w:r>
              <w:rPr>
                <w:rFonts w:asciiTheme="minorHAnsi" w:hAnsiTheme="minorHAnsi" w:cstheme="minorHAnsi"/>
                <w:bCs/>
                <w:sz w:val="22"/>
              </w:rPr>
              <w:t>package</w:t>
            </w:r>
            <w:r w:rsidRPr="00B97F79">
              <w:rPr>
                <w:rFonts w:asciiTheme="minorHAnsi" w:hAnsiTheme="minorHAnsi" w:cstheme="minorHAnsi"/>
                <w:bCs/>
                <w:sz w:val="22"/>
              </w:rPr>
              <w:t xml:space="preserve"> (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product </w:t>
            </w:r>
            <w:r w:rsidRPr="00B97F79">
              <w:rPr>
                <w:rFonts w:asciiTheme="minorHAnsi" w:hAnsiTheme="minorHAnsi" w:cstheme="minorHAnsi"/>
                <w:bCs/>
                <w:sz w:val="22"/>
              </w:rPr>
              <w:t>version Beta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EC60898" w14:textId="75FDDCE0" w:rsidR="003B2857" w:rsidRPr="00FA5214" w:rsidRDefault="003B2857" w:rsidP="003B2857">
            <w:pPr>
              <w:spacing w:line="254" w:lineRule="auto"/>
              <w:ind w:left="33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E448FBA" w14:textId="4B221C3A" w:rsidR="003B2857" w:rsidRPr="005D4E56" w:rsidRDefault="00487714" w:rsidP="003B2857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0</w:t>
            </w:r>
          </w:p>
        </w:tc>
      </w:tr>
      <w:tr w:rsidR="003B2857" w:rsidRPr="00B70E7B" w14:paraId="510843FB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2838EE69" w14:textId="296141E3" w:rsidR="003B2857" w:rsidRPr="006E49CD" w:rsidRDefault="003B2857" w:rsidP="003B2857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/>
                <w:bCs/>
                <w:sz w:val="22"/>
              </w:rPr>
              <w:t>3.6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2B1EED1D" w14:textId="13192CC4" w:rsidR="003B2857" w:rsidRPr="005D4E56" w:rsidRDefault="003B2857" w:rsidP="003B2857">
            <w:pPr>
              <w:spacing w:line="254" w:lineRule="auto"/>
              <w:ind w:left="162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b/>
                <w:sz w:val="22"/>
              </w:rPr>
              <w:t>Support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C7B4980" w14:textId="77777777" w:rsidR="003B2857" w:rsidRPr="00FA5214" w:rsidRDefault="003B2857" w:rsidP="003B2857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0BF96C9" w14:textId="19424A5B" w:rsidR="003B2857" w:rsidRPr="00D471AD" w:rsidRDefault="003B2857" w:rsidP="003B2857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</w:rPr>
              <w:t>3</w:t>
            </w:r>
          </w:p>
        </w:tc>
      </w:tr>
      <w:tr w:rsidR="003B2857" w:rsidRPr="00B70E7B" w14:paraId="3C5CF055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565958A7" w14:textId="547CD1BB" w:rsidR="003B2857" w:rsidRPr="00914778" w:rsidRDefault="003B2857" w:rsidP="003B2857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914778">
              <w:rPr>
                <w:rFonts w:asciiTheme="minorHAnsi" w:hAnsiTheme="minorHAnsi" w:cstheme="minorHAnsi"/>
                <w:bCs/>
                <w:sz w:val="22"/>
              </w:rPr>
              <w:t>3.6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CAAEE03" w14:textId="6E76C96A" w:rsidR="003B2857" w:rsidRPr="005B5CA9" w:rsidRDefault="003B2857" w:rsidP="003B2857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Write Report 6 (User Guides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479BFC9" w14:textId="5A3621D0" w:rsidR="003B2857" w:rsidRPr="00FA5214" w:rsidRDefault="003B2857" w:rsidP="003B2857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DBF3B90" w14:textId="07B5544B" w:rsidR="003B2857" w:rsidRPr="005D4E56" w:rsidRDefault="003B2857" w:rsidP="003B2857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2</w:t>
            </w:r>
          </w:p>
        </w:tc>
      </w:tr>
      <w:tr w:rsidR="003B2857" w:rsidRPr="00B70E7B" w14:paraId="7742505C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4640B0CF" w14:textId="4611D295" w:rsidR="003B2857" w:rsidRPr="00914778" w:rsidRDefault="003B2857" w:rsidP="003B2857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914778">
              <w:rPr>
                <w:rFonts w:asciiTheme="minorHAnsi" w:hAnsiTheme="minorHAnsi" w:cstheme="minorHAnsi"/>
                <w:bCs/>
                <w:sz w:val="22"/>
              </w:rPr>
              <w:t>3.6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ACBDE66" w14:textId="706A394C" w:rsidR="003B2857" w:rsidRPr="005B5CA9" w:rsidRDefault="003B2857" w:rsidP="003B2857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Train</w:t>
            </w:r>
            <w:r w:rsidRPr="005B5CA9">
              <w:rPr>
                <w:rFonts w:asciiTheme="minorHAnsi" w:hAnsiTheme="minorHAnsi" w:cstheme="minorHAnsi"/>
                <w:bCs/>
                <w:sz w:val="22"/>
              </w:rPr>
              <w:t xml:space="preserve"> </w:t>
            </w:r>
            <w:r>
              <w:rPr>
                <w:rFonts w:asciiTheme="minorHAnsi" w:hAnsiTheme="minorHAnsi" w:cstheme="minorHAnsi"/>
                <w:bCs/>
                <w:sz w:val="22"/>
              </w:rPr>
              <w:t>customers (end-</w:t>
            </w:r>
            <w:r w:rsidRPr="005B5CA9">
              <w:rPr>
                <w:rFonts w:asciiTheme="minorHAnsi" w:hAnsiTheme="minorHAnsi" w:cstheme="minorHAnsi"/>
                <w:bCs/>
                <w:sz w:val="22"/>
              </w:rPr>
              <w:t>users</w:t>
            </w:r>
            <w:r>
              <w:rPr>
                <w:rFonts w:asciiTheme="minorHAnsi" w:hAnsiTheme="minorHAnsi" w:cstheme="minorHAnsi"/>
                <w:bCs/>
                <w:sz w:val="22"/>
              </w:rPr>
              <w:t>) how to use this application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A1FC9CB" w14:textId="0BBAF6DC" w:rsidR="003B2857" w:rsidRPr="00FA5214" w:rsidRDefault="003B2857" w:rsidP="003B2857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08D494F" w14:textId="115770B3" w:rsidR="003B2857" w:rsidRPr="005D4E56" w:rsidRDefault="003B2857" w:rsidP="003B2857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 w:rsidRPr="00063088">
              <w:rPr>
                <w:rFonts w:ascii="Calibri" w:eastAsia="Calibri" w:hAnsi="Calibri" w:cs="Calibri"/>
                <w:sz w:val="22"/>
              </w:rPr>
              <w:t>1</w:t>
            </w:r>
          </w:p>
        </w:tc>
      </w:tr>
      <w:tr w:rsidR="003B2857" w:rsidRPr="00B70E7B" w14:paraId="661B1825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774DE20C" w14:textId="1049F867" w:rsidR="003B2857" w:rsidRPr="006E49CD" w:rsidRDefault="003B2857" w:rsidP="003B2857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 w:rsidRPr="006E49CD">
              <w:rPr>
                <w:rFonts w:asciiTheme="minorHAnsi" w:hAnsiTheme="minorHAnsi" w:cstheme="minorHAnsi"/>
                <w:b/>
                <w:bCs/>
                <w:i/>
                <w:sz w:val="22"/>
              </w:rPr>
              <w:t>4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01E5F075" w14:textId="46FE7041" w:rsidR="003B2857" w:rsidRPr="005D4E56" w:rsidRDefault="003B2857" w:rsidP="003B2857">
            <w:pPr>
              <w:spacing w:line="254" w:lineRule="auto"/>
              <w:ind w:left="-18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b/>
                <w:i/>
              </w:rPr>
              <w:t>Monitoring and Controlling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D4662FC" w14:textId="77777777" w:rsidR="003B2857" w:rsidRPr="00FA5214" w:rsidRDefault="003B2857" w:rsidP="003B2857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0505D61" w14:textId="3309A8AF" w:rsidR="003B2857" w:rsidRPr="004B1223" w:rsidRDefault="00487714" w:rsidP="003B2857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i/>
                <w:sz w:val="22"/>
              </w:rPr>
              <w:t>3</w:t>
            </w:r>
          </w:p>
        </w:tc>
      </w:tr>
      <w:tr w:rsidR="003B2857" w:rsidRPr="00B70E7B" w14:paraId="7EE75ACC" w14:textId="77777777" w:rsidTr="00470D70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3C6D05B6" w14:textId="1FDF191C" w:rsidR="003B2857" w:rsidRPr="006E49CD" w:rsidRDefault="003B2857" w:rsidP="003B2857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Cs/>
                <w:sz w:val="22"/>
              </w:rPr>
              <w:t>4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D80EBF0" w14:textId="5B129157" w:rsidR="003B2857" w:rsidRPr="005B5CA9" w:rsidRDefault="003B2857" w:rsidP="003B2857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Evaluate project’s code quality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5E82158" w14:textId="123A52E7" w:rsidR="003B2857" w:rsidRPr="00FA5214" w:rsidRDefault="003B2857" w:rsidP="003B2857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Complex</w:t>
            </w:r>
          </w:p>
        </w:tc>
        <w:tc>
          <w:tcPr>
            <w:tcW w:w="1260" w:type="dxa"/>
            <w:vMerge w:val="restart"/>
          </w:tcPr>
          <w:p w14:paraId="0553E791" w14:textId="1F21DD37" w:rsidR="003B2857" w:rsidRPr="00063088" w:rsidRDefault="003B2857" w:rsidP="003B2857">
            <w:pPr>
              <w:spacing w:line="254" w:lineRule="auto"/>
              <w:ind w:left="33"/>
              <w:jc w:val="center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Cannot estimate due to SCRUM model</w:t>
            </w:r>
          </w:p>
        </w:tc>
      </w:tr>
      <w:tr w:rsidR="003B2857" w:rsidRPr="00B70E7B" w14:paraId="5006B514" w14:textId="77777777" w:rsidTr="00470D70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63629B56" w14:textId="31C02DA3" w:rsidR="003B2857" w:rsidRPr="006E49CD" w:rsidRDefault="003B2857" w:rsidP="003B2857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4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58EE0DF4" w14:textId="5F1339BC" w:rsidR="003B2857" w:rsidRPr="005B5CA9" w:rsidRDefault="003B2857" w:rsidP="003B2857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Refractor/Optimize code (optional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F9A3011" w14:textId="628B10C1" w:rsidR="003B2857" w:rsidRPr="00FA5214" w:rsidRDefault="003B2857" w:rsidP="003B2857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Complex</w:t>
            </w:r>
          </w:p>
        </w:tc>
        <w:tc>
          <w:tcPr>
            <w:tcW w:w="1260" w:type="dxa"/>
            <w:vMerge/>
          </w:tcPr>
          <w:p w14:paraId="1932E1A2" w14:textId="153AD05A" w:rsidR="003B2857" w:rsidRPr="00063088" w:rsidRDefault="003B2857" w:rsidP="003B2857">
            <w:pPr>
              <w:spacing w:line="254" w:lineRule="auto"/>
              <w:ind w:left="33"/>
              <w:jc w:val="center"/>
              <w:rPr>
                <w:rFonts w:ascii="Calibri" w:eastAsia="Calibri" w:hAnsi="Calibri" w:cs="Calibri"/>
                <w:sz w:val="22"/>
              </w:rPr>
            </w:pPr>
          </w:p>
        </w:tc>
      </w:tr>
      <w:tr w:rsidR="003B2857" w:rsidRPr="00B70E7B" w14:paraId="157D8005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5D44CA1B" w14:textId="34A3A5F9" w:rsidR="003B2857" w:rsidRPr="006E49CD" w:rsidRDefault="003B2857" w:rsidP="003B2857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4.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30A46F9" w14:textId="260F3DBC" w:rsidR="003B2857" w:rsidRPr="005B5CA9" w:rsidRDefault="003B2857" w:rsidP="003B2857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Tracking project’s progress, scope and risks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C519E24" w14:textId="7767C089" w:rsidR="003B2857" w:rsidRPr="00FA5214" w:rsidRDefault="003B2857" w:rsidP="003B2857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vMerge/>
            <w:tcBorders>
              <w:bottom w:val="single" w:sz="4" w:space="0" w:color="auto"/>
            </w:tcBorders>
          </w:tcPr>
          <w:p w14:paraId="522CA331" w14:textId="0C57C2B9" w:rsidR="003B2857" w:rsidRPr="00063088" w:rsidRDefault="003B2857" w:rsidP="003B2857">
            <w:pPr>
              <w:spacing w:line="254" w:lineRule="auto"/>
              <w:ind w:left="33"/>
              <w:jc w:val="center"/>
              <w:rPr>
                <w:rFonts w:ascii="Calibri" w:eastAsia="Calibri" w:hAnsi="Calibri" w:cs="Calibri"/>
                <w:sz w:val="22"/>
              </w:rPr>
            </w:pPr>
          </w:p>
        </w:tc>
      </w:tr>
      <w:tr w:rsidR="003B2857" w:rsidRPr="00B70E7B" w14:paraId="52798B1B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19D6D9FA" w14:textId="1BDA7822" w:rsidR="003B2857" w:rsidRPr="00835AFF" w:rsidRDefault="003B2857" w:rsidP="003B2857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835AFF">
              <w:rPr>
                <w:rFonts w:asciiTheme="minorHAnsi" w:hAnsiTheme="minorHAnsi" w:cstheme="minorHAnsi"/>
                <w:bCs/>
                <w:sz w:val="22"/>
              </w:rPr>
              <w:t>4.4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6274FA80" w14:textId="2AFA55BF" w:rsidR="003B2857" w:rsidRDefault="003B2857" w:rsidP="003B2857">
            <w:pPr>
              <w:spacing w:line="254" w:lineRule="auto"/>
              <w:ind w:left="252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Write Report 7 (</w:t>
            </w:r>
            <w:r w:rsidRPr="00835AFF">
              <w:rPr>
                <w:rFonts w:asciiTheme="minorHAnsi" w:hAnsiTheme="minorHAnsi" w:cstheme="minorHAnsi"/>
                <w:bCs/>
                <w:sz w:val="22"/>
              </w:rPr>
              <w:t>Final Project Report</w:t>
            </w:r>
            <w:r>
              <w:rPr>
                <w:rFonts w:asciiTheme="minorHAnsi" w:hAnsiTheme="minorHAnsi" w:cstheme="minorHAnsi"/>
                <w:bCs/>
                <w:sz w:val="22"/>
              </w:rPr>
              <w:t>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CBAE08F" w14:textId="4B703685" w:rsidR="003B2857" w:rsidRPr="00696037" w:rsidRDefault="003B2857" w:rsidP="003B2857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Complex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845A28B" w14:textId="64C2CFC7" w:rsidR="003B2857" w:rsidRPr="00835AFF" w:rsidRDefault="00487714" w:rsidP="003B2857">
            <w:pPr>
              <w:spacing w:line="254" w:lineRule="auto"/>
              <w:ind w:left="33"/>
              <w:jc w:val="center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3</w:t>
            </w:r>
          </w:p>
        </w:tc>
      </w:tr>
      <w:tr w:rsidR="003B2857" w:rsidRPr="00B70E7B" w14:paraId="5B01A17C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5B67CFA4" w14:textId="74B70D5A" w:rsidR="003B2857" w:rsidRPr="006E49CD" w:rsidRDefault="003B2857" w:rsidP="003B2857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 w:rsidRPr="006E49CD">
              <w:rPr>
                <w:rFonts w:asciiTheme="minorHAnsi" w:hAnsiTheme="minorHAnsi" w:cstheme="minorHAnsi"/>
                <w:b/>
                <w:bCs/>
                <w:i/>
                <w:sz w:val="22"/>
              </w:rPr>
              <w:t>5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895B09A" w14:textId="587142A6" w:rsidR="003B2857" w:rsidRDefault="003B2857" w:rsidP="003B2857">
            <w:pPr>
              <w:spacing w:line="254" w:lineRule="auto"/>
              <w:ind w:left="-18"/>
              <w:rPr>
                <w:rFonts w:ascii="Calibri" w:eastAsia="Calibri" w:hAnsi="Calibri" w:cs="Calibri"/>
                <w:b/>
                <w:i/>
              </w:rPr>
            </w:pPr>
            <w:r>
              <w:rPr>
                <w:rFonts w:ascii="Calibri" w:eastAsia="Calibri" w:hAnsi="Calibri" w:cs="Calibri"/>
                <w:b/>
                <w:i/>
              </w:rPr>
              <w:t>Closing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1A4DE9B" w14:textId="77777777" w:rsidR="003B2857" w:rsidRPr="00FA5214" w:rsidRDefault="003B2857" w:rsidP="003B2857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CFCD846" w14:textId="72A24D80" w:rsidR="003B2857" w:rsidRPr="00696037" w:rsidRDefault="003B2857" w:rsidP="003B2857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 w:rsidRPr="00696037">
              <w:rPr>
                <w:rFonts w:asciiTheme="minorHAnsi" w:hAnsiTheme="minorHAnsi" w:cstheme="minorHAnsi"/>
                <w:b/>
                <w:bCs/>
                <w:i/>
                <w:sz w:val="22"/>
              </w:rPr>
              <w:t>6</w:t>
            </w:r>
          </w:p>
        </w:tc>
      </w:tr>
      <w:tr w:rsidR="003B2857" w:rsidRPr="00B70E7B" w14:paraId="0D04BDE0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1C95BDE0" w14:textId="2B8A78AB" w:rsidR="003B2857" w:rsidRPr="006E49CD" w:rsidRDefault="003B2857" w:rsidP="003B2857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5</w:t>
            </w:r>
            <w:r w:rsidRPr="006E49CD">
              <w:rPr>
                <w:rFonts w:asciiTheme="minorHAnsi" w:hAnsiTheme="minorHAnsi" w:cstheme="minorHAnsi"/>
                <w:bCs/>
                <w:sz w:val="22"/>
              </w:rPr>
              <w:t>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7A1FE7C" w14:textId="4FCA97D6" w:rsidR="003B2857" w:rsidRDefault="003B2857" w:rsidP="003B2857">
            <w:pPr>
              <w:spacing w:line="254" w:lineRule="auto"/>
              <w:ind w:left="252"/>
              <w:rPr>
                <w:rFonts w:ascii="Calibri" w:eastAsia="Calibri" w:hAnsi="Calibri" w:cs="Calibri"/>
                <w:b/>
                <w:i/>
              </w:rPr>
            </w:pPr>
            <w:r>
              <w:rPr>
                <w:rFonts w:ascii="Calibri" w:eastAsia="Calibri" w:hAnsi="Calibri" w:cs="Calibri"/>
                <w:sz w:val="22"/>
              </w:rPr>
              <w:t>Create final presentation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CACB928" w14:textId="33EDB8DB" w:rsidR="003B2857" w:rsidRPr="005D4E56" w:rsidRDefault="003B2857" w:rsidP="003B2857">
            <w:pPr>
              <w:spacing w:line="254" w:lineRule="auto"/>
              <w:ind w:left="33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94812C3" w14:textId="4ADD3995" w:rsidR="003B2857" w:rsidRPr="005D4E56" w:rsidRDefault="003B2857" w:rsidP="003B2857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2</w:t>
            </w:r>
          </w:p>
        </w:tc>
      </w:tr>
      <w:tr w:rsidR="003B2857" w:rsidRPr="00B70E7B" w14:paraId="611F2878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44FBF8E3" w14:textId="51CC77FC" w:rsidR="003B2857" w:rsidRPr="007767BC" w:rsidRDefault="003B2857" w:rsidP="003B2857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7767BC">
              <w:rPr>
                <w:rFonts w:asciiTheme="minorHAnsi" w:hAnsiTheme="minorHAnsi" w:cstheme="minorHAnsi"/>
                <w:bCs/>
                <w:sz w:val="22"/>
              </w:rPr>
              <w:t>5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1187EF6A" w14:textId="429C6D06" w:rsidR="003B2857" w:rsidRPr="00696037" w:rsidRDefault="003B2857" w:rsidP="003B2857">
            <w:pPr>
              <w:spacing w:line="254" w:lineRule="auto"/>
              <w:ind w:left="252"/>
              <w:rPr>
                <w:rFonts w:ascii="Calibri" w:eastAsia="Calibri" w:hAnsi="Calibri" w:cs="Calibri"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Practice Thesis presentation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6F86BE8" w14:textId="4015FDAB" w:rsidR="003B2857" w:rsidRPr="00696037" w:rsidRDefault="003B2857" w:rsidP="003B2857">
            <w:pPr>
              <w:spacing w:line="254" w:lineRule="auto"/>
              <w:ind w:left="33"/>
              <w:rPr>
                <w:rFonts w:ascii="Calibri" w:eastAsia="Calibri" w:hAnsi="Calibri" w:cs="Calibri"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350782D" w14:textId="3F1A6505" w:rsidR="003B2857" w:rsidRPr="00696037" w:rsidRDefault="003B2857" w:rsidP="003B2857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696037">
              <w:rPr>
                <w:rFonts w:asciiTheme="minorHAnsi" w:hAnsiTheme="minorHAnsi" w:cstheme="minorHAnsi"/>
                <w:bCs/>
                <w:sz w:val="22"/>
              </w:rPr>
              <w:t>3</w:t>
            </w:r>
          </w:p>
        </w:tc>
      </w:tr>
      <w:tr w:rsidR="003B2857" w:rsidRPr="00B70E7B" w14:paraId="1BF7EA38" w14:textId="77777777" w:rsidTr="003706E6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38099159" w14:textId="2C23D0D2" w:rsidR="003B2857" w:rsidRPr="007767BC" w:rsidRDefault="003B2857" w:rsidP="003B2857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7767BC">
              <w:rPr>
                <w:rFonts w:asciiTheme="minorHAnsi" w:hAnsiTheme="minorHAnsi" w:cstheme="minorHAnsi"/>
                <w:bCs/>
                <w:sz w:val="22"/>
              </w:rPr>
              <w:t>5.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6219DBF8" w14:textId="22812FCB" w:rsidR="003B2857" w:rsidRPr="00696037" w:rsidRDefault="003B2857" w:rsidP="003B2857">
            <w:pPr>
              <w:spacing w:line="254" w:lineRule="auto"/>
              <w:ind w:left="252"/>
              <w:rPr>
                <w:rFonts w:ascii="Calibri" w:eastAsia="Calibri" w:hAnsi="Calibri" w:cs="Calibri"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 xml:space="preserve">Present at Capstone Project Defense 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518B4BA" w14:textId="4923A20E" w:rsidR="003B2857" w:rsidRPr="00696037" w:rsidRDefault="003B2857" w:rsidP="003B2857">
            <w:pPr>
              <w:spacing w:line="254" w:lineRule="auto"/>
              <w:ind w:left="33"/>
              <w:rPr>
                <w:rFonts w:ascii="Calibri" w:eastAsia="Calibri" w:hAnsi="Calibri" w:cs="Calibri"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Complex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FDA122B" w14:textId="770CC607" w:rsidR="003B2857" w:rsidRPr="00696037" w:rsidRDefault="003B2857" w:rsidP="003B2857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696037"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</w:tr>
      <w:tr w:rsidR="003B2857" w:rsidRPr="00410588" w14:paraId="4E862350" w14:textId="77777777" w:rsidTr="003706E6">
        <w:trPr>
          <w:trHeight w:val="454"/>
        </w:trPr>
        <w:tc>
          <w:tcPr>
            <w:tcW w:w="774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296CC5" w14:textId="77777777" w:rsidR="003B2857" w:rsidRPr="00410588" w:rsidRDefault="003B2857" w:rsidP="003B2857">
            <w:pPr>
              <w:spacing w:line="254" w:lineRule="auto"/>
              <w:ind w:left="33"/>
              <w:jc w:val="right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 w:rsidRPr="00410588">
              <w:rPr>
                <w:rFonts w:asciiTheme="minorHAnsi" w:hAnsiTheme="minorHAnsi" w:cstheme="minorHAnsi"/>
                <w:b/>
                <w:bCs/>
                <w:i/>
                <w:sz w:val="22"/>
              </w:rPr>
              <w:t>Total Estimated Effort (man-days)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EA680" w14:textId="65D93979" w:rsidR="003B2857" w:rsidRPr="00410588" w:rsidRDefault="00487714" w:rsidP="00487714">
            <w:pPr>
              <w:keepNext/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i/>
                <w:sz w:val="22"/>
              </w:rPr>
              <w:t>140</w:t>
            </w:r>
          </w:p>
        </w:tc>
      </w:tr>
    </w:tbl>
    <w:p w14:paraId="0B05915A" w14:textId="31382E3E" w:rsidR="004B043A" w:rsidRPr="002F35CF" w:rsidRDefault="003706E6" w:rsidP="00EF2C43">
      <w:pPr>
        <w:pStyle w:val="Caption"/>
        <w:spacing w:after="0"/>
        <w:jc w:val="center"/>
        <w:rPr>
          <w:color w:val="7F7F7F" w:themeColor="text1" w:themeTint="80"/>
          <w:sz w:val="22"/>
          <w:szCs w:val="22"/>
        </w:rPr>
      </w:pPr>
      <w:bookmarkStart w:id="8" w:name="_Toc69321893"/>
      <w:r w:rsidRPr="002F35CF">
        <w:rPr>
          <w:color w:val="7F7F7F" w:themeColor="text1" w:themeTint="80"/>
          <w:sz w:val="22"/>
          <w:szCs w:val="22"/>
        </w:rPr>
        <w:t xml:space="preserve">Table </w:t>
      </w:r>
      <w:r w:rsidRPr="002F35CF">
        <w:rPr>
          <w:color w:val="7F7F7F" w:themeColor="text1" w:themeTint="80"/>
          <w:sz w:val="22"/>
          <w:szCs w:val="22"/>
        </w:rPr>
        <w:fldChar w:fldCharType="begin"/>
      </w:r>
      <w:r w:rsidRPr="002F35CF">
        <w:rPr>
          <w:color w:val="7F7F7F" w:themeColor="text1" w:themeTint="80"/>
          <w:sz w:val="22"/>
          <w:szCs w:val="22"/>
        </w:rPr>
        <w:instrText xml:space="preserve"> SEQ Table \* ARABIC </w:instrText>
      </w:r>
      <w:r w:rsidRPr="002F35CF">
        <w:rPr>
          <w:color w:val="7F7F7F" w:themeColor="text1" w:themeTint="80"/>
          <w:sz w:val="22"/>
          <w:szCs w:val="22"/>
        </w:rPr>
        <w:fldChar w:fldCharType="separate"/>
      </w:r>
      <w:r w:rsidR="00EF2C43" w:rsidRPr="002F35CF">
        <w:rPr>
          <w:noProof/>
          <w:color w:val="7F7F7F" w:themeColor="text1" w:themeTint="80"/>
          <w:sz w:val="22"/>
          <w:szCs w:val="22"/>
        </w:rPr>
        <w:t>1</w:t>
      </w:r>
      <w:r w:rsidRPr="002F35CF">
        <w:rPr>
          <w:color w:val="7F7F7F" w:themeColor="text1" w:themeTint="80"/>
          <w:sz w:val="22"/>
          <w:szCs w:val="22"/>
        </w:rPr>
        <w:fldChar w:fldCharType="end"/>
      </w:r>
      <w:r w:rsidRPr="002F35CF">
        <w:rPr>
          <w:color w:val="7F7F7F" w:themeColor="text1" w:themeTint="80"/>
          <w:sz w:val="22"/>
          <w:szCs w:val="22"/>
        </w:rPr>
        <w:t>. Work Breakdown Structure</w:t>
      </w:r>
      <w:r w:rsidR="00EF2C43" w:rsidRPr="002F35CF">
        <w:rPr>
          <w:color w:val="7F7F7F" w:themeColor="text1" w:themeTint="80"/>
          <w:sz w:val="22"/>
          <w:szCs w:val="22"/>
        </w:rPr>
        <w:t xml:space="preserve"> &amp; Estimation</w:t>
      </w:r>
      <w:bookmarkEnd w:id="8"/>
    </w:p>
    <w:p w14:paraId="1A26D796" w14:textId="77777777" w:rsidR="003706E6" w:rsidRPr="003706E6" w:rsidRDefault="003706E6" w:rsidP="00EF2C43">
      <w:pPr>
        <w:spacing w:after="0"/>
      </w:pPr>
    </w:p>
    <w:p w14:paraId="305E6773" w14:textId="39229640" w:rsidR="00795EF6" w:rsidRDefault="00001F75" w:rsidP="00006CFD">
      <w:pPr>
        <w:pStyle w:val="Heading3"/>
      </w:pPr>
      <w:bookmarkStart w:id="9" w:name="_Toc69320993"/>
      <w:r>
        <w:t>1.</w:t>
      </w:r>
      <w:r w:rsidR="005922B2">
        <w:t>2</w:t>
      </w:r>
      <w:r w:rsidR="00350175">
        <w:t xml:space="preserve"> </w:t>
      </w:r>
      <w:r w:rsidR="005922B2">
        <w:t xml:space="preserve">Project </w:t>
      </w:r>
      <w:r w:rsidR="00350175">
        <w:t>Objectives</w:t>
      </w:r>
      <w:bookmarkEnd w:id="9"/>
    </w:p>
    <w:p w14:paraId="1D82B233" w14:textId="77777777" w:rsidR="00DC01A7" w:rsidRPr="00E41A87" w:rsidRDefault="00DC01A7" w:rsidP="00DC01A7">
      <w:r>
        <w:rPr>
          <w:rFonts w:cstheme="minorHAnsi"/>
        </w:rPr>
        <w:t xml:space="preserve">To create an </w:t>
      </w:r>
      <w:r w:rsidRPr="00886A46">
        <w:rPr>
          <w:rFonts w:cstheme="minorHAnsi"/>
        </w:rPr>
        <w:t>utility</w:t>
      </w:r>
      <w:r>
        <w:rPr>
          <w:rFonts w:cstheme="minorHAnsi"/>
        </w:rPr>
        <w:t xml:space="preserve">, practical and friendly sales management application for Sales Department of Major Education. </w:t>
      </w:r>
    </w:p>
    <w:tbl>
      <w:tblPr>
        <w:tblStyle w:val="Kiu2"/>
        <w:tblW w:w="8931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540"/>
        <w:gridCol w:w="2160"/>
        <w:gridCol w:w="990"/>
        <w:gridCol w:w="900"/>
        <w:gridCol w:w="4341"/>
      </w:tblGrid>
      <w:tr w:rsidR="00410588" w:rsidRPr="006558DB" w14:paraId="0149E0EA" w14:textId="77777777" w:rsidTr="00FF5B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tcW w:w="540" w:type="dxa"/>
            <w:shd w:val="clear" w:color="auto" w:fill="FFE8E1"/>
          </w:tcPr>
          <w:p w14:paraId="30B36B1D" w14:textId="77777777" w:rsidR="00410588" w:rsidRPr="006558DB" w:rsidRDefault="00410588" w:rsidP="003647E0">
            <w:pPr>
              <w:spacing w:line="254" w:lineRule="auto"/>
              <w:ind w:left="107" w:hanging="107"/>
              <w:jc w:val="center"/>
              <w:rPr>
                <w:rFonts w:cstheme="minorHAnsi"/>
                <w:b/>
              </w:rPr>
            </w:pPr>
            <w:r w:rsidRPr="006558DB">
              <w:rPr>
                <w:rFonts w:cstheme="minorHAnsi"/>
                <w:b/>
              </w:rPr>
              <w:lastRenderedPageBreak/>
              <w:t>#</w:t>
            </w:r>
          </w:p>
        </w:tc>
        <w:tc>
          <w:tcPr>
            <w:tcW w:w="2160" w:type="dxa"/>
            <w:shd w:val="clear" w:color="auto" w:fill="FFE8E1"/>
            <w:hideMark/>
          </w:tcPr>
          <w:p w14:paraId="6E21042F" w14:textId="77777777" w:rsidR="00410588" w:rsidRPr="006558DB" w:rsidRDefault="00410588" w:rsidP="00FF5B13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Quality Stage</w:t>
            </w:r>
          </w:p>
        </w:tc>
        <w:tc>
          <w:tcPr>
            <w:tcW w:w="990" w:type="dxa"/>
            <w:shd w:val="clear" w:color="auto" w:fill="FFE8E1"/>
            <w:hideMark/>
          </w:tcPr>
          <w:p w14:paraId="03AA7850" w14:textId="77777777" w:rsidR="00410588" w:rsidRPr="006558DB" w:rsidRDefault="00410588" w:rsidP="00410588">
            <w:pPr>
              <w:spacing w:line="254" w:lineRule="auto"/>
              <w:ind w:left="34" w:firstLine="5"/>
              <w:jc w:val="center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No. of Defects</w:t>
            </w:r>
          </w:p>
        </w:tc>
        <w:tc>
          <w:tcPr>
            <w:tcW w:w="900" w:type="dxa"/>
            <w:shd w:val="clear" w:color="auto" w:fill="FFE8E1"/>
            <w:hideMark/>
          </w:tcPr>
          <w:p w14:paraId="3DD644A4" w14:textId="77777777" w:rsidR="00410588" w:rsidRPr="006558DB" w:rsidRDefault="00410588" w:rsidP="00410588">
            <w:pPr>
              <w:spacing w:line="254" w:lineRule="auto"/>
              <w:ind w:left="34" w:firstLine="5"/>
              <w:jc w:val="center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% of Defect</w:t>
            </w:r>
          </w:p>
        </w:tc>
        <w:tc>
          <w:tcPr>
            <w:tcW w:w="4341" w:type="dxa"/>
            <w:shd w:val="clear" w:color="auto" w:fill="FFE8E1"/>
            <w:hideMark/>
          </w:tcPr>
          <w:p w14:paraId="60142E87" w14:textId="77777777" w:rsidR="00410588" w:rsidRPr="006558DB" w:rsidRDefault="00410588" w:rsidP="00FF5B13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Notes</w:t>
            </w:r>
          </w:p>
        </w:tc>
      </w:tr>
      <w:tr w:rsidR="00FF5B13" w:rsidRPr="00977EAE" w14:paraId="1D3D07FC" w14:textId="77777777" w:rsidTr="00FF5B13">
        <w:trPr>
          <w:trHeight w:val="454"/>
        </w:trPr>
        <w:tc>
          <w:tcPr>
            <w:tcW w:w="540" w:type="dxa"/>
            <w:vAlign w:val="top"/>
          </w:tcPr>
          <w:p w14:paraId="0A462BC1" w14:textId="7BDF8A93" w:rsidR="00FF5B13" w:rsidRPr="00FF5B13" w:rsidRDefault="00FF5B13" w:rsidP="00FF5B13">
            <w:pPr>
              <w:spacing w:line="254" w:lineRule="auto"/>
              <w:ind w:left="33"/>
              <w:jc w:val="center"/>
              <w:rPr>
                <w:rFonts w:ascii="Calibri" w:eastAsia="Calibri" w:hAnsi="Calibri" w:cs="Calibri"/>
              </w:rPr>
            </w:pPr>
            <w:r w:rsidRPr="00FF5B13">
              <w:rPr>
                <w:rFonts w:ascii="Calibri" w:eastAsia="Calibri" w:hAnsi="Calibri" w:cs="Calibri"/>
              </w:rPr>
              <w:t>1</w:t>
            </w:r>
          </w:p>
        </w:tc>
        <w:tc>
          <w:tcPr>
            <w:tcW w:w="2160" w:type="dxa"/>
            <w:vAlign w:val="top"/>
            <w:hideMark/>
          </w:tcPr>
          <w:p w14:paraId="41094E2D" w14:textId="67D4B917" w:rsidR="00FF5B13" w:rsidRPr="00FF5B13" w:rsidRDefault="00FF5B13" w:rsidP="00FF5B13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Initiating</w:t>
            </w:r>
          </w:p>
        </w:tc>
        <w:tc>
          <w:tcPr>
            <w:tcW w:w="990" w:type="dxa"/>
            <w:vAlign w:val="top"/>
          </w:tcPr>
          <w:p w14:paraId="1D08E922" w14:textId="780428C0" w:rsidR="00FF5B13" w:rsidRPr="00FF5B13" w:rsidRDefault="00FF5B13" w:rsidP="00FF5B13">
            <w:pPr>
              <w:spacing w:line="254" w:lineRule="auto"/>
              <w:ind w:left="33"/>
              <w:jc w:val="center"/>
              <w:rPr>
                <w:rFonts w:ascii="Calibri" w:eastAsia="Calibri" w:hAnsi="Calibri" w:cs="Calibri"/>
              </w:rPr>
            </w:pPr>
            <w:r w:rsidRPr="00FF5B13">
              <w:rPr>
                <w:rFonts w:ascii="Calibri" w:eastAsia="Calibri" w:hAnsi="Calibri" w:cs="Calibri"/>
              </w:rPr>
              <w:t>2</w:t>
            </w:r>
          </w:p>
        </w:tc>
        <w:tc>
          <w:tcPr>
            <w:tcW w:w="900" w:type="dxa"/>
            <w:vAlign w:val="top"/>
          </w:tcPr>
          <w:p w14:paraId="79E471CC" w14:textId="51813A26" w:rsidR="00FF5B13" w:rsidRPr="00FF5B13" w:rsidRDefault="00FF5B13" w:rsidP="00FF5B13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 w:rsidRPr="00FF5B13">
              <w:rPr>
                <w:rFonts w:ascii="Calibri" w:eastAsia="Calibri" w:hAnsi="Calibri" w:cs="Calibri"/>
              </w:rPr>
              <w:t>8.7%</w:t>
            </w:r>
          </w:p>
        </w:tc>
        <w:tc>
          <w:tcPr>
            <w:tcW w:w="4341" w:type="dxa"/>
            <w:vAlign w:val="top"/>
            <w:hideMark/>
          </w:tcPr>
          <w:p w14:paraId="5DEC3330" w14:textId="77777777" w:rsidR="00FF5B13" w:rsidRPr="00FF5B13" w:rsidRDefault="00FF5B13" w:rsidP="00FF5B13">
            <w:pPr>
              <w:pStyle w:val="ListParagraph"/>
              <w:numPr>
                <w:ilvl w:val="0"/>
                <w:numId w:val="6"/>
              </w:numPr>
              <w:spacing w:after="160" w:line="254" w:lineRule="auto"/>
              <w:ind w:left="304" w:hanging="271"/>
              <w:rPr>
                <w:rFonts w:asciiTheme="minorHAnsi" w:eastAsiaTheme="minorHAnsi" w:hAnsiTheme="minorHAnsi" w:cstheme="minorHAnsi"/>
                <w:bCs/>
              </w:rPr>
            </w:pPr>
            <w:r w:rsidRPr="00FF5B13">
              <w:rPr>
                <w:rFonts w:asciiTheme="minorHAnsi" w:eastAsiaTheme="minorHAnsi" w:hAnsiTheme="minorHAnsi" w:cstheme="minorHAnsi"/>
                <w:bCs/>
              </w:rPr>
              <w:t>Gain sufficient and useful information for requirement analysis in the next stage.</w:t>
            </w:r>
          </w:p>
          <w:p w14:paraId="4BEEA501" w14:textId="4974B139" w:rsidR="00FF5B13" w:rsidRPr="00FF5B13" w:rsidRDefault="00FF5B13" w:rsidP="00FF5B13">
            <w:pPr>
              <w:pStyle w:val="ListParagraph"/>
              <w:numPr>
                <w:ilvl w:val="0"/>
                <w:numId w:val="6"/>
              </w:numPr>
              <w:spacing w:after="160" w:line="254" w:lineRule="auto"/>
              <w:ind w:left="304" w:hanging="271"/>
              <w:rPr>
                <w:rFonts w:ascii="Calibri" w:eastAsia="Calibri" w:hAnsi="Calibri" w:cs="Calibri"/>
              </w:rPr>
            </w:pPr>
            <w:r w:rsidRPr="00FF5B13">
              <w:rPr>
                <w:rFonts w:asciiTheme="minorHAnsi" w:eastAsiaTheme="minorHAnsi" w:hAnsiTheme="minorHAnsi" w:cstheme="minorHAnsi"/>
                <w:bCs/>
              </w:rPr>
              <w:t>All team members must understand clearly</w:t>
            </w:r>
            <w:r w:rsidRPr="00FF5B13">
              <w:rPr>
                <w:rFonts w:ascii="Calibri" w:eastAsia="Calibri" w:hAnsi="Calibri" w:cs="Calibri"/>
              </w:rPr>
              <w:t xml:space="preserve"> customer’s situation and demands.</w:t>
            </w:r>
          </w:p>
        </w:tc>
      </w:tr>
      <w:tr w:rsidR="00FF5B13" w:rsidRPr="00410588" w14:paraId="73690547" w14:textId="77777777" w:rsidTr="00FF5B13">
        <w:trPr>
          <w:trHeight w:val="454"/>
        </w:trPr>
        <w:tc>
          <w:tcPr>
            <w:tcW w:w="540" w:type="dxa"/>
            <w:vAlign w:val="top"/>
          </w:tcPr>
          <w:p w14:paraId="4968023F" w14:textId="7FEBA676" w:rsidR="00FF5B13" w:rsidRPr="00FF5B13" w:rsidRDefault="00FF5B13" w:rsidP="00FF5B13">
            <w:pPr>
              <w:spacing w:line="254" w:lineRule="auto"/>
              <w:ind w:left="33"/>
              <w:jc w:val="center"/>
              <w:rPr>
                <w:rFonts w:ascii="Calibri" w:eastAsia="Calibri" w:hAnsi="Calibri" w:cs="Calibri"/>
              </w:rPr>
            </w:pPr>
            <w:r w:rsidRPr="00FF5B13">
              <w:rPr>
                <w:rFonts w:ascii="Calibri" w:eastAsia="Calibri" w:hAnsi="Calibri" w:cs="Calibri"/>
              </w:rPr>
              <w:t>2</w:t>
            </w:r>
          </w:p>
        </w:tc>
        <w:tc>
          <w:tcPr>
            <w:tcW w:w="2160" w:type="dxa"/>
            <w:vAlign w:val="top"/>
          </w:tcPr>
          <w:p w14:paraId="362B1177" w14:textId="4535BF22" w:rsidR="00FF5B13" w:rsidRPr="00FF5B13" w:rsidRDefault="00FF5B13" w:rsidP="00FF5B13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Planning</w:t>
            </w:r>
          </w:p>
        </w:tc>
        <w:tc>
          <w:tcPr>
            <w:tcW w:w="990" w:type="dxa"/>
            <w:vAlign w:val="top"/>
          </w:tcPr>
          <w:p w14:paraId="2D49CF42" w14:textId="20B26ADD" w:rsidR="00FF5B13" w:rsidRPr="00FF5B13" w:rsidRDefault="00FF5B13" w:rsidP="00FF5B13">
            <w:pPr>
              <w:spacing w:line="254" w:lineRule="auto"/>
              <w:ind w:left="33"/>
              <w:jc w:val="center"/>
              <w:rPr>
                <w:rFonts w:ascii="Calibri" w:eastAsia="Calibri" w:hAnsi="Calibri" w:cs="Calibri"/>
              </w:rPr>
            </w:pPr>
            <w:r w:rsidRPr="00FF5B13">
              <w:rPr>
                <w:rFonts w:ascii="Calibri" w:eastAsia="Calibri" w:hAnsi="Calibri" w:cs="Calibri"/>
              </w:rPr>
              <w:t>1</w:t>
            </w:r>
          </w:p>
        </w:tc>
        <w:tc>
          <w:tcPr>
            <w:tcW w:w="900" w:type="dxa"/>
            <w:vAlign w:val="top"/>
          </w:tcPr>
          <w:p w14:paraId="03A0E654" w14:textId="43F53CF3" w:rsidR="00FF5B13" w:rsidRPr="00FF5B13" w:rsidRDefault="00FF5B13" w:rsidP="00FF5B13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 w:rsidRPr="00FF5B13">
              <w:rPr>
                <w:rFonts w:ascii="Calibri" w:eastAsia="Calibri" w:hAnsi="Calibri" w:cs="Calibri"/>
              </w:rPr>
              <w:t>4.3%</w:t>
            </w:r>
          </w:p>
        </w:tc>
        <w:tc>
          <w:tcPr>
            <w:tcW w:w="4341" w:type="dxa"/>
            <w:vAlign w:val="top"/>
          </w:tcPr>
          <w:p w14:paraId="4EB0E5B4" w14:textId="7862E684" w:rsidR="00FF5B13" w:rsidRPr="00FF5B13" w:rsidRDefault="00FF5B13" w:rsidP="00FF5B13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 w:rsidRPr="00FF5B13">
              <w:rPr>
                <w:rFonts w:ascii="Calibri" w:eastAsia="Calibri" w:hAnsi="Calibri" w:cs="Calibri"/>
              </w:rPr>
              <w:t>Project plan must be attainable, time-bound and specific.</w:t>
            </w:r>
          </w:p>
        </w:tc>
      </w:tr>
      <w:tr w:rsidR="00FF5B13" w:rsidRPr="00410588" w14:paraId="364DE42C" w14:textId="77777777" w:rsidTr="00FF5B13">
        <w:trPr>
          <w:trHeight w:val="454"/>
        </w:trPr>
        <w:tc>
          <w:tcPr>
            <w:tcW w:w="540" w:type="dxa"/>
            <w:vAlign w:val="top"/>
          </w:tcPr>
          <w:p w14:paraId="1EFC5B4C" w14:textId="76B892EE" w:rsidR="00FF5B13" w:rsidRPr="00FF5B13" w:rsidRDefault="00FF5B13" w:rsidP="00FF5B13">
            <w:pPr>
              <w:spacing w:line="254" w:lineRule="auto"/>
              <w:ind w:left="33"/>
              <w:jc w:val="center"/>
              <w:rPr>
                <w:rFonts w:ascii="Calibri" w:eastAsia="Calibri" w:hAnsi="Calibri" w:cs="Calibri"/>
              </w:rPr>
            </w:pPr>
            <w:r w:rsidRPr="00FF5B13">
              <w:rPr>
                <w:rFonts w:ascii="Calibri" w:eastAsia="Calibri" w:hAnsi="Calibri" w:cs="Calibri"/>
              </w:rPr>
              <w:t>3</w:t>
            </w:r>
          </w:p>
        </w:tc>
        <w:tc>
          <w:tcPr>
            <w:tcW w:w="2160" w:type="dxa"/>
            <w:vAlign w:val="top"/>
          </w:tcPr>
          <w:p w14:paraId="524738AB" w14:textId="1DFB4D20" w:rsidR="00FF5B13" w:rsidRPr="00FF5B13" w:rsidRDefault="00FF5B13" w:rsidP="00FF5B13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nalysis</w:t>
            </w:r>
          </w:p>
        </w:tc>
        <w:tc>
          <w:tcPr>
            <w:tcW w:w="990" w:type="dxa"/>
            <w:vAlign w:val="top"/>
          </w:tcPr>
          <w:p w14:paraId="1155CB98" w14:textId="10375A8F" w:rsidR="00FF5B13" w:rsidRPr="00FF5B13" w:rsidRDefault="00FF5B13" w:rsidP="00FF5B13">
            <w:pPr>
              <w:spacing w:line="254" w:lineRule="auto"/>
              <w:ind w:left="33"/>
              <w:jc w:val="center"/>
              <w:rPr>
                <w:rFonts w:ascii="Calibri" w:eastAsia="Calibri" w:hAnsi="Calibri" w:cs="Calibri"/>
              </w:rPr>
            </w:pPr>
            <w:r w:rsidRPr="00FF5B13">
              <w:rPr>
                <w:rFonts w:ascii="Calibri" w:eastAsia="Calibri" w:hAnsi="Calibri" w:cs="Calibri"/>
              </w:rPr>
              <w:t>4</w:t>
            </w:r>
          </w:p>
        </w:tc>
        <w:tc>
          <w:tcPr>
            <w:tcW w:w="900" w:type="dxa"/>
            <w:vAlign w:val="top"/>
          </w:tcPr>
          <w:p w14:paraId="23704709" w14:textId="45C9B459" w:rsidR="00FF5B13" w:rsidRPr="00FF5B13" w:rsidRDefault="00FF5B13" w:rsidP="00FF5B13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 w:rsidRPr="00FF5B13">
              <w:rPr>
                <w:rFonts w:ascii="Calibri" w:eastAsia="Calibri" w:hAnsi="Calibri" w:cs="Calibri"/>
              </w:rPr>
              <w:t>17.4%</w:t>
            </w:r>
          </w:p>
        </w:tc>
        <w:tc>
          <w:tcPr>
            <w:tcW w:w="4341" w:type="dxa"/>
            <w:vAlign w:val="top"/>
          </w:tcPr>
          <w:p w14:paraId="2561DC51" w14:textId="582FCB33" w:rsidR="00FF5B13" w:rsidRPr="00FF5B13" w:rsidRDefault="00FF5B13" w:rsidP="00FF5B13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 w:rsidRPr="00FF5B13">
              <w:rPr>
                <w:rFonts w:ascii="Calibri" w:eastAsia="Calibri" w:hAnsi="Calibri" w:cs="Calibri"/>
              </w:rPr>
              <w:t>Confirm SRS (functional requirements, non-functional requirements, business rules) with the customers before moving to “Implementing” stage.</w:t>
            </w:r>
          </w:p>
        </w:tc>
      </w:tr>
      <w:tr w:rsidR="00FF5B13" w:rsidRPr="00410588" w14:paraId="75C70561" w14:textId="77777777" w:rsidTr="00FF5B13">
        <w:trPr>
          <w:trHeight w:val="454"/>
        </w:trPr>
        <w:tc>
          <w:tcPr>
            <w:tcW w:w="540" w:type="dxa"/>
            <w:tcBorders>
              <w:bottom w:val="single" w:sz="4" w:space="0" w:color="auto"/>
            </w:tcBorders>
            <w:vAlign w:val="top"/>
          </w:tcPr>
          <w:p w14:paraId="6537302B" w14:textId="7758744F" w:rsidR="00FF5B13" w:rsidRPr="00FF5B13" w:rsidRDefault="00FF5B13" w:rsidP="00FF5B13">
            <w:pPr>
              <w:spacing w:line="254" w:lineRule="auto"/>
              <w:ind w:left="33"/>
              <w:jc w:val="center"/>
              <w:rPr>
                <w:rFonts w:ascii="Calibri" w:eastAsia="Calibri" w:hAnsi="Calibri" w:cs="Calibri"/>
              </w:rPr>
            </w:pPr>
            <w:r w:rsidRPr="00FF5B13">
              <w:rPr>
                <w:rFonts w:ascii="Calibri" w:eastAsia="Calibri" w:hAnsi="Calibri" w:cs="Calibri"/>
              </w:rPr>
              <w:t>4</w:t>
            </w:r>
          </w:p>
        </w:tc>
        <w:tc>
          <w:tcPr>
            <w:tcW w:w="2160" w:type="dxa"/>
            <w:tcBorders>
              <w:bottom w:val="single" w:sz="4" w:space="0" w:color="auto"/>
            </w:tcBorders>
            <w:vAlign w:val="top"/>
          </w:tcPr>
          <w:p w14:paraId="113FC6B4" w14:textId="306C691D" w:rsidR="00FF5B13" w:rsidRPr="00FF5B13" w:rsidRDefault="00FF5B13" w:rsidP="00FF5B13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Designing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vAlign w:val="top"/>
          </w:tcPr>
          <w:p w14:paraId="56B69C24" w14:textId="60649255" w:rsidR="00FF5B13" w:rsidRPr="00FF5B13" w:rsidRDefault="00FF5B13" w:rsidP="00FF5B13">
            <w:pPr>
              <w:spacing w:line="254" w:lineRule="auto"/>
              <w:ind w:left="33"/>
              <w:jc w:val="center"/>
              <w:rPr>
                <w:rFonts w:ascii="Calibri" w:eastAsia="Calibri" w:hAnsi="Calibri" w:cs="Calibri"/>
              </w:rPr>
            </w:pPr>
            <w:r w:rsidRPr="00FF5B13">
              <w:rPr>
                <w:rFonts w:ascii="Calibri" w:eastAsia="Calibri" w:hAnsi="Calibri" w:cs="Calibri"/>
              </w:rPr>
              <w:t>4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vAlign w:val="top"/>
          </w:tcPr>
          <w:p w14:paraId="3690E61F" w14:textId="218EA9EF" w:rsidR="00FF5B13" w:rsidRPr="00FF5B13" w:rsidRDefault="00FF5B13" w:rsidP="00FF5B13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 w:rsidRPr="00FF5B13">
              <w:rPr>
                <w:rFonts w:ascii="Calibri" w:eastAsia="Calibri" w:hAnsi="Calibri" w:cs="Calibri"/>
              </w:rPr>
              <w:t>17.4%</w:t>
            </w:r>
          </w:p>
        </w:tc>
        <w:tc>
          <w:tcPr>
            <w:tcW w:w="4341" w:type="dxa"/>
            <w:tcBorders>
              <w:bottom w:val="single" w:sz="4" w:space="0" w:color="auto"/>
            </w:tcBorders>
            <w:vAlign w:val="top"/>
          </w:tcPr>
          <w:p w14:paraId="7919F5CF" w14:textId="77777777" w:rsidR="00FF5B13" w:rsidRPr="00FF5B13" w:rsidRDefault="00FF5B13" w:rsidP="00FF5B13">
            <w:pPr>
              <w:pStyle w:val="ListParagraph"/>
              <w:numPr>
                <w:ilvl w:val="0"/>
                <w:numId w:val="6"/>
              </w:numPr>
              <w:spacing w:line="254" w:lineRule="auto"/>
              <w:ind w:left="304" w:hanging="271"/>
              <w:rPr>
                <w:rFonts w:asciiTheme="minorHAnsi" w:eastAsiaTheme="minorHAnsi" w:hAnsiTheme="minorHAnsi" w:cstheme="minorHAnsi"/>
                <w:bCs/>
              </w:rPr>
            </w:pPr>
            <w:r w:rsidRPr="00FF5B13">
              <w:rPr>
                <w:rFonts w:asciiTheme="minorHAnsi" w:eastAsiaTheme="minorHAnsi" w:hAnsiTheme="minorHAnsi" w:cstheme="minorHAnsi"/>
                <w:bCs/>
              </w:rPr>
              <w:t>Design Use Cases Diagram, ERD and Database based on result of stage 3 (Analysis).</w:t>
            </w:r>
          </w:p>
          <w:p w14:paraId="6FD91351" w14:textId="73F80B0B" w:rsidR="00FF5B13" w:rsidRPr="00FF5B13" w:rsidRDefault="00FF5B13" w:rsidP="00FF5B13">
            <w:pPr>
              <w:pStyle w:val="ListParagraph"/>
              <w:numPr>
                <w:ilvl w:val="0"/>
                <w:numId w:val="6"/>
              </w:numPr>
              <w:spacing w:line="254" w:lineRule="auto"/>
              <w:ind w:left="304" w:hanging="271"/>
              <w:rPr>
                <w:rFonts w:ascii="Calibri" w:eastAsia="Calibri" w:hAnsi="Calibri" w:cs="Calibri"/>
              </w:rPr>
            </w:pPr>
            <w:r w:rsidRPr="00FF5B13">
              <w:rPr>
                <w:rFonts w:asciiTheme="minorHAnsi" w:eastAsiaTheme="minorHAnsi" w:hAnsiTheme="minorHAnsi" w:cstheme="minorHAnsi"/>
                <w:bCs/>
              </w:rPr>
              <w:t>Review carefully with the Instructor before</w:t>
            </w:r>
            <w:r w:rsidRPr="00FF5B13">
              <w:rPr>
                <w:rFonts w:ascii="Calibri" w:eastAsia="Calibri" w:hAnsi="Calibri" w:cs="Calibri"/>
              </w:rPr>
              <w:t xml:space="preserve"> moving to the next stages.</w:t>
            </w:r>
          </w:p>
        </w:tc>
      </w:tr>
      <w:tr w:rsidR="00FF5B13" w:rsidRPr="00410588" w14:paraId="6131C1A2" w14:textId="77777777" w:rsidTr="00FF5B13">
        <w:trPr>
          <w:trHeight w:val="454"/>
        </w:trPr>
        <w:tc>
          <w:tcPr>
            <w:tcW w:w="540" w:type="dxa"/>
            <w:tcBorders>
              <w:bottom w:val="single" w:sz="4" w:space="0" w:color="auto"/>
            </w:tcBorders>
            <w:vAlign w:val="top"/>
          </w:tcPr>
          <w:p w14:paraId="6F265D49" w14:textId="7F3523E8" w:rsidR="00FF5B13" w:rsidRPr="00FF5B13" w:rsidRDefault="00FF5B13" w:rsidP="00FF5B13">
            <w:pPr>
              <w:spacing w:line="254" w:lineRule="auto"/>
              <w:ind w:left="33"/>
              <w:jc w:val="center"/>
              <w:rPr>
                <w:rFonts w:ascii="Calibri" w:eastAsia="Calibri" w:hAnsi="Calibri" w:cs="Calibri"/>
              </w:rPr>
            </w:pPr>
            <w:r w:rsidRPr="00FF5B13">
              <w:rPr>
                <w:rFonts w:ascii="Calibri" w:eastAsia="Calibri" w:hAnsi="Calibri" w:cs="Calibri"/>
              </w:rPr>
              <w:t>5</w:t>
            </w:r>
          </w:p>
        </w:tc>
        <w:tc>
          <w:tcPr>
            <w:tcW w:w="2160" w:type="dxa"/>
            <w:tcBorders>
              <w:bottom w:val="single" w:sz="4" w:space="0" w:color="auto"/>
            </w:tcBorders>
            <w:vAlign w:val="top"/>
          </w:tcPr>
          <w:p w14:paraId="2DD5ADE2" w14:textId="4D4BDCC2" w:rsidR="00FF5B13" w:rsidRPr="00FF5B13" w:rsidRDefault="00FF5B13" w:rsidP="00FF5B13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Prototyping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vAlign w:val="top"/>
          </w:tcPr>
          <w:p w14:paraId="797C9462" w14:textId="09CFFC29" w:rsidR="00FF5B13" w:rsidRPr="00FF5B13" w:rsidRDefault="00FF5B13" w:rsidP="00FF5B13">
            <w:pPr>
              <w:spacing w:line="254" w:lineRule="auto"/>
              <w:ind w:left="33"/>
              <w:jc w:val="center"/>
              <w:rPr>
                <w:rFonts w:ascii="Calibri" w:eastAsia="Calibri" w:hAnsi="Calibri" w:cs="Calibri"/>
              </w:rPr>
            </w:pPr>
            <w:r w:rsidRPr="00FF5B13">
              <w:rPr>
                <w:rFonts w:ascii="Calibri" w:eastAsia="Calibri" w:hAnsi="Calibri" w:cs="Calibri"/>
              </w:rPr>
              <w:t>3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vAlign w:val="top"/>
          </w:tcPr>
          <w:p w14:paraId="3B557946" w14:textId="01E3A79F" w:rsidR="00FF5B13" w:rsidRPr="00FF5B13" w:rsidRDefault="00FF5B13" w:rsidP="00FF5B13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 w:rsidRPr="00FF5B13">
              <w:rPr>
                <w:rFonts w:ascii="Calibri" w:eastAsia="Calibri" w:hAnsi="Calibri" w:cs="Calibri"/>
              </w:rPr>
              <w:t>13.2%</w:t>
            </w:r>
          </w:p>
        </w:tc>
        <w:tc>
          <w:tcPr>
            <w:tcW w:w="4341" w:type="dxa"/>
            <w:tcBorders>
              <w:bottom w:val="single" w:sz="4" w:space="0" w:color="auto"/>
            </w:tcBorders>
            <w:vAlign w:val="top"/>
          </w:tcPr>
          <w:p w14:paraId="591A4E11" w14:textId="078E40F2" w:rsidR="00FF5B13" w:rsidRPr="00FF5B13" w:rsidRDefault="00FF5B13" w:rsidP="00FF5B13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 w:rsidRPr="00FF5B13">
              <w:rPr>
                <w:rFonts w:ascii="Calibri" w:eastAsia="Calibri" w:hAnsi="Calibri" w:cs="Calibri"/>
              </w:rPr>
              <w:t>Design and confirm with customers all screens of all roles before move to “Implementing” stage.</w:t>
            </w:r>
          </w:p>
        </w:tc>
      </w:tr>
      <w:tr w:rsidR="00FF5B13" w:rsidRPr="00410588" w14:paraId="03128862" w14:textId="77777777" w:rsidTr="00FF5B13">
        <w:trPr>
          <w:trHeight w:val="454"/>
        </w:trPr>
        <w:tc>
          <w:tcPr>
            <w:tcW w:w="540" w:type="dxa"/>
            <w:tcBorders>
              <w:bottom w:val="single" w:sz="4" w:space="0" w:color="auto"/>
            </w:tcBorders>
            <w:vAlign w:val="top"/>
          </w:tcPr>
          <w:p w14:paraId="307F005E" w14:textId="7501232D" w:rsidR="00FF5B13" w:rsidRPr="00FF5B13" w:rsidRDefault="00FF5B13" w:rsidP="00FF5B13">
            <w:pPr>
              <w:spacing w:line="254" w:lineRule="auto"/>
              <w:ind w:left="33"/>
              <w:jc w:val="center"/>
              <w:rPr>
                <w:rFonts w:ascii="Calibri" w:eastAsia="Calibri" w:hAnsi="Calibri" w:cs="Calibri"/>
              </w:rPr>
            </w:pPr>
            <w:r w:rsidRPr="00FF5B13">
              <w:rPr>
                <w:rFonts w:ascii="Calibri" w:eastAsia="Calibri" w:hAnsi="Calibri" w:cs="Calibri"/>
              </w:rPr>
              <w:t>6</w:t>
            </w:r>
          </w:p>
        </w:tc>
        <w:tc>
          <w:tcPr>
            <w:tcW w:w="2160" w:type="dxa"/>
            <w:tcBorders>
              <w:bottom w:val="single" w:sz="4" w:space="0" w:color="auto"/>
            </w:tcBorders>
            <w:vAlign w:val="top"/>
          </w:tcPr>
          <w:p w14:paraId="133DDEC2" w14:textId="322369A0" w:rsidR="00FF5B13" w:rsidRDefault="00FF5B13" w:rsidP="00FF5B13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Implementing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vAlign w:val="top"/>
          </w:tcPr>
          <w:p w14:paraId="47976C54" w14:textId="45C72977" w:rsidR="00FF5B13" w:rsidRPr="00FF5B13" w:rsidRDefault="00FF5B13" w:rsidP="00FF5B13">
            <w:pPr>
              <w:spacing w:line="254" w:lineRule="auto"/>
              <w:ind w:left="33"/>
              <w:jc w:val="center"/>
              <w:rPr>
                <w:rFonts w:ascii="Calibri" w:eastAsia="Calibri" w:hAnsi="Calibri" w:cs="Calibri"/>
              </w:rPr>
            </w:pPr>
            <w:r w:rsidRPr="00FF5B13">
              <w:rPr>
                <w:rFonts w:ascii="Calibri" w:eastAsia="Calibri" w:hAnsi="Calibri" w:cs="Calibri"/>
              </w:rPr>
              <w:t>4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vAlign w:val="top"/>
          </w:tcPr>
          <w:p w14:paraId="1723A0AB" w14:textId="6E8B146C" w:rsidR="00FF5B13" w:rsidRPr="00FF5B13" w:rsidRDefault="00FF5B13" w:rsidP="00FF5B13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 w:rsidRPr="00FF5B13">
              <w:rPr>
                <w:rFonts w:ascii="Calibri" w:eastAsia="Calibri" w:hAnsi="Calibri" w:cs="Calibri"/>
              </w:rPr>
              <w:t>17.4%</w:t>
            </w:r>
          </w:p>
        </w:tc>
        <w:tc>
          <w:tcPr>
            <w:tcW w:w="4341" w:type="dxa"/>
            <w:tcBorders>
              <w:bottom w:val="single" w:sz="4" w:space="0" w:color="auto"/>
            </w:tcBorders>
            <w:vAlign w:val="top"/>
          </w:tcPr>
          <w:p w14:paraId="2C161F20" w14:textId="77777777" w:rsidR="00FF5B13" w:rsidRPr="00FF5B13" w:rsidRDefault="00FF5B13" w:rsidP="00FF5B13">
            <w:pPr>
              <w:pStyle w:val="ListParagraph"/>
              <w:numPr>
                <w:ilvl w:val="0"/>
                <w:numId w:val="6"/>
              </w:numPr>
              <w:spacing w:line="254" w:lineRule="auto"/>
              <w:ind w:left="304" w:hanging="271"/>
              <w:rPr>
                <w:rFonts w:asciiTheme="minorHAnsi" w:eastAsiaTheme="minorHAnsi" w:hAnsiTheme="minorHAnsi" w:cstheme="minorHAnsi"/>
                <w:bCs/>
              </w:rPr>
            </w:pPr>
            <w:r w:rsidRPr="00FF5B13">
              <w:rPr>
                <w:rFonts w:asciiTheme="minorHAnsi" w:eastAsiaTheme="minorHAnsi" w:hAnsiTheme="minorHAnsi" w:cstheme="minorHAnsi"/>
                <w:bCs/>
              </w:rPr>
              <w:t>Strictly follow the general coding convention.</w:t>
            </w:r>
          </w:p>
          <w:p w14:paraId="4CD784E8" w14:textId="67B4E697" w:rsidR="00FF5B13" w:rsidRPr="00FF5B13" w:rsidRDefault="00FF5B13" w:rsidP="00FF5B13">
            <w:pPr>
              <w:pStyle w:val="ListParagraph"/>
              <w:numPr>
                <w:ilvl w:val="0"/>
                <w:numId w:val="6"/>
              </w:numPr>
              <w:spacing w:line="254" w:lineRule="auto"/>
              <w:ind w:left="304" w:hanging="271"/>
              <w:rPr>
                <w:rFonts w:ascii="Calibri" w:eastAsia="Calibri" w:hAnsi="Calibri" w:cs="Calibri"/>
              </w:rPr>
            </w:pPr>
            <w:r w:rsidRPr="00FF5B13">
              <w:rPr>
                <w:rFonts w:asciiTheme="minorHAnsi" w:eastAsiaTheme="minorHAnsi" w:hAnsiTheme="minorHAnsi" w:cstheme="minorHAnsi"/>
                <w:bCs/>
              </w:rPr>
              <w:t>All team</w:t>
            </w:r>
            <w:r w:rsidRPr="00FF5B13">
              <w:rPr>
                <w:rFonts w:ascii="Calibri" w:eastAsia="Calibri" w:hAnsi="Calibri" w:cs="Calibri"/>
              </w:rPr>
              <w:t xml:space="preserve"> members need to update code regularly.</w:t>
            </w:r>
          </w:p>
        </w:tc>
      </w:tr>
      <w:tr w:rsidR="00FF5B13" w:rsidRPr="00410588" w14:paraId="21721785" w14:textId="77777777" w:rsidTr="00FF5B13">
        <w:trPr>
          <w:trHeight w:val="454"/>
        </w:trPr>
        <w:tc>
          <w:tcPr>
            <w:tcW w:w="540" w:type="dxa"/>
            <w:tcBorders>
              <w:bottom w:val="single" w:sz="4" w:space="0" w:color="auto"/>
            </w:tcBorders>
            <w:vAlign w:val="top"/>
          </w:tcPr>
          <w:p w14:paraId="7906D1BE" w14:textId="5167960A" w:rsidR="00FF5B13" w:rsidRPr="00FF5B13" w:rsidRDefault="00FF5B13" w:rsidP="00FF5B13">
            <w:pPr>
              <w:spacing w:line="254" w:lineRule="auto"/>
              <w:ind w:left="33"/>
              <w:jc w:val="center"/>
              <w:rPr>
                <w:rFonts w:ascii="Calibri" w:eastAsia="Calibri" w:hAnsi="Calibri" w:cs="Calibri"/>
              </w:rPr>
            </w:pPr>
            <w:r w:rsidRPr="00FF5B13">
              <w:rPr>
                <w:rFonts w:ascii="Calibri" w:eastAsia="Calibri" w:hAnsi="Calibri" w:cs="Calibri"/>
              </w:rPr>
              <w:t>7</w:t>
            </w:r>
          </w:p>
        </w:tc>
        <w:tc>
          <w:tcPr>
            <w:tcW w:w="2160" w:type="dxa"/>
            <w:tcBorders>
              <w:bottom w:val="single" w:sz="4" w:space="0" w:color="auto"/>
            </w:tcBorders>
            <w:vAlign w:val="top"/>
          </w:tcPr>
          <w:p w14:paraId="15A9646F" w14:textId="6138F0A0" w:rsidR="00FF5B13" w:rsidRDefault="00FF5B13" w:rsidP="00FF5B13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Testing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vAlign w:val="top"/>
          </w:tcPr>
          <w:p w14:paraId="1E7EAADA" w14:textId="5E2AA801" w:rsidR="00FF5B13" w:rsidRPr="00FF5B13" w:rsidRDefault="00FF5B13" w:rsidP="00FF5B13">
            <w:pPr>
              <w:spacing w:line="254" w:lineRule="auto"/>
              <w:ind w:left="33"/>
              <w:jc w:val="center"/>
              <w:rPr>
                <w:rFonts w:ascii="Calibri" w:eastAsia="Calibri" w:hAnsi="Calibri" w:cs="Calibri"/>
              </w:rPr>
            </w:pPr>
            <w:r w:rsidRPr="00FF5B13">
              <w:rPr>
                <w:rFonts w:ascii="Calibri" w:eastAsia="Calibri" w:hAnsi="Calibri" w:cs="Calibri"/>
              </w:rPr>
              <w:t>2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vAlign w:val="top"/>
          </w:tcPr>
          <w:p w14:paraId="7C6D2D55" w14:textId="2441EE52" w:rsidR="00FF5B13" w:rsidRPr="00FF5B13" w:rsidRDefault="00FF5B13" w:rsidP="00FF5B13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 w:rsidRPr="00FF5B13">
              <w:rPr>
                <w:rFonts w:ascii="Calibri" w:eastAsia="Calibri" w:hAnsi="Calibri" w:cs="Calibri"/>
              </w:rPr>
              <w:t>8.7%</w:t>
            </w:r>
          </w:p>
        </w:tc>
        <w:tc>
          <w:tcPr>
            <w:tcW w:w="4341" w:type="dxa"/>
            <w:tcBorders>
              <w:bottom w:val="single" w:sz="4" w:space="0" w:color="auto"/>
            </w:tcBorders>
            <w:vAlign w:val="top"/>
          </w:tcPr>
          <w:p w14:paraId="6223E77D" w14:textId="77777777" w:rsidR="00FF5B13" w:rsidRPr="00FF5B13" w:rsidRDefault="00FF5B13" w:rsidP="00FF5B13">
            <w:pPr>
              <w:pStyle w:val="ListParagraph"/>
              <w:numPr>
                <w:ilvl w:val="0"/>
                <w:numId w:val="6"/>
              </w:numPr>
              <w:spacing w:line="254" w:lineRule="auto"/>
              <w:ind w:left="304" w:hanging="271"/>
              <w:rPr>
                <w:rFonts w:asciiTheme="minorHAnsi" w:eastAsiaTheme="minorHAnsi" w:hAnsiTheme="minorHAnsi" w:cstheme="minorHAnsi"/>
                <w:bCs/>
              </w:rPr>
            </w:pPr>
            <w:r w:rsidRPr="00FF5B13">
              <w:rPr>
                <w:rFonts w:asciiTheme="minorHAnsi" w:eastAsiaTheme="minorHAnsi" w:hAnsiTheme="minorHAnsi" w:cstheme="minorHAnsi"/>
                <w:bCs/>
              </w:rPr>
              <w:t>Each developer applys unit test before merge code with each other.</w:t>
            </w:r>
          </w:p>
          <w:p w14:paraId="1674A09F" w14:textId="77777777" w:rsidR="00FF5B13" w:rsidRPr="00FF5B13" w:rsidRDefault="00FF5B13" w:rsidP="00FF5B13">
            <w:pPr>
              <w:pStyle w:val="ListParagraph"/>
              <w:numPr>
                <w:ilvl w:val="0"/>
                <w:numId w:val="6"/>
              </w:numPr>
              <w:spacing w:line="254" w:lineRule="auto"/>
              <w:ind w:left="304" w:hanging="271"/>
              <w:rPr>
                <w:rFonts w:asciiTheme="minorHAnsi" w:eastAsiaTheme="minorHAnsi" w:hAnsiTheme="minorHAnsi" w:cstheme="minorHAnsi"/>
                <w:bCs/>
              </w:rPr>
            </w:pPr>
            <w:r w:rsidRPr="00FF5B13">
              <w:rPr>
                <w:rFonts w:asciiTheme="minorHAnsi" w:eastAsiaTheme="minorHAnsi" w:hAnsiTheme="minorHAnsi" w:cstheme="minorHAnsi"/>
                <w:bCs/>
              </w:rPr>
              <w:t>Both Front-end code and Back-end code need to be tested carefully before deploying to the Server.</w:t>
            </w:r>
          </w:p>
          <w:p w14:paraId="0371024E" w14:textId="1342B10E" w:rsidR="00FF5B13" w:rsidRPr="00FF5B13" w:rsidRDefault="00FF5B13" w:rsidP="00FF5B13">
            <w:pPr>
              <w:pStyle w:val="ListParagraph"/>
              <w:numPr>
                <w:ilvl w:val="0"/>
                <w:numId w:val="6"/>
              </w:numPr>
              <w:spacing w:line="254" w:lineRule="auto"/>
              <w:ind w:left="304" w:hanging="271"/>
              <w:rPr>
                <w:rFonts w:ascii="Calibri" w:eastAsia="Calibri" w:hAnsi="Calibri" w:cs="Calibri"/>
              </w:rPr>
            </w:pPr>
            <w:r w:rsidRPr="00FF5B13">
              <w:rPr>
                <w:rFonts w:asciiTheme="minorHAnsi" w:eastAsiaTheme="minorHAnsi" w:hAnsiTheme="minorHAnsi" w:cstheme="minorHAnsi"/>
                <w:bCs/>
              </w:rPr>
              <w:t>Have Acceptance test (</w:t>
            </w:r>
            <w:r w:rsidRPr="00FF5B13">
              <w:rPr>
                <w:rFonts w:asciiTheme="minorHAnsi" w:eastAsiaTheme="minorHAnsi" w:hAnsiTheme="minorHAnsi" w:cstheme="minorHAnsi"/>
                <w:bCs/>
              </w:rPr>
              <w:sym w:font="Euclid Symbol" w:char="F062"/>
            </w:r>
            <w:r w:rsidRPr="00FF5B13">
              <w:rPr>
                <w:rFonts w:asciiTheme="minorHAnsi" w:eastAsiaTheme="minorHAnsi" w:hAnsiTheme="minorHAnsi" w:cstheme="minorHAnsi"/>
                <w:bCs/>
              </w:rPr>
              <w:t>-test) in the customet</w:t>
            </w:r>
            <w:r w:rsidRPr="00FF5B13">
              <w:rPr>
                <w:rFonts w:ascii="Calibri" w:eastAsia="Calibri" w:hAnsi="Calibri" w:cs="Calibri"/>
              </w:rPr>
              <w:t>-side, in real business environment.</w:t>
            </w:r>
          </w:p>
        </w:tc>
      </w:tr>
      <w:tr w:rsidR="00FF5B13" w:rsidRPr="00410588" w14:paraId="0271E496" w14:textId="77777777" w:rsidTr="00FF5B13">
        <w:trPr>
          <w:trHeight w:val="454"/>
        </w:trPr>
        <w:tc>
          <w:tcPr>
            <w:tcW w:w="540" w:type="dxa"/>
            <w:tcBorders>
              <w:bottom w:val="single" w:sz="4" w:space="0" w:color="auto"/>
            </w:tcBorders>
            <w:vAlign w:val="top"/>
          </w:tcPr>
          <w:p w14:paraId="30FD1119" w14:textId="102D1473" w:rsidR="00FF5B13" w:rsidRPr="00FF5B13" w:rsidRDefault="00FF5B13" w:rsidP="00FF5B13">
            <w:pPr>
              <w:spacing w:line="254" w:lineRule="auto"/>
              <w:ind w:left="33"/>
              <w:jc w:val="center"/>
              <w:rPr>
                <w:rFonts w:ascii="Calibri" w:eastAsia="Calibri" w:hAnsi="Calibri" w:cs="Calibri"/>
              </w:rPr>
            </w:pPr>
            <w:r w:rsidRPr="00FF5B13">
              <w:rPr>
                <w:rFonts w:ascii="Calibri" w:eastAsia="Calibri" w:hAnsi="Calibri" w:cs="Calibri"/>
              </w:rPr>
              <w:t>8</w:t>
            </w:r>
          </w:p>
        </w:tc>
        <w:tc>
          <w:tcPr>
            <w:tcW w:w="2160" w:type="dxa"/>
            <w:tcBorders>
              <w:bottom w:val="single" w:sz="4" w:space="0" w:color="auto"/>
            </w:tcBorders>
            <w:vAlign w:val="top"/>
          </w:tcPr>
          <w:p w14:paraId="7785C65E" w14:textId="4D76A357" w:rsidR="00FF5B13" w:rsidRDefault="00FF5B13" w:rsidP="00FF5B13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upport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vAlign w:val="top"/>
          </w:tcPr>
          <w:p w14:paraId="6217FFA1" w14:textId="4EBEBFB1" w:rsidR="00FF5B13" w:rsidRPr="00FF5B13" w:rsidRDefault="00FF5B13" w:rsidP="00FF5B13">
            <w:pPr>
              <w:spacing w:line="254" w:lineRule="auto"/>
              <w:ind w:left="33"/>
              <w:jc w:val="center"/>
              <w:rPr>
                <w:rFonts w:ascii="Calibri" w:eastAsia="Calibri" w:hAnsi="Calibri" w:cs="Calibri"/>
              </w:rPr>
            </w:pPr>
            <w:r w:rsidRPr="00FF5B13">
              <w:rPr>
                <w:rFonts w:ascii="Calibri" w:eastAsia="Calibri" w:hAnsi="Calibri" w:cs="Calibri"/>
              </w:rPr>
              <w:t>1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vAlign w:val="top"/>
          </w:tcPr>
          <w:p w14:paraId="4DB6AA84" w14:textId="77645963" w:rsidR="00FF5B13" w:rsidRPr="00FF5B13" w:rsidRDefault="00FF5B13" w:rsidP="00FF5B13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 w:rsidRPr="00FF5B13">
              <w:rPr>
                <w:rFonts w:ascii="Calibri" w:eastAsia="Calibri" w:hAnsi="Calibri" w:cs="Calibri"/>
              </w:rPr>
              <w:t>4.3%</w:t>
            </w:r>
          </w:p>
        </w:tc>
        <w:tc>
          <w:tcPr>
            <w:tcW w:w="4341" w:type="dxa"/>
            <w:tcBorders>
              <w:bottom w:val="single" w:sz="4" w:space="0" w:color="auto"/>
            </w:tcBorders>
            <w:vAlign w:val="top"/>
          </w:tcPr>
          <w:p w14:paraId="73B85A6C" w14:textId="4E78F921" w:rsidR="00FF5B13" w:rsidRPr="00FF5B13" w:rsidRDefault="00FF5B13" w:rsidP="00FF5B13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 w:rsidRPr="00FF5B13">
              <w:rPr>
                <w:rFonts w:asciiTheme="minorHAnsi" w:eastAsiaTheme="minorHAnsi" w:hAnsiTheme="minorHAnsi" w:cstheme="minorHAnsi"/>
                <w:bCs/>
              </w:rPr>
              <w:t>Project team needs to provide User Guide documents, and also spend time in real business environment to support to the customers at the beginning</w:t>
            </w:r>
            <w:r w:rsidRPr="00FF5B13">
              <w:rPr>
                <w:rFonts w:ascii="Calibri" w:eastAsia="Calibri" w:hAnsi="Calibri" w:cs="Calibri"/>
              </w:rPr>
              <w:t xml:space="preserve"> of the deployment.</w:t>
            </w:r>
          </w:p>
        </w:tc>
      </w:tr>
      <w:tr w:rsidR="00FF5B13" w:rsidRPr="00410588" w14:paraId="3D9F03D4" w14:textId="77777777" w:rsidTr="00FF5B13">
        <w:trPr>
          <w:trHeight w:val="454"/>
        </w:trPr>
        <w:tc>
          <w:tcPr>
            <w:tcW w:w="540" w:type="dxa"/>
            <w:tcBorders>
              <w:bottom w:val="single" w:sz="4" w:space="0" w:color="auto"/>
            </w:tcBorders>
            <w:vAlign w:val="top"/>
          </w:tcPr>
          <w:p w14:paraId="665B1200" w14:textId="4905F1A5" w:rsidR="00FF5B13" w:rsidRPr="00FF5B13" w:rsidRDefault="00FF5B13" w:rsidP="00FF5B13">
            <w:pPr>
              <w:spacing w:line="254" w:lineRule="auto"/>
              <w:ind w:left="33"/>
              <w:jc w:val="center"/>
              <w:rPr>
                <w:rFonts w:ascii="Calibri" w:eastAsia="Calibri" w:hAnsi="Calibri" w:cs="Calibri"/>
              </w:rPr>
            </w:pPr>
            <w:r w:rsidRPr="00FF5B13">
              <w:rPr>
                <w:rFonts w:ascii="Calibri" w:eastAsia="Calibri" w:hAnsi="Calibri" w:cs="Calibri"/>
              </w:rPr>
              <w:t>9</w:t>
            </w:r>
          </w:p>
        </w:tc>
        <w:tc>
          <w:tcPr>
            <w:tcW w:w="2160" w:type="dxa"/>
            <w:tcBorders>
              <w:bottom w:val="single" w:sz="4" w:space="0" w:color="auto"/>
            </w:tcBorders>
            <w:vAlign w:val="top"/>
          </w:tcPr>
          <w:p w14:paraId="4ECE7D17" w14:textId="121257A7" w:rsidR="00FF5B13" w:rsidRDefault="00FF5B13" w:rsidP="00FF5B13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Monitoring &amp; Controlling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vAlign w:val="top"/>
          </w:tcPr>
          <w:p w14:paraId="62A1CC32" w14:textId="3551DA9F" w:rsidR="00FF5B13" w:rsidRPr="00FF5B13" w:rsidRDefault="00FF5B13" w:rsidP="00FF5B13">
            <w:pPr>
              <w:spacing w:line="254" w:lineRule="auto"/>
              <w:ind w:left="33"/>
              <w:jc w:val="center"/>
              <w:rPr>
                <w:rFonts w:ascii="Calibri" w:eastAsia="Calibri" w:hAnsi="Calibri" w:cs="Calibri"/>
              </w:rPr>
            </w:pPr>
            <w:r w:rsidRPr="00FF5B13">
              <w:rPr>
                <w:rFonts w:ascii="Calibri" w:eastAsia="Calibri" w:hAnsi="Calibri" w:cs="Calibri"/>
              </w:rPr>
              <w:t>1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vAlign w:val="top"/>
          </w:tcPr>
          <w:p w14:paraId="74238921" w14:textId="5ADC42CC" w:rsidR="00FF5B13" w:rsidRPr="00FF5B13" w:rsidRDefault="00FF5B13" w:rsidP="00FF5B13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 w:rsidRPr="00FF5B13">
              <w:rPr>
                <w:rFonts w:ascii="Calibri" w:eastAsia="Calibri" w:hAnsi="Calibri" w:cs="Calibri"/>
              </w:rPr>
              <w:t>4.3%</w:t>
            </w:r>
          </w:p>
        </w:tc>
        <w:tc>
          <w:tcPr>
            <w:tcW w:w="4341" w:type="dxa"/>
            <w:tcBorders>
              <w:bottom w:val="single" w:sz="4" w:space="0" w:color="auto"/>
            </w:tcBorders>
            <w:vAlign w:val="top"/>
          </w:tcPr>
          <w:p w14:paraId="1E6602BC" w14:textId="77777777" w:rsidR="00FF5B13" w:rsidRPr="00FF5B13" w:rsidRDefault="00FF5B13" w:rsidP="00FF5B13">
            <w:pPr>
              <w:pStyle w:val="ListParagraph"/>
              <w:numPr>
                <w:ilvl w:val="0"/>
                <w:numId w:val="6"/>
              </w:numPr>
              <w:spacing w:line="254" w:lineRule="auto"/>
              <w:ind w:left="304" w:hanging="271"/>
              <w:rPr>
                <w:rFonts w:asciiTheme="minorHAnsi" w:eastAsiaTheme="minorHAnsi" w:hAnsiTheme="minorHAnsi" w:cstheme="minorHAnsi"/>
                <w:bCs/>
              </w:rPr>
            </w:pPr>
            <w:r w:rsidRPr="00FF5B13">
              <w:rPr>
                <w:rFonts w:ascii="Calibri" w:eastAsia="Calibri" w:hAnsi="Calibri" w:cs="Calibri"/>
              </w:rPr>
              <w:t xml:space="preserve">Not </w:t>
            </w:r>
            <w:r w:rsidRPr="00FF5B13">
              <w:rPr>
                <w:rFonts w:asciiTheme="minorHAnsi" w:eastAsiaTheme="minorHAnsi" w:hAnsiTheme="minorHAnsi" w:cstheme="minorHAnsi"/>
                <w:bCs/>
              </w:rPr>
              <w:t>only Team Leader needs to track the progress of other team members.</w:t>
            </w:r>
          </w:p>
          <w:p w14:paraId="4A83AD07" w14:textId="77777777" w:rsidR="00FF5B13" w:rsidRPr="00FF5B13" w:rsidRDefault="00FF5B13" w:rsidP="00FF5B13">
            <w:pPr>
              <w:pStyle w:val="ListParagraph"/>
              <w:numPr>
                <w:ilvl w:val="0"/>
                <w:numId w:val="6"/>
              </w:numPr>
              <w:spacing w:line="254" w:lineRule="auto"/>
              <w:ind w:left="304" w:hanging="271"/>
              <w:rPr>
                <w:rFonts w:asciiTheme="minorHAnsi" w:eastAsiaTheme="minorHAnsi" w:hAnsiTheme="minorHAnsi" w:cstheme="minorHAnsi"/>
                <w:bCs/>
              </w:rPr>
            </w:pPr>
            <w:r w:rsidRPr="00FF5B13">
              <w:rPr>
                <w:rFonts w:asciiTheme="minorHAnsi" w:eastAsiaTheme="minorHAnsi" w:hAnsiTheme="minorHAnsi" w:cstheme="minorHAnsi"/>
                <w:bCs/>
              </w:rPr>
              <w:lastRenderedPageBreak/>
              <w:t>Using version control to keep track of the changes in stages “Designing”, “Prototyping” and “Implementing”.</w:t>
            </w:r>
          </w:p>
          <w:p w14:paraId="1250B791" w14:textId="3891D15E" w:rsidR="00FF5B13" w:rsidRPr="00FF5B13" w:rsidRDefault="00FF5B13" w:rsidP="00FF5B13">
            <w:pPr>
              <w:pStyle w:val="ListParagraph"/>
              <w:numPr>
                <w:ilvl w:val="0"/>
                <w:numId w:val="6"/>
              </w:numPr>
              <w:spacing w:line="254" w:lineRule="auto"/>
              <w:ind w:left="304" w:hanging="271"/>
              <w:rPr>
                <w:rFonts w:ascii="Calibri" w:eastAsia="Calibri" w:hAnsi="Calibri" w:cs="Calibri"/>
              </w:rPr>
            </w:pPr>
            <w:r w:rsidRPr="00FF5B13">
              <w:rPr>
                <w:rFonts w:asciiTheme="minorHAnsi" w:eastAsiaTheme="minorHAnsi" w:hAnsiTheme="minorHAnsi" w:cstheme="minorHAnsi"/>
                <w:bCs/>
              </w:rPr>
              <w:t>Applying</w:t>
            </w:r>
            <w:r w:rsidRPr="00FF5B13">
              <w:rPr>
                <w:rFonts w:ascii="Calibri" w:eastAsia="Calibri" w:hAnsi="Calibri" w:cs="Calibri"/>
              </w:rPr>
              <w:t xml:space="preserve"> SCRUM model.</w:t>
            </w:r>
          </w:p>
        </w:tc>
      </w:tr>
      <w:tr w:rsidR="00FF5B13" w:rsidRPr="00410588" w14:paraId="2BE5B431" w14:textId="77777777" w:rsidTr="00EF2C43">
        <w:trPr>
          <w:trHeight w:val="454"/>
        </w:trPr>
        <w:tc>
          <w:tcPr>
            <w:tcW w:w="540" w:type="dxa"/>
            <w:tcBorders>
              <w:bottom w:val="single" w:sz="4" w:space="0" w:color="auto"/>
            </w:tcBorders>
            <w:vAlign w:val="top"/>
          </w:tcPr>
          <w:p w14:paraId="1862A0CD" w14:textId="70B07093" w:rsidR="00FF5B13" w:rsidRPr="00FF5B13" w:rsidRDefault="00FF5B13" w:rsidP="00FF5B13">
            <w:pPr>
              <w:spacing w:line="254" w:lineRule="auto"/>
              <w:ind w:left="33"/>
              <w:jc w:val="center"/>
              <w:rPr>
                <w:rFonts w:ascii="Calibri" w:eastAsia="Calibri" w:hAnsi="Calibri" w:cs="Calibri"/>
              </w:rPr>
            </w:pPr>
            <w:r w:rsidRPr="00FF5B13">
              <w:rPr>
                <w:rFonts w:ascii="Calibri" w:eastAsia="Calibri" w:hAnsi="Calibri" w:cs="Calibri"/>
              </w:rPr>
              <w:lastRenderedPageBreak/>
              <w:t>10</w:t>
            </w:r>
          </w:p>
        </w:tc>
        <w:tc>
          <w:tcPr>
            <w:tcW w:w="2160" w:type="dxa"/>
            <w:tcBorders>
              <w:bottom w:val="single" w:sz="4" w:space="0" w:color="auto"/>
            </w:tcBorders>
            <w:vAlign w:val="top"/>
          </w:tcPr>
          <w:p w14:paraId="1ABFA893" w14:textId="775BE443" w:rsidR="00FF5B13" w:rsidRDefault="00FF5B13" w:rsidP="00FF5B13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Closing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vAlign w:val="top"/>
          </w:tcPr>
          <w:p w14:paraId="45B2C98C" w14:textId="06EC7E0A" w:rsidR="00FF5B13" w:rsidRPr="00FF5B13" w:rsidRDefault="00FF5B13" w:rsidP="00FF5B13">
            <w:pPr>
              <w:spacing w:line="254" w:lineRule="auto"/>
              <w:ind w:left="33"/>
              <w:jc w:val="center"/>
              <w:rPr>
                <w:rFonts w:ascii="Calibri" w:eastAsia="Calibri" w:hAnsi="Calibri" w:cs="Calibri"/>
              </w:rPr>
            </w:pPr>
            <w:r w:rsidRPr="00FF5B13">
              <w:rPr>
                <w:rFonts w:ascii="Calibri" w:eastAsia="Calibri" w:hAnsi="Calibri" w:cs="Calibri"/>
              </w:rPr>
              <w:t>1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vAlign w:val="top"/>
          </w:tcPr>
          <w:p w14:paraId="76EAD7E6" w14:textId="15E51452" w:rsidR="00FF5B13" w:rsidRPr="00FF5B13" w:rsidRDefault="00FF5B13" w:rsidP="00FF5B13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 w:rsidRPr="00FF5B13">
              <w:rPr>
                <w:rFonts w:ascii="Calibri" w:eastAsia="Calibri" w:hAnsi="Calibri" w:cs="Calibri"/>
              </w:rPr>
              <w:t>4.3%</w:t>
            </w:r>
          </w:p>
        </w:tc>
        <w:tc>
          <w:tcPr>
            <w:tcW w:w="4341" w:type="dxa"/>
            <w:tcBorders>
              <w:bottom w:val="single" w:sz="4" w:space="0" w:color="auto"/>
            </w:tcBorders>
            <w:vAlign w:val="top"/>
          </w:tcPr>
          <w:p w14:paraId="2A697CCE" w14:textId="66A9F03E" w:rsidR="00FF5B13" w:rsidRPr="00FF5B13" w:rsidRDefault="00FF5B13" w:rsidP="00FF5B13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 w:rsidRPr="00FF5B13">
              <w:rPr>
                <w:rFonts w:ascii="Calibri" w:eastAsia="Calibri" w:hAnsi="Calibri" w:cs="Calibri"/>
              </w:rPr>
              <w:t>All team members need to join slide designing and prepare thoroughly for the final presentation.</w:t>
            </w:r>
          </w:p>
        </w:tc>
      </w:tr>
      <w:tr w:rsidR="00FF5B13" w:rsidRPr="00410588" w14:paraId="63278EB0" w14:textId="77777777" w:rsidTr="00EF2C43">
        <w:trPr>
          <w:trHeight w:val="454"/>
        </w:trPr>
        <w:tc>
          <w:tcPr>
            <w:tcW w:w="27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DE4D6D" w14:textId="77777777" w:rsidR="00FF5B13" w:rsidRPr="00410588" w:rsidRDefault="00FF5B13" w:rsidP="00FF5B13">
            <w:pPr>
              <w:spacing w:line="254" w:lineRule="auto"/>
              <w:ind w:left="33"/>
              <w:jc w:val="right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 w:rsidRPr="00410588">
              <w:rPr>
                <w:rFonts w:asciiTheme="minorHAnsi" w:hAnsiTheme="minorHAnsi" w:cstheme="minorHAnsi"/>
                <w:b/>
                <w:bCs/>
                <w:i/>
                <w:sz w:val="22"/>
              </w:rPr>
              <w:t>Total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4D25D1" w14:textId="3C1FD0D3" w:rsidR="00FF5B13" w:rsidRPr="00410588" w:rsidRDefault="00FF5B13" w:rsidP="00FF5B13">
            <w:pPr>
              <w:spacing w:line="254" w:lineRule="auto"/>
              <w:ind w:left="33"/>
              <w:jc w:val="right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i/>
                <w:sz w:val="22"/>
              </w:rPr>
              <w:t>23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B086E3" w14:textId="77777777" w:rsidR="00FF5B13" w:rsidRPr="00410588" w:rsidRDefault="00FF5B13" w:rsidP="00FF5B13">
            <w:pPr>
              <w:spacing w:line="254" w:lineRule="auto"/>
              <w:ind w:left="33"/>
              <w:jc w:val="right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 w:rsidRPr="00410588">
              <w:rPr>
                <w:rFonts w:asciiTheme="minorHAnsi" w:hAnsiTheme="minorHAnsi" w:cstheme="minorHAnsi"/>
                <w:b/>
                <w:bCs/>
                <w:i/>
                <w:sz w:val="22"/>
              </w:rPr>
              <w:t>100%</w:t>
            </w:r>
          </w:p>
        </w:tc>
        <w:tc>
          <w:tcPr>
            <w:tcW w:w="4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3382A3" w14:textId="77777777" w:rsidR="00FF5B13" w:rsidRPr="00410588" w:rsidRDefault="00FF5B13" w:rsidP="00EF2C43">
            <w:pPr>
              <w:keepNext/>
              <w:spacing w:line="254" w:lineRule="auto"/>
              <w:ind w:left="33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</w:p>
        </w:tc>
      </w:tr>
    </w:tbl>
    <w:p w14:paraId="69B2742E" w14:textId="2236A9A9" w:rsidR="00E41A87" w:rsidRPr="002F35CF" w:rsidRDefault="00EF2C43" w:rsidP="00EF2C43">
      <w:pPr>
        <w:pStyle w:val="Caption"/>
        <w:jc w:val="center"/>
        <w:rPr>
          <w:color w:val="7F7F7F" w:themeColor="text1" w:themeTint="80"/>
          <w:sz w:val="22"/>
          <w:szCs w:val="22"/>
        </w:rPr>
      </w:pPr>
      <w:bookmarkStart w:id="10" w:name="_Toc69321894"/>
      <w:r w:rsidRPr="002F35CF">
        <w:rPr>
          <w:color w:val="7F7F7F" w:themeColor="text1" w:themeTint="80"/>
          <w:sz w:val="22"/>
          <w:szCs w:val="22"/>
        </w:rPr>
        <w:t xml:space="preserve">Table </w:t>
      </w:r>
      <w:r w:rsidRPr="002F35CF">
        <w:rPr>
          <w:color w:val="7F7F7F" w:themeColor="text1" w:themeTint="80"/>
          <w:sz w:val="22"/>
          <w:szCs w:val="22"/>
        </w:rPr>
        <w:fldChar w:fldCharType="begin"/>
      </w:r>
      <w:r w:rsidRPr="002F35CF">
        <w:rPr>
          <w:color w:val="7F7F7F" w:themeColor="text1" w:themeTint="80"/>
          <w:sz w:val="22"/>
          <w:szCs w:val="22"/>
        </w:rPr>
        <w:instrText xml:space="preserve"> SEQ Table \* ARABIC </w:instrText>
      </w:r>
      <w:r w:rsidRPr="002F35CF">
        <w:rPr>
          <w:color w:val="7F7F7F" w:themeColor="text1" w:themeTint="80"/>
          <w:sz w:val="22"/>
          <w:szCs w:val="22"/>
        </w:rPr>
        <w:fldChar w:fldCharType="separate"/>
      </w:r>
      <w:r w:rsidRPr="002F35CF">
        <w:rPr>
          <w:noProof/>
          <w:color w:val="7F7F7F" w:themeColor="text1" w:themeTint="80"/>
          <w:sz w:val="22"/>
          <w:szCs w:val="22"/>
        </w:rPr>
        <w:t>2</w:t>
      </w:r>
      <w:r w:rsidRPr="002F35CF">
        <w:rPr>
          <w:color w:val="7F7F7F" w:themeColor="text1" w:themeTint="80"/>
          <w:sz w:val="22"/>
          <w:szCs w:val="22"/>
        </w:rPr>
        <w:fldChar w:fldCharType="end"/>
      </w:r>
      <w:r w:rsidRPr="002F35CF">
        <w:rPr>
          <w:color w:val="7F7F7F" w:themeColor="text1" w:themeTint="80"/>
          <w:sz w:val="22"/>
          <w:szCs w:val="22"/>
        </w:rPr>
        <w:t>. Project Objectives</w:t>
      </w:r>
      <w:bookmarkEnd w:id="10"/>
    </w:p>
    <w:p w14:paraId="573A11CB" w14:textId="77777777" w:rsidR="00EF2C43" w:rsidRPr="00EF2C43" w:rsidRDefault="00EF2C43" w:rsidP="00EF2C43"/>
    <w:p w14:paraId="4FA17EF7" w14:textId="77777777" w:rsidR="00350175" w:rsidRDefault="00001F75" w:rsidP="0068457B">
      <w:pPr>
        <w:pStyle w:val="Heading3"/>
      </w:pPr>
      <w:bookmarkStart w:id="11" w:name="_Toc69320994"/>
      <w:r>
        <w:t>1.</w:t>
      </w:r>
      <w:r w:rsidR="005922B2">
        <w:t>3</w:t>
      </w:r>
      <w:r w:rsidR="00350175">
        <w:t xml:space="preserve"> Project Risks</w:t>
      </w:r>
      <w:bookmarkEnd w:id="11"/>
    </w:p>
    <w:tbl>
      <w:tblPr>
        <w:tblStyle w:val="Kiu2"/>
        <w:tblW w:w="900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488"/>
        <w:gridCol w:w="2160"/>
        <w:gridCol w:w="1080"/>
        <w:gridCol w:w="1170"/>
        <w:gridCol w:w="4102"/>
      </w:tblGrid>
      <w:tr w:rsidR="00914AE2" w:rsidRPr="006558DB" w14:paraId="7D99A95E" w14:textId="77777777" w:rsidTr="00AB142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tcW w:w="488" w:type="dxa"/>
            <w:shd w:val="clear" w:color="auto" w:fill="FFE8E1"/>
          </w:tcPr>
          <w:p w14:paraId="279D4A28" w14:textId="77777777" w:rsidR="00914AE2" w:rsidRPr="006558DB" w:rsidRDefault="00914AE2" w:rsidP="00977EAE">
            <w:pPr>
              <w:spacing w:line="254" w:lineRule="auto"/>
              <w:ind w:left="107" w:hanging="107"/>
              <w:jc w:val="center"/>
              <w:rPr>
                <w:rFonts w:cstheme="minorHAnsi"/>
                <w:b/>
              </w:rPr>
            </w:pPr>
            <w:r w:rsidRPr="006558DB">
              <w:rPr>
                <w:rFonts w:cstheme="minorHAnsi"/>
                <w:b/>
              </w:rPr>
              <w:t>#</w:t>
            </w:r>
          </w:p>
        </w:tc>
        <w:tc>
          <w:tcPr>
            <w:tcW w:w="2160" w:type="dxa"/>
            <w:shd w:val="clear" w:color="auto" w:fill="FFE8E1"/>
            <w:hideMark/>
          </w:tcPr>
          <w:p w14:paraId="5832B1D4" w14:textId="77777777" w:rsidR="00914AE2" w:rsidRPr="006558DB" w:rsidRDefault="00977EAE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Risk Description</w:t>
            </w:r>
          </w:p>
        </w:tc>
        <w:tc>
          <w:tcPr>
            <w:tcW w:w="1080" w:type="dxa"/>
            <w:shd w:val="clear" w:color="auto" w:fill="FFE8E1"/>
            <w:hideMark/>
          </w:tcPr>
          <w:p w14:paraId="2BDCFA6E" w14:textId="77777777" w:rsidR="00914AE2" w:rsidRPr="006558DB" w:rsidRDefault="00977EAE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Impact</w:t>
            </w:r>
          </w:p>
        </w:tc>
        <w:tc>
          <w:tcPr>
            <w:tcW w:w="1170" w:type="dxa"/>
            <w:shd w:val="clear" w:color="auto" w:fill="FFE8E1"/>
            <w:hideMark/>
          </w:tcPr>
          <w:p w14:paraId="5780190A" w14:textId="77777777" w:rsidR="00914AE2" w:rsidRPr="006558DB" w:rsidRDefault="00977EAE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Possibility</w:t>
            </w:r>
          </w:p>
        </w:tc>
        <w:tc>
          <w:tcPr>
            <w:tcW w:w="4102" w:type="dxa"/>
            <w:shd w:val="clear" w:color="auto" w:fill="FFE8E1"/>
            <w:hideMark/>
          </w:tcPr>
          <w:p w14:paraId="684D6E9F" w14:textId="77777777" w:rsidR="00914AE2" w:rsidRPr="006558DB" w:rsidRDefault="00914AE2" w:rsidP="00977EAE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 xml:space="preserve"> </w:t>
            </w:r>
            <w:r w:rsidR="00977EAE" w:rsidRPr="006558DB">
              <w:rPr>
                <w:rFonts w:asciiTheme="minorHAnsi" w:hAnsiTheme="minorHAnsi" w:cstheme="minorHAnsi"/>
                <w:b/>
                <w:sz w:val="22"/>
              </w:rPr>
              <w:t>Response Plans</w:t>
            </w:r>
          </w:p>
        </w:tc>
      </w:tr>
      <w:tr w:rsidR="00264749" w:rsidRPr="00977EAE" w14:paraId="07A1C58D" w14:textId="77777777" w:rsidTr="00AB1424">
        <w:trPr>
          <w:trHeight w:val="454"/>
        </w:trPr>
        <w:tc>
          <w:tcPr>
            <w:tcW w:w="488" w:type="dxa"/>
          </w:tcPr>
          <w:p w14:paraId="0B0372AA" w14:textId="06D83508" w:rsidR="00264749" w:rsidRPr="005A31A0" w:rsidRDefault="00264749" w:rsidP="00977EAE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5A31A0">
              <w:rPr>
                <w:rFonts w:asciiTheme="minorHAnsi" w:hAnsiTheme="minorHAnsi" w:cstheme="minorHAnsi"/>
                <w:b/>
                <w:bCs/>
                <w:sz w:val="22"/>
              </w:rPr>
              <w:t>I</w:t>
            </w:r>
          </w:p>
        </w:tc>
        <w:tc>
          <w:tcPr>
            <w:tcW w:w="8512" w:type="dxa"/>
            <w:gridSpan w:val="4"/>
          </w:tcPr>
          <w:p w14:paraId="0F77F294" w14:textId="2F772CEE" w:rsidR="00264749" w:rsidRPr="005A31A0" w:rsidRDefault="00264749" w:rsidP="00977EAE">
            <w:pPr>
              <w:spacing w:line="254" w:lineRule="auto"/>
              <w:ind w:left="33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5A31A0">
              <w:rPr>
                <w:rFonts w:asciiTheme="minorHAnsi" w:hAnsiTheme="minorHAnsi" w:cstheme="minorHAnsi"/>
                <w:b/>
                <w:bCs/>
                <w:sz w:val="22"/>
              </w:rPr>
              <w:t>Requirement risks</w:t>
            </w:r>
          </w:p>
        </w:tc>
      </w:tr>
      <w:tr w:rsidR="00D86696" w:rsidRPr="00977EAE" w14:paraId="38E9A197" w14:textId="77777777" w:rsidTr="00AB1424">
        <w:trPr>
          <w:trHeight w:val="454"/>
        </w:trPr>
        <w:tc>
          <w:tcPr>
            <w:tcW w:w="488" w:type="dxa"/>
          </w:tcPr>
          <w:p w14:paraId="0CB634B6" w14:textId="365A7F25" w:rsidR="00D86696" w:rsidRPr="00AB1936" w:rsidRDefault="00AB1936" w:rsidP="00D86696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AB1936"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  <w:tc>
          <w:tcPr>
            <w:tcW w:w="2160" w:type="dxa"/>
          </w:tcPr>
          <w:p w14:paraId="4510EC94" w14:textId="2F88D003" w:rsidR="00D86696" w:rsidRDefault="00D86696" w:rsidP="00D86696">
            <w:pPr>
              <w:spacing w:line="254" w:lineRule="auto"/>
              <w:ind w:left="33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Development team misunderstands or unclears customer requirements</w:t>
            </w:r>
          </w:p>
        </w:tc>
        <w:tc>
          <w:tcPr>
            <w:tcW w:w="1080" w:type="dxa"/>
          </w:tcPr>
          <w:p w14:paraId="3550C807" w14:textId="2EA0C135" w:rsidR="00D86696" w:rsidRDefault="00D86696" w:rsidP="00D86696">
            <w:pPr>
              <w:spacing w:line="254" w:lineRule="auto"/>
              <w:ind w:left="33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High</w:t>
            </w:r>
          </w:p>
        </w:tc>
        <w:tc>
          <w:tcPr>
            <w:tcW w:w="1170" w:type="dxa"/>
          </w:tcPr>
          <w:p w14:paraId="77167B59" w14:textId="6820D7FB" w:rsidR="00D86696" w:rsidRDefault="00D86696" w:rsidP="00D86696">
            <w:pPr>
              <w:spacing w:line="254" w:lineRule="auto"/>
              <w:ind w:left="33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High</w:t>
            </w:r>
          </w:p>
        </w:tc>
        <w:tc>
          <w:tcPr>
            <w:tcW w:w="4102" w:type="dxa"/>
          </w:tcPr>
          <w:p w14:paraId="3486F820" w14:textId="29B00CB4" w:rsidR="00D86696" w:rsidRPr="00112A6E" w:rsidRDefault="00112A6E" w:rsidP="00112A6E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112A6E">
              <w:rPr>
                <w:rFonts w:asciiTheme="minorHAnsi" w:hAnsiTheme="minorHAnsi" w:cstheme="minorHAnsi"/>
                <w:bCs/>
                <w:sz w:val="22"/>
              </w:rPr>
              <w:t>Meet customers regularly to confirm our thoughts or do not hesitate to ask customers via Zalo group chat.</w:t>
            </w:r>
          </w:p>
        </w:tc>
      </w:tr>
      <w:tr w:rsidR="00D86696" w:rsidRPr="00977EAE" w14:paraId="4F1D36B7" w14:textId="77777777" w:rsidTr="00AB1424">
        <w:trPr>
          <w:trHeight w:val="454"/>
        </w:trPr>
        <w:tc>
          <w:tcPr>
            <w:tcW w:w="488" w:type="dxa"/>
          </w:tcPr>
          <w:p w14:paraId="7B6B69F1" w14:textId="687590C2" w:rsidR="00D86696" w:rsidRPr="00AB1424" w:rsidRDefault="00AB1936" w:rsidP="00D86696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2</w:t>
            </w:r>
          </w:p>
        </w:tc>
        <w:tc>
          <w:tcPr>
            <w:tcW w:w="2160" w:type="dxa"/>
          </w:tcPr>
          <w:p w14:paraId="62CC3736" w14:textId="1FF3E623" w:rsidR="00D86696" w:rsidRPr="00AB1424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ustomers do not clear about their requirements</w:t>
            </w:r>
          </w:p>
        </w:tc>
        <w:tc>
          <w:tcPr>
            <w:tcW w:w="1080" w:type="dxa"/>
          </w:tcPr>
          <w:p w14:paraId="4F6F0BC7" w14:textId="173B148D" w:rsidR="00D86696" w:rsidRPr="00AB1424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High</w:t>
            </w:r>
          </w:p>
        </w:tc>
        <w:tc>
          <w:tcPr>
            <w:tcW w:w="1170" w:type="dxa"/>
          </w:tcPr>
          <w:p w14:paraId="7223A01D" w14:textId="50902D74" w:rsidR="00D86696" w:rsidRPr="00AB1424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4102" w:type="dxa"/>
          </w:tcPr>
          <w:p w14:paraId="5BC27C08" w14:textId="3B07C756" w:rsidR="00D86696" w:rsidRPr="00AB1424" w:rsidRDefault="00112A6E" w:rsidP="00263B5F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reate prototypes or suggest our solutions to customer</w:t>
            </w:r>
            <w:r w:rsidR="00263B5F">
              <w:rPr>
                <w:rFonts w:asciiTheme="minorHAnsi" w:hAnsiTheme="minorHAnsi" w:cstheme="minorHAnsi"/>
                <w:bCs/>
                <w:sz w:val="22"/>
              </w:rPr>
              <w:t>s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and confirm with them what features they want to </w:t>
            </w:r>
            <w:r w:rsidR="00263B5F">
              <w:rPr>
                <w:rFonts w:asciiTheme="minorHAnsi" w:hAnsiTheme="minorHAnsi" w:cstheme="minorHAnsi"/>
                <w:bCs/>
                <w:sz w:val="22"/>
              </w:rPr>
              <w:t>use</w:t>
            </w:r>
            <w:r>
              <w:rPr>
                <w:rFonts w:asciiTheme="minorHAnsi" w:hAnsiTheme="minorHAnsi" w:cstheme="minorHAnsi"/>
                <w:bCs/>
                <w:sz w:val="22"/>
              </w:rPr>
              <w:t>.</w:t>
            </w:r>
          </w:p>
        </w:tc>
      </w:tr>
      <w:tr w:rsidR="00D86696" w:rsidRPr="00977EAE" w14:paraId="5C2EB7EF" w14:textId="77777777" w:rsidTr="00AB1424">
        <w:trPr>
          <w:trHeight w:val="454"/>
        </w:trPr>
        <w:tc>
          <w:tcPr>
            <w:tcW w:w="488" w:type="dxa"/>
          </w:tcPr>
          <w:p w14:paraId="7B1E32AF" w14:textId="762CD0BA" w:rsidR="00D86696" w:rsidRPr="00AB1424" w:rsidRDefault="00AB1936" w:rsidP="00D86696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</w:t>
            </w:r>
          </w:p>
        </w:tc>
        <w:tc>
          <w:tcPr>
            <w:tcW w:w="2160" w:type="dxa"/>
          </w:tcPr>
          <w:p w14:paraId="508B692C" w14:textId="779866E9" w:rsidR="00D86696" w:rsidRPr="00AB1424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Unexpected scope change</w:t>
            </w:r>
          </w:p>
        </w:tc>
        <w:tc>
          <w:tcPr>
            <w:tcW w:w="1080" w:type="dxa"/>
          </w:tcPr>
          <w:p w14:paraId="0F4E91BB" w14:textId="3A913BD0" w:rsidR="00D86696" w:rsidRPr="00AB1424" w:rsidRDefault="00A46705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170" w:type="dxa"/>
          </w:tcPr>
          <w:p w14:paraId="5439771E" w14:textId="5CD55DD5" w:rsidR="00D86696" w:rsidRPr="00AB1424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Low</w:t>
            </w:r>
          </w:p>
        </w:tc>
        <w:tc>
          <w:tcPr>
            <w:tcW w:w="4102" w:type="dxa"/>
          </w:tcPr>
          <w:p w14:paraId="13A5EADA" w14:textId="77777777" w:rsidR="00D86696" w:rsidRDefault="00263B5F" w:rsidP="00DE077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 xml:space="preserve">If </w:t>
            </w:r>
            <w:r w:rsidR="00DE0774">
              <w:rPr>
                <w:rFonts w:asciiTheme="minorHAnsi" w:hAnsiTheme="minorHAnsi" w:cstheme="minorHAnsi"/>
                <w:bCs/>
                <w:sz w:val="22"/>
              </w:rPr>
              <w:t>new feature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</w:t>
            </w:r>
            <w:r w:rsidR="00DE0774">
              <w:rPr>
                <w:rFonts w:asciiTheme="minorHAnsi" w:hAnsiTheme="minorHAnsi" w:cstheme="minorHAnsi"/>
                <w:bCs/>
                <w:sz w:val="22"/>
              </w:rPr>
              <w:t xml:space="preserve">is </w:t>
            </w:r>
            <w:r w:rsidRPr="00263B5F">
              <w:rPr>
                <w:rFonts w:asciiTheme="minorHAnsi" w:hAnsiTheme="minorHAnsi" w:cstheme="minorHAnsi"/>
                <w:bCs/>
                <w:sz w:val="22"/>
              </w:rPr>
              <w:t>justifiable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and </w:t>
            </w:r>
            <w:r w:rsidR="00DD28ED">
              <w:rPr>
                <w:rFonts w:asciiTheme="minorHAnsi" w:hAnsiTheme="minorHAnsi" w:cstheme="minorHAnsi"/>
                <w:bCs/>
                <w:sz w:val="22"/>
              </w:rPr>
              <w:t xml:space="preserve">time </w:t>
            </w:r>
            <w:r w:rsidR="00DE0774">
              <w:rPr>
                <w:rFonts w:asciiTheme="minorHAnsi" w:hAnsiTheme="minorHAnsi" w:cstheme="minorHAnsi"/>
                <w:bCs/>
                <w:sz w:val="22"/>
              </w:rPr>
              <w:t>remaining is enough, development team will implement that feature.</w:t>
            </w:r>
          </w:p>
          <w:p w14:paraId="2A451CF7" w14:textId="77777777" w:rsidR="00DE0774" w:rsidRDefault="00DE0774" w:rsidP="00DE077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  <w:p w14:paraId="3B9B9EFA" w14:textId="7C38052A" w:rsidR="00DE0774" w:rsidRPr="00AB1424" w:rsidRDefault="00DE0774" w:rsidP="000026DB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 xml:space="preserve">If not, team need to deal with customers to implement that feature </w:t>
            </w:r>
            <w:r w:rsidR="000026DB">
              <w:rPr>
                <w:rFonts w:asciiTheme="minorHAnsi" w:hAnsiTheme="minorHAnsi" w:cstheme="minorHAnsi"/>
                <w:bCs/>
                <w:sz w:val="22"/>
              </w:rPr>
              <w:t xml:space="preserve">in </w:t>
            </w:r>
            <w:r w:rsidR="00F76EAD">
              <w:rPr>
                <w:rFonts w:asciiTheme="minorHAnsi" w:hAnsiTheme="minorHAnsi" w:cstheme="minorHAnsi"/>
                <w:bCs/>
                <w:sz w:val="22"/>
              </w:rPr>
              <w:t>the next version</w:t>
            </w:r>
            <w:r>
              <w:rPr>
                <w:rFonts w:asciiTheme="minorHAnsi" w:hAnsiTheme="minorHAnsi" w:cstheme="minorHAnsi"/>
                <w:bCs/>
                <w:sz w:val="22"/>
              </w:rPr>
              <w:t>.</w:t>
            </w:r>
          </w:p>
        </w:tc>
      </w:tr>
      <w:tr w:rsidR="00D86696" w:rsidRPr="00977EAE" w14:paraId="56482D3E" w14:textId="77777777" w:rsidTr="00AB1424">
        <w:trPr>
          <w:trHeight w:val="454"/>
        </w:trPr>
        <w:tc>
          <w:tcPr>
            <w:tcW w:w="488" w:type="dxa"/>
          </w:tcPr>
          <w:p w14:paraId="461A851C" w14:textId="74563C61" w:rsidR="00D86696" w:rsidRPr="005A31A0" w:rsidRDefault="00D86696" w:rsidP="00D86696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5A31A0">
              <w:rPr>
                <w:rFonts w:asciiTheme="minorHAnsi" w:hAnsiTheme="minorHAnsi" w:cstheme="minorHAnsi"/>
                <w:b/>
                <w:bCs/>
                <w:sz w:val="22"/>
              </w:rPr>
              <w:t>II</w:t>
            </w:r>
          </w:p>
        </w:tc>
        <w:tc>
          <w:tcPr>
            <w:tcW w:w="8512" w:type="dxa"/>
            <w:gridSpan w:val="4"/>
          </w:tcPr>
          <w:p w14:paraId="54262437" w14:textId="35ADCBF6" w:rsidR="00D86696" w:rsidRPr="005A31A0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5A31A0">
              <w:rPr>
                <w:rFonts w:asciiTheme="minorHAnsi" w:hAnsiTheme="minorHAnsi" w:cstheme="minorHAnsi"/>
                <w:b/>
                <w:bCs/>
                <w:sz w:val="22"/>
              </w:rPr>
              <w:t>Techical risks</w:t>
            </w:r>
          </w:p>
        </w:tc>
      </w:tr>
      <w:tr w:rsidR="00D86696" w:rsidRPr="00977EAE" w14:paraId="13CD9395" w14:textId="77777777" w:rsidTr="00AB1424">
        <w:trPr>
          <w:trHeight w:val="454"/>
        </w:trPr>
        <w:tc>
          <w:tcPr>
            <w:tcW w:w="488" w:type="dxa"/>
          </w:tcPr>
          <w:p w14:paraId="4AA3BFC4" w14:textId="058CC4D0" w:rsidR="00D86696" w:rsidRPr="00AB1424" w:rsidRDefault="00D86696" w:rsidP="00D86696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4</w:t>
            </w:r>
          </w:p>
        </w:tc>
        <w:tc>
          <w:tcPr>
            <w:tcW w:w="2160" w:type="dxa"/>
          </w:tcPr>
          <w:p w14:paraId="0700B18D" w14:textId="078163FE" w:rsidR="00D86696" w:rsidRPr="00AB1424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Lack of technical knowledge or poor coding skills</w:t>
            </w:r>
          </w:p>
        </w:tc>
        <w:tc>
          <w:tcPr>
            <w:tcW w:w="1080" w:type="dxa"/>
          </w:tcPr>
          <w:p w14:paraId="40A81E8D" w14:textId="09E5B9A1" w:rsidR="00D86696" w:rsidRPr="00AB1424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High</w:t>
            </w:r>
          </w:p>
        </w:tc>
        <w:tc>
          <w:tcPr>
            <w:tcW w:w="1170" w:type="dxa"/>
          </w:tcPr>
          <w:p w14:paraId="0CA8E722" w14:textId="5533B943" w:rsidR="00D86696" w:rsidRPr="00AB1424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4102" w:type="dxa"/>
          </w:tcPr>
          <w:p w14:paraId="20B4A9A0" w14:textId="3FE3F96E" w:rsidR="00D86696" w:rsidRPr="001013D7" w:rsidRDefault="00D86696" w:rsidP="00D86696">
            <w:pPr>
              <w:pStyle w:val="ListParagraph"/>
              <w:numPr>
                <w:ilvl w:val="0"/>
                <w:numId w:val="6"/>
              </w:numPr>
              <w:spacing w:line="254" w:lineRule="auto"/>
              <w:ind w:left="304" w:hanging="271"/>
              <w:rPr>
                <w:rFonts w:asciiTheme="minorHAnsi" w:hAnsiTheme="minorHAnsi" w:cstheme="minorHAnsi"/>
                <w:bCs/>
                <w:sz w:val="22"/>
              </w:rPr>
            </w:pPr>
            <w:r w:rsidRPr="001013D7">
              <w:rPr>
                <w:rFonts w:asciiTheme="minorHAnsi" w:hAnsiTheme="minorHAnsi" w:cstheme="minorHAnsi"/>
                <w:bCs/>
                <w:sz w:val="22"/>
              </w:rPr>
              <w:t>Enhance self-research</w:t>
            </w:r>
            <w:r w:rsidR="00600A92">
              <w:rPr>
                <w:rFonts w:asciiTheme="minorHAnsi" w:hAnsiTheme="minorHAnsi" w:cstheme="minorHAnsi"/>
                <w:bCs/>
                <w:sz w:val="22"/>
              </w:rPr>
              <w:t>.</w:t>
            </w:r>
          </w:p>
          <w:p w14:paraId="46B7CA02" w14:textId="203C2F01" w:rsidR="00D86696" w:rsidRPr="001013D7" w:rsidRDefault="00D86696" w:rsidP="00D86696">
            <w:pPr>
              <w:pStyle w:val="ListParagraph"/>
              <w:numPr>
                <w:ilvl w:val="0"/>
                <w:numId w:val="6"/>
              </w:numPr>
              <w:spacing w:line="254" w:lineRule="auto"/>
              <w:ind w:left="304" w:hanging="271"/>
              <w:rPr>
                <w:rFonts w:cstheme="minorHAnsi"/>
                <w:bCs/>
              </w:rPr>
            </w:pPr>
            <w:r w:rsidRPr="001013D7">
              <w:rPr>
                <w:rFonts w:asciiTheme="minorHAnsi" w:hAnsiTheme="minorHAnsi" w:cstheme="minorHAnsi"/>
                <w:bCs/>
                <w:sz w:val="22"/>
              </w:rPr>
              <w:t>Exchange knowledge with other team members or other teams</w:t>
            </w:r>
            <w:r w:rsidR="00600A92">
              <w:rPr>
                <w:rFonts w:asciiTheme="minorHAnsi" w:hAnsiTheme="minorHAnsi" w:cstheme="minorHAnsi"/>
                <w:bCs/>
                <w:sz w:val="22"/>
              </w:rPr>
              <w:t>.</w:t>
            </w:r>
          </w:p>
        </w:tc>
      </w:tr>
      <w:tr w:rsidR="00D86696" w:rsidRPr="00977EAE" w14:paraId="40AF446E" w14:textId="77777777" w:rsidTr="00AB1424">
        <w:trPr>
          <w:trHeight w:val="454"/>
        </w:trPr>
        <w:tc>
          <w:tcPr>
            <w:tcW w:w="488" w:type="dxa"/>
          </w:tcPr>
          <w:p w14:paraId="0C46EE5C" w14:textId="4DDC2914" w:rsidR="00D86696" w:rsidRPr="00AB1424" w:rsidRDefault="00D86696" w:rsidP="00D86696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5</w:t>
            </w:r>
          </w:p>
        </w:tc>
        <w:tc>
          <w:tcPr>
            <w:tcW w:w="2160" w:type="dxa"/>
          </w:tcPr>
          <w:p w14:paraId="1833015D" w14:textId="1EE100A9" w:rsidR="00D86696" w:rsidRPr="00AB1424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Poor code quality</w:t>
            </w:r>
          </w:p>
        </w:tc>
        <w:tc>
          <w:tcPr>
            <w:tcW w:w="1080" w:type="dxa"/>
          </w:tcPr>
          <w:p w14:paraId="77C7FA43" w14:textId="38E31EEC" w:rsidR="00D86696" w:rsidRPr="00AB1424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170" w:type="dxa"/>
          </w:tcPr>
          <w:p w14:paraId="4DD8E65B" w14:textId="7C26212B" w:rsidR="00D86696" w:rsidRPr="00AB1424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4102" w:type="dxa"/>
          </w:tcPr>
          <w:p w14:paraId="150A2161" w14:textId="033B97D3" w:rsidR="00D86696" w:rsidRPr="00AB1424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Strictly follow code convention, carry out acceptance test to ensure quality source code</w:t>
            </w:r>
            <w:r w:rsidR="00600A92">
              <w:rPr>
                <w:rFonts w:asciiTheme="minorHAnsi" w:hAnsiTheme="minorHAnsi" w:cstheme="minorHAnsi"/>
                <w:bCs/>
                <w:sz w:val="22"/>
              </w:rPr>
              <w:t>.</w:t>
            </w:r>
          </w:p>
        </w:tc>
      </w:tr>
      <w:tr w:rsidR="00D86696" w:rsidRPr="00977EAE" w14:paraId="2C18B875" w14:textId="77777777" w:rsidTr="00AB1424">
        <w:trPr>
          <w:trHeight w:val="454"/>
        </w:trPr>
        <w:tc>
          <w:tcPr>
            <w:tcW w:w="488" w:type="dxa"/>
          </w:tcPr>
          <w:p w14:paraId="730183F5" w14:textId="7F9003F9" w:rsidR="00D86696" w:rsidRPr="005A31A0" w:rsidRDefault="00D86696" w:rsidP="00D86696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5A31A0">
              <w:rPr>
                <w:rFonts w:asciiTheme="minorHAnsi" w:hAnsiTheme="minorHAnsi" w:cstheme="minorHAnsi"/>
                <w:b/>
                <w:bCs/>
                <w:sz w:val="22"/>
              </w:rPr>
              <w:t>III</w:t>
            </w:r>
          </w:p>
        </w:tc>
        <w:tc>
          <w:tcPr>
            <w:tcW w:w="8512" w:type="dxa"/>
            <w:gridSpan w:val="4"/>
          </w:tcPr>
          <w:p w14:paraId="5E9C453A" w14:textId="06E8466B" w:rsidR="00D86696" w:rsidRPr="005A31A0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5A31A0">
              <w:rPr>
                <w:rFonts w:asciiTheme="minorHAnsi" w:hAnsiTheme="minorHAnsi" w:cstheme="minorHAnsi"/>
                <w:b/>
                <w:bCs/>
                <w:sz w:val="22"/>
              </w:rPr>
              <w:t>Human risks</w:t>
            </w:r>
          </w:p>
        </w:tc>
      </w:tr>
      <w:tr w:rsidR="00D86696" w:rsidRPr="00977EAE" w14:paraId="0700D789" w14:textId="77777777" w:rsidTr="00AB1424">
        <w:trPr>
          <w:trHeight w:val="454"/>
        </w:trPr>
        <w:tc>
          <w:tcPr>
            <w:tcW w:w="488" w:type="dxa"/>
          </w:tcPr>
          <w:p w14:paraId="36339BE2" w14:textId="0185F5FB" w:rsidR="00D86696" w:rsidRPr="000F0126" w:rsidRDefault="00D86696" w:rsidP="00D86696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6</w:t>
            </w:r>
          </w:p>
        </w:tc>
        <w:tc>
          <w:tcPr>
            <w:tcW w:w="2160" w:type="dxa"/>
          </w:tcPr>
          <w:p w14:paraId="74EFFC99" w14:textId="0F48240F" w:rsidR="00D86696" w:rsidRPr="000F0126" w:rsidRDefault="00AB193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D86696">
              <w:rPr>
                <w:rFonts w:asciiTheme="minorHAnsi" w:hAnsiTheme="minorHAnsi" w:cstheme="minorHAnsi"/>
                <w:bCs/>
                <w:sz w:val="22"/>
              </w:rPr>
              <w:t>Restricted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in direct meeting and communication due to Covid-19</w:t>
            </w:r>
          </w:p>
        </w:tc>
        <w:tc>
          <w:tcPr>
            <w:tcW w:w="1080" w:type="dxa"/>
          </w:tcPr>
          <w:p w14:paraId="35BA6F12" w14:textId="0FD20BE1" w:rsidR="00D86696" w:rsidRPr="000F0126" w:rsidRDefault="00A46705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High</w:t>
            </w:r>
          </w:p>
        </w:tc>
        <w:tc>
          <w:tcPr>
            <w:tcW w:w="1170" w:type="dxa"/>
          </w:tcPr>
          <w:p w14:paraId="4C43D82F" w14:textId="4C392AAB" w:rsidR="00D86696" w:rsidRPr="000F0126" w:rsidRDefault="00A46705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High</w:t>
            </w:r>
          </w:p>
        </w:tc>
        <w:tc>
          <w:tcPr>
            <w:tcW w:w="4102" w:type="dxa"/>
          </w:tcPr>
          <w:p w14:paraId="487BA158" w14:textId="77777777" w:rsidR="007E1BB6" w:rsidRDefault="00D86696" w:rsidP="00E75862">
            <w:pPr>
              <w:pStyle w:val="ListParagraph"/>
              <w:numPr>
                <w:ilvl w:val="0"/>
                <w:numId w:val="6"/>
              </w:numPr>
              <w:spacing w:line="254" w:lineRule="auto"/>
              <w:ind w:left="304" w:hanging="271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Team can</w:t>
            </w:r>
            <w:r w:rsidR="007E1BB6">
              <w:rPr>
                <w:rFonts w:asciiTheme="minorHAnsi" w:hAnsiTheme="minorHAnsi" w:cstheme="minorHAnsi"/>
                <w:bCs/>
                <w:sz w:val="22"/>
              </w:rPr>
              <w:t xml:space="preserve"> use online 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meeting </w:t>
            </w:r>
            <w:r w:rsidR="007E1BB6">
              <w:rPr>
                <w:rFonts w:asciiTheme="minorHAnsi" w:hAnsiTheme="minorHAnsi" w:cstheme="minorHAnsi"/>
                <w:bCs/>
                <w:sz w:val="22"/>
              </w:rPr>
              <w:t>platforms (Google Meet, Zoom,…) or send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resources via email</w:t>
            </w:r>
            <w:r w:rsidR="007E1BB6">
              <w:rPr>
                <w:rFonts w:asciiTheme="minorHAnsi" w:hAnsiTheme="minorHAnsi" w:cstheme="minorHAnsi"/>
                <w:bCs/>
                <w:sz w:val="22"/>
              </w:rPr>
              <w:t>.</w:t>
            </w:r>
          </w:p>
          <w:p w14:paraId="61C96A53" w14:textId="489FB589" w:rsidR="00D86696" w:rsidRPr="000F0126" w:rsidRDefault="007E1BB6" w:rsidP="00E75862">
            <w:pPr>
              <w:pStyle w:val="ListParagraph"/>
              <w:numPr>
                <w:ilvl w:val="0"/>
                <w:numId w:val="6"/>
              </w:numPr>
              <w:spacing w:line="254" w:lineRule="auto"/>
              <w:ind w:left="304" w:hanging="271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 xml:space="preserve">Team can deploy live demo on Ngrok for </w:t>
            </w:r>
            <w:r w:rsidR="00E75862">
              <w:rPr>
                <w:rFonts w:asciiTheme="minorHAnsi" w:hAnsiTheme="minorHAnsi" w:cstheme="minorHAnsi"/>
                <w:bCs/>
                <w:sz w:val="22"/>
              </w:rPr>
              <w:t>customers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using</w:t>
            </w:r>
            <w:r w:rsidR="00D86696">
              <w:rPr>
                <w:rFonts w:asciiTheme="minorHAnsi" w:hAnsiTheme="minorHAnsi" w:cstheme="minorHAnsi"/>
                <w:bCs/>
                <w:sz w:val="22"/>
              </w:rPr>
              <w:t>.</w:t>
            </w:r>
          </w:p>
        </w:tc>
      </w:tr>
      <w:tr w:rsidR="00600A92" w:rsidRPr="00977EAE" w14:paraId="416E8EF6" w14:textId="77777777" w:rsidTr="00AB1424">
        <w:trPr>
          <w:trHeight w:val="454"/>
        </w:trPr>
        <w:tc>
          <w:tcPr>
            <w:tcW w:w="488" w:type="dxa"/>
          </w:tcPr>
          <w:p w14:paraId="1547A631" w14:textId="49E98E27" w:rsidR="00600A92" w:rsidRPr="00AB1424" w:rsidRDefault="00600A92" w:rsidP="00600A92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7</w:t>
            </w:r>
          </w:p>
        </w:tc>
        <w:tc>
          <w:tcPr>
            <w:tcW w:w="2160" w:type="dxa"/>
          </w:tcPr>
          <w:p w14:paraId="78BF6590" w14:textId="24BC010F" w:rsidR="00600A92" w:rsidRPr="00AB1424" w:rsidRDefault="00600A92" w:rsidP="00600A92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0F0126">
              <w:rPr>
                <w:rFonts w:asciiTheme="minorHAnsi" w:hAnsiTheme="minorHAnsi" w:cstheme="minorHAnsi"/>
                <w:bCs/>
                <w:sz w:val="22"/>
              </w:rPr>
              <w:t>Conflicts between team members</w:t>
            </w:r>
          </w:p>
        </w:tc>
        <w:tc>
          <w:tcPr>
            <w:tcW w:w="1080" w:type="dxa"/>
          </w:tcPr>
          <w:p w14:paraId="61A83541" w14:textId="5B8174A3" w:rsidR="00600A92" w:rsidRPr="00AB1424" w:rsidRDefault="00600A92" w:rsidP="00600A92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0F0126">
              <w:rPr>
                <w:rFonts w:asciiTheme="minorHAnsi" w:hAnsiTheme="minorHAnsi" w:cstheme="minorHAnsi"/>
                <w:bCs/>
                <w:sz w:val="22"/>
              </w:rPr>
              <w:t>High</w:t>
            </w:r>
          </w:p>
        </w:tc>
        <w:tc>
          <w:tcPr>
            <w:tcW w:w="1170" w:type="dxa"/>
          </w:tcPr>
          <w:p w14:paraId="0D0FE6D8" w14:textId="10648967" w:rsidR="00600A92" w:rsidRPr="00AB1424" w:rsidRDefault="00600A92" w:rsidP="00600A92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0F0126">
              <w:rPr>
                <w:rFonts w:asciiTheme="minorHAnsi" w:hAnsiTheme="minorHAnsi" w:cstheme="minorHAnsi"/>
                <w:bCs/>
                <w:sz w:val="22"/>
              </w:rPr>
              <w:t>High</w:t>
            </w:r>
          </w:p>
        </w:tc>
        <w:tc>
          <w:tcPr>
            <w:tcW w:w="4102" w:type="dxa"/>
          </w:tcPr>
          <w:p w14:paraId="361792FC" w14:textId="6977F420" w:rsidR="00600A92" w:rsidRPr="00AB1424" w:rsidRDefault="00A46705" w:rsidP="00A46705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 xml:space="preserve">Team need a meeting, all members </w:t>
            </w:r>
            <w:r w:rsidR="006358CC" w:rsidRPr="006D3F23">
              <w:rPr>
                <w:rFonts w:asciiTheme="minorHAnsi" w:hAnsiTheme="minorHAnsi" w:cstheme="minorHAnsi"/>
                <w:bCs/>
                <w:sz w:val="22"/>
              </w:rPr>
              <w:t>share uncomfortable things</w:t>
            </w:r>
            <w:r>
              <w:rPr>
                <w:rFonts w:asciiTheme="minorHAnsi" w:hAnsiTheme="minorHAnsi" w:cstheme="minorHAnsi"/>
                <w:bCs/>
                <w:sz w:val="22"/>
              </w:rPr>
              <w:t>.</w:t>
            </w:r>
          </w:p>
        </w:tc>
      </w:tr>
      <w:tr w:rsidR="00600A92" w:rsidRPr="00977EAE" w14:paraId="4647DADF" w14:textId="77777777" w:rsidTr="00AB1424">
        <w:trPr>
          <w:trHeight w:val="454"/>
        </w:trPr>
        <w:tc>
          <w:tcPr>
            <w:tcW w:w="488" w:type="dxa"/>
          </w:tcPr>
          <w:p w14:paraId="6B03DC64" w14:textId="57AC0E72" w:rsidR="00600A92" w:rsidRPr="000F0126" w:rsidRDefault="00600A92" w:rsidP="00600A92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lastRenderedPageBreak/>
              <w:t>8</w:t>
            </w:r>
          </w:p>
        </w:tc>
        <w:tc>
          <w:tcPr>
            <w:tcW w:w="2160" w:type="dxa"/>
          </w:tcPr>
          <w:p w14:paraId="0E2ADAAC" w14:textId="7BF7F561" w:rsidR="00600A92" w:rsidRPr="000F0126" w:rsidRDefault="00600A92" w:rsidP="00600A92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0F0126">
              <w:rPr>
                <w:rFonts w:asciiTheme="minorHAnsi" w:hAnsiTheme="minorHAnsi" w:cstheme="minorHAnsi"/>
                <w:bCs/>
                <w:sz w:val="22"/>
              </w:rPr>
              <w:t>Over deadline</w:t>
            </w:r>
          </w:p>
        </w:tc>
        <w:tc>
          <w:tcPr>
            <w:tcW w:w="1080" w:type="dxa"/>
          </w:tcPr>
          <w:p w14:paraId="1D13B328" w14:textId="728D7695" w:rsidR="00600A92" w:rsidRPr="000F0126" w:rsidRDefault="00600A92" w:rsidP="00600A92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High</w:t>
            </w:r>
          </w:p>
        </w:tc>
        <w:tc>
          <w:tcPr>
            <w:tcW w:w="1170" w:type="dxa"/>
          </w:tcPr>
          <w:p w14:paraId="17CCC1A0" w14:textId="380B2525" w:rsidR="00600A92" w:rsidRPr="000F0126" w:rsidRDefault="00600A92" w:rsidP="00600A92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High</w:t>
            </w:r>
          </w:p>
        </w:tc>
        <w:tc>
          <w:tcPr>
            <w:tcW w:w="4102" w:type="dxa"/>
          </w:tcPr>
          <w:p w14:paraId="51B89041" w14:textId="35879203" w:rsidR="00600A92" w:rsidRDefault="007C4084" w:rsidP="00A46705">
            <w:pPr>
              <w:pStyle w:val="ListParagraph"/>
              <w:numPr>
                <w:ilvl w:val="0"/>
                <w:numId w:val="6"/>
              </w:numPr>
              <w:spacing w:line="254" w:lineRule="auto"/>
              <w:ind w:left="304" w:hanging="271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Each member has</w:t>
            </w:r>
            <w:r w:rsidR="00A46705">
              <w:rPr>
                <w:rFonts w:asciiTheme="minorHAnsi" w:hAnsiTheme="minorHAnsi" w:cstheme="minorHAnsi"/>
                <w:bCs/>
                <w:sz w:val="22"/>
              </w:rPr>
              <w:t xml:space="preserve"> to report their working progress daily.</w:t>
            </w:r>
          </w:p>
          <w:p w14:paraId="252CE487" w14:textId="293B1BB6" w:rsidR="00A46705" w:rsidRPr="000F0126" w:rsidRDefault="00A46705" w:rsidP="00A46705">
            <w:pPr>
              <w:pStyle w:val="ListParagraph"/>
              <w:numPr>
                <w:ilvl w:val="0"/>
                <w:numId w:val="6"/>
              </w:numPr>
              <w:spacing w:line="254" w:lineRule="auto"/>
              <w:ind w:left="304" w:hanging="271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Team members need to support each other to finish tasks in time.</w:t>
            </w:r>
          </w:p>
        </w:tc>
      </w:tr>
      <w:tr w:rsidR="00600A92" w:rsidRPr="00977EAE" w14:paraId="61D6F62B" w14:textId="77777777" w:rsidTr="00AB1424">
        <w:trPr>
          <w:trHeight w:val="454"/>
        </w:trPr>
        <w:tc>
          <w:tcPr>
            <w:tcW w:w="488" w:type="dxa"/>
          </w:tcPr>
          <w:p w14:paraId="289AD620" w14:textId="067D33C3" w:rsidR="00600A92" w:rsidRPr="000F0126" w:rsidRDefault="00600A92" w:rsidP="00600A92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9</w:t>
            </w:r>
          </w:p>
        </w:tc>
        <w:tc>
          <w:tcPr>
            <w:tcW w:w="2160" w:type="dxa"/>
          </w:tcPr>
          <w:p w14:paraId="57156423" w14:textId="1E9CCF64" w:rsidR="00600A92" w:rsidRPr="000F0126" w:rsidRDefault="00600A92" w:rsidP="00600A92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0F0126">
              <w:rPr>
                <w:rFonts w:asciiTheme="minorHAnsi" w:hAnsiTheme="minorHAnsi" w:cstheme="minorHAnsi"/>
                <w:bCs/>
                <w:sz w:val="22"/>
              </w:rPr>
              <w:t xml:space="preserve">Lack of 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real </w:t>
            </w:r>
            <w:r w:rsidRPr="000F0126">
              <w:rPr>
                <w:rFonts w:asciiTheme="minorHAnsi" w:hAnsiTheme="minorHAnsi" w:cstheme="minorHAnsi"/>
                <w:bCs/>
                <w:sz w:val="22"/>
              </w:rPr>
              <w:t>experiences</w:t>
            </w:r>
          </w:p>
        </w:tc>
        <w:tc>
          <w:tcPr>
            <w:tcW w:w="1080" w:type="dxa"/>
          </w:tcPr>
          <w:p w14:paraId="6AAF7CBC" w14:textId="6219B80D" w:rsidR="00600A92" w:rsidRPr="000F0126" w:rsidRDefault="00A46705" w:rsidP="00600A92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Low</w:t>
            </w:r>
          </w:p>
        </w:tc>
        <w:tc>
          <w:tcPr>
            <w:tcW w:w="1170" w:type="dxa"/>
          </w:tcPr>
          <w:p w14:paraId="69513952" w14:textId="4F95E577" w:rsidR="00600A92" w:rsidRPr="000F0126" w:rsidRDefault="00600A92" w:rsidP="00600A92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0F0126">
              <w:rPr>
                <w:rFonts w:asciiTheme="minorHAnsi" w:hAnsiTheme="minorHAnsi" w:cstheme="minorHAnsi"/>
                <w:bCs/>
                <w:sz w:val="22"/>
              </w:rPr>
              <w:t>High</w:t>
            </w:r>
          </w:p>
        </w:tc>
        <w:tc>
          <w:tcPr>
            <w:tcW w:w="4102" w:type="dxa"/>
          </w:tcPr>
          <w:p w14:paraId="6C10F6BF" w14:textId="18DB1375" w:rsidR="00600A92" w:rsidRPr="000F0126" w:rsidRDefault="00C9034D" w:rsidP="00EF2C43">
            <w:pPr>
              <w:keepNext/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 xml:space="preserve">Ask </w:t>
            </w:r>
            <w:r w:rsidR="007D4078">
              <w:rPr>
                <w:rFonts w:asciiTheme="minorHAnsi" w:hAnsiTheme="minorHAnsi" w:cstheme="minorHAnsi"/>
                <w:bCs/>
                <w:sz w:val="22"/>
              </w:rPr>
              <w:t xml:space="preserve">instructor or customer </w:t>
            </w:r>
            <w:r w:rsidRPr="001013D7">
              <w:rPr>
                <w:rFonts w:asciiTheme="minorHAnsi" w:hAnsiTheme="minorHAnsi" w:cstheme="minorHAnsi"/>
                <w:bCs/>
                <w:sz w:val="22"/>
              </w:rPr>
              <w:t>Exchange knowledge with other team members or other teams</w:t>
            </w:r>
            <w:r>
              <w:rPr>
                <w:rFonts w:asciiTheme="minorHAnsi" w:hAnsiTheme="minorHAnsi" w:cstheme="minorHAnsi"/>
                <w:bCs/>
                <w:sz w:val="22"/>
              </w:rPr>
              <w:t>.</w:t>
            </w:r>
          </w:p>
        </w:tc>
      </w:tr>
    </w:tbl>
    <w:p w14:paraId="59746255" w14:textId="275CAD80" w:rsidR="00B42AC5" w:rsidRPr="002F35CF" w:rsidRDefault="00EF2C43" w:rsidP="00EF2C43">
      <w:pPr>
        <w:pStyle w:val="Caption"/>
        <w:jc w:val="center"/>
        <w:rPr>
          <w:color w:val="7F7F7F" w:themeColor="text1" w:themeTint="80"/>
          <w:sz w:val="22"/>
          <w:szCs w:val="22"/>
        </w:rPr>
      </w:pPr>
      <w:bookmarkStart w:id="12" w:name="_Toc69321895"/>
      <w:r w:rsidRPr="002F35CF">
        <w:rPr>
          <w:color w:val="7F7F7F" w:themeColor="text1" w:themeTint="80"/>
          <w:sz w:val="22"/>
          <w:szCs w:val="22"/>
        </w:rPr>
        <w:t xml:space="preserve">Table </w:t>
      </w:r>
      <w:r w:rsidRPr="002F35CF">
        <w:rPr>
          <w:color w:val="7F7F7F" w:themeColor="text1" w:themeTint="80"/>
          <w:sz w:val="22"/>
          <w:szCs w:val="22"/>
        </w:rPr>
        <w:fldChar w:fldCharType="begin"/>
      </w:r>
      <w:r w:rsidRPr="002F35CF">
        <w:rPr>
          <w:color w:val="7F7F7F" w:themeColor="text1" w:themeTint="80"/>
          <w:sz w:val="22"/>
          <w:szCs w:val="22"/>
        </w:rPr>
        <w:instrText xml:space="preserve"> SEQ Table \* ARABIC </w:instrText>
      </w:r>
      <w:r w:rsidRPr="002F35CF">
        <w:rPr>
          <w:color w:val="7F7F7F" w:themeColor="text1" w:themeTint="80"/>
          <w:sz w:val="22"/>
          <w:szCs w:val="22"/>
        </w:rPr>
        <w:fldChar w:fldCharType="separate"/>
      </w:r>
      <w:r w:rsidRPr="002F35CF">
        <w:rPr>
          <w:noProof/>
          <w:color w:val="7F7F7F" w:themeColor="text1" w:themeTint="80"/>
          <w:sz w:val="22"/>
          <w:szCs w:val="22"/>
        </w:rPr>
        <w:t>3</w:t>
      </w:r>
      <w:r w:rsidRPr="002F35CF">
        <w:rPr>
          <w:color w:val="7F7F7F" w:themeColor="text1" w:themeTint="80"/>
          <w:sz w:val="22"/>
          <w:szCs w:val="22"/>
        </w:rPr>
        <w:fldChar w:fldCharType="end"/>
      </w:r>
      <w:r w:rsidRPr="002F35CF">
        <w:rPr>
          <w:color w:val="7F7F7F" w:themeColor="text1" w:themeTint="80"/>
          <w:sz w:val="22"/>
          <w:szCs w:val="22"/>
        </w:rPr>
        <w:t>. Project Risks</w:t>
      </w:r>
      <w:bookmarkEnd w:id="12"/>
    </w:p>
    <w:p w14:paraId="5080B915" w14:textId="77777777" w:rsidR="00EF2C43" w:rsidRPr="00EF2C43" w:rsidRDefault="00EF2C43" w:rsidP="00EF2C43"/>
    <w:p w14:paraId="634476DC" w14:textId="77777777" w:rsidR="00922652" w:rsidRDefault="00922652" w:rsidP="00B42AC5">
      <w:pPr>
        <w:pStyle w:val="Heading2"/>
        <w:spacing w:after="240"/>
      </w:pPr>
      <w:bookmarkStart w:id="13" w:name="_Toc69320995"/>
      <w:r w:rsidRPr="00922652">
        <w:t xml:space="preserve">2. </w:t>
      </w:r>
      <w:r w:rsidR="00ED1C1D">
        <w:t>Management Approach</w:t>
      </w:r>
      <w:bookmarkEnd w:id="13"/>
    </w:p>
    <w:p w14:paraId="03AA885A" w14:textId="6148714B" w:rsidR="0068422F" w:rsidRPr="003C689C" w:rsidRDefault="00C07D50" w:rsidP="00ED1C1D">
      <w:r>
        <w:t>The project management model our team ch</w:t>
      </w:r>
      <w:r w:rsidR="00612ECA">
        <w:t xml:space="preserve">ose </w:t>
      </w:r>
      <w:r>
        <w:t>to manage and implement in this project is Agile</w:t>
      </w:r>
      <w:r w:rsidR="003C689C">
        <w:t xml:space="preserve"> </w:t>
      </w:r>
      <w:r w:rsidR="003C689C" w:rsidRPr="003C689C">
        <w:t>methodology</w:t>
      </w:r>
      <w:r>
        <w:t xml:space="preserve">, for more specific, is </w:t>
      </w:r>
      <w:r w:rsidR="0068422F">
        <w:t>Scrum</w:t>
      </w:r>
      <w:r w:rsidR="007B4269" w:rsidRPr="007B4269">
        <w:t xml:space="preserve"> </w:t>
      </w:r>
      <w:r w:rsidR="007B4269">
        <w:t>framework</w:t>
      </w:r>
      <w:r w:rsidR="00E776F2">
        <w:t>.</w:t>
      </w:r>
    </w:p>
    <w:p w14:paraId="53313E45" w14:textId="77777777" w:rsidR="00ED1C1D" w:rsidRDefault="004B043A" w:rsidP="0068457B">
      <w:pPr>
        <w:pStyle w:val="Heading3"/>
      </w:pPr>
      <w:bookmarkStart w:id="14" w:name="_Toc69320996"/>
      <w:r>
        <w:t>2.1</w:t>
      </w:r>
      <w:r w:rsidR="00ED1C1D">
        <w:t xml:space="preserve"> Project Process</w:t>
      </w:r>
      <w:bookmarkEnd w:id="14"/>
    </w:p>
    <w:p w14:paraId="4719E7C2" w14:textId="0F074CF0" w:rsidR="0068422F" w:rsidRDefault="00E776F2" w:rsidP="00FD0EC3">
      <w:pPr>
        <w:spacing w:after="0"/>
      </w:pPr>
      <w:r w:rsidRPr="00E776F2">
        <w:t xml:space="preserve">We </w:t>
      </w:r>
      <w:r>
        <w:t xml:space="preserve">chose Scrum </w:t>
      </w:r>
      <w:r w:rsidR="007D1B63">
        <w:t>framework</w:t>
      </w:r>
      <w:r w:rsidR="00C07D50">
        <w:t xml:space="preserve"> </w:t>
      </w:r>
      <w:r>
        <w:t>because of the following reasons:</w:t>
      </w:r>
    </w:p>
    <w:p w14:paraId="28508D5C" w14:textId="3643AC14" w:rsidR="00FD0EC3" w:rsidRDefault="00FD0EC3" w:rsidP="00F02EB6">
      <w:pPr>
        <w:pStyle w:val="ListParagraph"/>
        <w:numPr>
          <w:ilvl w:val="0"/>
          <w:numId w:val="9"/>
        </w:numPr>
        <w:spacing w:after="0"/>
        <w:ind w:left="450" w:hanging="270"/>
      </w:pPr>
      <w:r>
        <w:t xml:space="preserve">As we are making </w:t>
      </w:r>
      <w:r w:rsidR="00223860">
        <w:t xml:space="preserve">real </w:t>
      </w:r>
      <w:r>
        <w:t xml:space="preserve">product for a real company, we need to </w:t>
      </w:r>
      <w:r w:rsidRPr="00FD0EC3">
        <w:t>satisfy the customer</w:t>
      </w:r>
      <w:r>
        <w:t>s</w:t>
      </w:r>
      <w:r w:rsidRPr="00FD0EC3">
        <w:t xml:space="preserve"> </w:t>
      </w:r>
      <w:r w:rsidR="00223860">
        <w:t xml:space="preserve">first by </w:t>
      </w:r>
      <w:r w:rsidRPr="00FD0EC3">
        <w:t xml:space="preserve">early </w:t>
      </w:r>
      <w:r w:rsidR="00741B81">
        <w:t>deliverables</w:t>
      </w:r>
      <w:r w:rsidRPr="00FD0EC3">
        <w:t>.</w:t>
      </w:r>
    </w:p>
    <w:p w14:paraId="1B1328D1" w14:textId="70CB343D" w:rsidR="00057FE3" w:rsidRDefault="00057FE3" w:rsidP="00F02EB6">
      <w:pPr>
        <w:pStyle w:val="ListParagraph"/>
        <w:numPr>
          <w:ilvl w:val="0"/>
          <w:numId w:val="9"/>
        </w:numPr>
        <w:spacing w:after="0"/>
        <w:ind w:left="450" w:hanging="270"/>
      </w:pPr>
      <w:r>
        <w:t xml:space="preserve">Scrum requires </w:t>
      </w:r>
      <w:r w:rsidR="0017029F">
        <w:t xml:space="preserve">regular meeting and </w:t>
      </w:r>
      <w:r>
        <w:t xml:space="preserve">communication, so </w:t>
      </w:r>
      <w:r w:rsidR="0084440E">
        <w:t>development team</w:t>
      </w:r>
      <w:r>
        <w:t xml:space="preserve"> will </w:t>
      </w:r>
      <w:r w:rsidR="0084440E">
        <w:t xml:space="preserve">closely follow user’s requirements, </w:t>
      </w:r>
      <w:r w:rsidR="00B5188C">
        <w:t>reduce deviation.</w:t>
      </w:r>
    </w:p>
    <w:p w14:paraId="4D6FBAE0" w14:textId="13207179" w:rsidR="00FD0EC3" w:rsidRDefault="00057FE3" w:rsidP="00F02EB6">
      <w:pPr>
        <w:pStyle w:val="ListParagraph"/>
        <w:numPr>
          <w:ilvl w:val="0"/>
          <w:numId w:val="9"/>
        </w:numPr>
        <w:spacing w:after="0"/>
        <w:ind w:left="450" w:hanging="270"/>
      </w:pPr>
      <w:r>
        <w:t>Scrum welcome changes</w:t>
      </w:r>
      <w:r w:rsidR="00BD7FB5">
        <w:t xml:space="preserve">, even </w:t>
      </w:r>
      <w:r w:rsidR="00BD7FB5" w:rsidRPr="00FD0EC3">
        <w:t>during the developing process</w:t>
      </w:r>
      <w:r w:rsidR="00BD7FB5">
        <w:t>.</w:t>
      </w:r>
    </w:p>
    <w:p w14:paraId="37B9BC21" w14:textId="70C2E595" w:rsidR="00E776F2" w:rsidRPr="00E776F2" w:rsidRDefault="007C4084" w:rsidP="00F02EB6">
      <w:pPr>
        <w:pStyle w:val="ListParagraph"/>
        <w:numPr>
          <w:ilvl w:val="0"/>
          <w:numId w:val="9"/>
        </w:numPr>
        <w:spacing w:after="0"/>
        <w:ind w:left="450" w:hanging="270"/>
      </w:pPr>
      <w:r>
        <w:t>Scrum allows us to di</w:t>
      </w:r>
      <w:r w:rsidR="006C4EB8">
        <w:t>vide work into small sprints, which will deliver module package</w:t>
      </w:r>
      <w:r w:rsidR="006C4EB8" w:rsidRPr="006C4EB8">
        <w:t xml:space="preserve"> </w:t>
      </w:r>
      <w:r w:rsidR="006C4EB8">
        <w:t>each sprint, so we can easily manage bugs</w:t>
      </w:r>
      <w:r w:rsidR="00357EF9">
        <w:t>, fix bugs faster</w:t>
      </w:r>
      <w:r w:rsidR="006C4EB8">
        <w:t xml:space="preserve"> and reduce risks.</w:t>
      </w:r>
    </w:p>
    <w:p w14:paraId="03B918EB" w14:textId="77777777" w:rsidR="009D756B" w:rsidRDefault="0017029F" w:rsidP="009D756B">
      <w:pPr>
        <w:keepNext/>
      </w:pPr>
      <w:r>
        <w:rPr>
          <w:noProof/>
          <w:lang w:val="en-US" w:eastAsia="ja-JP"/>
        </w:rPr>
        <w:drawing>
          <wp:inline distT="0" distB="0" distL="0" distR="0" wp14:anchorId="01B58EFA" wp14:editId="6E0F6D16">
            <wp:extent cx="5733288" cy="2517406"/>
            <wp:effectExtent l="0" t="0" r="1270" b="0"/>
            <wp:docPr id="2" name="Picture 2" descr="What is Scrum?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What is Scrum?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03" t="8410" r="2529" b="8080"/>
                    <a:stretch/>
                  </pic:blipFill>
                  <pic:spPr bwMode="auto">
                    <a:xfrm>
                      <a:off x="0" y="0"/>
                      <a:ext cx="5733288" cy="25174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DCCB8D" w14:textId="3CE306E5" w:rsidR="0068422F" w:rsidRPr="002F35CF" w:rsidRDefault="009D756B" w:rsidP="009D756B">
      <w:pPr>
        <w:pStyle w:val="Caption"/>
        <w:jc w:val="center"/>
        <w:rPr>
          <w:color w:val="7F7F7F" w:themeColor="text1" w:themeTint="80"/>
          <w:sz w:val="22"/>
        </w:rPr>
      </w:pPr>
      <w:bookmarkStart w:id="15" w:name="_Toc69321945"/>
      <w:r w:rsidRPr="002F35CF">
        <w:rPr>
          <w:color w:val="7F7F7F" w:themeColor="text1" w:themeTint="80"/>
          <w:sz w:val="22"/>
        </w:rPr>
        <w:t xml:space="preserve">Figure </w:t>
      </w:r>
      <w:r w:rsidRPr="002F35CF">
        <w:rPr>
          <w:color w:val="7F7F7F" w:themeColor="text1" w:themeTint="80"/>
          <w:sz w:val="22"/>
        </w:rPr>
        <w:fldChar w:fldCharType="begin"/>
      </w:r>
      <w:r w:rsidRPr="002F35CF">
        <w:rPr>
          <w:color w:val="7F7F7F" w:themeColor="text1" w:themeTint="80"/>
          <w:sz w:val="22"/>
        </w:rPr>
        <w:instrText xml:space="preserve"> SEQ Figure \* ARABIC </w:instrText>
      </w:r>
      <w:r w:rsidRPr="002F35CF">
        <w:rPr>
          <w:color w:val="7F7F7F" w:themeColor="text1" w:themeTint="80"/>
          <w:sz w:val="22"/>
        </w:rPr>
        <w:fldChar w:fldCharType="separate"/>
      </w:r>
      <w:r w:rsidR="002E11CE" w:rsidRPr="002F35CF">
        <w:rPr>
          <w:noProof/>
          <w:color w:val="7F7F7F" w:themeColor="text1" w:themeTint="80"/>
          <w:sz w:val="22"/>
        </w:rPr>
        <w:t>1</w:t>
      </w:r>
      <w:r w:rsidRPr="002F35CF">
        <w:rPr>
          <w:color w:val="7F7F7F" w:themeColor="text1" w:themeTint="80"/>
          <w:sz w:val="22"/>
        </w:rPr>
        <w:fldChar w:fldCharType="end"/>
      </w:r>
      <w:r w:rsidRPr="002F35CF">
        <w:rPr>
          <w:color w:val="7F7F7F" w:themeColor="text1" w:themeTint="80"/>
          <w:sz w:val="22"/>
        </w:rPr>
        <w:t>. Scrum Framework</w:t>
      </w:r>
      <w:bookmarkEnd w:id="15"/>
    </w:p>
    <w:p w14:paraId="3A048619" w14:textId="5A993B15" w:rsidR="009D756B" w:rsidRPr="002E11CE" w:rsidRDefault="009D756B" w:rsidP="00B42AC5">
      <w:pPr>
        <w:jc w:val="center"/>
        <w:rPr>
          <w:rFonts w:cstheme="minorHAnsi"/>
          <w:color w:val="0000FF"/>
        </w:rPr>
      </w:pPr>
      <w:r w:rsidRPr="002E11CE">
        <w:rPr>
          <w:rFonts w:eastAsia="Times New Roman" w:cstheme="minorHAnsi"/>
          <w:i/>
          <w:color w:val="000000"/>
        </w:rPr>
        <w:t>Reference:</w:t>
      </w:r>
      <w:hyperlink r:id="rId10">
        <w:r w:rsidRPr="002E11CE">
          <w:rPr>
            <w:rFonts w:eastAsia="Times New Roman" w:cstheme="minorHAnsi"/>
            <w:i/>
            <w:color w:val="000000"/>
          </w:rPr>
          <w:t xml:space="preserve"> </w:t>
        </w:r>
      </w:hyperlink>
      <w:hyperlink r:id="rId11">
        <w:r w:rsidRPr="002E11CE">
          <w:rPr>
            <w:rFonts w:eastAsia="Times New Roman" w:cstheme="minorHAnsi"/>
            <w:i/>
            <w:color w:val="0000FF"/>
            <w:u w:val="single"/>
          </w:rPr>
          <w:t>https://www.scrum.org/resources/what-is-scrum</w:t>
        </w:r>
      </w:hyperlink>
    </w:p>
    <w:p w14:paraId="6E3429FB" w14:textId="77777777" w:rsidR="00CA7915" w:rsidRPr="0017029F" w:rsidRDefault="00CA7915" w:rsidP="00FF3756">
      <w:pPr>
        <w:rPr>
          <w:color w:val="0000FF"/>
        </w:rPr>
      </w:pPr>
    </w:p>
    <w:p w14:paraId="54CF3590" w14:textId="77777777" w:rsidR="00ED1C1D" w:rsidRPr="0070544C" w:rsidRDefault="004B043A" w:rsidP="0068457B">
      <w:pPr>
        <w:pStyle w:val="Heading3"/>
      </w:pPr>
      <w:bookmarkStart w:id="16" w:name="_Toc69320997"/>
      <w:r w:rsidRPr="0070544C">
        <w:t>2.2</w:t>
      </w:r>
      <w:r w:rsidR="00ED1C1D" w:rsidRPr="0070544C">
        <w:t xml:space="preserve"> Quality Management</w:t>
      </w:r>
      <w:bookmarkEnd w:id="16"/>
    </w:p>
    <w:p w14:paraId="5A656D01" w14:textId="4A15AD37" w:rsidR="00F02EB6" w:rsidRDefault="00F02EB6" w:rsidP="00F02EB6">
      <w:pPr>
        <w:spacing w:after="0"/>
      </w:pPr>
      <w:r>
        <w:t xml:space="preserve">To enhance the </w:t>
      </w:r>
      <w:r w:rsidRPr="00F02EB6">
        <w:t>quality</w:t>
      </w:r>
      <w:r>
        <w:t>,</w:t>
      </w:r>
      <w:r w:rsidRPr="00F02EB6">
        <w:t xml:space="preserve"> </w:t>
      </w:r>
      <w:r>
        <w:t>the team have to:</w:t>
      </w:r>
    </w:p>
    <w:p w14:paraId="3CA2F6D0" w14:textId="4E0CE633" w:rsidR="00F02EB6" w:rsidRDefault="00F02EB6" w:rsidP="00F02EB6">
      <w:pPr>
        <w:pStyle w:val="ListParagraph"/>
        <w:numPr>
          <w:ilvl w:val="0"/>
          <w:numId w:val="9"/>
        </w:numPr>
        <w:spacing w:after="0"/>
        <w:ind w:left="450" w:hanging="270"/>
      </w:pPr>
      <w:r>
        <w:t>Follow all code conventions and ensure clean code.</w:t>
      </w:r>
    </w:p>
    <w:p w14:paraId="19DA617B" w14:textId="68F34EDB" w:rsidR="00F02EB6" w:rsidRPr="00F66226" w:rsidRDefault="00F02EB6" w:rsidP="00F02EB6">
      <w:pPr>
        <w:pStyle w:val="ListParagraph"/>
        <w:numPr>
          <w:ilvl w:val="0"/>
          <w:numId w:val="9"/>
        </w:numPr>
        <w:spacing w:after="0"/>
        <w:ind w:left="450" w:hanging="270"/>
      </w:pPr>
      <w:r>
        <w:rPr>
          <w:color w:val="000000"/>
        </w:rPr>
        <w:lastRenderedPageBreak/>
        <w:t xml:space="preserve">Refer to and study similar working applications </w:t>
      </w:r>
      <w:r w:rsidR="00F66226">
        <w:rPr>
          <w:color w:val="000000"/>
        </w:rPr>
        <w:t>in the market.</w:t>
      </w:r>
    </w:p>
    <w:p w14:paraId="27865EE5" w14:textId="60A55099" w:rsidR="00F66226" w:rsidRPr="00F02EB6" w:rsidRDefault="002E595A" w:rsidP="00F02EB6">
      <w:pPr>
        <w:pStyle w:val="ListParagraph"/>
        <w:numPr>
          <w:ilvl w:val="0"/>
          <w:numId w:val="9"/>
        </w:numPr>
        <w:spacing w:after="0"/>
        <w:ind w:left="450" w:hanging="270"/>
      </w:pPr>
      <w:r>
        <w:t xml:space="preserve">Ensure all team members </w:t>
      </w:r>
      <w:r w:rsidR="004F192E">
        <w:t xml:space="preserve">clearly understand user requirements and </w:t>
      </w:r>
      <w:r w:rsidR="00D8680D">
        <w:t>prototype</w:t>
      </w:r>
      <w:r w:rsidR="00E32C10">
        <w:t>.</w:t>
      </w:r>
    </w:p>
    <w:p w14:paraId="0013B767" w14:textId="77777777" w:rsidR="00F02EB6" w:rsidRPr="00724329" w:rsidRDefault="00F02EB6" w:rsidP="006C61C6">
      <w:pPr>
        <w:rPr>
          <w:i/>
          <w:color w:val="0000FF"/>
        </w:rPr>
      </w:pPr>
    </w:p>
    <w:p w14:paraId="3546F78D" w14:textId="77777777" w:rsidR="00AD7DB1" w:rsidRDefault="004B043A" w:rsidP="0068457B">
      <w:pPr>
        <w:pStyle w:val="Heading3"/>
      </w:pPr>
      <w:bookmarkStart w:id="17" w:name="_Toc69320998"/>
      <w:r>
        <w:t>2.3</w:t>
      </w:r>
      <w:r w:rsidR="00E57032">
        <w:t xml:space="preserve"> Training Plan</w:t>
      </w:r>
      <w:bookmarkEnd w:id="17"/>
    </w:p>
    <w:tbl>
      <w:tblPr>
        <w:tblStyle w:val="Kiu2"/>
        <w:tblW w:w="8647" w:type="dxa"/>
        <w:tblInd w:w="137" w:type="dxa"/>
        <w:tblLayout w:type="fixed"/>
        <w:tblLook w:val="0620" w:firstRow="1" w:lastRow="0" w:firstColumn="0" w:lastColumn="0" w:noHBand="1" w:noVBand="1"/>
      </w:tblPr>
      <w:tblGrid>
        <w:gridCol w:w="2828"/>
        <w:gridCol w:w="2417"/>
        <w:gridCol w:w="1701"/>
        <w:gridCol w:w="1701"/>
      </w:tblGrid>
      <w:tr w:rsidR="00E57032" w:rsidRPr="00E57032" w14:paraId="72870B8C" w14:textId="77777777" w:rsidTr="00470D7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tcW w:w="2828" w:type="dxa"/>
            <w:shd w:val="clear" w:color="auto" w:fill="FFE8E1"/>
          </w:tcPr>
          <w:p w14:paraId="0160B0A6" w14:textId="77777777" w:rsidR="00E57032" w:rsidRPr="00E57032" w:rsidRDefault="00E57032" w:rsidP="003647E0">
            <w:pPr>
              <w:pStyle w:val="Bangheader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E57032">
              <w:rPr>
                <w:rFonts w:asciiTheme="minorHAnsi" w:hAnsiTheme="minorHAnsi" w:cstheme="minorHAnsi"/>
                <w:sz w:val="22"/>
                <w:szCs w:val="22"/>
              </w:rPr>
              <w:t>Training Area</w:t>
            </w:r>
          </w:p>
        </w:tc>
        <w:tc>
          <w:tcPr>
            <w:tcW w:w="2417" w:type="dxa"/>
            <w:shd w:val="clear" w:color="auto" w:fill="FFE8E1"/>
          </w:tcPr>
          <w:p w14:paraId="75657265" w14:textId="77777777" w:rsidR="00E57032" w:rsidRPr="00E57032" w:rsidRDefault="00E57032" w:rsidP="003647E0">
            <w:pPr>
              <w:pStyle w:val="Bangheader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E57032">
              <w:rPr>
                <w:rFonts w:asciiTheme="minorHAnsi" w:hAnsiTheme="minorHAnsi" w:cstheme="minorHAnsi"/>
                <w:sz w:val="22"/>
                <w:szCs w:val="22"/>
              </w:rPr>
              <w:t>Participants</w:t>
            </w:r>
          </w:p>
        </w:tc>
        <w:tc>
          <w:tcPr>
            <w:tcW w:w="1701" w:type="dxa"/>
            <w:shd w:val="clear" w:color="auto" w:fill="FFE8E1"/>
          </w:tcPr>
          <w:p w14:paraId="4FE27F55" w14:textId="77777777" w:rsidR="00E57032" w:rsidRPr="00E57032" w:rsidRDefault="00E57032" w:rsidP="003647E0">
            <w:pPr>
              <w:pStyle w:val="Bangheader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E57032">
              <w:rPr>
                <w:rFonts w:asciiTheme="minorHAnsi" w:hAnsiTheme="minorHAnsi" w:cstheme="minorHAnsi"/>
                <w:sz w:val="22"/>
                <w:szCs w:val="22"/>
              </w:rPr>
              <w:t>When, Duration</w:t>
            </w:r>
          </w:p>
        </w:tc>
        <w:tc>
          <w:tcPr>
            <w:tcW w:w="1701" w:type="dxa"/>
            <w:shd w:val="clear" w:color="auto" w:fill="FFE8E1"/>
          </w:tcPr>
          <w:p w14:paraId="3F3BC1D0" w14:textId="77777777" w:rsidR="00E57032" w:rsidRPr="00E57032" w:rsidRDefault="00E57032" w:rsidP="003647E0">
            <w:pPr>
              <w:pStyle w:val="Bangheader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E57032">
              <w:rPr>
                <w:rFonts w:asciiTheme="minorHAnsi" w:hAnsiTheme="minorHAnsi" w:cstheme="minorHAnsi"/>
                <w:sz w:val="22"/>
                <w:szCs w:val="22"/>
              </w:rPr>
              <w:t>Waiver Criteria</w:t>
            </w:r>
          </w:p>
        </w:tc>
      </w:tr>
      <w:tr w:rsidR="00E57032" w:rsidRPr="00E57032" w14:paraId="6C330C19" w14:textId="77777777" w:rsidTr="00470D70">
        <w:trPr>
          <w:trHeight w:val="397"/>
        </w:trPr>
        <w:tc>
          <w:tcPr>
            <w:tcW w:w="2828" w:type="dxa"/>
          </w:tcPr>
          <w:p w14:paraId="41D2E289" w14:textId="77777777" w:rsidR="00E57032" w:rsidRPr="00E57032" w:rsidRDefault="00E57032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 w:rsidRPr="00E57032">
              <w:rPr>
                <w:rFonts w:asciiTheme="minorHAnsi" w:hAnsiTheme="minorHAnsi" w:cstheme="minorHAnsi"/>
                <w:sz w:val="22"/>
                <w:szCs w:val="22"/>
              </w:rPr>
              <w:t>Java Spring Boot</w:t>
            </w:r>
          </w:p>
        </w:tc>
        <w:tc>
          <w:tcPr>
            <w:tcW w:w="2417" w:type="dxa"/>
          </w:tcPr>
          <w:p w14:paraId="5249722B" w14:textId="5C867763" w:rsidR="00E57032" w:rsidRPr="00E57032" w:rsidRDefault="0035312B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ll team members</w:t>
            </w:r>
          </w:p>
        </w:tc>
        <w:tc>
          <w:tcPr>
            <w:tcW w:w="1701" w:type="dxa"/>
          </w:tcPr>
          <w:p w14:paraId="66ADB1A3" w14:textId="1BF3D39C" w:rsidR="00E57032" w:rsidRPr="00E57032" w:rsidRDefault="00470D70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Week 3</w:t>
            </w:r>
          </w:p>
        </w:tc>
        <w:tc>
          <w:tcPr>
            <w:tcW w:w="1701" w:type="dxa"/>
          </w:tcPr>
          <w:p w14:paraId="3084A823" w14:textId="77777777" w:rsidR="00E57032" w:rsidRPr="00E57032" w:rsidRDefault="00E57032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 w:rsidRPr="00E57032">
              <w:rPr>
                <w:rFonts w:asciiTheme="minorHAnsi" w:hAnsiTheme="minorHAnsi" w:cstheme="minorHAnsi"/>
                <w:sz w:val="22"/>
                <w:szCs w:val="22"/>
              </w:rPr>
              <w:t>Mandatory</w:t>
            </w:r>
          </w:p>
        </w:tc>
      </w:tr>
      <w:tr w:rsidR="00CC56A1" w:rsidRPr="00E57032" w14:paraId="5584F2E3" w14:textId="77777777" w:rsidTr="00470D70">
        <w:trPr>
          <w:trHeight w:val="397"/>
        </w:trPr>
        <w:tc>
          <w:tcPr>
            <w:tcW w:w="2828" w:type="dxa"/>
          </w:tcPr>
          <w:p w14:paraId="426CB904" w14:textId="6866E42D" w:rsidR="00CC56A1" w:rsidRPr="00E57032" w:rsidRDefault="00CC56A1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HTML, CSS, Javascript (ES6)</w:t>
            </w:r>
          </w:p>
        </w:tc>
        <w:tc>
          <w:tcPr>
            <w:tcW w:w="2417" w:type="dxa"/>
          </w:tcPr>
          <w:p w14:paraId="600298B5" w14:textId="52738EC0" w:rsidR="00CC56A1" w:rsidRPr="00E57032" w:rsidRDefault="00636481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ll team members</w:t>
            </w:r>
          </w:p>
        </w:tc>
        <w:tc>
          <w:tcPr>
            <w:tcW w:w="1701" w:type="dxa"/>
          </w:tcPr>
          <w:p w14:paraId="5EA931D1" w14:textId="67CD7A5D" w:rsidR="00CC56A1" w:rsidRPr="00E57032" w:rsidRDefault="00470D70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Week 1</w:t>
            </w:r>
          </w:p>
        </w:tc>
        <w:tc>
          <w:tcPr>
            <w:tcW w:w="1701" w:type="dxa"/>
          </w:tcPr>
          <w:p w14:paraId="1BE90581" w14:textId="0BACEEFE" w:rsidR="00CC56A1" w:rsidRPr="00E57032" w:rsidRDefault="009960FE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 w:rsidRPr="00E57032">
              <w:rPr>
                <w:rFonts w:asciiTheme="minorHAnsi" w:hAnsiTheme="minorHAnsi" w:cstheme="minorHAnsi"/>
                <w:sz w:val="22"/>
                <w:szCs w:val="22"/>
              </w:rPr>
              <w:t>Mandatory</w:t>
            </w:r>
          </w:p>
        </w:tc>
      </w:tr>
      <w:tr w:rsidR="009960FE" w:rsidRPr="00E57032" w14:paraId="6AEF3706" w14:textId="77777777" w:rsidTr="00470D70">
        <w:trPr>
          <w:trHeight w:val="397"/>
        </w:trPr>
        <w:tc>
          <w:tcPr>
            <w:tcW w:w="2828" w:type="dxa"/>
          </w:tcPr>
          <w:p w14:paraId="768BAE41" w14:textId="4C937C68" w:rsidR="009960FE" w:rsidRDefault="00756477" w:rsidP="00756477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SCSS</w:t>
            </w:r>
          </w:p>
        </w:tc>
        <w:tc>
          <w:tcPr>
            <w:tcW w:w="2417" w:type="dxa"/>
          </w:tcPr>
          <w:p w14:paraId="67A8EA5F" w14:textId="01E30FB6" w:rsidR="009960FE" w:rsidRDefault="009960FE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HaPTN, GiaNH</w:t>
            </w:r>
          </w:p>
        </w:tc>
        <w:tc>
          <w:tcPr>
            <w:tcW w:w="1701" w:type="dxa"/>
          </w:tcPr>
          <w:p w14:paraId="56343AF7" w14:textId="50DC3E51" w:rsidR="009960FE" w:rsidRPr="00E57032" w:rsidRDefault="00470D70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Week 1</w:t>
            </w:r>
          </w:p>
        </w:tc>
        <w:tc>
          <w:tcPr>
            <w:tcW w:w="1701" w:type="dxa"/>
          </w:tcPr>
          <w:p w14:paraId="2CC70A9F" w14:textId="7EDE7A4D" w:rsidR="009960FE" w:rsidRPr="00E57032" w:rsidRDefault="009960FE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Optional</w:t>
            </w:r>
          </w:p>
        </w:tc>
      </w:tr>
      <w:tr w:rsidR="00E57032" w:rsidRPr="00E57032" w14:paraId="7FA5A0F8" w14:textId="77777777" w:rsidTr="00470D70">
        <w:trPr>
          <w:trHeight w:val="397"/>
        </w:trPr>
        <w:tc>
          <w:tcPr>
            <w:tcW w:w="2828" w:type="dxa"/>
          </w:tcPr>
          <w:p w14:paraId="7D63FC8F" w14:textId="46003328" w:rsidR="00E57032" w:rsidRPr="00E57032" w:rsidRDefault="00CC56A1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ReactJS</w:t>
            </w:r>
          </w:p>
        </w:tc>
        <w:tc>
          <w:tcPr>
            <w:tcW w:w="2417" w:type="dxa"/>
          </w:tcPr>
          <w:p w14:paraId="7FDD0649" w14:textId="7EBD5AE0" w:rsidR="00E57032" w:rsidRPr="00E57032" w:rsidRDefault="00636481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ll team members</w:t>
            </w:r>
          </w:p>
        </w:tc>
        <w:tc>
          <w:tcPr>
            <w:tcW w:w="1701" w:type="dxa"/>
          </w:tcPr>
          <w:p w14:paraId="5D4726F6" w14:textId="2C4F7EEC" w:rsidR="00E57032" w:rsidRPr="00E57032" w:rsidRDefault="00470D70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Week 3</w:t>
            </w:r>
          </w:p>
        </w:tc>
        <w:tc>
          <w:tcPr>
            <w:tcW w:w="1701" w:type="dxa"/>
          </w:tcPr>
          <w:p w14:paraId="0DAEA2BB" w14:textId="77777777" w:rsidR="00E57032" w:rsidRPr="00E57032" w:rsidRDefault="00E57032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 w:rsidRPr="00E57032">
              <w:rPr>
                <w:rFonts w:asciiTheme="minorHAnsi" w:hAnsiTheme="minorHAnsi" w:cstheme="minorHAnsi"/>
                <w:sz w:val="22"/>
                <w:szCs w:val="22"/>
              </w:rPr>
              <w:t>Mandatory</w:t>
            </w:r>
          </w:p>
        </w:tc>
      </w:tr>
      <w:tr w:rsidR="00636481" w:rsidRPr="00E57032" w14:paraId="55E747E2" w14:textId="77777777" w:rsidTr="00470D70">
        <w:trPr>
          <w:trHeight w:val="397"/>
        </w:trPr>
        <w:tc>
          <w:tcPr>
            <w:tcW w:w="2828" w:type="dxa"/>
          </w:tcPr>
          <w:p w14:paraId="764A1134" w14:textId="6951B5EE" w:rsidR="00636481" w:rsidRDefault="00636481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UML 2.0 conventions</w:t>
            </w:r>
          </w:p>
        </w:tc>
        <w:tc>
          <w:tcPr>
            <w:tcW w:w="2417" w:type="dxa"/>
          </w:tcPr>
          <w:p w14:paraId="1282EDAE" w14:textId="47281F9D" w:rsidR="00636481" w:rsidRPr="00E57032" w:rsidRDefault="00636481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ll team members</w:t>
            </w:r>
          </w:p>
        </w:tc>
        <w:tc>
          <w:tcPr>
            <w:tcW w:w="1701" w:type="dxa"/>
          </w:tcPr>
          <w:p w14:paraId="43E4F45E" w14:textId="7409C02B" w:rsidR="00636481" w:rsidRPr="00E57032" w:rsidRDefault="00470D70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Week 2</w:t>
            </w:r>
          </w:p>
        </w:tc>
        <w:tc>
          <w:tcPr>
            <w:tcW w:w="1701" w:type="dxa"/>
          </w:tcPr>
          <w:p w14:paraId="417F90EA" w14:textId="245C0809" w:rsidR="00636481" w:rsidRPr="00E57032" w:rsidRDefault="0035312B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 w:rsidRPr="00E57032">
              <w:rPr>
                <w:rFonts w:asciiTheme="minorHAnsi" w:hAnsiTheme="minorHAnsi" w:cstheme="minorHAnsi"/>
                <w:sz w:val="22"/>
                <w:szCs w:val="22"/>
              </w:rPr>
              <w:t>Mandatory</w:t>
            </w:r>
          </w:p>
        </w:tc>
      </w:tr>
      <w:tr w:rsidR="00E57032" w:rsidRPr="00E57032" w14:paraId="2FDE278E" w14:textId="77777777" w:rsidTr="00470D70">
        <w:trPr>
          <w:trHeight w:val="397"/>
        </w:trPr>
        <w:tc>
          <w:tcPr>
            <w:tcW w:w="2828" w:type="dxa"/>
          </w:tcPr>
          <w:p w14:paraId="101D3D69" w14:textId="77777777" w:rsidR="00E57032" w:rsidRPr="00E57032" w:rsidRDefault="00E57032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 w:rsidRPr="00E57032">
              <w:rPr>
                <w:rFonts w:asciiTheme="minorHAnsi" w:hAnsiTheme="minorHAnsi" w:cstheme="minorHAnsi"/>
                <w:sz w:val="22"/>
                <w:szCs w:val="22"/>
              </w:rPr>
              <w:t>Git, Github</w:t>
            </w:r>
          </w:p>
        </w:tc>
        <w:tc>
          <w:tcPr>
            <w:tcW w:w="2417" w:type="dxa"/>
          </w:tcPr>
          <w:p w14:paraId="4CC9AD9A" w14:textId="213C0549" w:rsidR="00E57032" w:rsidRPr="00E57032" w:rsidRDefault="0068219C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ll team members</w:t>
            </w:r>
          </w:p>
        </w:tc>
        <w:tc>
          <w:tcPr>
            <w:tcW w:w="1701" w:type="dxa"/>
          </w:tcPr>
          <w:p w14:paraId="7015B938" w14:textId="351E1550" w:rsidR="00E57032" w:rsidRPr="00E57032" w:rsidRDefault="00470D70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Week 1</w:t>
            </w:r>
          </w:p>
        </w:tc>
        <w:tc>
          <w:tcPr>
            <w:tcW w:w="1701" w:type="dxa"/>
          </w:tcPr>
          <w:p w14:paraId="0C6F961A" w14:textId="1A97EC1C" w:rsidR="00E57032" w:rsidRPr="00E57032" w:rsidRDefault="0068219C" w:rsidP="00EF2C43">
            <w:pPr>
              <w:pStyle w:val="bang"/>
              <w:keepNext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Mandatory</w:t>
            </w:r>
          </w:p>
        </w:tc>
      </w:tr>
    </w:tbl>
    <w:p w14:paraId="78A050B1" w14:textId="676D8C94" w:rsidR="00E57032" w:rsidRDefault="00EF2C43" w:rsidP="00EF2C43">
      <w:pPr>
        <w:pStyle w:val="Caption"/>
        <w:jc w:val="center"/>
        <w:rPr>
          <w:sz w:val="22"/>
          <w:szCs w:val="22"/>
        </w:rPr>
      </w:pPr>
      <w:bookmarkStart w:id="18" w:name="_Toc69321896"/>
      <w:r w:rsidRPr="002F35CF">
        <w:rPr>
          <w:color w:val="7F7F7F" w:themeColor="text1" w:themeTint="80"/>
          <w:sz w:val="22"/>
          <w:szCs w:val="22"/>
        </w:rPr>
        <w:t xml:space="preserve">Table </w:t>
      </w:r>
      <w:r w:rsidRPr="002F35CF">
        <w:rPr>
          <w:color w:val="7F7F7F" w:themeColor="text1" w:themeTint="80"/>
          <w:sz w:val="22"/>
          <w:szCs w:val="22"/>
        </w:rPr>
        <w:fldChar w:fldCharType="begin"/>
      </w:r>
      <w:r w:rsidRPr="002F35CF">
        <w:rPr>
          <w:color w:val="7F7F7F" w:themeColor="text1" w:themeTint="80"/>
          <w:sz w:val="22"/>
          <w:szCs w:val="22"/>
        </w:rPr>
        <w:instrText xml:space="preserve"> SEQ Table \* ARABIC </w:instrText>
      </w:r>
      <w:r w:rsidRPr="002F35CF">
        <w:rPr>
          <w:color w:val="7F7F7F" w:themeColor="text1" w:themeTint="80"/>
          <w:sz w:val="22"/>
          <w:szCs w:val="22"/>
        </w:rPr>
        <w:fldChar w:fldCharType="separate"/>
      </w:r>
      <w:r w:rsidRPr="002F35CF">
        <w:rPr>
          <w:noProof/>
          <w:color w:val="7F7F7F" w:themeColor="text1" w:themeTint="80"/>
          <w:sz w:val="22"/>
          <w:szCs w:val="22"/>
        </w:rPr>
        <w:t>4</w:t>
      </w:r>
      <w:r w:rsidRPr="002F35CF">
        <w:rPr>
          <w:color w:val="7F7F7F" w:themeColor="text1" w:themeTint="80"/>
          <w:sz w:val="22"/>
          <w:szCs w:val="22"/>
        </w:rPr>
        <w:fldChar w:fldCharType="end"/>
      </w:r>
      <w:r w:rsidRPr="002F35CF">
        <w:rPr>
          <w:color w:val="7F7F7F" w:themeColor="text1" w:themeTint="80"/>
          <w:sz w:val="22"/>
          <w:szCs w:val="22"/>
        </w:rPr>
        <w:t>. Training Plan</w:t>
      </w:r>
      <w:bookmarkEnd w:id="18"/>
    </w:p>
    <w:p w14:paraId="5B531624" w14:textId="77777777" w:rsidR="00EF2C43" w:rsidRPr="00EF2C43" w:rsidRDefault="00EF2C43" w:rsidP="00EF2C43"/>
    <w:p w14:paraId="39449BE6" w14:textId="77777777" w:rsidR="00ED1C1D" w:rsidRDefault="00ED1C1D" w:rsidP="00A56D66">
      <w:pPr>
        <w:pStyle w:val="Heading2"/>
        <w:spacing w:after="240"/>
      </w:pPr>
      <w:bookmarkStart w:id="19" w:name="_Toc69320999"/>
      <w:r>
        <w:t>3. Master Schedule</w:t>
      </w:r>
      <w:bookmarkEnd w:id="19"/>
    </w:p>
    <w:tbl>
      <w:tblPr>
        <w:tblStyle w:val="Kiu2"/>
        <w:tblW w:w="8795" w:type="dxa"/>
        <w:tblInd w:w="137" w:type="dxa"/>
        <w:tblLayout w:type="fixed"/>
        <w:tblLook w:val="04A0" w:firstRow="1" w:lastRow="0" w:firstColumn="1" w:lastColumn="0" w:noHBand="0" w:noVBand="1"/>
      </w:tblPr>
      <w:tblGrid>
        <w:gridCol w:w="488"/>
        <w:gridCol w:w="2340"/>
        <w:gridCol w:w="1080"/>
        <w:gridCol w:w="4887"/>
      </w:tblGrid>
      <w:tr w:rsidR="00C111F8" w:rsidRPr="006558DB" w14:paraId="610FD8DF" w14:textId="77777777" w:rsidTr="001050F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tcW w:w="488" w:type="dxa"/>
            <w:shd w:val="clear" w:color="auto" w:fill="FFE8E1"/>
          </w:tcPr>
          <w:p w14:paraId="42DB9D28" w14:textId="77777777" w:rsidR="00C111F8" w:rsidRPr="006558DB" w:rsidRDefault="00C111F8" w:rsidP="001050FD">
            <w:pPr>
              <w:spacing w:line="254" w:lineRule="auto"/>
              <w:ind w:hanging="107"/>
              <w:jc w:val="center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#</w:t>
            </w:r>
          </w:p>
        </w:tc>
        <w:tc>
          <w:tcPr>
            <w:tcW w:w="2340" w:type="dxa"/>
            <w:shd w:val="clear" w:color="auto" w:fill="FFE8E1"/>
            <w:hideMark/>
          </w:tcPr>
          <w:p w14:paraId="7E28EC9B" w14:textId="77777777" w:rsidR="00C111F8" w:rsidRPr="006558DB" w:rsidRDefault="00C111F8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Deliverable</w:t>
            </w:r>
          </w:p>
        </w:tc>
        <w:tc>
          <w:tcPr>
            <w:tcW w:w="1080" w:type="dxa"/>
            <w:shd w:val="clear" w:color="auto" w:fill="FFE8E1"/>
            <w:hideMark/>
          </w:tcPr>
          <w:p w14:paraId="0309F7CA" w14:textId="77777777" w:rsidR="00C111F8" w:rsidRPr="006558DB" w:rsidRDefault="00C111F8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Due Date</w:t>
            </w:r>
          </w:p>
        </w:tc>
        <w:tc>
          <w:tcPr>
            <w:tcW w:w="4887" w:type="dxa"/>
            <w:shd w:val="clear" w:color="auto" w:fill="FFE8E1"/>
          </w:tcPr>
          <w:p w14:paraId="3073AF10" w14:textId="77777777" w:rsidR="00C111F8" w:rsidRPr="006558DB" w:rsidRDefault="00C111F8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Deliverable Scope</w:t>
            </w:r>
          </w:p>
        </w:tc>
      </w:tr>
      <w:tr w:rsidR="00C111F8" w:rsidRPr="00977EAE" w14:paraId="584654DE" w14:textId="77777777" w:rsidTr="001050FD">
        <w:trPr>
          <w:trHeight w:val="454"/>
        </w:trPr>
        <w:tc>
          <w:tcPr>
            <w:tcW w:w="488" w:type="dxa"/>
          </w:tcPr>
          <w:p w14:paraId="37FFCE9C" w14:textId="77777777" w:rsidR="00C111F8" w:rsidRPr="007B7829" w:rsidRDefault="00C111F8" w:rsidP="001050FD">
            <w:pPr>
              <w:spacing w:line="254" w:lineRule="auto"/>
              <w:ind w:hanging="107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  <w:tc>
          <w:tcPr>
            <w:tcW w:w="2340" w:type="dxa"/>
            <w:hideMark/>
          </w:tcPr>
          <w:p w14:paraId="6BA60A37" w14:textId="642B2A62" w:rsidR="00C111F8" w:rsidRPr="007B7829" w:rsidRDefault="00C111F8" w:rsidP="00C4611B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 xml:space="preserve">Project </w:t>
            </w:r>
            <w:r w:rsidR="00C4611B">
              <w:rPr>
                <w:rFonts w:asciiTheme="minorHAnsi" w:hAnsiTheme="minorHAnsi" w:cstheme="minorHAnsi"/>
                <w:bCs/>
                <w:sz w:val="22"/>
              </w:rPr>
              <w:t>Introduction</w:t>
            </w:r>
            <w:r w:rsidR="00B23249">
              <w:rPr>
                <w:rFonts w:asciiTheme="minorHAnsi" w:hAnsiTheme="minorHAnsi" w:cstheme="minorHAnsi"/>
                <w:bCs/>
                <w:sz w:val="22"/>
              </w:rPr>
              <w:t xml:space="preserve"> (Report 1)</w:t>
            </w:r>
          </w:p>
        </w:tc>
        <w:tc>
          <w:tcPr>
            <w:tcW w:w="1080" w:type="dxa"/>
          </w:tcPr>
          <w:p w14:paraId="5BE2CE20" w14:textId="7EFE7809" w:rsidR="00C111F8" w:rsidRPr="007B7829" w:rsidRDefault="001050FD" w:rsidP="003647E0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Week 2</w:t>
            </w:r>
          </w:p>
        </w:tc>
        <w:tc>
          <w:tcPr>
            <w:tcW w:w="4887" w:type="dxa"/>
          </w:tcPr>
          <w:p w14:paraId="270A7C11" w14:textId="4F434E99" w:rsidR="00C111F8" w:rsidRPr="007B7829" w:rsidRDefault="00C111F8" w:rsidP="003647E0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</w:tr>
      <w:tr w:rsidR="00C4611B" w:rsidRPr="00977EAE" w14:paraId="16311AB6" w14:textId="77777777" w:rsidTr="001050FD">
        <w:trPr>
          <w:trHeight w:val="454"/>
        </w:trPr>
        <w:tc>
          <w:tcPr>
            <w:tcW w:w="488" w:type="dxa"/>
          </w:tcPr>
          <w:p w14:paraId="528ADC88" w14:textId="2A72387F" w:rsidR="00C4611B" w:rsidRPr="001050FD" w:rsidRDefault="00C4611B" w:rsidP="001050FD">
            <w:pPr>
              <w:spacing w:line="254" w:lineRule="auto"/>
              <w:ind w:hanging="107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1050FD">
              <w:rPr>
                <w:rFonts w:asciiTheme="minorHAnsi" w:hAnsiTheme="minorHAnsi" w:cstheme="minorHAnsi"/>
                <w:bCs/>
                <w:sz w:val="22"/>
              </w:rPr>
              <w:t>2</w:t>
            </w:r>
          </w:p>
        </w:tc>
        <w:tc>
          <w:tcPr>
            <w:tcW w:w="2340" w:type="dxa"/>
          </w:tcPr>
          <w:p w14:paraId="343B3422" w14:textId="0C857E7F" w:rsidR="00C4611B" w:rsidRPr="007B7829" w:rsidRDefault="00C4611B" w:rsidP="00C4611B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Project Plan</w:t>
            </w:r>
            <w:r w:rsidR="00B23249">
              <w:rPr>
                <w:rFonts w:asciiTheme="minorHAnsi" w:hAnsiTheme="minorHAnsi" w:cstheme="minorHAnsi"/>
                <w:bCs/>
                <w:sz w:val="22"/>
              </w:rPr>
              <w:br/>
              <w:t>(</w:t>
            </w:r>
            <w:r w:rsidR="00B23249" w:rsidRPr="00C4611B">
              <w:rPr>
                <w:rFonts w:asciiTheme="minorHAnsi" w:hAnsiTheme="minorHAnsi" w:cstheme="minorHAnsi"/>
                <w:bCs/>
                <w:sz w:val="22"/>
              </w:rPr>
              <w:t>Report 2</w:t>
            </w:r>
            <w:r w:rsidR="00B23249">
              <w:rPr>
                <w:rFonts w:asciiTheme="minorHAnsi" w:hAnsiTheme="minorHAnsi" w:cstheme="minorHAnsi"/>
                <w:bCs/>
                <w:sz w:val="22"/>
              </w:rPr>
              <w:t>)</w:t>
            </w:r>
          </w:p>
        </w:tc>
        <w:tc>
          <w:tcPr>
            <w:tcW w:w="1080" w:type="dxa"/>
          </w:tcPr>
          <w:p w14:paraId="5E4BD750" w14:textId="02D2639A" w:rsidR="00C4611B" w:rsidRPr="001050FD" w:rsidRDefault="001050FD" w:rsidP="001050FD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1050FD">
              <w:rPr>
                <w:rFonts w:asciiTheme="minorHAnsi" w:hAnsiTheme="minorHAnsi" w:cstheme="minorHAnsi"/>
                <w:bCs/>
                <w:sz w:val="22"/>
              </w:rPr>
              <w:t>Week 2</w:t>
            </w:r>
          </w:p>
        </w:tc>
        <w:tc>
          <w:tcPr>
            <w:tcW w:w="4887" w:type="dxa"/>
          </w:tcPr>
          <w:p w14:paraId="1E900589" w14:textId="5F747949" w:rsidR="00C4611B" w:rsidRPr="00C4611B" w:rsidRDefault="00C4611B" w:rsidP="00C4611B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C4611B">
              <w:rPr>
                <w:rFonts w:asciiTheme="minorHAnsi" w:hAnsiTheme="minorHAnsi" w:cstheme="minorHAnsi"/>
                <w:bCs/>
                <w:sz w:val="22"/>
              </w:rPr>
              <w:t>W</w:t>
            </w:r>
            <w:r w:rsidR="001050FD">
              <w:rPr>
                <w:rFonts w:asciiTheme="minorHAnsi" w:hAnsiTheme="minorHAnsi" w:cstheme="minorHAnsi"/>
                <w:bCs/>
                <w:sz w:val="22"/>
              </w:rPr>
              <w:t xml:space="preserve">ork </w:t>
            </w:r>
            <w:r w:rsidRPr="00C4611B">
              <w:rPr>
                <w:rFonts w:asciiTheme="minorHAnsi" w:hAnsiTheme="minorHAnsi" w:cstheme="minorHAnsi"/>
                <w:bCs/>
                <w:sz w:val="22"/>
              </w:rPr>
              <w:t>B</w:t>
            </w:r>
            <w:r w:rsidR="001050FD">
              <w:rPr>
                <w:rFonts w:asciiTheme="minorHAnsi" w:hAnsiTheme="minorHAnsi" w:cstheme="minorHAnsi"/>
                <w:bCs/>
                <w:sz w:val="22"/>
              </w:rPr>
              <w:t xml:space="preserve">reakdown </w:t>
            </w:r>
            <w:r w:rsidRPr="00C4611B">
              <w:rPr>
                <w:rFonts w:asciiTheme="minorHAnsi" w:hAnsiTheme="minorHAnsi" w:cstheme="minorHAnsi"/>
                <w:bCs/>
                <w:sz w:val="22"/>
              </w:rPr>
              <w:t>S</w:t>
            </w:r>
            <w:r w:rsidR="001050FD">
              <w:rPr>
                <w:rFonts w:asciiTheme="minorHAnsi" w:hAnsiTheme="minorHAnsi" w:cstheme="minorHAnsi"/>
                <w:bCs/>
                <w:sz w:val="22"/>
              </w:rPr>
              <w:t>tructure (WBS)</w:t>
            </w:r>
          </w:p>
        </w:tc>
      </w:tr>
      <w:tr w:rsidR="00C4611B" w:rsidRPr="00977EAE" w14:paraId="51A2C81A" w14:textId="77777777" w:rsidTr="001050FD">
        <w:trPr>
          <w:trHeight w:val="454"/>
        </w:trPr>
        <w:tc>
          <w:tcPr>
            <w:tcW w:w="488" w:type="dxa"/>
          </w:tcPr>
          <w:p w14:paraId="1D32A76F" w14:textId="1D9DDB3D" w:rsidR="00C4611B" w:rsidRPr="007B7829" w:rsidRDefault="00C4611B" w:rsidP="001050FD">
            <w:pPr>
              <w:spacing w:line="254" w:lineRule="auto"/>
              <w:ind w:hanging="107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</w:t>
            </w:r>
          </w:p>
        </w:tc>
        <w:tc>
          <w:tcPr>
            <w:tcW w:w="2340" w:type="dxa"/>
          </w:tcPr>
          <w:p w14:paraId="3B4E1E8C" w14:textId="7AFE2D95" w:rsidR="00C4611B" w:rsidRPr="007B7829" w:rsidRDefault="00C4611B" w:rsidP="00C4611B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SRS</w:t>
            </w:r>
            <w:r w:rsidR="00B23249">
              <w:rPr>
                <w:rFonts w:asciiTheme="minorHAnsi" w:hAnsiTheme="minorHAnsi" w:cstheme="minorHAnsi"/>
                <w:bCs/>
                <w:sz w:val="22"/>
              </w:rPr>
              <w:t xml:space="preserve"> (Report 3)</w:t>
            </w:r>
          </w:p>
        </w:tc>
        <w:tc>
          <w:tcPr>
            <w:tcW w:w="1080" w:type="dxa"/>
          </w:tcPr>
          <w:p w14:paraId="3EF6B6CD" w14:textId="2F22E75B" w:rsidR="00C4611B" w:rsidRPr="007B7829" w:rsidRDefault="001050FD" w:rsidP="00C4611B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Week 4</w:t>
            </w:r>
          </w:p>
        </w:tc>
        <w:tc>
          <w:tcPr>
            <w:tcW w:w="4887" w:type="dxa"/>
          </w:tcPr>
          <w:p w14:paraId="19CFBD6D" w14:textId="7D7CD24D" w:rsidR="00C4611B" w:rsidRPr="007B7829" w:rsidRDefault="00C4611B" w:rsidP="00C4611B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Use case Diagram and Specification, non functional requirements, screen flow and description</w:t>
            </w:r>
          </w:p>
        </w:tc>
      </w:tr>
      <w:tr w:rsidR="00C4611B" w:rsidRPr="00977EAE" w14:paraId="5B64E4EC" w14:textId="77777777" w:rsidTr="001050FD">
        <w:trPr>
          <w:trHeight w:val="454"/>
        </w:trPr>
        <w:tc>
          <w:tcPr>
            <w:tcW w:w="488" w:type="dxa"/>
          </w:tcPr>
          <w:p w14:paraId="6CE36E8D" w14:textId="649D9ED8" w:rsidR="00C4611B" w:rsidRPr="007B7829" w:rsidRDefault="00C4611B" w:rsidP="001050FD">
            <w:pPr>
              <w:spacing w:line="254" w:lineRule="auto"/>
              <w:ind w:hanging="107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4</w:t>
            </w:r>
          </w:p>
        </w:tc>
        <w:tc>
          <w:tcPr>
            <w:tcW w:w="2340" w:type="dxa"/>
          </w:tcPr>
          <w:p w14:paraId="6C1500A5" w14:textId="685CF4EF" w:rsidR="00C4611B" w:rsidRPr="007B7829" w:rsidRDefault="00C4611B" w:rsidP="00C4611B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Design</w:t>
            </w:r>
            <w:r w:rsidR="00B23249">
              <w:rPr>
                <w:rFonts w:asciiTheme="minorHAnsi" w:hAnsiTheme="minorHAnsi" w:cstheme="minorHAnsi"/>
                <w:bCs/>
                <w:sz w:val="22"/>
              </w:rPr>
              <w:t xml:space="preserve"> (</w:t>
            </w:r>
            <w:r w:rsidR="00B23249" w:rsidRPr="00C4611B">
              <w:rPr>
                <w:rFonts w:asciiTheme="minorHAnsi" w:hAnsiTheme="minorHAnsi" w:cstheme="minorHAnsi"/>
                <w:bCs/>
                <w:sz w:val="22"/>
              </w:rPr>
              <w:t xml:space="preserve">Report </w:t>
            </w:r>
            <w:r w:rsidR="00B23249">
              <w:rPr>
                <w:rFonts w:asciiTheme="minorHAnsi" w:hAnsiTheme="minorHAnsi" w:cstheme="minorHAnsi"/>
                <w:bCs/>
                <w:sz w:val="22"/>
              </w:rPr>
              <w:t>4)</w:t>
            </w:r>
          </w:p>
        </w:tc>
        <w:tc>
          <w:tcPr>
            <w:tcW w:w="1080" w:type="dxa"/>
          </w:tcPr>
          <w:p w14:paraId="7CC6A9A8" w14:textId="5C43CE4E" w:rsidR="00C4611B" w:rsidRPr="007B7829" w:rsidRDefault="001050FD" w:rsidP="00C4611B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Week 6</w:t>
            </w:r>
          </w:p>
        </w:tc>
        <w:tc>
          <w:tcPr>
            <w:tcW w:w="4887" w:type="dxa"/>
          </w:tcPr>
          <w:p w14:paraId="6C678BA3" w14:textId="4C9B4BD7" w:rsidR="00C4611B" w:rsidRPr="007B7829" w:rsidRDefault="00C4611B" w:rsidP="00B23249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 xml:space="preserve">Architecture </w:t>
            </w:r>
            <w:r>
              <w:rPr>
                <w:rFonts w:asciiTheme="minorHAnsi" w:hAnsiTheme="minorHAnsi" w:cstheme="minorHAnsi"/>
                <w:bCs/>
                <w:sz w:val="22"/>
              </w:rPr>
              <w:t>Diagram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 xml:space="preserve">, Detailed Design, 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ERD, 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>Database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Diagram, Prototypes</w:t>
            </w:r>
          </w:p>
        </w:tc>
      </w:tr>
      <w:tr w:rsidR="00C4611B" w:rsidRPr="00977EAE" w14:paraId="31D233DE" w14:textId="77777777" w:rsidTr="001050FD">
        <w:trPr>
          <w:trHeight w:val="454"/>
        </w:trPr>
        <w:tc>
          <w:tcPr>
            <w:tcW w:w="488" w:type="dxa"/>
          </w:tcPr>
          <w:p w14:paraId="48AF238D" w14:textId="74871CF7" w:rsidR="00C4611B" w:rsidRPr="007B7829" w:rsidRDefault="00C4611B" w:rsidP="001050FD">
            <w:pPr>
              <w:spacing w:line="254" w:lineRule="auto"/>
              <w:ind w:hanging="107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5</w:t>
            </w:r>
          </w:p>
        </w:tc>
        <w:tc>
          <w:tcPr>
            <w:tcW w:w="2340" w:type="dxa"/>
          </w:tcPr>
          <w:p w14:paraId="01F3AEB2" w14:textId="69F04E76" w:rsidR="00C4611B" w:rsidRPr="007B7829" w:rsidRDefault="00C4611B" w:rsidP="00B23249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Code Package</w:t>
            </w:r>
            <w:r w:rsidR="00B23249">
              <w:rPr>
                <w:rFonts w:asciiTheme="minorHAnsi" w:hAnsiTheme="minorHAnsi" w:cstheme="minorHAnsi"/>
                <w:bCs/>
                <w:sz w:val="22"/>
              </w:rPr>
              <w:t xml:space="preserve"> 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>1</w:t>
            </w:r>
            <w:r w:rsidR="00B23249">
              <w:rPr>
                <w:rFonts w:asciiTheme="minorHAnsi" w:hAnsiTheme="minorHAnsi" w:cstheme="minorHAnsi"/>
                <w:bCs/>
                <w:sz w:val="22"/>
              </w:rPr>
              <w:t>: module “Admin” (Front-end)</w:t>
            </w:r>
          </w:p>
        </w:tc>
        <w:tc>
          <w:tcPr>
            <w:tcW w:w="1080" w:type="dxa"/>
          </w:tcPr>
          <w:p w14:paraId="7C81874D" w14:textId="57065B2D" w:rsidR="00C4611B" w:rsidRPr="007B7829" w:rsidRDefault="001050FD" w:rsidP="00C4611B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Week 8</w:t>
            </w:r>
          </w:p>
        </w:tc>
        <w:tc>
          <w:tcPr>
            <w:tcW w:w="4887" w:type="dxa"/>
          </w:tcPr>
          <w:p w14:paraId="10308E5D" w14:textId="054EE48C" w:rsidR="00C4611B" w:rsidRPr="007B7829" w:rsidRDefault="00C4611B" w:rsidP="00177E3F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Code</w:t>
            </w:r>
            <w:r w:rsidR="003A1EE9">
              <w:rPr>
                <w:rFonts w:asciiTheme="minorHAnsi" w:hAnsiTheme="minorHAnsi" w:cstheme="minorHAnsi"/>
                <w:bCs/>
                <w:sz w:val="22"/>
              </w:rPr>
              <w:t>s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 xml:space="preserve"> &amp; Unit test</w:t>
            </w:r>
            <w:r w:rsidR="00177E3F" w:rsidRPr="007B7829">
              <w:rPr>
                <w:rFonts w:asciiTheme="minorHAnsi" w:hAnsiTheme="minorHAnsi" w:cstheme="minorHAnsi"/>
                <w:bCs/>
                <w:sz w:val="22"/>
              </w:rPr>
              <w:t xml:space="preserve"> cases</w:t>
            </w:r>
          </w:p>
        </w:tc>
      </w:tr>
      <w:tr w:rsidR="00C4611B" w:rsidRPr="00977EAE" w14:paraId="70CF5AD7" w14:textId="77777777" w:rsidTr="001050FD">
        <w:trPr>
          <w:trHeight w:val="454"/>
        </w:trPr>
        <w:tc>
          <w:tcPr>
            <w:tcW w:w="488" w:type="dxa"/>
          </w:tcPr>
          <w:p w14:paraId="681C9A52" w14:textId="0A49B8AE" w:rsidR="00C4611B" w:rsidRPr="007B7829" w:rsidRDefault="00C4611B" w:rsidP="001050FD">
            <w:pPr>
              <w:spacing w:line="254" w:lineRule="auto"/>
              <w:ind w:hanging="107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6</w:t>
            </w:r>
          </w:p>
        </w:tc>
        <w:tc>
          <w:tcPr>
            <w:tcW w:w="2340" w:type="dxa"/>
          </w:tcPr>
          <w:p w14:paraId="2C59315A" w14:textId="6048DBF5" w:rsidR="00C4611B" w:rsidRPr="007B7829" w:rsidRDefault="00C4611B" w:rsidP="00B23249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Code Package</w:t>
            </w:r>
            <w:r w:rsidR="00B23249">
              <w:rPr>
                <w:rFonts w:asciiTheme="minorHAnsi" w:hAnsiTheme="minorHAnsi" w:cstheme="minorHAnsi"/>
                <w:bCs/>
                <w:sz w:val="22"/>
              </w:rPr>
              <w:t xml:space="preserve"> 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>2</w:t>
            </w:r>
            <w:r w:rsidR="00B23249">
              <w:rPr>
                <w:rFonts w:asciiTheme="minorHAnsi" w:hAnsiTheme="minorHAnsi" w:cstheme="minorHAnsi"/>
                <w:bCs/>
                <w:sz w:val="22"/>
              </w:rPr>
              <w:t>: module “Salesman” (Front-end)</w:t>
            </w:r>
          </w:p>
        </w:tc>
        <w:tc>
          <w:tcPr>
            <w:tcW w:w="1080" w:type="dxa"/>
          </w:tcPr>
          <w:p w14:paraId="74C7234F" w14:textId="1755C7D2" w:rsidR="00C4611B" w:rsidRPr="007B7829" w:rsidRDefault="001050FD" w:rsidP="00C4611B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Week 10</w:t>
            </w:r>
          </w:p>
        </w:tc>
        <w:tc>
          <w:tcPr>
            <w:tcW w:w="4887" w:type="dxa"/>
          </w:tcPr>
          <w:p w14:paraId="16A270D5" w14:textId="3A0F831F" w:rsidR="00C4611B" w:rsidRPr="007B7829" w:rsidRDefault="00C4611B" w:rsidP="00C4611B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Code</w:t>
            </w:r>
            <w:r w:rsidR="003A1EE9">
              <w:rPr>
                <w:rFonts w:asciiTheme="minorHAnsi" w:hAnsiTheme="minorHAnsi" w:cstheme="minorHAnsi"/>
                <w:bCs/>
                <w:sz w:val="22"/>
              </w:rPr>
              <w:t>s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 xml:space="preserve"> &amp; Unit test, System test cases</w:t>
            </w:r>
          </w:p>
        </w:tc>
      </w:tr>
      <w:tr w:rsidR="001050FD" w:rsidRPr="00977EAE" w14:paraId="4A64C385" w14:textId="77777777" w:rsidTr="001050FD">
        <w:trPr>
          <w:trHeight w:val="454"/>
        </w:trPr>
        <w:tc>
          <w:tcPr>
            <w:tcW w:w="488" w:type="dxa"/>
          </w:tcPr>
          <w:p w14:paraId="35DBE0A7" w14:textId="1EC2B0A5" w:rsidR="001050FD" w:rsidRPr="001050FD" w:rsidRDefault="001050FD" w:rsidP="001050FD">
            <w:pPr>
              <w:spacing w:line="254" w:lineRule="auto"/>
              <w:ind w:hanging="107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7</w:t>
            </w:r>
          </w:p>
        </w:tc>
        <w:tc>
          <w:tcPr>
            <w:tcW w:w="2340" w:type="dxa"/>
          </w:tcPr>
          <w:p w14:paraId="0BAF9F40" w14:textId="77777777" w:rsidR="001050FD" w:rsidRDefault="001050FD" w:rsidP="001050FD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ode Package 3: module “Sales Supervisor”</w:t>
            </w:r>
          </w:p>
          <w:p w14:paraId="4F4624EF" w14:textId="6F1B76F6" w:rsidR="001050FD" w:rsidRPr="007B7829" w:rsidRDefault="001050FD" w:rsidP="001050FD">
            <w:pPr>
              <w:spacing w:line="254" w:lineRule="auto"/>
              <w:ind w:left="33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(Front-end)</w:t>
            </w:r>
          </w:p>
        </w:tc>
        <w:tc>
          <w:tcPr>
            <w:tcW w:w="1080" w:type="dxa"/>
          </w:tcPr>
          <w:p w14:paraId="5103BC7D" w14:textId="732172F2" w:rsidR="001050FD" w:rsidRDefault="001050FD" w:rsidP="001050FD">
            <w:pPr>
              <w:spacing w:line="254" w:lineRule="auto"/>
              <w:ind w:left="33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Week 12</w:t>
            </w:r>
          </w:p>
        </w:tc>
        <w:tc>
          <w:tcPr>
            <w:tcW w:w="4887" w:type="dxa"/>
          </w:tcPr>
          <w:p w14:paraId="1762F52F" w14:textId="6543AE6A" w:rsidR="001050FD" w:rsidRPr="007B7829" w:rsidRDefault="001050FD" w:rsidP="001050FD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Code</w:t>
            </w:r>
            <w:r>
              <w:rPr>
                <w:rFonts w:asciiTheme="minorHAnsi" w:hAnsiTheme="minorHAnsi" w:cstheme="minorHAnsi"/>
                <w:bCs/>
                <w:sz w:val="22"/>
              </w:rPr>
              <w:t>s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 xml:space="preserve"> &amp; Unit test, System test test cases</w:t>
            </w:r>
          </w:p>
        </w:tc>
      </w:tr>
      <w:tr w:rsidR="001050FD" w:rsidRPr="00977EAE" w14:paraId="0592FAEF" w14:textId="77777777" w:rsidTr="001050FD">
        <w:trPr>
          <w:trHeight w:val="454"/>
        </w:trPr>
        <w:tc>
          <w:tcPr>
            <w:tcW w:w="488" w:type="dxa"/>
          </w:tcPr>
          <w:p w14:paraId="5DDCE489" w14:textId="6B7D12AB" w:rsidR="001050FD" w:rsidRPr="007B7829" w:rsidRDefault="001050FD" w:rsidP="001050FD">
            <w:pPr>
              <w:spacing w:line="254" w:lineRule="auto"/>
              <w:ind w:hanging="107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8</w:t>
            </w:r>
          </w:p>
        </w:tc>
        <w:tc>
          <w:tcPr>
            <w:tcW w:w="2340" w:type="dxa"/>
          </w:tcPr>
          <w:p w14:paraId="5C13F2B2" w14:textId="77777777" w:rsidR="001050FD" w:rsidRDefault="001050FD" w:rsidP="001050FD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ode Package 4: module “Sales Manager”</w:t>
            </w:r>
          </w:p>
          <w:p w14:paraId="7E38547A" w14:textId="384221B5" w:rsidR="001050FD" w:rsidRPr="007B7829" w:rsidRDefault="001050FD" w:rsidP="001050FD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(Front-end)</w:t>
            </w:r>
          </w:p>
        </w:tc>
        <w:tc>
          <w:tcPr>
            <w:tcW w:w="1080" w:type="dxa"/>
          </w:tcPr>
          <w:p w14:paraId="520DBE10" w14:textId="50DF903D" w:rsidR="001050FD" w:rsidRPr="007B7829" w:rsidRDefault="001050FD" w:rsidP="001050FD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Week 12</w:t>
            </w:r>
          </w:p>
        </w:tc>
        <w:tc>
          <w:tcPr>
            <w:tcW w:w="4887" w:type="dxa"/>
          </w:tcPr>
          <w:p w14:paraId="74413B75" w14:textId="1B8FF23F" w:rsidR="001050FD" w:rsidRPr="007B7829" w:rsidRDefault="001050FD" w:rsidP="001050FD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Code</w:t>
            </w:r>
            <w:r>
              <w:rPr>
                <w:rFonts w:asciiTheme="minorHAnsi" w:hAnsiTheme="minorHAnsi" w:cstheme="minorHAnsi"/>
                <w:bCs/>
                <w:sz w:val="22"/>
              </w:rPr>
              <w:t>s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 xml:space="preserve"> &amp; Unit test, System test test cases</w:t>
            </w:r>
          </w:p>
        </w:tc>
      </w:tr>
      <w:tr w:rsidR="001050FD" w:rsidRPr="00977EAE" w14:paraId="56BE5C13" w14:textId="77777777" w:rsidTr="001050FD">
        <w:trPr>
          <w:trHeight w:val="454"/>
        </w:trPr>
        <w:tc>
          <w:tcPr>
            <w:tcW w:w="488" w:type="dxa"/>
          </w:tcPr>
          <w:p w14:paraId="02F07B30" w14:textId="04527D9F" w:rsidR="001050FD" w:rsidRPr="001050FD" w:rsidRDefault="001050FD" w:rsidP="001050FD">
            <w:pPr>
              <w:spacing w:line="254" w:lineRule="auto"/>
              <w:ind w:hanging="107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9</w:t>
            </w:r>
          </w:p>
        </w:tc>
        <w:tc>
          <w:tcPr>
            <w:tcW w:w="2340" w:type="dxa"/>
          </w:tcPr>
          <w:p w14:paraId="19139BB7" w14:textId="77777777" w:rsidR="001050FD" w:rsidRDefault="001050FD" w:rsidP="001050FD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Code Package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  <w:p w14:paraId="5EB283E1" w14:textId="20498BBB" w:rsidR="001050FD" w:rsidRDefault="001050FD" w:rsidP="001050FD">
            <w:pPr>
              <w:spacing w:line="254" w:lineRule="auto"/>
              <w:ind w:left="33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(Back-end)</w:t>
            </w:r>
          </w:p>
        </w:tc>
        <w:tc>
          <w:tcPr>
            <w:tcW w:w="1080" w:type="dxa"/>
          </w:tcPr>
          <w:p w14:paraId="017A255D" w14:textId="35B82397" w:rsidR="001050FD" w:rsidRPr="001050FD" w:rsidRDefault="001050FD" w:rsidP="001050FD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1050FD">
              <w:rPr>
                <w:rFonts w:asciiTheme="minorHAnsi" w:hAnsiTheme="minorHAnsi" w:cstheme="minorHAnsi"/>
                <w:bCs/>
                <w:sz w:val="22"/>
              </w:rPr>
              <w:t>Week 8</w:t>
            </w:r>
          </w:p>
        </w:tc>
        <w:tc>
          <w:tcPr>
            <w:tcW w:w="4887" w:type="dxa"/>
          </w:tcPr>
          <w:p w14:paraId="45F80400" w14:textId="0975C47E" w:rsidR="001050FD" w:rsidRPr="007B7829" w:rsidRDefault="001050FD" w:rsidP="001050FD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Code</w:t>
            </w:r>
            <w:r>
              <w:rPr>
                <w:rFonts w:asciiTheme="minorHAnsi" w:hAnsiTheme="minorHAnsi" w:cstheme="minorHAnsi"/>
                <w:bCs/>
                <w:sz w:val="22"/>
              </w:rPr>
              <w:t>s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 xml:space="preserve"> &amp; Unit test cases</w:t>
            </w:r>
          </w:p>
        </w:tc>
      </w:tr>
      <w:tr w:rsidR="001050FD" w:rsidRPr="00977EAE" w14:paraId="410AA2D7" w14:textId="77777777" w:rsidTr="001050FD">
        <w:trPr>
          <w:trHeight w:val="454"/>
        </w:trPr>
        <w:tc>
          <w:tcPr>
            <w:tcW w:w="488" w:type="dxa"/>
          </w:tcPr>
          <w:p w14:paraId="138A73C8" w14:textId="2D75685F" w:rsidR="001050FD" w:rsidRPr="001050FD" w:rsidRDefault="001050FD" w:rsidP="001050FD">
            <w:pPr>
              <w:spacing w:line="254" w:lineRule="auto"/>
              <w:ind w:hanging="107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lastRenderedPageBreak/>
              <w:t>10</w:t>
            </w:r>
          </w:p>
        </w:tc>
        <w:tc>
          <w:tcPr>
            <w:tcW w:w="2340" w:type="dxa"/>
          </w:tcPr>
          <w:p w14:paraId="4B3DE049" w14:textId="77777777" w:rsidR="001050FD" w:rsidRDefault="001050FD" w:rsidP="001050FD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Code Package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2</w:t>
            </w:r>
          </w:p>
          <w:p w14:paraId="41888D95" w14:textId="37A4E04E" w:rsidR="001050FD" w:rsidRDefault="001050FD" w:rsidP="001050FD">
            <w:pPr>
              <w:spacing w:line="254" w:lineRule="auto"/>
              <w:ind w:left="33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(Back-end)</w:t>
            </w:r>
          </w:p>
        </w:tc>
        <w:tc>
          <w:tcPr>
            <w:tcW w:w="1080" w:type="dxa"/>
          </w:tcPr>
          <w:p w14:paraId="2EAC635F" w14:textId="743A325E" w:rsidR="001050FD" w:rsidRPr="001050FD" w:rsidRDefault="001050FD" w:rsidP="001050FD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1050FD">
              <w:rPr>
                <w:rFonts w:asciiTheme="minorHAnsi" w:hAnsiTheme="minorHAnsi" w:cstheme="minorHAnsi"/>
                <w:bCs/>
                <w:sz w:val="22"/>
              </w:rPr>
              <w:t>Week 10</w:t>
            </w:r>
          </w:p>
        </w:tc>
        <w:tc>
          <w:tcPr>
            <w:tcW w:w="4887" w:type="dxa"/>
          </w:tcPr>
          <w:p w14:paraId="266D0FFA" w14:textId="1EB0D970" w:rsidR="001050FD" w:rsidRPr="007B7829" w:rsidRDefault="001050FD" w:rsidP="001050FD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Code</w:t>
            </w:r>
            <w:r>
              <w:rPr>
                <w:rFonts w:asciiTheme="minorHAnsi" w:hAnsiTheme="minorHAnsi" w:cstheme="minorHAnsi"/>
                <w:bCs/>
                <w:sz w:val="22"/>
              </w:rPr>
              <w:t>s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 xml:space="preserve"> &amp; Unit test, System test test cases</w:t>
            </w:r>
          </w:p>
        </w:tc>
      </w:tr>
      <w:tr w:rsidR="001050FD" w:rsidRPr="00977EAE" w14:paraId="5955F311" w14:textId="77777777" w:rsidTr="001050FD">
        <w:trPr>
          <w:trHeight w:val="454"/>
        </w:trPr>
        <w:tc>
          <w:tcPr>
            <w:tcW w:w="488" w:type="dxa"/>
          </w:tcPr>
          <w:p w14:paraId="72B14703" w14:textId="1FD22318" w:rsidR="001050FD" w:rsidRPr="007B7829" w:rsidRDefault="001050FD" w:rsidP="001050FD">
            <w:pPr>
              <w:spacing w:line="254" w:lineRule="auto"/>
              <w:ind w:hanging="107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11</w:t>
            </w:r>
          </w:p>
        </w:tc>
        <w:tc>
          <w:tcPr>
            <w:tcW w:w="2340" w:type="dxa"/>
          </w:tcPr>
          <w:p w14:paraId="15FE3408" w14:textId="77777777" w:rsidR="001050FD" w:rsidRPr="007B7829" w:rsidRDefault="001050FD" w:rsidP="001050FD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UAT Package</w:t>
            </w:r>
          </w:p>
        </w:tc>
        <w:tc>
          <w:tcPr>
            <w:tcW w:w="1080" w:type="dxa"/>
          </w:tcPr>
          <w:p w14:paraId="541EC6C9" w14:textId="29E4A2FE" w:rsidR="001050FD" w:rsidRPr="007B7829" w:rsidRDefault="001050FD" w:rsidP="001050FD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Week 14</w:t>
            </w:r>
          </w:p>
        </w:tc>
        <w:tc>
          <w:tcPr>
            <w:tcW w:w="4887" w:type="dxa"/>
          </w:tcPr>
          <w:p w14:paraId="3BBCE97B" w14:textId="737BD981" w:rsidR="001050FD" w:rsidRPr="007B7829" w:rsidRDefault="001050FD" w:rsidP="001050FD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ode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>, System test reports</w:t>
            </w:r>
          </w:p>
        </w:tc>
      </w:tr>
      <w:tr w:rsidR="001050FD" w:rsidRPr="00977EAE" w14:paraId="10FA9924" w14:textId="77777777" w:rsidTr="001050FD">
        <w:trPr>
          <w:trHeight w:val="454"/>
        </w:trPr>
        <w:tc>
          <w:tcPr>
            <w:tcW w:w="488" w:type="dxa"/>
          </w:tcPr>
          <w:p w14:paraId="515AB5C8" w14:textId="6FB8F98A" w:rsidR="001050FD" w:rsidRPr="007B7829" w:rsidRDefault="001050FD" w:rsidP="001050FD">
            <w:pPr>
              <w:spacing w:line="254" w:lineRule="auto"/>
              <w:ind w:hanging="107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12</w:t>
            </w:r>
          </w:p>
        </w:tc>
        <w:tc>
          <w:tcPr>
            <w:tcW w:w="2340" w:type="dxa"/>
          </w:tcPr>
          <w:p w14:paraId="1FFC94FF" w14:textId="77777777" w:rsidR="001050FD" w:rsidRPr="007B7829" w:rsidRDefault="001050FD" w:rsidP="001050FD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Final Package</w:t>
            </w:r>
          </w:p>
        </w:tc>
        <w:tc>
          <w:tcPr>
            <w:tcW w:w="1080" w:type="dxa"/>
          </w:tcPr>
          <w:p w14:paraId="37ECBE39" w14:textId="173317B0" w:rsidR="001050FD" w:rsidRPr="007B7829" w:rsidRDefault="001050FD" w:rsidP="001050FD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Week 15</w:t>
            </w:r>
          </w:p>
        </w:tc>
        <w:tc>
          <w:tcPr>
            <w:tcW w:w="4887" w:type="dxa"/>
          </w:tcPr>
          <w:p w14:paraId="104A6468" w14:textId="47718DA7" w:rsidR="001050FD" w:rsidRPr="007B7829" w:rsidRDefault="001050FD" w:rsidP="00EF2C43">
            <w:pPr>
              <w:keepNext/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 xml:space="preserve">Final </w:t>
            </w:r>
            <w:r>
              <w:rPr>
                <w:rFonts w:asciiTheme="minorHAnsi" w:hAnsiTheme="minorHAnsi" w:cstheme="minorHAnsi"/>
                <w:bCs/>
                <w:sz w:val="22"/>
              </w:rPr>
              <w:t>c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 xml:space="preserve">odes &amp; documents, User </w:t>
            </w:r>
            <w:r>
              <w:rPr>
                <w:rFonts w:asciiTheme="minorHAnsi" w:hAnsiTheme="minorHAnsi" w:cstheme="minorHAnsi"/>
                <w:bCs/>
                <w:sz w:val="22"/>
              </w:rPr>
              <w:t>guides</w:t>
            </w:r>
          </w:p>
        </w:tc>
      </w:tr>
    </w:tbl>
    <w:p w14:paraId="78D1A5C2" w14:textId="7D191262" w:rsidR="00DA653C" w:rsidRPr="002F35CF" w:rsidRDefault="00EF2C43" w:rsidP="00EF2C43">
      <w:pPr>
        <w:pStyle w:val="Caption"/>
        <w:jc w:val="center"/>
        <w:rPr>
          <w:color w:val="7F7F7F" w:themeColor="text1" w:themeTint="80"/>
          <w:sz w:val="22"/>
          <w:szCs w:val="22"/>
        </w:rPr>
      </w:pPr>
      <w:bookmarkStart w:id="20" w:name="_Toc69321897"/>
      <w:r w:rsidRPr="002F35CF">
        <w:rPr>
          <w:color w:val="7F7F7F" w:themeColor="text1" w:themeTint="80"/>
          <w:sz w:val="22"/>
          <w:szCs w:val="22"/>
        </w:rPr>
        <w:t xml:space="preserve">Table </w:t>
      </w:r>
      <w:r w:rsidRPr="002F35CF">
        <w:rPr>
          <w:color w:val="7F7F7F" w:themeColor="text1" w:themeTint="80"/>
          <w:sz w:val="22"/>
          <w:szCs w:val="22"/>
        </w:rPr>
        <w:fldChar w:fldCharType="begin"/>
      </w:r>
      <w:r w:rsidRPr="002F35CF">
        <w:rPr>
          <w:color w:val="7F7F7F" w:themeColor="text1" w:themeTint="80"/>
          <w:sz w:val="22"/>
          <w:szCs w:val="22"/>
        </w:rPr>
        <w:instrText xml:space="preserve"> SEQ Table \* ARABIC </w:instrText>
      </w:r>
      <w:r w:rsidRPr="002F35CF">
        <w:rPr>
          <w:color w:val="7F7F7F" w:themeColor="text1" w:themeTint="80"/>
          <w:sz w:val="22"/>
          <w:szCs w:val="22"/>
        </w:rPr>
        <w:fldChar w:fldCharType="separate"/>
      </w:r>
      <w:r w:rsidRPr="002F35CF">
        <w:rPr>
          <w:noProof/>
          <w:color w:val="7F7F7F" w:themeColor="text1" w:themeTint="80"/>
          <w:sz w:val="22"/>
          <w:szCs w:val="22"/>
        </w:rPr>
        <w:t>5</w:t>
      </w:r>
      <w:r w:rsidRPr="002F35CF">
        <w:rPr>
          <w:color w:val="7F7F7F" w:themeColor="text1" w:themeTint="80"/>
          <w:sz w:val="22"/>
          <w:szCs w:val="22"/>
        </w:rPr>
        <w:fldChar w:fldCharType="end"/>
      </w:r>
      <w:r w:rsidRPr="002F35CF">
        <w:rPr>
          <w:color w:val="7F7F7F" w:themeColor="text1" w:themeTint="80"/>
          <w:sz w:val="22"/>
          <w:szCs w:val="22"/>
        </w:rPr>
        <w:t>. Master Schedule</w:t>
      </w:r>
      <w:bookmarkEnd w:id="20"/>
    </w:p>
    <w:p w14:paraId="6151AFD5" w14:textId="77777777" w:rsidR="00EF2C43" w:rsidRPr="00EF2C43" w:rsidRDefault="00EF2C43" w:rsidP="00EF2C43"/>
    <w:p w14:paraId="1DD0FFB6" w14:textId="77777777" w:rsidR="00DA653C" w:rsidRDefault="00DA653C" w:rsidP="0070544C">
      <w:pPr>
        <w:pStyle w:val="Heading2"/>
      </w:pPr>
      <w:bookmarkStart w:id="21" w:name="_Toc69321000"/>
      <w:r>
        <w:t>4. Project Organization</w:t>
      </w:r>
      <w:bookmarkEnd w:id="21"/>
    </w:p>
    <w:p w14:paraId="75EEA2E2" w14:textId="77777777" w:rsidR="00DA653C" w:rsidRDefault="00810D51" w:rsidP="0068457B">
      <w:pPr>
        <w:pStyle w:val="Heading3"/>
      </w:pPr>
      <w:bookmarkStart w:id="22" w:name="_Toc69321001"/>
      <w:r>
        <w:t>4.1</w:t>
      </w:r>
      <w:r w:rsidR="00DA394D">
        <w:t xml:space="preserve"> Team &amp; Structures</w:t>
      </w:r>
      <w:bookmarkEnd w:id="22"/>
    </w:p>
    <w:p w14:paraId="71F4985C" w14:textId="77777777" w:rsidR="002E11CE" w:rsidRDefault="00F91E03" w:rsidP="002E11CE">
      <w:pPr>
        <w:keepNext/>
      </w:pPr>
      <w:r w:rsidRPr="00F91E03">
        <w:rPr>
          <w:noProof/>
          <w:lang w:val="en-US" w:eastAsia="ja-JP"/>
        </w:rPr>
        <w:drawing>
          <wp:inline distT="0" distB="0" distL="0" distR="0" wp14:anchorId="75DB2D35" wp14:editId="6BC5ADD9">
            <wp:extent cx="5746750" cy="2508885"/>
            <wp:effectExtent l="0" t="0" r="635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46750" cy="2508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EBBA07" w14:textId="3520F2D3" w:rsidR="00DA394D" w:rsidRPr="002E11CE" w:rsidRDefault="002E11CE" w:rsidP="002E11CE">
      <w:pPr>
        <w:pStyle w:val="Caption"/>
        <w:jc w:val="center"/>
        <w:rPr>
          <w:color w:val="3B3838" w:themeColor="background2" w:themeShade="40"/>
          <w:sz w:val="22"/>
        </w:rPr>
      </w:pPr>
      <w:bookmarkStart w:id="23" w:name="_Toc69321946"/>
      <w:r w:rsidRPr="002F35CF">
        <w:rPr>
          <w:color w:val="7F7F7F" w:themeColor="text1" w:themeTint="80"/>
          <w:sz w:val="22"/>
        </w:rPr>
        <w:t xml:space="preserve">Figure </w:t>
      </w:r>
      <w:r w:rsidRPr="002F35CF">
        <w:rPr>
          <w:color w:val="7F7F7F" w:themeColor="text1" w:themeTint="80"/>
          <w:sz w:val="22"/>
        </w:rPr>
        <w:fldChar w:fldCharType="begin"/>
      </w:r>
      <w:r w:rsidRPr="002F35CF">
        <w:rPr>
          <w:color w:val="7F7F7F" w:themeColor="text1" w:themeTint="80"/>
          <w:sz w:val="22"/>
        </w:rPr>
        <w:instrText xml:space="preserve"> SEQ Figure \* ARABIC </w:instrText>
      </w:r>
      <w:r w:rsidRPr="002F35CF">
        <w:rPr>
          <w:color w:val="7F7F7F" w:themeColor="text1" w:themeTint="80"/>
          <w:sz w:val="22"/>
        </w:rPr>
        <w:fldChar w:fldCharType="separate"/>
      </w:r>
      <w:r w:rsidRPr="002F35CF">
        <w:rPr>
          <w:noProof/>
          <w:color w:val="7F7F7F" w:themeColor="text1" w:themeTint="80"/>
          <w:sz w:val="22"/>
        </w:rPr>
        <w:t>2</w:t>
      </w:r>
      <w:r w:rsidRPr="002F35CF">
        <w:rPr>
          <w:color w:val="7F7F7F" w:themeColor="text1" w:themeTint="80"/>
          <w:sz w:val="22"/>
        </w:rPr>
        <w:fldChar w:fldCharType="end"/>
      </w:r>
      <w:r w:rsidRPr="002F35CF">
        <w:rPr>
          <w:color w:val="7F7F7F" w:themeColor="text1" w:themeTint="80"/>
          <w:sz w:val="22"/>
        </w:rPr>
        <w:t>. Team &amp; Structures</w:t>
      </w:r>
      <w:bookmarkEnd w:id="23"/>
    </w:p>
    <w:p w14:paraId="54851B57" w14:textId="77777777" w:rsidR="006D4C3E" w:rsidRDefault="006D4C3E" w:rsidP="006D4C3E"/>
    <w:p w14:paraId="1176CD92" w14:textId="77777777" w:rsidR="00F0214B" w:rsidRDefault="00810D51" w:rsidP="0068457B">
      <w:pPr>
        <w:pStyle w:val="Heading3"/>
      </w:pPr>
      <w:bookmarkStart w:id="24" w:name="_Toc69321002"/>
      <w:r>
        <w:t>4.2</w:t>
      </w:r>
      <w:r w:rsidR="00F0214B">
        <w:t xml:space="preserve"> Roles &amp; </w:t>
      </w:r>
      <w:r w:rsidR="003E62DE">
        <w:t>Responsibilities</w:t>
      </w:r>
      <w:bookmarkEnd w:id="24"/>
    </w:p>
    <w:tbl>
      <w:tblPr>
        <w:tblStyle w:val="Kiu2"/>
        <w:tblW w:w="8959" w:type="dxa"/>
        <w:tblInd w:w="108" w:type="dxa"/>
        <w:tblLook w:val="04A0" w:firstRow="1" w:lastRow="0" w:firstColumn="1" w:lastColumn="0" w:noHBand="0" w:noVBand="1"/>
      </w:tblPr>
      <w:tblGrid>
        <w:gridCol w:w="2155"/>
        <w:gridCol w:w="6804"/>
      </w:tblGrid>
      <w:tr w:rsidR="0015305A" w:rsidRPr="00A63022" w14:paraId="3AB8677F" w14:textId="77777777" w:rsidTr="0024212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tcW w:w="2155" w:type="dxa"/>
            <w:shd w:val="clear" w:color="auto" w:fill="FFE8E1"/>
            <w:hideMark/>
          </w:tcPr>
          <w:p w14:paraId="7A648ECC" w14:textId="77777777" w:rsidR="0015305A" w:rsidRPr="00A63022" w:rsidRDefault="0015305A" w:rsidP="003647E0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A63022">
              <w:rPr>
                <w:rFonts w:asciiTheme="minorHAnsi" w:hAnsiTheme="minorHAnsi" w:cstheme="minorHAnsi"/>
                <w:b/>
                <w:sz w:val="22"/>
              </w:rPr>
              <w:t>Role</w:t>
            </w:r>
          </w:p>
        </w:tc>
        <w:tc>
          <w:tcPr>
            <w:tcW w:w="6804" w:type="dxa"/>
            <w:shd w:val="clear" w:color="auto" w:fill="FFE8E1"/>
            <w:hideMark/>
          </w:tcPr>
          <w:p w14:paraId="7EC7313A" w14:textId="77777777" w:rsidR="0015305A" w:rsidRPr="00A63022" w:rsidRDefault="0015305A" w:rsidP="003647E0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A63022">
              <w:rPr>
                <w:rFonts w:asciiTheme="minorHAnsi" w:hAnsiTheme="minorHAnsi" w:cstheme="minorHAnsi"/>
                <w:b/>
                <w:sz w:val="22"/>
              </w:rPr>
              <w:t>Responsibility</w:t>
            </w:r>
          </w:p>
        </w:tc>
      </w:tr>
      <w:tr w:rsidR="00EC1525" w:rsidRPr="00E21C5D" w14:paraId="7DC78F37" w14:textId="77777777" w:rsidTr="008E2DD2">
        <w:trPr>
          <w:trHeight w:val="397"/>
        </w:trPr>
        <w:tc>
          <w:tcPr>
            <w:tcW w:w="2155" w:type="dxa"/>
            <w:hideMark/>
          </w:tcPr>
          <w:p w14:paraId="4F673C7E" w14:textId="77777777" w:rsidR="00EC1525" w:rsidRPr="0015305A" w:rsidRDefault="00EC1525" w:rsidP="00EC1525">
            <w:pPr>
              <w:rPr>
                <w:rFonts w:asciiTheme="minorHAnsi" w:hAnsiTheme="minorHAnsi" w:cstheme="minorHAnsi"/>
                <w:sz w:val="22"/>
              </w:rPr>
            </w:pPr>
            <w:r w:rsidRPr="0015305A">
              <w:rPr>
                <w:rFonts w:asciiTheme="minorHAnsi" w:hAnsiTheme="minorHAnsi" w:cstheme="minorHAnsi"/>
                <w:sz w:val="22"/>
              </w:rPr>
              <w:t>Project Manager</w:t>
            </w:r>
          </w:p>
        </w:tc>
        <w:tc>
          <w:tcPr>
            <w:tcW w:w="6804" w:type="dxa"/>
          </w:tcPr>
          <w:p w14:paraId="289A59C4" w14:textId="22F66473" w:rsidR="00502F46" w:rsidRPr="00502F46" w:rsidRDefault="00502F46" w:rsidP="00502F46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 w:rsidRPr="00502F46">
              <w:rPr>
                <w:rFonts w:ascii="Calibri" w:eastAsia="Calibri" w:hAnsi="Calibri" w:cs="Calibri"/>
                <w:sz w:val="22"/>
              </w:rPr>
              <w:t>Be a bridge between Major Education and FPTU development team in the initial stage of the project.</w:t>
            </w:r>
          </w:p>
          <w:p w14:paraId="468880F2" w14:textId="0B6BD12D" w:rsidR="00EC1525" w:rsidRDefault="00EC1525" w:rsidP="00502F46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 w:rsidRPr="00502F46">
              <w:rPr>
                <w:rFonts w:ascii="Calibri" w:eastAsia="Calibri" w:hAnsi="Calibri" w:cs="Calibri"/>
                <w:sz w:val="22"/>
              </w:rPr>
              <w:t xml:space="preserve">Give guidance, </w:t>
            </w:r>
            <w:r w:rsidR="00502F46" w:rsidRPr="00502F46">
              <w:rPr>
                <w:rFonts w:ascii="Calibri" w:eastAsia="Calibri" w:hAnsi="Calibri" w:cs="Calibri"/>
                <w:sz w:val="22"/>
              </w:rPr>
              <w:t>review deliverables</w:t>
            </w:r>
            <w:r w:rsidRPr="00502F46">
              <w:rPr>
                <w:rFonts w:ascii="Calibri" w:eastAsia="Calibri" w:hAnsi="Calibri" w:cs="Calibri"/>
                <w:sz w:val="22"/>
              </w:rPr>
              <w:t xml:space="preserve"> </w:t>
            </w:r>
            <w:r w:rsidR="00502F46" w:rsidRPr="00502F46">
              <w:rPr>
                <w:rFonts w:ascii="Calibri" w:eastAsia="Calibri" w:hAnsi="Calibri" w:cs="Calibri"/>
                <w:sz w:val="22"/>
              </w:rPr>
              <w:t xml:space="preserve">during </w:t>
            </w:r>
            <w:r w:rsidRPr="00502F46">
              <w:rPr>
                <w:rFonts w:ascii="Calibri" w:eastAsia="Calibri" w:hAnsi="Calibri" w:cs="Calibri"/>
                <w:sz w:val="22"/>
              </w:rPr>
              <w:t>project</w:t>
            </w:r>
            <w:r w:rsidR="00502F46" w:rsidRPr="00502F46">
              <w:rPr>
                <w:rFonts w:ascii="Calibri" w:eastAsia="Calibri" w:hAnsi="Calibri" w:cs="Calibri"/>
                <w:sz w:val="22"/>
              </w:rPr>
              <w:t xml:space="preserve"> time.</w:t>
            </w:r>
          </w:p>
        </w:tc>
      </w:tr>
      <w:tr w:rsidR="008557AF" w:rsidRPr="00E21C5D" w14:paraId="5090511B" w14:textId="77777777" w:rsidTr="008E2DD2">
        <w:trPr>
          <w:trHeight w:val="397"/>
        </w:trPr>
        <w:tc>
          <w:tcPr>
            <w:tcW w:w="2155" w:type="dxa"/>
            <w:hideMark/>
          </w:tcPr>
          <w:p w14:paraId="6BCE1FDF" w14:textId="44727338" w:rsidR="008557AF" w:rsidRPr="0015305A" w:rsidRDefault="008557AF" w:rsidP="008557AF">
            <w:pPr>
              <w:rPr>
                <w:rFonts w:asciiTheme="minorHAnsi" w:hAnsiTheme="minorHAnsi" w:cstheme="minorHAnsi"/>
                <w:sz w:val="22"/>
              </w:rPr>
            </w:pPr>
            <w:r w:rsidRPr="0015305A">
              <w:rPr>
                <w:rFonts w:asciiTheme="minorHAnsi" w:hAnsiTheme="minorHAnsi" w:cstheme="minorHAnsi"/>
                <w:sz w:val="22"/>
              </w:rPr>
              <w:t>Analysis Leader</w:t>
            </w:r>
          </w:p>
        </w:tc>
        <w:tc>
          <w:tcPr>
            <w:tcW w:w="6804" w:type="dxa"/>
          </w:tcPr>
          <w:p w14:paraId="2B276EF6" w14:textId="7E0EF021" w:rsidR="008557AF" w:rsidRPr="0025442E" w:rsidRDefault="008557AF" w:rsidP="0025442E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 w:rsidRPr="0025442E">
              <w:rPr>
                <w:rFonts w:ascii="Calibri" w:eastAsia="Calibri" w:hAnsi="Calibri" w:cs="Calibri"/>
                <w:sz w:val="22"/>
              </w:rPr>
              <w:t xml:space="preserve">Communicate with </w:t>
            </w:r>
            <w:r w:rsidR="005C63A2">
              <w:rPr>
                <w:rFonts w:ascii="Calibri" w:eastAsia="Calibri" w:hAnsi="Calibri" w:cs="Calibri"/>
                <w:sz w:val="22"/>
              </w:rPr>
              <w:t xml:space="preserve">the </w:t>
            </w:r>
            <w:r w:rsidRPr="0025442E">
              <w:rPr>
                <w:rFonts w:ascii="Calibri" w:eastAsia="Calibri" w:hAnsi="Calibri" w:cs="Calibri"/>
                <w:sz w:val="22"/>
              </w:rPr>
              <w:t>customers to get requirements.</w:t>
            </w:r>
          </w:p>
          <w:p w14:paraId="79D7A38E" w14:textId="1DBE7F0A" w:rsidR="005E05C8" w:rsidRDefault="005E05C8" w:rsidP="0025442E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Analyse customer’s requirements and business</w:t>
            </w:r>
            <w:r w:rsidR="00002604">
              <w:rPr>
                <w:rFonts w:ascii="Calibri" w:eastAsia="Calibri" w:hAnsi="Calibri" w:cs="Calibri"/>
                <w:sz w:val="22"/>
              </w:rPr>
              <w:t xml:space="preserve"> </w:t>
            </w:r>
            <w:r w:rsidR="00E804DC">
              <w:rPr>
                <w:rFonts w:ascii="Calibri" w:eastAsia="Calibri" w:hAnsi="Calibri" w:cs="Calibri"/>
                <w:sz w:val="22"/>
              </w:rPr>
              <w:t>then</w:t>
            </w:r>
            <w:r w:rsidR="00002604">
              <w:rPr>
                <w:rFonts w:ascii="Calibri" w:eastAsia="Calibri" w:hAnsi="Calibri" w:cs="Calibri"/>
                <w:sz w:val="22"/>
              </w:rPr>
              <w:t xml:space="preserve"> explain to team members</w:t>
            </w:r>
            <w:r>
              <w:rPr>
                <w:rFonts w:ascii="Calibri" w:eastAsia="Calibri" w:hAnsi="Calibri" w:cs="Calibri"/>
                <w:sz w:val="22"/>
              </w:rPr>
              <w:t>.</w:t>
            </w:r>
          </w:p>
          <w:p w14:paraId="2247BF50" w14:textId="741E46C6" w:rsidR="00002604" w:rsidRDefault="007E691B" w:rsidP="00002604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Generate use cases and</w:t>
            </w:r>
            <w:r w:rsidR="00002604">
              <w:rPr>
                <w:rFonts w:ascii="Calibri" w:eastAsia="Calibri" w:hAnsi="Calibri" w:cs="Calibri"/>
                <w:sz w:val="22"/>
              </w:rPr>
              <w:t xml:space="preserve"> diagram</w:t>
            </w:r>
            <w:r>
              <w:rPr>
                <w:rFonts w:ascii="Calibri" w:eastAsia="Calibri" w:hAnsi="Calibri" w:cs="Calibri"/>
                <w:sz w:val="22"/>
              </w:rPr>
              <w:t>s</w:t>
            </w:r>
            <w:r w:rsidR="008D4A9F">
              <w:rPr>
                <w:rFonts w:ascii="Calibri" w:eastAsia="Calibri" w:hAnsi="Calibri" w:cs="Calibri"/>
                <w:sz w:val="22"/>
              </w:rPr>
              <w:t xml:space="preserve"> in Software Design Description (SDD)</w:t>
            </w:r>
            <w:r>
              <w:rPr>
                <w:rFonts w:ascii="Calibri" w:eastAsia="Calibri" w:hAnsi="Calibri" w:cs="Calibri"/>
                <w:sz w:val="22"/>
              </w:rPr>
              <w:t>.</w:t>
            </w:r>
          </w:p>
          <w:p w14:paraId="5DA9A79E" w14:textId="3F1654B4" w:rsidR="008557AF" w:rsidRDefault="00002604" w:rsidP="00002604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 xml:space="preserve">Review and adjust project’s </w:t>
            </w:r>
            <w:r w:rsidRPr="0025442E">
              <w:rPr>
                <w:rFonts w:ascii="Calibri" w:eastAsia="Calibri" w:hAnsi="Calibri" w:cs="Calibri"/>
                <w:sz w:val="22"/>
              </w:rPr>
              <w:t>documents</w:t>
            </w:r>
            <w:r>
              <w:rPr>
                <w:rFonts w:ascii="Calibri" w:eastAsia="Calibri" w:hAnsi="Calibri" w:cs="Calibri"/>
                <w:sz w:val="22"/>
              </w:rPr>
              <w:t xml:space="preserve"> made by analysis members.</w:t>
            </w:r>
          </w:p>
        </w:tc>
      </w:tr>
      <w:tr w:rsidR="008557AF" w:rsidRPr="00E21C5D" w14:paraId="2355F255" w14:textId="77777777" w:rsidTr="008E2DD2">
        <w:trPr>
          <w:trHeight w:val="397"/>
        </w:trPr>
        <w:tc>
          <w:tcPr>
            <w:tcW w:w="2155" w:type="dxa"/>
            <w:hideMark/>
          </w:tcPr>
          <w:p w14:paraId="4B846A8D" w14:textId="77777777" w:rsidR="008557AF" w:rsidRPr="0015305A" w:rsidRDefault="008557AF" w:rsidP="008557AF">
            <w:pPr>
              <w:rPr>
                <w:rFonts w:asciiTheme="minorHAnsi" w:hAnsiTheme="minorHAnsi" w:cstheme="minorHAnsi"/>
                <w:sz w:val="22"/>
              </w:rPr>
            </w:pPr>
            <w:r w:rsidRPr="0015305A">
              <w:rPr>
                <w:rFonts w:asciiTheme="minorHAnsi" w:hAnsiTheme="minorHAnsi" w:cstheme="minorHAnsi"/>
                <w:sz w:val="22"/>
              </w:rPr>
              <w:t>Analysis Member</w:t>
            </w:r>
          </w:p>
        </w:tc>
        <w:tc>
          <w:tcPr>
            <w:tcW w:w="6804" w:type="dxa"/>
          </w:tcPr>
          <w:p w14:paraId="1E7A89C8" w14:textId="77777777" w:rsidR="0028099B" w:rsidRPr="0025442E" w:rsidRDefault="0028099B" w:rsidP="0028099B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 w:rsidRPr="0025442E">
              <w:rPr>
                <w:rFonts w:ascii="Calibri" w:eastAsia="Calibri" w:hAnsi="Calibri" w:cs="Calibri"/>
                <w:sz w:val="22"/>
              </w:rPr>
              <w:t>Communicate with customers to get requirements.</w:t>
            </w:r>
          </w:p>
          <w:p w14:paraId="37CCAC89" w14:textId="26D59851" w:rsidR="0028099B" w:rsidRDefault="0028099B" w:rsidP="0028099B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Analyse customer’s requirements and business.</w:t>
            </w:r>
          </w:p>
          <w:p w14:paraId="31F872B9" w14:textId="6E30D15F" w:rsidR="008557AF" w:rsidRDefault="0028099B" w:rsidP="00E63A36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 xml:space="preserve">Draw </w:t>
            </w:r>
            <w:r w:rsidR="008D4A9F">
              <w:rPr>
                <w:rFonts w:ascii="Calibri" w:eastAsia="Calibri" w:hAnsi="Calibri" w:cs="Calibri"/>
                <w:sz w:val="22"/>
              </w:rPr>
              <w:t xml:space="preserve">software </w:t>
            </w:r>
            <w:r w:rsidR="00E63A36">
              <w:rPr>
                <w:rFonts w:ascii="Calibri" w:eastAsia="Calibri" w:hAnsi="Calibri" w:cs="Calibri"/>
                <w:sz w:val="22"/>
              </w:rPr>
              <w:t>diagrams (u</w:t>
            </w:r>
            <w:r>
              <w:rPr>
                <w:rFonts w:ascii="Calibri" w:eastAsia="Calibri" w:hAnsi="Calibri" w:cs="Calibri"/>
                <w:sz w:val="22"/>
              </w:rPr>
              <w:t>se cases</w:t>
            </w:r>
            <w:r w:rsidR="00E63A36">
              <w:rPr>
                <w:rFonts w:ascii="Calibri" w:eastAsia="Calibri" w:hAnsi="Calibri" w:cs="Calibri"/>
                <w:sz w:val="22"/>
              </w:rPr>
              <w:t xml:space="preserve"> diagram</w:t>
            </w:r>
            <w:r>
              <w:rPr>
                <w:rFonts w:ascii="Calibri" w:eastAsia="Calibri" w:hAnsi="Calibri" w:cs="Calibri"/>
                <w:sz w:val="22"/>
              </w:rPr>
              <w:t xml:space="preserve">, ERD,…) and write </w:t>
            </w:r>
            <w:r w:rsidR="001679CF">
              <w:rPr>
                <w:rFonts w:ascii="Calibri" w:eastAsia="Calibri" w:hAnsi="Calibri" w:cs="Calibri"/>
                <w:sz w:val="22"/>
              </w:rPr>
              <w:t>documents</w:t>
            </w:r>
            <w:r w:rsidR="00E63A36">
              <w:rPr>
                <w:rFonts w:ascii="Calibri" w:eastAsia="Calibri" w:hAnsi="Calibri" w:cs="Calibri"/>
                <w:sz w:val="22"/>
              </w:rPr>
              <w:t xml:space="preserve"> (SRS, SDD)</w:t>
            </w:r>
            <w:r w:rsidR="008557AF" w:rsidRPr="0025442E">
              <w:rPr>
                <w:rFonts w:ascii="Calibri" w:eastAsia="Calibri" w:hAnsi="Calibri" w:cs="Calibri"/>
                <w:sz w:val="22"/>
              </w:rPr>
              <w:t>.</w:t>
            </w:r>
          </w:p>
        </w:tc>
      </w:tr>
      <w:tr w:rsidR="00EC1525" w:rsidRPr="00E21C5D" w14:paraId="7DCFBFD6" w14:textId="77777777" w:rsidTr="008E2DD2">
        <w:trPr>
          <w:trHeight w:val="397"/>
        </w:trPr>
        <w:tc>
          <w:tcPr>
            <w:tcW w:w="2155" w:type="dxa"/>
            <w:hideMark/>
          </w:tcPr>
          <w:p w14:paraId="333E7987" w14:textId="77777777" w:rsidR="00EC1525" w:rsidRPr="0015305A" w:rsidRDefault="00EC1525" w:rsidP="00EC1525">
            <w:pPr>
              <w:rPr>
                <w:rFonts w:asciiTheme="minorHAnsi" w:hAnsiTheme="minorHAnsi" w:cstheme="minorHAnsi"/>
                <w:sz w:val="22"/>
              </w:rPr>
            </w:pPr>
            <w:r w:rsidRPr="0015305A">
              <w:rPr>
                <w:rFonts w:asciiTheme="minorHAnsi" w:hAnsiTheme="minorHAnsi" w:cstheme="minorHAnsi"/>
                <w:sz w:val="22"/>
              </w:rPr>
              <w:t>Design Leader</w:t>
            </w:r>
          </w:p>
        </w:tc>
        <w:tc>
          <w:tcPr>
            <w:tcW w:w="6804" w:type="dxa"/>
          </w:tcPr>
          <w:p w14:paraId="509E1F2E" w14:textId="492B59C1" w:rsidR="00EC1525" w:rsidRDefault="00CE6D7E" w:rsidP="00CE6D7E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D</w:t>
            </w:r>
            <w:r w:rsidR="00EC1525">
              <w:rPr>
                <w:rFonts w:ascii="Calibri" w:eastAsia="Calibri" w:hAnsi="Calibri" w:cs="Calibri"/>
                <w:sz w:val="22"/>
              </w:rPr>
              <w:t xml:space="preserve">esign </w:t>
            </w:r>
            <w:r>
              <w:rPr>
                <w:rFonts w:ascii="Calibri" w:eastAsia="Calibri" w:hAnsi="Calibri" w:cs="Calibri"/>
                <w:sz w:val="22"/>
              </w:rPr>
              <w:t xml:space="preserve">prototypes </w:t>
            </w:r>
            <w:r w:rsidR="00EC1525">
              <w:rPr>
                <w:rFonts w:ascii="Calibri" w:eastAsia="Calibri" w:hAnsi="Calibri" w:cs="Calibri"/>
                <w:sz w:val="22"/>
              </w:rPr>
              <w:t>for website layouts</w:t>
            </w:r>
            <w:r>
              <w:rPr>
                <w:rFonts w:ascii="Calibri" w:eastAsia="Calibri" w:hAnsi="Calibri" w:cs="Calibri"/>
                <w:sz w:val="22"/>
              </w:rPr>
              <w:t>.</w:t>
            </w:r>
          </w:p>
          <w:p w14:paraId="7EC8F0ED" w14:textId="62F3868E" w:rsidR="00CE6D7E" w:rsidRDefault="00CE6D7E" w:rsidP="00CE6D7E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Assign task</w:t>
            </w:r>
            <w:r w:rsidR="007B3F01">
              <w:rPr>
                <w:rFonts w:ascii="Calibri" w:eastAsia="Calibri" w:hAnsi="Calibri" w:cs="Calibri"/>
                <w:sz w:val="22"/>
              </w:rPr>
              <w:t>s</w:t>
            </w:r>
            <w:r>
              <w:rPr>
                <w:rFonts w:ascii="Calibri" w:eastAsia="Calibri" w:hAnsi="Calibri" w:cs="Calibri"/>
                <w:sz w:val="22"/>
              </w:rPr>
              <w:t xml:space="preserve"> for </w:t>
            </w:r>
            <w:r w:rsidR="007B3F01">
              <w:rPr>
                <w:rFonts w:ascii="Calibri" w:eastAsia="Calibri" w:hAnsi="Calibri" w:cs="Calibri"/>
                <w:sz w:val="22"/>
              </w:rPr>
              <w:t xml:space="preserve">team </w:t>
            </w:r>
            <w:r>
              <w:rPr>
                <w:rFonts w:ascii="Calibri" w:eastAsia="Calibri" w:hAnsi="Calibri" w:cs="Calibri"/>
                <w:sz w:val="22"/>
              </w:rPr>
              <w:t>members</w:t>
            </w:r>
            <w:r w:rsidR="002839D4">
              <w:rPr>
                <w:rFonts w:ascii="Calibri" w:eastAsia="Calibri" w:hAnsi="Calibri" w:cs="Calibri"/>
                <w:sz w:val="22"/>
              </w:rPr>
              <w:t>.</w:t>
            </w:r>
          </w:p>
        </w:tc>
      </w:tr>
      <w:tr w:rsidR="00EC1525" w:rsidRPr="00E21C5D" w14:paraId="31C07218" w14:textId="77777777" w:rsidTr="008E2DD2">
        <w:trPr>
          <w:trHeight w:val="397"/>
        </w:trPr>
        <w:tc>
          <w:tcPr>
            <w:tcW w:w="2155" w:type="dxa"/>
            <w:hideMark/>
          </w:tcPr>
          <w:p w14:paraId="25FF6BCE" w14:textId="77777777" w:rsidR="00EC1525" w:rsidRPr="0015305A" w:rsidRDefault="00EC1525" w:rsidP="00EC1525">
            <w:p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 xml:space="preserve">Design </w:t>
            </w:r>
            <w:r w:rsidRPr="0015305A">
              <w:rPr>
                <w:rFonts w:asciiTheme="minorHAnsi" w:hAnsiTheme="minorHAnsi" w:cstheme="minorHAnsi"/>
                <w:sz w:val="22"/>
              </w:rPr>
              <w:t>Member</w:t>
            </w:r>
          </w:p>
        </w:tc>
        <w:tc>
          <w:tcPr>
            <w:tcW w:w="6804" w:type="dxa"/>
          </w:tcPr>
          <w:p w14:paraId="4A281FEF" w14:textId="71F8AEC5" w:rsidR="00CE6D7E" w:rsidRDefault="00CE6D7E" w:rsidP="007B3F01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 w:rsidRPr="00CE6D7E">
              <w:rPr>
                <w:rFonts w:ascii="Calibri" w:eastAsia="Calibri" w:hAnsi="Calibri" w:cs="Calibri"/>
                <w:sz w:val="22"/>
              </w:rPr>
              <w:t>Design prototype</w:t>
            </w:r>
            <w:r>
              <w:rPr>
                <w:rFonts w:ascii="Calibri" w:eastAsia="Calibri" w:hAnsi="Calibri" w:cs="Calibri"/>
                <w:sz w:val="22"/>
              </w:rPr>
              <w:t>s</w:t>
            </w:r>
            <w:r w:rsidR="007B3F01">
              <w:rPr>
                <w:rFonts w:ascii="Calibri" w:eastAsia="Calibri" w:hAnsi="Calibri" w:cs="Calibri"/>
                <w:sz w:val="22"/>
              </w:rPr>
              <w:t xml:space="preserve"> for tasks assigned </w:t>
            </w:r>
            <w:r w:rsidR="007B3F01" w:rsidRPr="000E2DCD">
              <w:rPr>
                <w:rFonts w:asciiTheme="minorHAnsi" w:hAnsiTheme="minorHAnsi" w:cstheme="minorHAnsi"/>
                <w:sz w:val="22"/>
              </w:rPr>
              <w:t>by the</w:t>
            </w:r>
            <w:r w:rsidR="007B3F01">
              <w:rPr>
                <w:rFonts w:asciiTheme="minorHAnsi" w:hAnsiTheme="minorHAnsi" w:cstheme="minorHAnsi"/>
                <w:sz w:val="22"/>
              </w:rPr>
              <w:t xml:space="preserve"> </w:t>
            </w:r>
            <w:r w:rsidR="007B3F01" w:rsidRPr="0015305A">
              <w:rPr>
                <w:rFonts w:asciiTheme="minorHAnsi" w:hAnsiTheme="minorHAnsi" w:cstheme="minorHAnsi"/>
                <w:sz w:val="22"/>
              </w:rPr>
              <w:t xml:space="preserve">Design </w:t>
            </w:r>
            <w:r w:rsidR="007B3F01">
              <w:rPr>
                <w:rFonts w:asciiTheme="minorHAnsi" w:hAnsiTheme="minorHAnsi" w:cstheme="minorHAnsi"/>
                <w:sz w:val="22"/>
              </w:rPr>
              <w:t>L</w:t>
            </w:r>
            <w:r w:rsidR="007B3F01" w:rsidRPr="000E2DCD">
              <w:rPr>
                <w:rFonts w:asciiTheme="minorHAnsi" w:hAnsiTheme="minorHAnsi" w:cstheme="minorHAnsi"/>
                <w:sz w:val="22"/>
              </w:rPr>
              <w:t>eader</w:t>
            </w:r>
            <w:r w:rsidR="007B3F01">
              <w:rPr>
                <w:rFonts w:ascii="Calibri" w:eastAsia="Calibri" w:hAnsi="Calibri" w:cs="Calibri"/>
                <w:sz w:val="22"/>
              </w:rPr>
              <w:t>.</w:t>
            </w:r>
          </w:p>
          <w:p w14:paraId="4FFBE2AA" w14:textId="77777777" w:rsidR="00C37568" w:rsidRDefault="007B3F01" w:rsidP="00C37568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lastRenderedPageBreak/>
              <w:t xml:space="preserve">Review </w:t>
            </w:r>
            <w:r w:rsidR="00C37568">
              <w:rPr>
                <w:rFonts w:ascii="Calibri" w:eastAsia="Calibri" w:hAnsi="Calibri" w:cs="Calibri"/>
                <w:sz w:val="22"/>
              </w:rPr>
              <w:t xml:space="preserve">draft </w:t>
            </w:r>
            <w:r w:rsidRPr="00CE6D7E">
              <w:rPr>
                <w:rFonts w:ascii="Calibri" w:eastAsia="Calibri" w:hAnsi="Calibri" w:cs="Calibri"/>
                <w:sz w:val="22"/>
              </w:rPr>
              <w:t>prototype</w:t>
            </w:r>
            <w:r>
              <w:rPr>
                <w:rFonts w:ascii="Calibri" w:eastAsia="Calibri" w:hAnsi="Calibri" w:cs="Calibri"/>
                <w:sz w:val="22"/>
              </w:rPr>
              <w:t xml:space="preserve">s of </w:t>
            </w:r>
            <w:r w:rsidR="00C37568">
              <w:rPr>
                <w:rFonts w:ascii="Calibri" w:eastAsia="Calibri" w:hAnsi="Calibri" w:cs="Calibri"/>
                <w:sz w:val="22"/>
              </w:rPr>
              <w:t>Design Leader.</w:t>
            </w:r>
          </w:p>
          <w:p w14:paraId="52D78970" w14:textId="19DE67D0" w:rsidR="007B3F01" w:rsidRPr="00493672" w:rsidRDefault="00C37568" w:rsidP="00C37568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 xml:space="preserve">Review </w:t>
            </w:r>
            <w:r w:rsidRPr="00CE6D7E">
              <w:rPr>
                <w:rFonts w:ascii="Calibri" w:eastAsia="Calibri" w:hAnsi="Calibri" w:cs="Calibri"/>
                <w:sz w:val="22"/>
              </w:rPr>
              <w:t>prototype</w:t>
            </w:r>
            <w:r>
              <w:rPr>
                <w:rFonts w:ascii="Calibri" w:eastAsia="Calibri" w:hAnsi="Calibri" w:cs="Calibri"/>
                <w:sz w:val="22"/>
              </w:rPr>
              <w:t xml:space="preserve">s of </w:t>
            </w:r>
            <w:r w:rsidR="007B3F01">
              <w:rPr>
                <w:rFonts w:ascii="Calibri" w:eastAsia="Calibri" w:hAnsi="Calibri" w:cs="Calibri"/>
                <w:sz w:val="22"/>
              </w:rPr>
              <w:t>each other.</w:t>
            </w:r>
          </w:p>
        </w:tc>
      </w:tr>
      <w:tr w:rsidR="00EC1525" w:rsidRPr="00E21C5D" w14:paraId="191DE5D4" w14:textId="77777777" w:rsidTr="008E2DD2">
        <w:trPr>
          <w:trHeight w:val="397"/>
        </w:trPr>
        <w:tc>
          <w:tcPr>
            <w:tcW w:w="2155" w:type="dxa"/>
            <w:hideMark/>
          </w:tcPr>
          <w:p w14:paraId="3EE5C57B" w14:textId="0D336CA0" w:rsidR="00EC1525" w:rsidRPr="0015305A" w:rsidRDefault="00EC1525" w:rsidP="00EC1525">
            <w:pPr>
              <w:rPr>
                <w:rFonts w:asciiTheme="minorHAnsi" w:hAnsiTheme="minorHAnsi" w:cstheme="minorHAnsi"/>
                <w:sz w:val="22"/>
              </w:rPr>
            </w:pPr>
            <w:r w:rsidRPr="0015305A">
              <w:rPr>
                <w:rFonts w:asciiTheme="minorHAnsi" w:hAnsiTheme="minorHAnsi" w:cstheme="minorHAnsi"/>
                <w:sz w:val="22"/>
              </w:rPr>
              <w:lastRenderedPageBreak/>
              <w:t>Technical Leader</w:t>
            </w:r>
          </w:p>
        </w:tc>
        <w:tc>
          <w:tcPr>
            <w:tcW w:w="6804" w:type="dxa"/>
          </w:tcPr>
          <w:p w14:paraId="424454C8" w14:textId="534F4266" w:rsidR="00C37568" w:rsidRDefault="00AE0455" w:rsidP="00782437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 xml:space="preserve">Study and decide architecture </w:t>
            </w:r>
            <w:r w:rsidR="003E28BD">
              <w:rPr>
                <w:rFonts w:ascii="Calibri" w:eastAsia="Calibri" w:hAnsi="Calibri" w:cs="Calibri"/>
                <w:sz w:val="22"/>
              </w:rPr>
              <w:t xml:space="preserve">and technologies using in </w:t>
            </w:r>
            <w:r>
              <w:rPr>
                <w:rFonts w:ascii="Calibri" w:eastAsia="Calibri" w:hAnsi="Calibri" w:cs="Calibri"/>
                <w:sz w:val="22"/>
              </w:rPr>
              <w:t>the project.</w:t>
            </w:r>
          </w:p>
          <w:p w14:paraId="53EF5E94" w14:textId="5A44543F" w:rsidR="00DE784B" w:rsidRDefault="00DE784B" w:rsidP="00782437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Assign tasks for</w:t>
            </w:r>
            <w:r w:rsidR="00D54D8B">
              <w:rPr>
                <w:rFonts w:ascii="Calibri" w:eastAsia="Calibri" w:hAnsi="Calibri" w:cs="Calibri"/>
                <w:sz w:val="22"/>
              </w:rPr>
              <w:t xml:space="preserve"> development team members</w:t>
            </w:r>
            <w:r>
              <w:rPr>
                <w:rFonts w:ascii="Calibri" w:eastAsia="Calibri" w:hAnsi="Calibri" w:cs="Calibri"/>
                <w:sz w:val="22"/>
              </w:rPr>
              <w:t>.</w:t>
            </w:r>
          </w:p>
          <w:p w14:paraId="6E11D6F0" w14:textId="77777777" w:rsidR="00782437" w:rsidRPr="00782437" w:rsidRDefault="00782437" w:rsidP="00782437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 w:rsidRPr="00782437">
              <w:rPr>
                <w:rFonts w:ascii="Calibri" w:eastAsia="Calibri" w:hAnsi="Calibri" w:cs="Calibri"/>
                <w:sz w:val="22"/>
              </w:rPr>
              <w:t>Track the work progress of the project.</w:t>
            </w:r>
          </w:p>
          <w:p w14:paraId="0FD5D375" w14:textId="07B55E4D" w:rsidR="00EC1525" w:rsidRPr="00DE784B" w:rsidRDefault="00782437" w:rsidP="00DE784B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 w:rsidRPr="00782437">
              <w:rPr>
                <w:rFonts w:ascii="Calibri" w:eastAsia="Calibri" w:hAnsi="Calibri" w:cs="Calibri"/>
                <w:sz w:val="22"/>
              </w:rPr>
              <w:t xml:space="preserve">Review member's code and </w:t>
            </w:r>
            <w:r w:rsidR="00DE784B">
              <w:rPr>
                <w:rFonts w:ascii="Calibri" w:eastAsia="Calibri" w:hAnsi="Calibri" w:cs="Calibri"/>
                <w:sz w:val="22"/>
              </w:rPr>
              <w:t>fix</w:t>
            </w:r>
            <w:r w:rsidRPr="00782437">
              <w:rPr>
                <w:rFonts w:ascii="Calibri" w:eastAsia="Calibri" w:hAnsi="Calibri" w:cs="Calibri"/>
                <w:sz w:val="22"/>
              </w:rPr>
              <w:t xml:space="preserve"> errors.</w:t>
            </w:r>
          </w:p>
        </w:tc>
      </w:tr>
      <w:tr w:rsidR="00502F46" w:rsidRPr="00E21C5D" w14:paraId="1B793390" w14:textId="77777777" w:rsidTr="008E2DD2">
        <w:trPr>
          <w:trHeight w:val="397"/>
        </w:trPr>
        <w:tc>
          <w:tcPr>
            <w:tcW w:w="2155" w:type="dxa"/>
          </w:tcPr>
          <w:p w14:paraId="4823FB0D" w14:textId="13BBEDBD" w:rsidR="00502F46" w:rsidRPr="00502F46" w:rsidRDefault="00502F46" w:rsidP="00EC1525">
            <w:pPr>
              <w:rPr>
                <w:rFonts w:asciiTheme="minorHAnsi" w:hAnsiTheme="minorHAnsi" w:cstheme="minorHAnsi"/>
                <w:sz w:val="22"/>
              </w:rPr>
            </w:pPr>
            <w:r w:rsidRPr="00502F46">
              <w:rPr>
                <w:rFonts w:asciiTheme="minorHAnsi" w:hAnsiTheme="minorHAnsi" w:cstheme="minorHAnsi"/>
                <w:sz w:val="22"/>
              </w:rPr>
              <w:t>Developer</w:t>
            </w:r>
          </w:p>
        </w:tc>
        <w:tc>
          <w:tcPr>
            <w:tcW w:w="6804" w:type="dxa"/>
          </w:tcPr>
          <w:p w14:paraId="1834CDA8" w14:textId="2CFAC9CE" w:rsidR="00502F46" w:rsidRDefault="002839D4" w:rsidP="00493672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Theme="minorHAnsi" w:hAnsiTheme="minorHAnsi" w:cstheme="minorHAnsi"/>
                <w:sz w:val="22"/>
              </w:rPr>
            </w:pPr>
            <w:r w:rsidRPr="00493672">
              <w:rPr>
                <w:rFonts w:ascii="Calibri" w:eastAsia="Calibri" w:hAnsi="Calibri" w:cs="Calibri"/>
                <w:sz w:val="22"/>
              </w:rPr>
              <w:t>Implement</w:t>
            </w:r>
            <w:r>
              <w:rPr>
                <w:rFonts w:asciiTheme="minorHAnsi" w:hAnsiTheme="minorHAnsi" w:cstheme="minorHAnsi"/>
                <w:sz w:val="22"/>
              </w:rPr>
              <w:t xml:space="preserve"> code </w:t>
            </w:r>
            <w:r w:rsidR="000E2DCD">
              <w:rPr>
                <w:rFonts w:asciiTheme="minorHAnsi" w:hAnsiTheme="minorHAnsi" w:cstheme="minorHAnsi"/>
                <w:sz w:val="22"/>
              </w:rPr>
              <w:t xml:space="preserve">for </w:t>
            </w:r>
            <w:r w:rsidR="000E2DCD" w:rsidRPr="000E2DCD">
              <w:rPr>
                <w:rFonts w:asciiTheme="minorHAnsi" w:hAnsiTheme="minorHAnsi" w:cstheme="minorHAnsi"/>
                <w:sz w:val="22"/>
              </w:rPr>
              <w:t>tasks assigned by the</w:t>
            </w:r>
            <w:r w:rsidR="000E2DCD">
              <w:rPr>
                <w:rFonts w:asciiTheme="minorHAnsi" w:hAnsiTheme="minorHAnsi" w:cstheme="minorHAnsi"/>
                <w:sz w:val="22"/>
              </w:rPr>
              <w:t xml:space="preserve"> Technical</w:t>
            </w:r>
            <w:r w:rsidR="007B3F01">
              <w:rPr>
                <w:rFonts w:asciiTheme="minorHAnsi" w:hAnsiTheme="minorHAnsi" w:cstheme="minorHAnsi"/>
                <w:sz w:val="22"/>
              </w:rPr>
              <w:t xml:space="preserve"> L</w:t>
            </w:r>
            <w:r w:rsidR="000E2DCD" w:rsidRPr="000E2DCD">
              <w:rPr>
                <w:rFonts w:asciiTheme="minorHAnsi" w:hAnsiTheme="minorHAnsi" w:cstheme="minorHAnsi"/>
                <w:sz w:val="22"/>
              </w:rPr>
              <w:t>eader</w:t>
            </w:r>
            <w:r w:rsidR="000E2DCD">
              <w:rPr>
                <w:rFonts w:asciiTheme="minorHAnsi" w:hAnsiTheme="minorHAnsi" w:cstheme="minorHAnsi"/>
                <w:sz w:val="22"/>
              </w:rPr>
              <w:t>.</w:t>
            </w:r>
          </w:p>
          <w:p w14:paraId="2762FC63" w14:textId="5BC1CE53" w:rsidR="00493672" w:rsidRPr="00502F46" w:rsidRDefault="00493672" w:rsidP="00DE784B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Theme="minorHAnsi" w:hAnsiTheme="minorHAnsi" w:cstheme="minorHAnsi"/>
                <w:sz w:val="22"/>
              </w:rPr>
            </w:pPr>
            <w:r w:rsidRPr="00493672">
              <w:rPr>
                <w:rFonts w:ascii="Calibri" w:eastAsia="Calibri" w:hAnsi="Calibri" w:cs="Calibri"/>
                <w:sz w:val="22"/>
              </w:rPr>
              <w:t>Implement</w:t>
            </w:r>
            <w:r>
              <w:rPr>
                <w:rFonts w:asciiTheme="minorHAnsi" w:hAnsiTheme="minorHAnsi" w:cstheme="minorHAnsi"/>
                <w:sz w:val="22"/>
              </w:rPr>
              <w:t xml:space="preserve"> unit t</w:t>
            </w:r>
            <w:r w:rsidR="00DE784B">
              <w:rPr>
                <w:rFonts w:asciiTheme="minorHAnsi" w:hAnsiTheme="minorHAnsi" w:cstheme="minorHAnsi"/>
                <w:sz w:val="22"/>
              </w:rPr>
              <w:t>est.</w:t>
            </w:r>
          </w:p>
        </w:tc>
      </w:tr>
      <w:tr w:rsidR="00EC1525" w:rsidRPr="00E21C5D" w14:paraId="034BAA36" w14:textId="77777777" w:rsidTr="008E2DD2">
        <w:trPr>
          <w:trHeight w:val="397"/>
        </w:trPr>
        <w:tc>
          <w:tcPr>
            <w:tcW w:w="2155" w:type="dxa"/>
            <w:hideMark/>
          </w:tcPr>
          <w:p w14:paraId="2B06C3F1" w14:textId="77777777" w:rsidR="00EC1525" w:rsidRPr="0015305A" w:rsidRDefault="00EC1525" w:rsidP="00EC1525">
            <w:pPr>
              <w:rPr>
                <w:rFonts w:asciiTheme="minorHAnsi" w:hAnsiTheme="minorHAnsi" w:cstheme="minorHAnsi"/>
                <w:sz w:val="22"/>
              </w:rPr>
            </w:pPr>
            <w:r w:rsidRPr="0015305A">
              <w:rPr>
                <w:rFonts w:asciiTheme="minorHAnsi" w:hAnsiTheme="minorHAnsi" w:cstheme="minorHAnsi"/>
                <w:sz w:val="22"/>
              </w:rPr>
              <w:t>Test Leader</w:t>
            </w:r>
          </w:p>
        </w:tc>
        <w:tc>
          <w:tcPr>
            <w:tcW w:w="6804" w:type="dxa"/>
          </w:tcPr>
          <w:p w14:paraId="00F7E752" w14:textId="5DEE3A7C" w:rsidR="00EC1525" w:rsidRDefault="00EC1525" w:rsidP="007B3F01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Write test case</w:t>
            </w:r>
            <w:r w:rsidR="007B3F01">
              <w:rPr>
                <w:rFonts w:ascii="Calibri" w:eastAsia="Calibri" w:hAnsi="Calibri" w:cs="Calibri"/>
                <w:sz w:val="22"/>
              </w:rPr>
              <w:t>s</w:t>
            </w:r>
            <w:r>
              <w:rPr>
                <w:rFonts w:ascii="Calibri" w:eastAsia="Calibri" w:hAnsi="Calibri" w:cs="Calibri"/>
                <w:sz w:val="22"/>
              </w:rPr>
              <w:t xml:space="preserve"> and test plan for the project</w:t>
            </w:r>
            <w:r w:rsidR="007B3F01">
              <w:rPr>
                <w:rFonts w:ascii="Calibri" w:eastAsia="Calibri" w:hAnsi="Calibri" w:cs="Calibri"/>
                <w:sz w:val="22"/>
              </w:rPr>
              <w:t>.</w:t>
            </w:r>
          </w:p>
          <w:p w14:paraId="7925780F" w14:textId="3AD0A077" w:rsidR="007B3F01" w:rsidRDefault="007B3F01" w:rsidP="007B3F01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Assign tasks for team members.</w:t>
            </w:r>
          </w:p>
          <w:p w14:paraId="2A2A3422" w14:textId="30C7EFB2" w:rsidR="007B3F01" w:rsidRDefault="007B3F01" w:rsidP="007B3F01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 xml:space="preserve">Review </w:t>
            </w:r>
            <w:r w:rsidR="00323AA3">
              <w:rPr>
                <w:rFonts w:ascii="Calibri" w:eastAsia="Calibri" w:hAnsi="Calibri" w:cs="Calibri"/>
                <w:sz w:val="22"/>
              </w:rPr>
              <w:t>test results</w:t>
            </w:r>
            <w:r>
              <w:rPr>
                <w:rFonts w:ascii="Calibri" w:eastAsia="Calibri" w:hAnsi="Calibri" w:cs="Calibri"/>
                <w:sz w:val="22"/>
              </w:rPr>
              <w:t xml:space="preserve"> </w:t>
            </w:r>
            <w:r w:rsidR="00323AA3">
              <w:rPr>
                <w:rFonts w:ascii="Calibri" w:eastAsia="Calibri" w:hAnsi="Calibri" w:cs="Calibri"/>
                <w:sz w:val="22"/>
              </w:rPr>
              <w:t xml:space="preserve">of </w:t>
            </w:r>
            <w:r>
              <w:rPr>
                <w:rFonts w:ascii="Calibri" w:eastAsia="Calibri" w:hAnsi="Calibri" w:cs="Calibri"/>
                <w:sz w:val="22"/>
              </w:rPr>
              <w:t>team members</w:t>
            </w:r>
            <w:r w:rsidR="00323AA3">
              <w:rPr>
                <w:rFonts w:ascii="Calibri" w:eastAsia="Calibri" w:hAnsi="Calibri" w:cs="Calibri"/>
                <w:sz w:val="22"/>
              </w:rPr>
              <w:t xml:space="preserve"> and </w:t>
            </w:r>
            <w:r w:rsidR="00323AA3" w:rsidRPr="00323AA3">
              <w:rPr>
                <w:rFonts w:ascii="Calibri" w:eastAsia="Calibri" w:hAnsi="Calibri" w:cs="Calibri"/>
                <w:sz w:val="22"/>
              </w:rPr>
              <w:t>make test strategy</w:t>
            </w:r>
            <w:r>
              <w:rPr>
                <w:rFonts w:ascii="Calibri" w:eastAsia="Calibri" w:hAnsi="Calibri" w:cs="Calibri"/>
                <w:sz w:val="22"/>
              </w:rPr>
              <w:t>.</w:t>
            </w:r>
          </w:p>
          <w:p w14:paraId="794790FE" w14:textId="77777777" w:rsidR="007B3F01" w:rsidRPr="00323AA3" w:rsidRDefault="00323AA3" w:rsidP="00323AA3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Implement the s</w:t>
            </w:r>
            <w:r w:rsidRPr="00323AA3">
              <w:rPr>
                <w:rFonts w:ascii="Calibri" w:eastAsia="Calibri" w:hAnsi="Calibri" w:cs="Calibri"/>
                <w:sz w:val="22"/>
              </w:rPr>
              <w:t>ystem test.</w:t>
            </w:r>
          </w:p>
          <w:p w14:paraId="3D97CACB" w14:textId="7C6E2C1D" w:rsidR="00323AA3" w:rsidRPr="007B3F01" w:rsidRDefault="00323AA3" w:rsidP="00323AA3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 w:rsidRPr="00323AA3">
              <w:rPr>
                <w:rFonts w:ascii="Calibri" w:eastAsia="Calibri" w:hAnsi="Calibri" w:cs="Calibri"/>
                <w:sz w:val="22"/>
              </w:rPr>
              <w:t xml:space="preserve">Collect </w:t>
            </w:r>
            <w:r>
              <w:rPr>
                <w:rFonts w:ascii="Calibri" w:eastAsia="Calibri" w:hAnsi="Calibri" w:cs="Calibri"/>
                <w:sz w:val="22"/>
              </w:rPr>
              <w:t>and analyse customer’s comments at phase UAT.</w:t>
            </w:r>
          </w:p>
        </w:tc>
      </w:tr>
      <w:tr w:rsidR="00EC1525" w:rsidRPr="00E21C5D" w14:paraId="1DA5BF9F" w14:textId="77777777" w:rsidTr="008E2DD2">
        <w:trPr>
          <w:trHeight w:val="397"/>
        </w:trPr>
        <w:tc>
          <w:tcPr>
            <w:tcW w:w="2155" w:type="dxa"/>
            <w:hideMark/>
          </w:tcPr>
          <w:p w14:paraId="08CD92A4" w14:textId="499264AC" w:rsidR="00EC1525" w:rsidRPr="0015305A" w:rsidRDefault="00EC1525" w:rsidP="00EC1525">
            <w:p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 xml:space="preserve">Test </w:t>
            </w:r>
            <w:r w:rsidRPr="0015305A">
              <w:rPr>
                <w:rFonts w:asciiTheme="minorHAnsi" w:hAnsiTheme="minorHAnsi" w:cstheme="minorHAnsi"/>
                <w:sz w:val="22"/>
              </w:rPr>
              <w:t>Member</w:t>
            </w:r>
          </w:p>
        </w:tc>
        <w:tc>
          <w:tcPr>
            <w:tcW w:w="6804" w:type="dxa"/>
          </w:tcPr>
          <w:p w14:paraId="517F59D2" w14:textId="6885EF38" w:rsidR="00EC1525" w:rsidRDefault="00EC1525" w:rsidP="00EF2C43">
            <w:pPr>
              <w:keepNext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Write test case</w:t>
            </w:r>
            <w:r w:rsidR="007B3F01">
              <w:rPr>
                <w:rFonts w:ascii="Calibri" w:eastAsia="Calibri" w:hAnsi="Calibri" w:cs="Calibri"/>
                <w:sz w:val="22"/>
              </w:rPr>
              <w:t>s</w:t>
            </w:r>
            <w:r>
              <w:rPr>
                <w:rFonts w:ascii="Calibri" w:eastAsia="Calibri" w:hAnsi="Calibri" w:cs="Calibri"/>
                <w:sz w:val="22"/>
              </w:rPr>
              <w:t xml:space="preserve"> and </w:t>
            </w:r>
            <w:r w:rsidR="007B3F01">
              <w:rPr>
                <w:rFonts w:ascii="Calibri" w:eastAsia="Calibri" w:hAnsi="Calibri" w:cs="Calibri"/>
                <w:sz w:val="22"/>
              </w:rPr>
              <w:t>test modules</w:t>
            </w:r>
            <w:r w:rsidR="007B3F01" w:rsidRPr="000E2DCD">
              <w:rPr>
                <w:rFonts w:asciiTheme="minorHAnsi" w:hAnsiTheme="minorHAnsi" w:cstheme="minorHAnsi"/>
                <w:sz w:val="22"/>
              </w:rPr>
              <w:t xml:space="preserve"> </w:t>
            </w:r>
            <w:r w:rsidR="007B3F01">
              <w:rPr>
                <w:rFonts w:asciiTheme="minorHAnsi" w:hAnsiTheme="minorHAnsi" w:cstheme="minorHAnsi"/>
                <w:sz w:val="22"/>
              </w:rPr>
              <w:t xml:space="preserve">as </w:t>
            </w:r>
            <w:r w:rsidR="007B3F01" w:rsidRPr="000E2DCD">
              <w:rPr>
                <w:rFonts w:asciiTheme="minorHAnsi" w:hAnsiTheme="minorHAnsi" w:cstheme="minorHAnsi"/>
                <w:sz w:val="22"/>
              </w:rPr>
              <w:t>tasks assigned by the</w:t>
            </w:r>
            <w:r w:rsidR="007B3F01">
              <w:rPr>
                <w:rFonts w:asciiTheme="minorHAnsi" w:hAnsiTheme="minorHAnsi" w:cstheme="minorHAnsi"/>
                <w:sz w:val="22"/>
              </w:rPr>
              <w:t xml:space="preserve"> Test L</w:t>
            </w:r>
            <w:r w:rsidR="007B3F01" w:rsidRPr="000E2DCD">
              <w:rPr>
                <w:rFonts w:asciiTheme="minorHAnsi" w:hAnsiTheme="minorHAnsi" w:cstheme="minorHAnsi"/>
                <w:sz w:val="22"/>
              </w:rPr>
              <w:t>eader</w:t>
            </w:r>
            <w:r w:rsidR="007B3F01">
              <w:rPr>
                <w:rFonts w:asciiTheme="minorHAnsi" w:hAnsiTheme="minorHAnsi" w:cstheme="minorHAnsi"/>
                <w:sz w:val="22"/>
              </w:rPr>
              <w:t>.</w:t>
            </w:r>
          </w:p>
        </w:tc>
      </w:tr>
    </w:tbl>
    <w:p w14:paraId="7AB5085B" w14:textId="42F1C31A" w:rsidR="00F0214B" w:rsidRPr="00473C4D" w:rsidRDefault="00EF2C43" w:rsidP="00EF2C43">
      <w:pPr>
        <w:pStyle w:val="Caption"/>
        <w:jc w:val="center"/>
        <w:rPr>
          <w:color w:val="7F7F7F" w:themeColor="text1" w:themeTint="80"/>
          <w:sz w:val="22"/>
          <w:szCs w:val="22"/>
        </w:rPr>
      </w:pPr>
      <w:bookmarkStart w:id="25" w:name="_Toc69321898"/>
      <w:r w:rsidRPr="00473C4D">
        <w:rPr>
          <w:color w:val="7F7F7F" w:themeColor="text1" w:themeTint="80"/>
          <w:sz w:val="22"/>
          <w:szCs w:val="22"/>
        </w:rPr>
        <w:t xml:space="preserve">Table </w:t>
      </w:r>
      <w:r w:rsidRPr="00473C4D">
        <w:rPr>
          <w:color w:val="7F7F7F" w:themeColor="text1" w:themeTint="80"/>
          <w:sz w:val="22"/>
          <w:szCs w:val="22"/>
        </w:rPr>
        <w:fldChar w:fldCharType="begin"/>
      </w:r>
      <w:r w:rsidRPr="00473C4D">
        <w:rPr>
          <w:color w:val="7F7F7F" w:themeColor="text1" w:themeTint="80"/>
          <w:sz w:val="22"/>
          <w:szCs w:val="22"/>
        </w:rPr>
        <w:instrText xml:space="preserve"> SEQ Table \* ARABIC </w:instrText>
      </w:r>
      <w:r w:rsidRPr="00473C4D">
        <w:rPr>
          <w:color w:val="7F7F7F" w:themeColor="text1" w:themeTint="80"/>
          <w:sz w:val="22"/>
          <w:szCs w:val="22"/>
        </w:rPr>
        <w:fldChar w:fldCharType="separate"/>
      </w:r>
      <w:r w:rsidRPr="00473C4D">
        <w:rPr>
          <w:noProof/>
          <w:color w:val="7F7F7F" w:themeColor="text1" w:themeTint="80"/>
          <w:sz w:val="22"/>
          <w:szCs w:val="22"/>
        </w:rPr>
        <w:t>6</w:t>
      </w:r>
      <w:r w:rsidRPr="00473C4D">
        <w:rPr>
          <w:color w:val="7F7F7F" w:themeColor="text1" w:themeTint="80"/>
          <w:sz w:val="22"/>
          <w:szCs w:val="22"/>
        </w:rPr>
        <w:fldChar w:fldCharType="end"/>
      </w:r>
      <w:r w:rsidRPr="00473C4D">
        <w:rPr>
          <w:color w:val="7F7F7F" w:themeColor="text1" w:themeTint="80"/>
          <w:sz w:val="22"/>
          <w:szCs w:val="22"/>
        </w:rPr>
        <w:t>. Roles &amp; Responsibilities</w:t>
      </w:r>
      <w:bookmarkEnd w:id="25"/>
    </w:p>
    <w:p w14:paraId="066AE612" w14:textId="77777777" w:rsidR="00EF2C43" w:rsidRPr="00EF2C43" w:rsidRDefault="00EF2C43" w:rsidP="00EF2C43"/>
    <w:p w14:paraId="0E0E83D9" w14:textId="77777777" w:rsidR="00B20576" w:rsidRDefault="00DA653C" w:rsidP="0070544C">
      <w:pPr>
        <w:pStyle w:val="Heading2"/>
      </w:pPr>
      <w:bookmarkStart w:id="26" w:name="_Toc69321003"/>
      <w:r>
        <w:t xml:space="preserve">5. </w:t>
      </w:r>
      <w:r w:rsidR="006D4C3E">
        <w:t xml:space="preserve">Project </w:t>
      </w:r>
      <w:r>
        <w:t>Communication</w:t>
      </w:r>
      <w:bookmarkEnd w:id="26"/>
    </w:p>
    <w:p w14:paraId="5DE4C7D0" w14:textId="77777777" w:rsidR="006D4C3E" w:rsidRPr="006D4C3E" w:rsidRDefault="00810D51" w:rsidP="0068457B">
      <w:pPr>
        <w:pStyle w:val="Heading3"/>
      </w:pPr>
      <w:bookmarkStart w:id="27" w:name="_Toc69321004"/>
      <w:r>
        <w:t>5.1</w:t>
      </w:r>
      <w:r w:rsidR="006D4C3E">
        <w:t xml:space="preserve"> Communication Plan</w:t>
      </w:r>
      <w:bookmarkEnd w:id="27"/>
    </w:p>
    <w:tbl>
      <w:tblPr>
        <w:tblStyle w:val="Kiu2"/>
        <w:tblW w:w="8858" w:type="dxa"/>
        <w:tblInd w:w="137" w:type="dxa"/>
        <w:tblLayout w:type="fixed"/>
        <w:tblLook w:val="04A0" w:firstRow="1" w:lastRow="0" w:firstColumn="1" w:lastColumn="0" w:noHBand="0" w:noVBand="1"/>
      </w:tblPr>
      <w:tblGrid>
        <w:gridCol w:w="2018"/>
        <w:gridCol w:w="1418"/>
        <w:gridCol w:w="2542"/>
        <w:gridCol w:w="1170"/>
        <w:gridCol w:w="1710"/>
      </w:tblGrid>
      <w:tr w:rsidR="009D51A2" w:rsidRPr="006558DB" w14:paraId="538B6784" w14:textId="77777777" w:rsidTr="00E51D3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tcW w:w="2018" w:type="dxa"/>
            <w:shd w:val="clear" w:color="auto" w:fill="FFE8E1"/>
            <w:hideMark/>
          </w:tcPr>
          <w:p w14:paraId="2CD2684E" w14:textId="77777777" w:rsidR="009D51A2" w:rsidRPr="006558DB" w:rsidRDefault="009D51A2" w:rsidP="009D51A2">
            <w:pPr>
              <w:spacing w:line="254" w:lineRule="auto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Communication Item</w:t>
            </w:r>
          </w:p>
        </w:tc>
        <w:tc>
          <w:tcPr>
            <w:tcW w:w="1418" w:type="dxa"/>
            <w:shd w:val="clear" w:color="auto" w:fill="FFE8E1"/>
            <w:hideMark/>
          </w:tcPr>
          <w:p w14:paraId="1EF847D6" w14:textId="77777777" w:rsidR="009D51A2" w:rsidRPr="006558DB" w:rsidRDefault="009D51A2" w:rsidP="009D51A2">
            <w:pPr>
              <w:spacing w:line="254" w:lineRule="auto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Who/ Target</w:t>
            </w:r>
          </w:p>
        </w:tc>
        <w:tc>
          <w:tcPr>
            <w:tcW w:w="2542" w:type="dxa"/>
            <w:shd w:val="clear" w:color="auto" w:fill="FFE8E1"/>
            <w:hideMark/>
          </w:tcPr>
          <w:p w14:paraId="35E8ABDE" w14:textId="77777777" w:rsidR="009D51A2" w:rsidRPr="006558DB" w:rsidRDefault="009D51A2" w:rsidP="009D51A2">
            <w:pPr>
              <w:spacing w:line="254" w:lineRule="auto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Purpose</w:t>
            </w:r>
          </w:p>
        </w:tc>
        <w:tc>
          <w:tcPr>
            <w:tcW w:w="1170" w:type="dxa"/>
            <w:shd w:val="clear" w:color="auto" w:fill="FFE8E1"/>
            <w:hideMark/>
          </w:tcPr>
          <w:p w14:paraId="3A16364C" w14:textId="77777777" w:rsidR="009D51A2" w:rsidRPr="006558DB" w:rsidRDefault="009D51A2" w:rsidP="009D51A2">
            <w:pPr>
              <w:spacing w:line="254" w:lineRule="auto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When, Frequency</w:t>
            </w:r>
          </w:p>
        </w:tc>
        <w:tc>
          <w:tcPr>
            <w:tcW w:w="1710" w:type="dxa"/>
            <w:shd w:val="clear" w:color="auto" w:fill="FFE8E1"/>
          </w:tcPr>
          <w:p w14:paraId="012DC280" w14:textId="77777777" w:rsidR="009D51A2" w:rsidRPr="006558DB" w:rsidRDefault="000D2080" w:rsidP="009D51A2">
            <w:pPr>
              <w:spacing w:line="254" w:lineRule="auto"/>
              <w:rPr>
                <w:rFonts w:asciiTheme="minorHAnsi" w:hAnsiTheme="minorHAnsi" w:cstheme="minorHAnsi"/>
                <w:b/>
                <w:sz w:val="22"/>
              </w:rPr>
            </w:pPr>
            <w:r>
              <w:rPr>
                <w:rFonts w:asciiTheme="minorHAnsi" w:hAnsiTheme="minorHAnsi" w:cstheme="minorHAnsi"/>
                <w:b/>
                <w:sz w:val="22"/>
              </w:rPr>
              <w:t xml:space="preserve">Type, Tool, </w:t>
            </w:r>
            <w:r w:rsidR="009D51A2" w:rsidRPr="006558DB">
              <w:rPr>
                <w:rFonts w:asciiTheme="minorHAnsi" w:hAnsiTheme="minorHAnsi" w:cstheme="minorHAnsi"/>
                <w:b/>
                <w:sz w:val="22"/>
              </w:rPr>
              <w:t>Method(s)</w:t>
            </w:r>
          </w:p>
        </w:tc>
      </w:tr>
      <w:tr w:rsidR="009B3556" w:rsidRPr="00922652" w14:paraId="10A872E8" w14:textId="77777777" w:rsidTr="00E51D34">
        <w:trPr>
          <w:trHeight w:val="454"/>
        </w:trPr>
        <w:tc>
          <w:tcPr>
            <w:tcW w:w="2018" w:type="dxa"/>
          </w:tcPr>
          <w:p w14:paraId="260F0394" w14:textId="09962B53" w:rsidR="009B3556" w:rsidRPr="00922652" w:rsidRDefault="009B3556" w:rsidP="009B3556">
            <w:pPr>
              <w:spacing w:line="254" w:lineRule="auto"/>
              <w:ind w:left="107" w:hanging="107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First meeting</w:t>
            </w:r>
          </w:p>
        </w:tc>
        <w:tc>
          <w:tcPr>
            <w:tcW w:w="1418" w:type="dxa"/>
          </w:tcPr>
          <w:p w14:paraId="290914CA" w14:textId="1C04652D" w:rsidR="009B3556" w:rsidRPr="00922652" w:rsidRDefault="009B3556" w:rsidP="009B3556">
            <w:pPr>
              <w:spacing w:line="254" w:lineRule="auto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 xml:space="preserve">Project </w:t>
            </w:r>
            <w:r>
              <w:rPr>
                <w:rFonts w:ascii="Calibri" w:eastAsia="Calibri" w:hAnsi="Calibri" w:cs="Calibri"/>
                <w:sz w:val="22"/>
                <w:highlight w:val="white"/>
              </w:rPr>
              <w:t>supervisor, Project team</w:t>
            </w:r>
            <w:r>
              <w:rPr>
                <w:rFonts w:ascii="Calibri" w:eastAsia="Calibri" w:hAnsi="Calibri" w:cs="Calibri"/>
                <w:sz w:val="22"/>
              </w:rPr>
              <w:t>, Major team (customers)</w:t>
            </w:r>
          </w:p>
        </w:tc>
        <w:tc>
          <w:tcPr>
            <w:tcW w:w="2542" w:type="dxa"/>
          </w:tcPr>
          <w:p w14:paraId="5C6F62EC" w14:textId="599D4768" w:rsidR="009B3556" w:rsidRPr="00922652" w:rsidRDefault="009B3556" w:rsidP="009B3556">
            <w:pPr>
              <w:spacing w:line="254" w:lineRule="auto"/>
              <w:ind w:left="107" w:hanging="107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>Introduce the project</w:t>
            </w:r>
          </w:p>
        </w:tc>
        <w:tc>
          <w:tcPr>
            <w:tcW w:w="1170" w:type="dxa"/>
          </w:tcPr>
          <w:p w14:paraId="3832D3E6" w14:textId="3B065788" w:rsidR="009B3556" w:rsidRPr="00922652" w:rsidRDefault="009B3556" w:rsidP="009B3556">
            <w:pPr>
              <w:spacing w:line="254" w:lineRule="auto"/>
              <w:ind w:left="107" w:hanging="107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>Once</w:t>
            </w:r>
          </w:p>
        </w:tc>
        <w:tc>
          <w:tcPr>
            <w:tcW w:w="1710" w:type="dxa"/>
          </w:tcPr>
          <w:p w14:paraId="10F7E211" w14:textId="2AF22FBB" w:rsidR="009B3556" w:rsidRPr="00922652" w:rsidRDefault="009B3556" w:rsidP="009B3556">
            <w:pPr>
              <w:spacing w:line="254" w:lineRule="auto"/>
              <w:ind w:left="107" w:hanging="107"/>
              <w:rPr>
                <w:rFonts w:cstheme="minorHAnsi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>Meeting</w:t>
            </w:r>
          </w:p>
        </w:tc>
      </w:tr>
      <w:tr w:rsidR="009B3556" w:rsidRPr="00922652" w14:paraId="3098A63B" w14:textId="77777777" w:rsidTr="00E51D34">
        <w:trPr>
          <w:trHeight w:val="454"/>
        </w:trPr>
        <w:tc>
          <w:tcPr>
            <w:tcW w:w="2018" w:type="dxa"/>
          </w:tcPr>
          <w:p w14:paraId="3AB699C0" w14:textId="1AE7DE96" w:rsidR="009B3556" w:rsidRDefault="009B3556" w:rsidP="009B3556">
            <w:pPr>
              <w:spacing w:line="254" w:lineRule="auto"/>
              <w:ind w:left="107" w:hanging="107"/>
              <w:rPr>
                <w:rFonts w:ascii="Calibri" w:eastAsia="Calibri" w:hAnsi="Calibri" w:cs="Calibri"/>
                <w:highlight w:val="white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>Weekly meeting</w:t>
            </w:r>
          </w:p>
        </w:tc>
        <w:tc>
          <w:tcPr>
            <w:tcW w:w="1418" w:type="dxa"/>
          </w:tcPr>
          <w:p w14:paraId="0A354108" w14:textId="75DB0750" w:rsidR="009B3556" w:rsidRDefault="009B3556" w:rsidP="009B3556">
            <w:pPr>
              <w:spacing w:line="254" w:lineRule="auto"/>
              <w:rPr>
                <w:rFonts w:ascii="Calibri" w:eastAsia="Calibri" w:hAnsi="Calibri" w:cs="Calibri"/>
                <w:highlight w:val="white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>Project supervisor, Project team</w:t>
            </w:r>
          </w:p>
        </w:tc>
        <w:tc>
          <w:tcPr>
            <w:tcW w:w="2542" w:type="dxa"/>
          </w:tcPr>
          <w:p w14:paraId="380C810F" w14:textId="02951702" w:rsidR="009B3556" w:rsidRDefault="009B3556" w:rsidP="009B3556">
            <w:pPr>
              <w:spacing w:line="254" w:lineRule="auto"/>
              <w:ind w:left="107" w:hanging="107"/>
              <w:rPr>
                <w:rFonts w:ascii="Calibri" w:eastAsia="Calibri" w:hAnsi="Calibri" w:cs="Calibri"/>
                <w:highlight w:val="white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>Review project status</w:t>
            </w:r>
          </w:p>
        </w:tc>
        <w:tc>
          <w:tcPr>
            <w:tcW w:w="1170" w:type="dxa"/>
          </w:tcPr>
          <w:p w14:paraId="52BFFC48" w14:textId="1EA5CCD6" w:rsidR="009B3556" w:rsidRDefault="009B3556" w:rsidP="009B3556">
            <w:pPr>
              <w:spacing w:line="254" w:lineRule="auto"/>
              <w:ind w:left="107" w:hanging="107"/>
              <w:rPr>
                <w:rFonts w:ascii="Calibri" w:eastAsia="Calibri" w:hAnsi="Calibri" w:cs="Calibri"/>
                <w:highlight w:val="white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>Weekly</w:t>
            </w:r>
          </w:p>
        </w:tc>
        <w:tc>
          <w:tcPr>
            <w:tcW w:w="1710" w:type="dxa"/>
          </w:tcPr>
          <w:p w14:paraId="2A3E3C36" w14:textId="59AFE26A" w:rsidR="009B3556" w:rsidRDefault="009B3556" w:rsidP="009B3556">
            <w:pPr>
              <w:spacing w:line="254" w:lineRule="auto"/>
              <w:ind w:left="107" w:hanging="107"/>
              <w:rPr>
                <w:rFonts w:ascii="Calibri" w:eastAsia="Calibri" w:hAnsi="Calibri" w:cs="Calibri"/>
                <w:highlight w:val="white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>Meeting</w:t>
            </w:r>
          </w:p>
        </w:tc>
      </w:tr>
      <w:tr w:rsidR="009B3556" w:rsidRPr="00922652" w14:paraId="2EB16213" w14:textId="77777777" w:rsidTr="00E51D34">
        <w:trPr>
          <w:trHeight w:val="454"/>
        </w:trPr>
        <w:tc>
          <w:tcPr>
            <w:tcW w:w="2018" w:type="dxa"/>
          </w:tcPr>
          <w:p w14:paraId="3E1FBCB0" w14:textId="660C2C98" w:rsidR="009B3556" w:rsidRDefault="009B3556" w:rsidP="009B3556">
            <w:pPr>
              <w:spacing w:line="254" w:lineRule="auto"/>
              <w:ind w:left="20" w:hanging="20"/>
              <w:rPr>
                <w:rFonts w:ascii="Calibri" w:eastAsia="Calibri" w:hAnsi="Calibri" w:cs="Calibri"/>
                <w:highlight w:val="white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>Meeting minute reports</w:t>
            </w:r>
          </w:p>
        </w:tc>
        <w:tc>
          <w:tcPr>
            <w:tcW w:w="1418" w:type="dxa"/>
          </w:tcPr>
          <w:p w14:paraId="629680AE" w14:textId="4A164371" w:rsidR="009B3556" w:rsidRDefault="009B3556" w:rsidP="009B3556">
            <w:pPr>
              <w:spacing w:line="254" w:lineRule="auto"/>
              <w:rPr>
                <w:rFonts w:ascii="Calibri" w:eastAsia="Calibri" w:hAnsi="Calibri" w:cs="Calibri"/>
                <w:highlight w:val="white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>Project supervisor</w:t>
            </w:r>
            <w:r w:rsidR="00746378">
              <w:rPr>
                <w:rFonts w:ascii="Calibri" w:eastAsia="Calibri" w:hAnsi="Calibri" w:cs="Calibri"/>
                <w:sz w:val="22"/>
                <w:highlight w:val="white"/>
              </w:rPr>
              <w:t>, Project team</w:t>
            </w:r>
          </w:p>
        </w:tc>
        <w:tc>
          <w:tcPr>
            <w:tcW w:w="2542" w:type="dxa"/>
          </w:tcPr>
          <w:p w14:paraId="42D37DC2" w14:textId="443079D9" w:rsidR="009B3556" w:rsidRDefault="009B3556" w:rsidP="00E6068B">
            <w:pPr>
              <w:spacing w:line="254" w:lineRule="auto"/>
              <w:rPr>
                <w:rFonts w:ascii="Calibri" w:eastAsia="Calibri" w:hAnsi="Calibri" w:cs="Calibri"/>
                <w:highlight w:val="white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 xml:space="preserve">Inform supervisor </w:t>
            </w:r>
            <w:r w:rsidR="00E6068B">
              <w:rPr>
                <w:rFonts w:ascii="Calibri" w:eastAsia="Calibri" w:hAnsi="Calibri" w:cs="Calibri"/>
                <w:sz w:val="22"/>
                <w:highlight w:val="white"/>
              </w:rPr>
              <w:t xml:space="preserve">and team members </w:t>
            </w:r>
            <w:r>
              <w:rPr>
                <w:rFonts w:ascii="Calibri" w:eastAsia="Calibri" w:hAnsi="Calibri" w:cs="Calibri"/>
                <w:sz w:val="22"/>
                <w:highlight w:val="white"/>
              </w:rPr>
              <w:t>about</w:t>
            </w:r>
            <w:r w:rsidR="00E6068B">
              <w:rPr>
                <w:rFonts w:ascii="Calibri" w:eastAsia="Calibri" w:hAnsi="Calibri" w:cs="Calibri"/>
                <w:sz w:val="22"/>
                <w:highlight w:val="white"/>
              </w:rPr>
              <w:t xml:space="preserve"> weekly</w:t>
            </w:r>
            <w:r>
              <w:rPr>
                <w:rFonts w:ascii="Calibri" w:eastAsia="Calibri" w:hAnsi="Calibri" w:cs="Calibri"/>
                <w:sz w:val="22"/>
                <w:highlight w:val="white"/>
              </w:rPr>
              <w:t xml:space="preserve"> meeting content</w:t>
            </w:r>
            <w:r w:rsidR="00E6068B">
              <w:rPr>
                <w:rFonts w:ascii="Calibri" w:eastAsia="Calibri" w:hAnsi="Calibri" w:cs="Calibri"/>
                <w:sz w:val="22"/>
                <w:highlight w:val="white"/>
              </w:rPr>
              <w:t>s</w:t>
            </w:r>
          </w:p>
        </w:tc>
        <w:tc>
          <w:tcPr>
            <w:tcW w:w="1170" w:type="dxa"/>
          </w:tcPr>
          <w:p w14:paraId="468C608E" w14:textId="1216C454" w:rsidR="009B3556" w:rsidRDefault="009B3556" w:rsidP="009B3556">
            <w:pPr>
              <w:spacing w:line="254" w:lineRule="auto"/>
              <w:ind w:left="107" w:hanging="107"/>
              <w:rPr>
                <w:rFonts w:ascii="Calibri" w:eastAsia="Calibri" w:hAnsi="Calibri" w:cs="Calibri"/>
                <w:highlight w:val="white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>Weekly</w:t>
            </w:r>
          </w:p>
        </w:tc>
        <w:tc>
          <w:tcPr>
            <w:tcW w:w="1710" w:type="dxa"/>
          </w:tcPr>
          <w:p w14:paraId="61EDEF2B" w14:textId="5A8A7465" w:rsidR="009B3556" w:rsidRDefault="009B3556" w:rsidP="009B3556">
            <w:pPr>
              <w:spacing w:line="254" w:lineRule="auto"/>
              <w:ind w:left="107" w:hanging="107"/>
              <w:rPr>
                <w:rFonts w:ascii="Calibri" w:eastAsia="Calibri" w:hAnsi="Calibri" w:cs="Calibri"/>
                <w:sz w:val="22"/>
                <w:highlight w:val="white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>Document file</w:t>
            </w:r>
          </w:p>
          <w:p w14:paraId="126102B4" w14:textId="02CBABCC" w:rsidR="009B3556" w:rsidRDefault="009B3556" w:rsidP="00EF2C43">
            <w:pPr>
              <w:keepNext/>
              <w:spacing w:line="254" w:lineRule="auto"/>
              <w:ind w:left="107" w:hanging="107"/>
              <w:rPr>
                <w:rFonts w:ascii="Calibri" w:eastAsia="Calibri" w:hAnsi="Calibri" w:cs="Calibri"/>
                <w:highlight w:val="white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>Submit via email</w:t>
            </w:r>
          </w:p>
        </w:tc>
      </w:tr>
    </w:tbl>
    <w:p w14:paraId="711AFFDF" w14:textId="144CD1C3" w:rsidR="0068457B" w:rsidRPr="00473C4D" w:rsidRDefault="00EF2C43" w:rsidP="00EF2C43">
      <w:pPr>
        <w:pStyle w:val="Caption"/>
        <w:jc w:val="center"/>
        <w:rPr>
          <w:color w:val="7F7F7F" w:themeColor="text1" w:themeTint="80"/>
          <w:sz w:val="22"/>
          <w:szCs w:val="22"/>
        </w:rPr>
      </w:pPr>
      <w:bookmarkStart w:id="28" w:name="_Toc69321899"/>
      <w:r w:rsidRPr="00473C4D">
        <w:rPr>
          <w:color w:val="7F7F7F" w:themeColor="text1" w:themeTint="80"/>
          <w:sz w:val="22"/>
          <w:szCs w:val="22"/>
        </w:rPr>
        <w:t xml:space="preserve">Table </w:t>
      </w:r>
      <w:r w:rsidRPr="00473C4D">
        <w:rPr>
          <w:color w:val="7F7F7F" w:themeColor="text1" w:themeTint="80"/>
          <w:sz w:val="22"/>
          <w:szCs w:val="22"/>
        </w:rPr>
        <w:fldChar w:fldCharType="begin"/>
      </w:r>
      <w:r w:rsidRPr="00473C4D">
        <w:rPr>
          <w:color w:val="7F7F7F" w:themeColor="text1" w:themeTint="80"/>
          <w:sz w:val="22"/>
          <w:szCs w:val="22"/>
        </w:rPr>
        <w:instrText xml:space="preserve"> SEQ Table \* ARABIC </w:instrText>
      </w:r>
      <w:r w:rsidRPr="00473C4D">
        <w:rPr>
          <w:color w:val="7F7F7F" w:themeColor="text1" w:themeTint="80"/>
          <w:sz w:val="22"/>
          <w:szCs w:val="22"/>
        </w:rPr>
        <w:fldChar w:fldCharType="separate"/>
      </w:r>
      <w:r w:rsidRPr="00473C4D">
        <w:rPr>
          <w:noProof/>
          <w:color w:val="7F7F7F" w:themeColor="text1" w:themeTint="80"/>
          <w:sz w:val="22"/>
          <w:szCs w:val="22"/>
        </w:rPr>
        <w:t>7</w:t>
      </w:r>
      <w:r w:rsidRPr="00473C4D">
        <w:rPr>
          <w:color w:val="7F7F7F" w:themeColor="text1" w:themeTint="80"/>
          <w:sz w:val="22"/>
          <w:szCs w:val="22"/>
        </w:rPr>
        <w:fldChar w:fldCharType="end"/>
      </w:r>
      <w:r w:rsidRPr="00473C4D">
        <w:rPr>
          <w:color w:val="7F7F7F" w:themeColor="text1" w:themeTint="80"/>
          <w:sz w:val="22"/>
          <w:szCs w:val="22"/>
        </w:rPr>
        <w:t>. Communication Plan</w:t>
      </w:r>
      <w:bookmarkEnd w:id="28"/>
    </w:p>
    <w:p w14:paraId="0D8CB432" w14:textId="77777777" w:rsidR="006D4C3E" w:rsidRDefault="00810D51" w:rsidP="00EF2C43">
      <w:pPr>
        <w:pStyle w:val="Heading3"/>
        <w:spacing w:after="0"/>
      </w:pPr>
      <w:bookmarkStart w:id="29" w:name="_Toc69321005"/>
      <w:r>
        <w:t>5.2</w:t>
      </w:r>
      <w:r w:rsidR="006D4C3E">
        <w:t xml:space="preserve"> External Interface</w:t>
      </w:r>
      <w:bookmarkEnd w:id="29"/>
    </w:p>
    <w:p w14:paraId="69E99051" w14:textId="77777777" w:rsidR="006D4C3E" w:rsidRPr="0070544C" w:rsidRDefault="00810D51" w:rsidP="0070544C">
      <w:pPr>
        <w:pStyle w:val="Heading4"/>
      </w:pPr>
      <w:r w:rsidRPr="0070544C">
        <w:t xml:space="preserve">a. </w:t>
      </w:r>
      <w:r w:rsidR="006D4C3E" w:rsidRPr="0070544C">
        <w:t>FU Contacts</w:t>
      </w:r>
    </w:p>
    <w:tbl>
      <w:tblPr>
        <w:tblStyle w:val="Kiu2"/>
        <w:tblW w:w="8930" w:type="dxa"/>
        <w:tblInd w:w="137" w:type="dxa"/>
        <w:tblLayout w:type="fixed"/>
        <w:tblLook w:val="0620" w:firstRow="1" w:lastRow="0" w:firstColumn="0" w:lastColumn="0" w:noHBand="1" w:noVBand="1"/>
      </w:tblPr>
      <w:tblGrid>
        <w:gridCol w:w="1344"/>
        <w:gridCol w:w="1916"/>
        <w:gridCol w:w="2268"/>
        <w:gridCol w:w="3402"/>
      </w:tblGrid>
      <w:tr w:rsidR="006D4C3E" w:rsidRPr="0074367B" w14:paraId="65A7566D" w14:textId="77777777" w:rsidTr="0024212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tcW w:w="1344" w:type="dxa"/>
            <w:shd w:val="clear" w:color="auto" w:fill="FFE8E1"/>
          </w:tcPr>
          <w:p w14:paraId="40526F6F" w14:textId="77777777" w:rsidR="006D4C3E" w:rsidRPr="006D4C3E" w:rsidRDefault="006D4C3E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Function</w:t>
            </w:r>
          </w:p>
        </w:tc>
        <w:tc>
          <w:tcPr>
            <w:tcW w:w="1916" w:type="dxa"/>
            <w:shd w:val="clear" w:color="auto" w:fill="FFE8E1"/>
          </w:tcPr>
          <w:p w14:paraId="3589C067" w14:textId="77777777" w:rsidR="006D4C3E" w:rsidRPr="006D4C3E" w:rsidRDefault="006D4C3E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Contact Person</w:t>
            </w:r>
          </w:p>
          <w:p w14:paraId="00A70969" w14:textId="77777777" w:rsidR="006D4C3E" w:rsidRPr="006D4C3E" w:rsidRDefault="006D4C3E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(name, position)</w:t>
            </w:r>
          </w:p>
        </w:tc>
        <w:tc>
          <w:tcPr>
            <w:tcW w:w="2268" w:type="dxa"/>
            <w:shd w:val="clear" w:color="auto" w:fill="FFE8E1"/>
          </w:tcPr>
          <w:p w14:paraId="2320BA64" w14:textId="77777777" w:rsidR="006D4C3E" w:rsidRPr="006D4C3E" w:rsidRDefault="006D4C3E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Contact address</w:t>
            </w:r>
          </w:p>
          <w:p w14:paraId="399B5F7A" w14:textId="77777777" w:rsidR="006D4C3E" w:rsidRPr="006D4C3E" w:rsidRDefault="006D4C3E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(email, telephone)</w:t>
            </w:r>
          </w:p>
        </w:tc>
        <w:tc>
          <w:tcPr>
            <w:tcW w:w="3402" w:type="dxa"/>
            <w:shd w:val="clear" w:color="auto" w:fill="FFE8E1"/>
          </w:tcPr>
          <w:p w14:paraId="18AAA5CD" w14:textId="77777777" w:rsidR="006D4C3E" w:rsidRPr="006D4C3E" w:rsidRDefault="006D4C3E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Responsibility</w:t>
            </w:r>
          </w:p>
        </w:tc>
      </w:tr>
      <w:tr w:rsidR="006D4C3E" w:rsidRPr="00E21C5D" w14:paraId="2EE23E8A" w14:textId="77777777" w:rsidTr="006D4C3E">
        <w:trPr>
          <w:trHeight w:val="397"/>
        </w:trPr>
        <w:tc>
          <w:tcPr>
            <w:tcW w:w="1344" w:type="dxa"/>
          </w:tcPr>
          <w:p w14:paraId="5FAB9333" w14:textId="77777777" w:rsidR="006D4C3E" w:rsidRPr="006D4C3E" w:rsidRDefault="006D4C3E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 w:rsidRPr="006D4C3E">
              <w:rPr>
                <w:rFonts w:asciiTheme="minorHAnsi" w:hAnsiTheme="minorHAnsi" w:cstheme="minorHAnsi"/>
                <w:sz w:val="22"/>
              </w:rPr>
              <w:t>Supervisor</w:t>
            </w:r>
          </w:p>
        </w:tc>
        <w:tc>
          <w:tcPr>
            <w:tcW w:w="1916" w:type="dxa"/>
          </w:tcPr>
          <w:p w14:paraId="0195A311" w14:textId="77777777" w:rsidR="006D4C3E" w:rsidRPr="008C43DF" w:rsidRDefault="00D47BA8" w:rsidP="003647E0">
            <w:pPr>
              <w:pStyle w:val="bang"/>
              <w:rPr>
                <w:rFonts w:asciiTheme="minorHAnsi" w:hAnsiTheme="minorHAnsi" w:cstheme="minorHAnsi"/>
                <w:b/>
                <w:sz w:val="22"/>
              </w:rPr>
            </w:pPr>
            <w:r w:rsidRPr="008C43DF">
              <w:rPr>
                <w:rFonts w:asciiTheme="minorHAnsi" w:hAnsiTheme="minorHAnsi" w:cstheme="minorHAnsi"/>
                <w:b/>
                <w:sz w:val="22"/>
              </w:rPr>
              <w:t>Lai Duc Hung</w:t>
            </w:r>
          </w:p>
          <w:p w14:paraId="543AF22E" w14:textId="649D6857" w:rsidR="004664FC" w:rsidRPr="006D4C3E" w:rsidRDefault="004664FC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Instructor</w:t>
            </w:r>
          </w:p>
        </w:tc>
        <w:tc>
          <w:tcPr>
            <w:tcW w:w="2268" w:type="dxa"/>
          </w:tcPr>
          <w:p w14:paraId="7469A2B4" w14:textId="6DA8D353" w:rsidR="006D4C3E" w:rsidRPr="004C0047" w:rsidRDefault="003B2857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hyperlink r:id="rId13" w:history="1">
              <w:r w:rsidR="00D47BA8" w:rsidRPr="004C0047">
                <w:rPr>
                  <w:rFonts w:asciiTheme="minorHAnsi" w:hAnsiTheme="minorHAnsi" w:cstheme="minorHAnsi"/>
                  <w:sz w:val="22"/>
                </w:rPr>
                <w:t>HungLD5@fe.edu.vn</w:t>
              </w:r>
            </w:hyperlink>
          </w:p>
          <w:p w14:paraId="1393C4FC" w14:textId="79319B66" w:rsidR="006D4C3E" w:rsidRPr="006D4C3E" w:rsidRDefault="00D47BA8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 w:rsidRPr="004C0047">
              <w:rPr>
                <w:rFonts w:asciiTheme="minorHAnsi" w:hAnsiTheme="minorHAnsi" w:cstheme="minorHAnsi"/>
                <w:sz w:val="22"/>
              </w:rPr>
              <w:t>0976.710.580</w:t>
            </w:r>
          </w:p>
        </w:tc>
        <w:tc>
          <w:tcPr>
            <w:tcW w:w="3402" w:type="dxa"/>
          </w:tcPr>
          <w:p w14:paraId="26F8B91C" w14:textId="46D9BA96" w:rsidR="006D4C3E" w:rsidRPr="006D4C3E" w:rsidRDefault="006D4C3E" w:rsidP="00EF2C43">
            <w:pPr>
              <w:pStyle w:val="bang"/>
              <w:keepNext/>
              <w:rPr>
                <w:rFonts w:asciiTheme="minorHAnsi" w:hAnsiTheme="minorHAnsi" w:cstheme="minorHAnsi"/>
                <w:sz w:val="22"/>
              </w:rPr>
            </w:pPr>
            <w:r w:rsidRPr="006D4C3E">
              <w:rPr>
                <w:rFonts w:asciiTheme="minorHAnsi" w:hAnsiTheme="minorHAnsi" w:cstheme="minorHAnsi"/>
                <w:sz w:val="22"/>
              </w:rPr>
              <w:t>-</w:t>
            </w:r>
            <w:r w:rsidR="00FC3169">
              <w:rPr>
                <w:rFonts w:asciiTheme="minorHAnsi" w:hAnsiTheme="minorHAnsi" w:cstheme="minorHAnsi"/>
                <w:sz w:val="22"/>
              </w:rPr>
              <w:t xml:space="preserve"> </w:t>
            </w:r>
            <w:r w:rsidRPr="006D4C3E">
              <w:rPr>
                <w:rFonts w:asciiTheme="minorHAnsi" w:hAnsiTheme="minorHAnsi" w:cstheme="minorHAnsi"/>
                <w:sz w:val="22"/>
              </w:rPr>
              <w:t xml:space="preserve"> </w:t>
            </w:r>
            <w:r w:rsidRPr="005F7B7D">
              <w:rPr>
                <w:rFonts w:ascii="Calibri" w:eastAsia="Calibri" w:hAnsi="Calibri" w:cs="Calibri"/>
                <w:sz w:val="22"/>
                <w:szCs w:val="22"/>
                <w:shd w:val="clear" w:color="auto" w:fill="auto"/>
              </w:rPr>
              <w:t>Provide document template</w:t>
            </w:r>
            <w:r w:rsidR="002A41D2" w:rsidRPr="005F7B7D">
              <w:rPr>
                <w:rFonts w:ascii="Calibri" w:eastAsia="Calibri" w:hAnsi="Calibri" w:cs="Calibri"/>
                <w:sz w:val="22"/>
                <w:szCs w:val="22"/>
                <w:shd w:val="clear" w:color="auto" w:fill="auto"/>
              </w:rPr>
              <w:t>s.</w:t>
            </w:r>
            <w:r w:rsidRPr="005F7B7D">
              <w:rPr>
                <w:rFonts w:ascii="Calibri" w:eastAsia="Calibri" w:hAnsi="Calibri" w:cs="Calibri"/>
                <w:sz w:val="22"/>
                <w:szCs w:val="22"/>
                <w:shd w:val="clear" w:color="auto" w:fill="auto"/>
              </w:rPr>
              <w:br/>
              <w:t xml:space="preserve">- </w:t>
            </w:r>
            <w:r w:rsidR="00FC3169">
              <w:rPr>
                <w:rFonts w:ascii="Calibri" w:eastAsia="Calibri" w:hAnsi="Calibri" w:cs="Calibri"/>
                <w:sz w:val="22"/>
                <w:szCs w:val="22"/>
                <w:shd w:val="clear" w:color="auto" w:fill="auto"/>
              </w:rPr>
              <w:t xml:space="preserve"> </w:t>
            </w:r>
            <w:r w:rsidRPr="005F7B7D">
              <w:rPr>
                <w:rFonts w:ascii="Calibri" w:eastAsia="Calibri" w:hAnsi="Calibri" w:cs="Calibri"/>
                <w:sz w:val="22"/>
                <w:szCs w:val="22"/>
                <w:shd w:val="clear" w:color="auto" w:fill="auto"/>
              </w:rPr>
              <w:t>Give instruction to project team</w:t>
            </w:r>
            <w:r w:rsidR="002A41D2" w:rsidRPr="005F7B7D">
              <w:rPr>
                <w:rFonts w:ascii="Calibri" w:eastAsia="Calibri" w:hAnsi="Calibri" w:cs="Calibri"/>
                <w:sz w:val="22"/>
                <w:szCs w:val="22"/>
                <w:shd w:val="clear" w:color="auto" w:fill="auto"/>
              </w:rPr>
              <w:t>.</w:t>
            </w:r>
            <w:r w:rsidRPr="005F7B7D">
              <w:rPr>
                <w:rFonts w:ascii="Calibri" w:eastAsia="Calibri" w:hAnsi="Calibri" w:cs="Calibri"/>
                <w:sz w:val="22"/>
                <w:szCs w:val="22"/>
                <w:shd w:val="clear" w:color="auto" w:fill="auto"/>
              </w:rPr>
              <w:br/>
              <w:t xml:space="preserve">- </w:t>
            </w:r>
            <w:r w:rsidR="00FC3169">
              <w:rPr>
                <w:rFonts w:ascii="Calibri" w:eastAsia="Calibri" w:hAnsi="Calibri" w:cs="Calibri"/>
                <w:sz w:val="22"/>
                <w:szCs w:val="22"/>
                <w:shd w:val="clear" w:color="auto" w:fill="auto"/>
              </w:rPr>
              <w:t xml:space="preserve"> </w:t>
            </w:r>
            <w:r w:rsidRPr="005F7B7D">
              <w:rPr>
                <w:rFonts w:ascii="Calibri" w:eastAsia="Calibri" w:hAnsi="Calibri" w:cs="Calibri"/>
                <w:sz w:val="22"/>
                <w:szCs w:val="22"/>
                <w:shd w:val="clear" w:color="auto" w:fill="auto"/>
              </w:rPr>
              <w:t>Review deliverables</w:t>
            </w:r>
            <w:r w:rsidR="002A41D2" w:rsidRPr="005F7B7D">
              <w:rPr>
                <w:rFonts w:ascii="Calibri" w:eastAsia="Calibri" w:hAnsi="Calibri" w:cs="Calibri"/>
                <w:sz w:val="22"/>
                <w:szCs w:val="22"/>
                <w:shd w:val="clear" w:color="auto" w:fill="auto"/>
              </w:rPr>
              <w:t>.</w:t>
            </w:r>
            <w:r w:rsidRPr="005F7B7D">
              <w:rPr>
                <w:rFonts w:ascii="Calibri" w:eastAsia="Calibri" w:hAnsi="Calibri" w:cs="Calibri"/>
                <w:sz w:val="22"/>
                <w:szCs w:val="22"/>
                <w:shd w:val="clear" w:color="auto" w:fill="auto"/>
              </w:rPr>
              <w:br/>
              <w:t xml:space="preserve">- </w:t>
            </w:r>
            <w:r w:rsidR="00FC3169">
              <w:rPr>
                <w:rFonts w:ascii="Calibri" w:eastAsia="Calibri" w:hAnsi="Calibri" w:cs="Calibri"/>
                <w:sz w:val="22"/>
                <w:szCs w:val="22"/>
                <w:shd w:val="clear" w:color="auto" w:fill="auto"/>
              </w:rPr>
              <w:t xml:space="preserve"> </w:t>
            </w:r>
            <w:r w:rsidRPr="005F7B7D">
              <w:rPr>
                <w:rFonts w:ascii="Calibri" w:eastAsia="Calibri" w:hAnsi="Calibri" w:cs="Calibri"/>
                <w:sz w:val="22"/>
                <w:szCs w:val="22"/>
                <w:shd w:val="clear" w:color="auto" w:fill="auto"/>
              </w:rPr>
              <w:t>Su</w:t>
            </w:r>
            <w:r w:rsidRPr="006D4C3E">
              <w:rPr>
                <w:rFonts w:asciiTheme="minorHAnsi" w:hAnsiTheme="minorHAnsi" w:cstheme="minorHAnsi"/>
                <w:sz w:val="22"/>
              </w:rPr>
              <w:t>pervise project status</w:t>
            </w:r>
            <w:r w:rsidR="002A41D2">
              <w:rPr>
                <w:rFonts w:asciiTheme="minorHAnsi" w:hAnsiTheme="minorHAnsi" w:cstheme="minorHAnsi"/>
                <w:sz w:val="22"/>
              </w:rPr>
              <w:t>.</w:t>
            </w:r>
          </w:p>
        </w:tc>
      </w:tr>
    </w:tbl>
    <w:p w14:paraId="1287F9E0" w14:textId="599B223F" w:rsidR="006D4C3E" w:rsidRPr="00473C4D" w:rsidRDefault="00EF2C43" w:rsidP="00EF2C43">
      <w:pPr>
        <w:pStyle w:val="Caption"/>
        <w:jc w:val="center"/>
        <w:rPr>
          <w:color w:val="7F7F7F" w:themeColor="text1" w:themeTint="80"/>
          <w:sz w:val="22"/>
          <w:szCs w:val="22"/>
          <w:u w:val="single"/>
        </w:rPr>
      </w:pPr>
      <w:bookmarkStart w:id="30" w:name="_Toc69321900"/>
      <w:r w:rsidRPr="00473C4D">
        <w:rPr>
          <w:color w:val="7F7F7F" w:themeColor="text1" w:themeTint="80"/>
          <w:sz w:val="22"/>
          <w:szCs w:val="22"/>
        </w:rPr>
        <w:t xml:space="preserve">Table </w:t>
      </w:r>
      <w:r w:rsidRPr="00473C4D">
        <w:rPr>
          <w:color w:val="7F7F7F" w:themeColor="text1" w:themeTint="80"/>
          <w:sz w:val="22"/>
          <w:szCs w:val="22"/>
        </w:rPr>
        <w:fldChar w:fldCharType="begin"/>
      </w:r>
      <w:r w:rsidRPr="00473C4D">
        <w:rPr>
          <w:color w:val="7F7F7F" w:themeColor="text1" w:themeTint="80"/>
          <w:sz w:val="22"/>
          <w:szCs w:val="22"/>
        </w:rPr>
        <w:instrText xml:space="preserve"> SEQ Table \* ARABIC </w:instrText>
      </w:r>
      <w:r w:rsidRPr="00473C4D">
        <w:rPr>
          <w:color w:val="7F7F7F" w:themeColor="text1" w:themeTint="80"/>
          <w:sz w:val="22"/>
          <w:szCs w:val="22"/>
        </w:rPr>
        <w:fldChar w:fldCharType="separate"/>
      </w:r>
      <w:r w:rsidRPr="00473C4D">
        <w:rPr>
          <w:noProof/>
          <w:color w:val="7F7F7F" w:themeColor="text1" w:themeTint="80"/>
          <w:sz w:val="22"/>
          <w:szCs w:val="22"/>
        </w:rPr>
        <w:t>8</w:t>
      </w:r>
      <w:r w:rsidRPr="00473C4D">
        <w:rPr>
          <w:color w:val="7F7F7F" w:themeColor="text1" w:themeTint="80"/>
          <w:sz w:val="22"/>
          <w:szCs w:val="22"/>
        </w:rPr>
        <w:fldChar w:fldCharType="end"/>
      </w:r>
      <w:r w:rsidRPr="00473C4D">
        <w:rPr>
          <w:color w:val="7F7F7F" w:themeColor="text1" w:themeTint="80"/>
          <w:sz w:val="22"/>
          <w:szCs w:val="22"/>
        </w:rPr>
        <w:t>. FU Contacts</w:t>
      </w:r>
      <w:bookmarkEnd w:id="30"/>
    </w:p>
    <w:p w14:paraId="0589CFA9" w14:textId="77777777" w:rsidR="006D4C3E" w:rsidRPr="00810D51" w:rsidRDefault="00810D51" w:rsidP="0070544C">
      <w:pPr>
        <w:pStyle w:val="Heading4"/>
      </w:pPr>
      <w:r>
        <w:lastRenderedPageBreak/>
        <w:t xml:space="preserve">b. </w:t>
      </w:r>
      <w:r w:rsidR="006D4C3E" w:rsidRPr="00810D51">
        <w:t>Customer Contacts</w:t>
      </w:r>
    </w:p>
    <w:tbl>
      <w:tblPr>
        <w:tblStyle w:val="Kiu2"/>
        <w:tblW w:w="8930" w:type="dxa"/>
        <w:tblInd w:w="137" w:type="dxa"/>
        <w:tblLayout w:type="fixed"/>
        <w:tblLook w:val="0620" w:firstRow="1" w:lastRow="0" w:firstColumn="0" w:lastColumn="0" w:noHBand="1" w:noVBand="1"/>
      </w:tblPr>
      <w:tblGrid>
        <w:gridCol w:w="1344"/>
        <w:gridCol w:w="1934"/>
        <w:gridCol w:w="2250"/>
        <w:gridCol w:w="3402"/>
      </w:tblGrid>
      <w:tr w:rsidR="00D01441" w:rsidRPr="0074367B" w14:paraId="786842E9" w14:textId="77777777" w:rsidTr="004664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tcW w:w="1344" w:type="dxa"/>
            <w:shd w:val="clear" w:color="auto" w:fill="FFE8E1"/>
          </w:tcPr>
          <w:p w14:paraId="12F02C3D" w14:textId="77777777" w:rsidR="00D01441" w:rsidRPr="006D4C3E" w:rsidRDefault="00D01441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Function</w:t>
            </w:r>
          </w:p>
        </w:tc>
        <w:tc>
          <w:tcPr>
            <w:tcW w:w="1934" w:type="dxa"/>
            <w:shd w:val="clear" w:color="auto" w:fill="FFE8E1"/>
          </w:tcPr>
          <w:p w14:paraId="22DDC939" w14:textId="77777777" w:rsidR="00D01441" w:rsidRPr="006D4C3E" w:rsidRDefault="00D01441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Contact Person</w:t>
            </w:r>
          </w:p>
          <w:p w14:paraId="317D57DD" w14:textId="77777777" w:rsidR="00D01441" w:rsidRPr="006D4C3E" w:rsidRDefault="00D01441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(name, position)</w:t>
            </w:r>
          </w:p>
        </w:tc>
        <w:tc>
          <w:tcPr>
            <w:tcW w:w="2250" w:type="dxa"/>
            <w:shd w:val="clear" w:color="auto" w:fill="FFE8E1"/>
          </w:tcPr>
          <w:p w14:paraId="30A0900E" w14:textId="77777777" w:rsidR="00D01441" w:rsidRPr="006D4C3E" w:rsidRDefault="00D01441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Contact address</w:t>
            </w:r>
          </w:p>
          <w:p w14:paraId="1AC3299A" w14:textId="77777777" w:rsidR="00D01441" w:rsidRPr="006D4C3E" w:rsidRDefault="00D01441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(email, telephone)</w:t>
            </w:r>
          </w:p>
        </w:tc>
        <w:tc>
          <w:tcPr>
            <w:tcW w:w="3402" w:type="dxa"/>
            <w:shd w:val="clear" w:color="auto" w:fill="FFE8E1"/>
          </w:tcPr>
          <w:p w14:paraId="4C1FBB7B" w14:textId="77777777" w:rsidR="00D01441" w:rsidRPr="006D4C3E" w:rsidRDefault="00D01441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Responsibility</w:t>
            </w:r>
          </w:p>
        </w:tc>
      </w:tr>
      <w:tr w:rsidR="00D01441" w:rsidRPr="00E21C5D" w14:paraId="5D4F1A8C" w14:textId="77777777" w:rsidTr="004664FC">
        <w:trPr>
          <w:trHeight w:val="397"/>
        </w:trPr>
        <w:tc>
          <w:tcPr>
            <w:tcW w:w="1344" w:type="dxa"/>
          </w:tcPr>
          <w:p w14:paraId="52DBCDB1" w14:textId="19200B58" w:rsidR="00D01441" w:rsidRPr="006D4C3E" w:rsidRDefault="00516C7B" w:rsidP="004664FC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Customer Representor</w:t>
            </w:r>
          </w:p>
        </w:tc>
        <w:tc>
          <w:tcPr>
            <w:tcW w:w="1934" w:type="dxa"/>
          </w:tcPr>
          <w:p w14:paraId="556EF29D" w14:textId="6613F7D4" w:rsidR="00D01441" w:rsidRPr="006D4C3E" w:rsidRDefault="00DF017B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 w:rsidRPr="00EF550C">
              <w:rPr>
                <w:rFonts w:asciiTheme="minorHAnsi" w:hAnsiTheme="minorHAnsi" w:cstheme="minorHAnsi"/>
                <w:b/>
                <w:sz w:val="22"/>
              </w:rPr>
              <w:t>Pham Duy Tien</w:t>
            </w:r>
            <w:r w:rsidR="004664FC">
              <w:rPr>
                <w:rFonts w:asciiTheme="minorHAnsi" w:hAnsiTheme="minorHAnsi" w:cstheme="minorHAnsi"/>
                <w:sz w:val="22"/>
              </w:rPr>
              <w:br/>
            </w:r>
            <w:r w:rsidR="004664FC" w:rsidRPr="00516C7B">
              <w:rPr>
                <w:rFonts w:asciiTheme="minorHAnsi" w:hAnsiTheme="minorHAnsi" w:cstheme="minorHAnsi"/>
                <w:sz w:val="22"/>
              </w:rPr>
              <w:t>Sales Supervisor</w:t>
            </w:r>
          </w:p>
        </w:tc>
        <w:tc>
          <w:tcPr>
            <w:tcW w:w="2250" w:type="dxa"/>
          </w:tcPr>
          <w:p w14:paraId="30F3B0AC" w14:textId="77777777" w:rsidR="00D01441" w:rsidRPr="004C0047" w:rsidRDefault="003B2857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hyperlink r:id="rId14" w:history="1">
              <w:r w:rsidR="0021024B" w:rsidRPr="004C0047">
                <w:rPr>
                  <w:rFonts w:asciiTheme="minorHAnsi" w:hAnsiTheme="minorHAnsi" w:cstheme="minorHAnsi"/>
                  <w:sz w:val="22"/>
                </w:rPr>
                <w:t>duytien@truongvietanh.com</w:t>
              </w:r>
            </w:hyperlink>
          </w:p>
          <w:p w14:paraId="6B8D40F6" w14:textId="15BA9A97" w:rsidR="0021024B" w:rsidRPr="006D4C3E" w:rsidRDefault="0021024B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 w:rsidRPr="004C0047">
              <w:rPr>
                <w:rFonts w:asciiTheme="minorHAnsi" w:hAnsiTheme="minorHAnsi" w:cstheme="minorHAnsi"/>
                <w:sz w:val="22"/>
              </w:rPr>
              <w:t>0963.281.235</w:t>
            </w:r>
          </w:p>
        </w:tc>
        <w:tc>
          <w:tcPr>
            <w:tcW w:w="3402" w:type="dxa"/>
          </w:tcPr>
          <w:p w14:paraId="145682B0" w14:textId="29D7DB78" w:rsidR="005F7B7D" w:rsidRDefault="005F7B7D" w:rsidP="005F7B7D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 xml:space="preserve">- </w:t>
            </w:r>
            <w:r w:rsidR="00FC3169">
              <w:rPr>
                <w:rFonts w:asciiTheme="minorHAnsi" w:hAnsiTheme="minorHAnsi" w:cstheme="minorHAnsi"/>
                <w:sz w:val="22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</w:rPr>
              <w:t>Give and describe requirements.</w:t>
            </w:r>
          </w:p>
          <w:p w14:paraId="25021E3F" w14:textId="7B192F31" w:rsidR="00FC3169" w:rsidRPr="006D4C3E" w:rsidRDefault="005F7B7D" w:rsidP="00FC3169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 xml:space="preserve">- </w:t>
            </w:r>
            <w:r w:rsidR="00FC3169">
              <w:rPr>
                <w:rFonts w:asciiTheme="minorHAnsi" w:hAnsiTheme="minorHAnsi" w:cstheme="minorHAnsi"/>
                <w:sz w:val="22"/>
              </w:rPr>
              <w:t xml:space="preserve"> Review deliverables of the development team.</w:t>
            </w:r>
          </w:p>
        </w:tc>
      </w:tr>
      <w:tr w:rsidR="00D01441" w:rsidRPr="00E21C5D" w14:paraId="4E58A16D" w14:textId="77777777" w:rsidTr="004664FC">
        <w:trPr>
          <w:trHeight w:val="397"/>
        </w:trPr>
        <w:tc>
          <w:tcPr>
            <w:tcW w:w="1344" w:type="dxa"/>
          </w:tcPr>
          <w:p w14:paraId="3EBA4786" w14:textId="4C15F873" w:rsidR="00D01441" w:rsidRPr="006D4C3E" w:rsidRDefault="0073332B" w:rsidP="0073332B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C</w:t>
            </w:r>
            <w:r w:rsidR="005451F5">
              <w:rPr>
                <w:rFonts w:asciiTheme="minorHAnsi" w:hAnsiTheme="minorHAnsi" w:cstheme="minorHAnsi"/>
                <w:sz w:val="22"/>
              </w:rPr>
              <w:t>oordinator</w:t>
            </w:r>
          </w:p>
        </w:tc>
        <w:tc>
          <w:tcPr>
            <w:tcW w:w="1934" w:type="dxa"/>
          </w:tcPr>
          <w:p w14:paraId="69712B6E" w14:textId="77777777" w:rsidR="00D01441" w:rsidRPr="00EF550C" w:rsidRDefault="00DF017B" w:rsidP="003647E0">
            <w:pPr>
              <w:pStyle w:val="bang"/>
              <w:rPr>
                <w:rFonts w:asciiTheme="minorHAnsi" w:hAnsiTheme="minorHAnsi" w:cstheme="minorHAnsi"/>
                <w:b/>
                <w:sz w:val="22"/>
              </w:rPr>
            </w:pPr>
            <w:r w:rsidRPr="00EF550C">
              <w:rPr>
                <w:rFonts w:asciiTheme="minorHAnsi" w:hAnsiTheme="minorHAnsi" w:cstheme="minorHAnsi"/>
                <w:b/>
                <w:sz w:val="22"/>
              </w:rPr>
              <w:t>Tran Thi Xuan Tuyen</w:t>
            </w:r>
          </w:p>
          <w:p w14:paraId="0B56B148" w14:textId="359C1937" w:rsidR="004664FC" w:rsidRPr="006D4C3E" w:rsidRDefault="004664FC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 w:rsidRPr="00516C7B">
              <w:rPr>
                <w:rFonts w:asciiTheme="minorHAnsi" w:hAnsiTheme="minorHAnsi" w:cstheme="minorHAnsi"/>
                <w:sz w:val="22"/>
              </w:rPr>
              <w:t>Account Manager</w:t>
            </w:r>
          </w:p>
        </w:tc>
        <w:tc>
          <w:tcPr>
            <w:tcW w:w="2250" w:type="dxa"/>
          </w:tcPr>
          <w:p w14:paraId="241D36BF" w14:textId="77777777" w:rsidR="00D01441" w:rsidRPr="004C0047" w:rsidRDefault="003B2857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hyperlink r:id="rId15" w:history="1">
              <w:r w:rsidR="0021024B" w:rsidRPr="004C0047">
                <w:rPr>
                  <w:rFonts w:asciiTheme="minorHAnsi" w:hAnsiTheme="minorHAnsi" w:cstheme="minorHAnsi"/>
                  <w:sz w:val="22"/>
                </w:rPr>
                <w:t>xuantuyen@truongvietanh.com</w:t>
              </w:r>
            </w:hyperlink>
          </w:p>
          <w:p w14:paraId="17DBC338" w14:textId="65A74A0D" w:rsidR="0021024B" w:rsidRPr="006D4C3E" w:rsidRDefault="0021024B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 w:rsidRPr="004C0047">
              <w:rPr>
                <w:rFonts w:asciiTheme="minorHAnsi" w:hAnsiTheme="minorHAnsi" w:cstheme="minorHAnsi"/>
                <w:sz w:val="22"/>
              </w:rPr>
              <w:t>0938.137.949</w:t>
            </w:r>
          </w:p>
        </w:tc>
        <w:tc>
          <w:tcPr>
            <w:tcW w:w="3402" w:type="dxa"/>
          </w:tcPr>
          <w:p w14:paraId="58C9BCB0" w14:textId="71A4D0AA" w:rsidR="00D01441" w:rsidRPr="006D4C3E" w:rsidRDefault="00390D43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Introduce project and related person in charge of this project</w:t>
            </w:r>
          </w:p>
        </w:tc>
      </w:tr>
      <w:tr w:rsidR="00B04E9F" w:rsidRPr="00E21C5D" w14:paraId="3C360D93" w14:textId="77777777" w:rsidTr="004664FC">
        <w:trPr>
          <w:trHeight w:val="397"/>
        </w:trPr>
        <w:tc>
          <w:tcPr>
            <w:tcW w:w="1344" w:type="dxa"/>
          </w:tcPr>
          <w:p w14:paraId="57F17A0A" w14:textId="63581564" w:rsidR="00B04E9F" w:rsidRPr="00516C7B" w:rsidRDefault="001E4456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 w:rsidRPr="0073332B">
              <w:rPr>
                <w:rFonts w:asciiTheme="minorHAnsi" w:hAnsiTheme="minorHAnsi" w:cstheme="minorHAnsi"/>
                <w:sz w:val="22"/>
              </w:rPr>
              <w:t>Supporter</w:t>
            </w:r>
          </w:p>
        </w:tc>
        <w:tc>
          <w:tcPr>
            <w:tcW w:w="1934" w:type="dxa"/>
          </w:tcPr>
          <w:p w14:paraId="4BDD45CE" w14:textId="02CBDE82" w:rsidR="00B04E9F" w:rsidRPr="00EF550C" w:rsidRDefault="00B04E9F" w:rsidP="000B5EBA">
            <w:pPr>
              <w:pStyle w:val="bang"/>
              <w:rPr>
                <w:rFonts w:asciiTheme="minorHAnsi" w:hAnsiTheme="minorHAnsi" w:cstheme="minorHAnsi"/>
                <w:b/>
                <w:sz w:val="22"/>
              </w:rPr>
            </w:pPr>
            <w:r w:rsidRPr="00EF550C">
              <w:rPr>
                <w:rFonts w:asciiTheme="minorHAnsi" w:hAnsiTheme="minorHAnsi" w:cstheme="minorHAnsi"/>
                <w:b/>
                <w:sz w:val="22"/>
              </w:rPr>
              <w:t>Le</w:t>
            </w:r>
            <w:r w:rsidR="000B5EBA" w:rsidRPr="00EF550C">
              <w:rPr>
                <w:rFonts w:asciiTheme="minorHAnsi" w:hAnsiTheme="minorHAnsi" w:cstheme="minorHAnsi"/>
                <w:b/>
                <w:sz w:val="22"/>
              </w:rPr>
              <w:t xml:space="preserve"> Quy</w:t>
            </w:r>
            <w:r w:rsidRPr="00EF550C">
              <w:rPr>
                <w:rFonts w:asciiTheme="minorHAnsi" w:hAnsiTheme="minorHAnsi" w:cstheme="minorHAnsi"/>
                <w:b/>
                <w:sz w:val="22"/>
              </w:rPr>
              <w:t xml:space="preserve"> Mai Huyen</w:t>
            </w:r>
          </w:p>
          <w:p w14:paraId="65E3ABB2" w14:textId="794C2AA6" w:rsidR="00EF550C" w:rsidRDefault="00EF550C" w:rsidP="000B5EBA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 w:rsidRPr="00EF550C">
              <w:rPr>
                <w:rFonts w:asciiTheme="minorHAnsi" w:hAnsiTheme="minorHAnsi" w:cstheme="minorHAnsi"/>
                <w:sz w:val="22"/>
              </w:rPr>
              <w:t>Vice president</w:t>
            </w:r>
          </w:p>
        </w:tc>
        <w:tc>
          <w:tcPr>
            <w:tcW w:w="2250" w:type="dxa"/>
          </w:tcPr>
          <w:p w14:paraId="2FCB22F1" w14:textId="1A4A3BFB" w:rsidR="000B5EBA" w:rsidRDefault="000B5EBA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 w:rsidRPr="000B5EBA">
              <w:rPr>
                <w:rFonts w:asciiTheme="minorHAnsi" w:hAnsiTheme="minorHAnsi" w:cstheme="minorHAnsi"/>
                <w:sz w:val="22"/>
              </w:rPr>
              <w:t>huyen@truongvietanh.com</w:t>
            </w:r>
          </w:p>
          <w:p w14:paraId="6A3EB23D" w14:textId="3F25FF97" w:rsidR="00B04E9F" w:rsidRPr="004C0047" w:rsidRDefault="000B5EBA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0984.388.988</w:t>
            </w:r>
          </w:p>
        </w:tc>
        <w:tc>
          <w:tcPr>
            <w:tcW w:w="3402" w:type="dxa"/>
          </w:tcPr>
          <w:p w14:paraId="0248C18E" w14:textId="4293BB89" w:rsidR="00B04E9F" w:rsidRPr="006D4C3E" w:rsidRDefault="005451F5" w:rsidP="00EF2C43">
            <w:pPr>
              <w:pStyle w:val="bang"/>
              <w:keepNext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Support to connect between Major team and development team.</w:t>
            </w:r>
          </w:p>
        </w:tc>
      </w:tr>
    </w:tbl>
    <w:p w14:paraId="3935A53F" w14:textId="3F2DE0CF" w:rsidR="006D4C3E" w:rsidRPr="00473C4D" w:rsidRDefault="00EF2C43" w:rsidP="00EF2C43">
      <w:pPr>
        <w:pStyle w:val="Caption"/>
        <w:jc w:val="center"/>
        <w:rPr>
          <w:color w:val="7F7F7F" w:themeColor="text1" w:themeTint="80"/>
          <w:sz w:val="22"/>
          <w:szCs w:val="22"/>
        </w:rPr>
      </w:pPr>
      <w:bookmarkStart w:id="31" w:name="_Toc69321901"/>
      <w:r w:rsidRPr="00473C4D">
        <w:rPr>
          <w:color w:val="7F7F7F" w:themeColor="text1" w:themeTint="80"/>
          <w:sz w:val="22"/>
          <w:szCs w:val="22"/>
        </w:rPr>
        <w:t xml:space="preserve">Table </w:t>
      </w:r>
      <w:r w:rsidRPr="00473C4D">
        <w:rPr>
          <w:color w:val="7F7F7F" w:themeColor="text1" w:themeTint="80"/>
          <w:sz w:val="22"/>
          <w:szCs w:val="22"/>
        </w:rPr>
        <w:fldChar w:fldCharType="begin"/>
      </w:r>
      <w:r w:rsidRPr="00473C4D">
        <w:rPr>
          <w:color w:val="7F7F7F" w:themeColor="text1" w:themeTint="80"/>
          <w:sz w:val="22"/>
          <w:szCs w:val="22"/>
        </w:rPr>
        <w:instrText xml:space="preserve"> SEQ Table \* ARABIC </w:instrText>
      </w:r>
      <w:r w:rsidRPr="00473C4D">
        <w:rPr>
          <w:color w:val="7F7F7F" w:themeColor="text1" w:themeTint="80"/>
          <w:sz w:val="22"/>
          <w:szCs w:val="22"/>
        </w:rPr>
        <w:fldChar w:fldCharType="separate"/>
      </w:r>
      <w:r w:rsidRPr="00473C4D">
        <w:rPr>
          <w:noProof/>
          <w:color w:val="7F7F7F" w:themeColor="text1" w:themeTint="80"/>
          <w:sz w:val="22"/>
          <w:szCs w:val="22"/>
        </w:rPr>
        <w:t>9</w:t>
      </w:r>
      <w:r w:rsidRPr="00473C4D">
        <w:rPr>
          <w:color w:val="7F7F7F" w:themeColor="text1" w:themeTint="80"/>
          <w:sz w:val="22"/>
          <w:szCs w:val="22"/>
        </w:rPr>
        <w:fldChar w:fldCharType="end"/>
      </w:r>
      <w:r w:rsidRPr="00473C4D">
        <w:rPr>
          <w:color w:val="7F7F7F" w:themeColor="text1" w:themeTint="80"/>
          <w:sz w:val="22"/>
          <w:szCs w:val="22"/>
        </w:rPr>
        <w:t>. Customer Contacts</w:t>
      </w:r>
      <w:bookmarkEnd w:id="31"/>
    </w:p>
    <w:p w14:paraId="41C88388" w14:textId="77777777" w:rsidR="00EF2C43" w:rsidRPr="00EF2C43" w:rsidRDefault="00EF2C43" w:rsidP="00EF2C43"/>
    <w:p w14:paraId="5A1122C6" w14:textId="77777777" w:rsidR="00922652" w:rsidRDefault="009D51A2" w:rsidP="00EF2C43">
      <w:pPr>
        <w:pStyle w:val="Heading2"/>
        <w:spacing w:after="240"/>
      </w:pPr>
      <w:bookmarkStart w:id="32" w:name="_Toc69321006"/>
      <w:r>
        <w:t>6. Configuration Management</w:t>
      </w:r>
      <w:bookmarkEnd w:id="32"/>
    </w:p>
    <w:p w14:paraId="5E6FEB4E" w14:textId="77777777" w:rsidR="009D51A2" w:rsidRDefault="00D33E5D" w:rsidP="0068457B">
      <w:pPr>
        <w:pStyle w:val="Heading3"/>
      </w:pPr>
      <w:bookmarkStart w:id="33" w:name="_Toc69321007"/>
      <w:r>
        <w:t>6.1</w:t>
      </w:r>
      <w:r w:rsidR="009D51A2">
        <w:t xml:space="preserve"> Tools &amp; Infrastructures</w:t>
      </w:r>
      <w:bookmarkEnd w:id="33"/>
    </w:p>
    <w:tbl>
      <w:tblPr>
        <w:tblStyle w:val="Kiu2"/>
        <w:tblW w:w="8788" w:type="dxa"/>
        <w:tblInd w:w="279" w:type="dxa"/>
        <w:tblLook w:val="04A0" w:firstRow="1" w:lastRow="0" w:firstColumn="1" w:lastColumn="0" w:noHBand="0" w:noVBand="1"/>
      </w:tblPr>
      <w:tblGrid>
        <w:gridCol w:w="3260"/>
        <w:gridCol w:w="5528"/>
      </w:tblGrid>
      <w:tr w:rsidR="009D51A2" w:rsidRPr="00E21C5D" w14:paraId="3C75C1AD" w14:textId="77777777" w:rsidTr="0024212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tcW w:w="3260" w:type="dxa"/>
            <w:shd w:val="clear" w:color="auto" w:fill="FFE8E1"/>
            <w:hideMark/>
          </w:tcPr>
          <w:p w14:paraId="06A30653" w14:textId="77777777" w:rsidR="009D51A2" w:rsidRPr="009D51A2" w:rsidRDefault="009D51A2" w:rsidP="003647E0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9D51A2">
              <w:rPr>
                <w:rFonts w:asciiTheme="minorHAnsi" w:hAnsiTheme="minorHAnsi" w:cstheme="minorHAnsi"/>
                <w:b/>
                <w:bCs/>
                <w:sz w:val="22"/>
              </w:rPr>
              <w:t>Programming languages</w:t>
            </w:r>
          </w:p>
        </w:tc>
        <w:tc>
          <w:tcPr>
            <w:tcW w:w="5528" w:type="dxa"/>
            <w:shd w:val="clear" w:color="auto" w:fill="FFE8E1"/>
            <w:hideMark/>
          </w:tcPr>
          <w:p w14:paraId="373662B6" w14:textId="34620F70" w:rsidR="009D51A2" w:rsidRPr="009D51A2" w:rsidRDefault="009D51A2" w:rsidP="00447DA8">
            <w:pPr>
              <w:rPr>
                <w:rFonts w:asciiTheme="minorHAnsi" w:hAnsiTheme="minorHAnsi" w:cstheme="minorHAnsi"/>
                <w:sz w:val="22"/>
              </w:rPr>
            </w:pPr>
            <w:r w:rsidRPr="009D51A2">
              <w:rPr>
                <w:rFonts w:asciiTheme="minorHAnsi" w:hAnsiTheme="minorHAnsi" w:cstheme="minorHAnsi"/>
                <w:sz w:val="22"/>
              </w:rPr>
              <w:t>Java</w:t>
            </w:r>
            <w:r w:rsidR="00FE31AF">
              <w:rPr>
                <w:rFonts w:asciiTheme="minorHAnsi" w:hAnsiTheme="minorHAnsi" w:cstheme="minorHAnsi"/>
                <w:sz w:val="22"/>
              </w:rPr>
              <w:t xml:space="preserve"> (</w:t>
            </w:r>
            <w:r w:rsidR="007221B4">
              <w:rPr>
                <w:rFonts w:asciiTheme="minorHAnsi" w:hAnsiTheme="minorHAnsi" w:cstheme="minorHAnsi"/>
                <w:sz w:val="22"/>
              </w:rPr>
              <w:t xml:space="preserve">Java </w:t>
            </w:r>
            <w:r w:rsidR="00FE31AF">
              <w:rPr>
                <w:rFonts w:asciiTheme="minorHAnsi" w:hAnsiTheme="minorHAnsi" w:cstheme="minorHAnsi"/>
                <w:sz w:val="22"/>
              </w:rPr>
              <w:t>EE 11)</w:t>
            </w:r>
            <w:r w:rsidRPr="009D51A2">
              <w:rPr>
                <w:rFonts w:asciiTheme="minorHAnsi" w:hAnsiTheme="minorHAnsi" w:cstheme="minorHAnsi"/>
                <w:sz w:val="22"/>
              </w:rPr>
              <w:t xml:space="preserve">, </w:t>
            </w:r>
            <w:r w:rsidR="00447DA8">
              <w:rPr>
                <w:rFonts w:asciiTheme="minorHAnsi" w:hAnsiTheme="minorHAnsi" w:cstheme="minorHAnsi"/>
                <w:sz w:val="22"/>
              </w:rPr>
              <w:t>Javascript (ES6)</w:t>
            </w:r>
          </w:p>
        </w:tc>
      </w:tr>
      <w:tr w:rsidR="009D51A2" w:rsidRPr="00E21C5D" w14:paraId="12648A46" w14:textId="77777777" w:rsidTr="009D51A2">
        <w:trPr>
          <w:trHeight w:val="397"/>
        </w:trPr>
        <w:tc>
          <w:tcPr>
            <w:tcW w:w="3260" w:type="dxa"/>
            <w:hideMark/>
          </w:tcPr>
          <w:p w14:paraId="0C93D05C" w14:textId="77777777" w:rsidR="009D51A2" w:rsidRPr="009D51A2" w:rsidRDefault="009D51A2" w:rsidP="003647E0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9D51A2">
              <w:rPr>
                <w:rFonts w:asciiTheme="minorHAnsi" w:hAnsiTheme="minorHAnsi" w:cstheme="minorHAnsi"/>
                <w:b/>
                <w:bCs/>
                <w:sz w:val="22"/>
              </w:rPr>
              <w:t>Framework</w:t>
            </w:r>
          </w:p>
        </w:tc>
        <w:tc>
          <w:tcPr>
            <w:tcW w:w="5528" w:type="dxa"/>
            <w:hideMark/>
          </w:tcPr>
          <w:p w14:paraId="1DAD09FA" w14:textId="187186A8" w:rsidR="009D51A2" w:rsidRPr="009D51A2" w:rsidRDefault="009D51A2" w:rsidP="00A72FBB">
            <w:pPr>
              <w:rPr>
                <w:rFonts w:asciiTheme="minorHAnsi" w:hAnsiTheme="minorHAnsi" w:cstheme="minorHAnsi"/>
                <w:sz w:val="22"/>
              </w:rPr>
            </w:pPr>
            <w:r w:rsidRPr="009D51A2">
              <w:rPr>
                <w:rFonts w:asciiTheme="minorHAnsi" w:hAnsiTheme="minorHAnsi" w:cstheme="minorHAnsi"/>
                <w:sz w:val="22"/>
              </w:rPr>
              <w:t>Spring Boot</w:t>
            </w:r>
          </w:p>
        </w:tc>
      </w:tr>
      <w:tr w:rsidR="00A72FBB" w:rsidRPr="00E21C5D" w14:paraId="52AF11FD" w14:textId="77777777" w:rsidTr="009D51A2">
        <w:trPr>
          <w:trHeight w:val="397"/>
        </w:trPr>
        <w:tc>
          <w:tcPr>
            <w:tcW w:w="3260" w:type="dxa"/>
          </w:tcPr>
          <w:p w14:paraId="2B46B30C" w14:textId="2151EC55" w:rsidR="00A72FBB" w:rsidRPr="00A72FBB" w:rsidRDefault="00A72FBB" w:rsidP="003647E0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A72FBB">
              <w:rPr>
                <w:rFonts w:asciiTheme="minorHAnsi" w:hAnsiTheme="minorHAnsi" w:cstheme="minorHAnsi"/>
                <w:b/>
                <w:bCs/>
                <w:sz w:val="22"/>
              </w:rPr>
              <w:t>Library</w:t>
            </w:r>
          </w:p>
        </w:tc>
        <w:tc>
          <w:tcPr>
            <w:tcW w:w="5528" w:type="dxa"/>
          </w:tcPr>
          <w:p w14:paraId="524F990B" w14:textId="5EE42F0D" w:rsidR="00A72FBB" w:rsidRPr="009D51A2" w:rsidRDefault="00A72FBB" w:rsidP="00A72FBB">
            <w:pPr>
              <w:rPr>
                <w:rFonts w:cstheme="minorHAnsi"/>
              </w:rPr>
            </w:pPr>
            <w:r>
              <w:rPr>
                <w:rFonts w:asciiTheme="minorHAnsi" w:hAnsiTheme="minorHAnsi" w:cstheme="minorHAnsi"/>
                <w:sz w:val="22"/>
              </w:rPr>
              <w:t>ReactJS, Syncfusion</w:t>
            </w:r>
          </w:p>
        </w:tc>
      </w:tr>
      <w:tr w:rsidR="009D51A2" w:rsidRPr="00E21C5D" w14:paraId="180B9115" w14:textId="77777777" w:rsidTr="009D51A2">
        <w:trPr>
          <w:trHeight w:val="397"/>
        </w:trPr>
        <w:tc>
          <w:tcPr>
            <w:tcW w:w="3260" w:type="dxa"/>
            <w:hideMark/>
          </w:tcPr>
          <w:p w14:paraId="361959BA" w14:textId="77777777" w:rsidR="009D51A2" w:rsidRPr="009D51A2" w:rsidRDefault="009D51A2" w:rsidP="003647E0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9D51A2">
              <w:rPr>
                <w:rFonts w:asciiTheme="minorHAnsi" w:hAnsiTheme="minorHAnsi" w:cstheme="minorHAnsi"/>
                <w:b/>
                <w:bCs/>
                <w:sz w:val="22"/>
              </w:rPr>
              <w:t>API</w:t>
            </w:r>
          </w:p>
        </w:tc>
        <w:tc>
          <w:tcPr>
            <w:tcW w:w="5528" w:type="dxa"/>
            <w:hideMark/>
          </w:tcPr>
          <w:p w14:paraId="0593F430" w14:textId="70CEE4D5" w:rsidR="009D51A2" w:rsidRPr="009D51A2" w:rsidRDefault="00DA75DD" w:rsidP="003647E0">
            <w:p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 xml:space="preserve">RESTful </w:t>
            </w:r>
            <w:r w:rsidR="009D51A2" w:rsidRPr="009D51A2">
              <w:rPr>
                <w:rFonts w:asciiTheme="minorHAnsi" w:hAnsiTheme="minorHAnsi" w:cstheme="minorHAnsi"/>
                <w:sz w:val="22"/>
              </w:rPr>
              <w:t>API</w:t>
            </w:r>
            <w:r w:rsidR="0013553B">
              <w:rPr>
                <w:rFonts w:asciiTheme="minorHAnsi" w:hAnsiTheme="minorHAnsi" w:cstheme="minorHAnsi"/>
                <w:sz w:val="22"/>
              </w:rPr>
              <w:t xml:space="preserve">, </w:t>
            </w:r>
            <w:r w:rsidR="0013553B" w:rsidRPr="00A72FBB">
              <w:rPr>
                <w:rFonts w:asciiTheme="minorHAnsi" w:hAnsiTheme="minorHAnsi" w:cstheme="minorHAnsi"/>
                <w:sz w:val="22"/>
              </w:rPr>
              <w:t>Postman, Swagger</w:t>
            </w:r>
          </w:p>
        </w:tc>
      </w:tr>
      <w:tr w:rsidR="009D51A2" w:rsidRPr="00E21C5D" w14:paraId="09B9DE47" w14:textId="77777777" w:rsidTr="009D51A2">
        <w:trPr>
          <w:trHeight w:val="397"/>
        </w:trPr>
        <w:tc>
          <w:tcPr>
            <w:tcW w:w="3260" w:type="dxa"/>
            <w:hideMark/>
          </w:tcPr>
          <w:p w14:paraId="0EC99C96" w14:textId="77777777" w:rsidR="009D51A2" w:rsidRPr="009D51A2" w:rsidRDefault="009D51A2" w:rsidP="003647E0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9D51A2">
              <w:rPr>
                <w:rFonts w:asciiTheme="minorHAnsi" w:hAnsiTheme="minorHAnsi" w:cstheme="minorHAnsi"/>
                <w:b/>
                <w:bCs/>
                <w:sz w:val="22"/>
              </w:rPr>
              <w:t>DBMS</w:t>
            </w:r>
          </w:p>
        </w:tc>
        <w:tc>
          <w:tcPr>
            <w:tcW w:w="5528" w:type="dxa"/>
            <w:hideMark/>
          </w:tcPr>
          <w:p w14:paraId="6788E4AE" w14:textId="30D2B726" w:rsidR="009D51A2" w:rsidRPr="009D51A2" w:rsidRDefault="00033DED" w:rsidP="00A72FBB">
            <w:p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My</w:t>
            </w:r>
            <w:r w:rsidR="009D51A2" w:rsidRPr="009D51A2">
              <w:rPr>
                <w:rFonts w:asciiTheme="minorHAnsi" w:hAnsiTheme="minorHAnsi" w:cstheme="minorHAnsi"/>
                <w:sz w:val="22"/>
              </w:rPr>
              <w:t>SQL</w:t>
            </w:r>
          </w:p>
        </w:tc>
      </w:tr>
      <w:tr w:rsidR="009D51A2" w:rsidRPr="00E21C5D" w14:paraId="659957EE" w14:textId="77777777" w:rsidTr="009D51A2">
        <w:trPr>
          <w:trHeight w:val="397"/>
        </w:trPr>
        <w:tc>
          <w:tcPr>
            <w:tcW w:w="3260" w:type="dxa"/>
            <w:hideMark/>
          </w:tcPr>
          <w:p w14:paraId="3A90EEF5" w14:textId="77777777" w:rsidR="009D51A2" w:rsidRPr="009D51A2" w:rsidRDefault="009D51A2" w:rsidP="003647E0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9D51A2">
              <w:rPr>
                <w:rFonts w:asciiTheme="minorHAnsi" w:hAnsiTheme="minorHAnsi" w:cstheme="minorHAnsi"/>
                <w:b/>
                <w:bCs/>
                <w:sz w:val="22"/>
              </w:rPr>
              <w:t>IDEs/Editors</w:t>
            </w:r>
          </w:p>
        </w:tc>
        <w:tc>
          <w:tcPr>
            <w:tcW w:w="5528" w:type="dxa"/>
            <w:hideMark/>
          </w:tcPr>
          <w:p w14:paraId="652C0A70" w14:textId="7D9A3CD4" w:rsidR="009D51A2" w:rsidRPr="009D51A2" w:rsidRDefault="00FE31AF" w:rsidP="00FE31AF">
            <w:pPr>
              <w:rPr>
                <w:rFonts w:asciiTheme="minorHAnsi" w:hAnsiTheme="minorHAnsi" w:cstheme="minorHAnsi"/>
                <w:sz w:val="22"/>
              </w:rPr>
            </w:pPr>
            <w:r w:rsidRPr="009D51A2">
              <w:rPr>
                <w:rFonts w:asciiTheme="minorHAnsi" w:hAnsiTheme="minorHAnsi" w:cstheme="minorHAnsi"/>
                <w:sz w:val="22"/>
              </w:rPr>
              <w:t>Eclipse</w:t>
            </w:r>
            <w:r>
              <w:rPr>
                <w:rFonts w:asciiTheme="minorHAnsi" w:hAnsiTheme="minorHAnsi" w:cstheme="minorHAnsi"/>
                <w:sz w:val="22"/>
              </w:rPr>
              <w:t>, Visual Studio Code</w:t>
            </w:r>
          </w:p>
        </w:tc>
      </w:tr>
      <w:tr w:rsidR="009D51A2" w:rsidRPr="00E21C5D" w14:paraId="352F2EC1" w14:textId="77777777" w:rsidTr="009D51A2">
        <w:trPr>
          <w:trHeight w:val="397"/>
        </w:trPr>
        <w:tc>
          <w:tcPr>
            <w:tcW w:w="3260" w:type="dxa"/>
            <w:hideMark/>
          </w:tcPr>
          <w:p w14:paraId="46CF3F38" w14:textId="34CD0401" w:rsidR="009D51A2" w:rsidRPr="009D51A2" w:rsidRDefault="009D51A2" w:rsidP="00661A60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9D51A2">
              <w:rPr>
                <w:rFonts w:asciiTheme="minorHAnsi" w:hAnsiTheme="minorHAnsi" w:cstheme="minorHAnsi"/>
                <w:b/>
                <w:bCs/>
                <w:sz w:val="22"/>
              </w:rPr>
              <w:t>UML tools</w:t>
            </w:r>
          </w:p>
        </w:tc>
        <w:tc>
          <w:tcPr>
            <w:tcW w:w="5528" w:type="dxa"/>
            <w:hideMark/>
          </w:tcPr>
          <w:p w14:paraId="17B9278E" w14:textId="4F6EDBC7" w:rsidR="009D51A2" w:rsidRPr="009D51A2" w:rsidRDefault="00033DED" w:rsidP="00033DED">
            <w:p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 xml:space="preserve">StarUML, LucidChart, </w:t>
            </w:r>
            <w:r w:rsidR="00362ACC">
              <w:rPr>
                <w:rFonts w:asciiTheme="minorHAnsi" w:hAnsiTheme="minorHAnsi" w:cstheme="minorHAnsi"/>
                <w:sz w:val="22"/>
              </w:rPr>
              <w:t xml:space="preserve">draw.io, </w:t>
            </w:r>
            <w:r w:rsidR="00DA75DD">
              <w:rPr>
                <w:rFonts w:asciiTheme="minorHAnsi" w:hAnsiTheme="minorHAnsi" w:cstheme="minorHAnsi"/>
                <w:sz w:val="22"/>
              </w:rPr>
              <w:t>Cacoo</w:t>
            </w:r>
          </w:p>
        </w:tc>
      </w:tr>
      <w:tr w:rsidR="009D51A2" w:rsidRPr="00E21C5D" w14:paraId="5399D182" w14:textId="77777777" w:rsidTr="009D51A2">
        <w:trPr>
          <w:trHeight w:val="397"/>
        </w:trPr>
        <w:tc>
          <w:tcPr>
            <w:tcW w:w="3260" w:type="dxa"/>
            <w:hideMark/>
          </w:tcPr>
          <w:p w14:paraId="6E21767B" w14:textId="77777777" w:rsidR="009D51A2" w:rsidRPr="009D51A2" w:rsidRDefault="009D51A2" w:rsidP="003647E0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9D51A2">
              <w:rPr>
                <w:rFonts w:asciiTheme="minorHAnsi" w:hAnsiTheme="minorHAnsi" w:cstheme="minorHAnsi"/>
                <w:b/>
                <w:bCs/>
                <w:sz w:val="22"/>
              </w:rPr>
              <w:t>Version Control</w:t>
            </w:r>
          </w:p>
        </w:tc>
        <w:tc>
          <w:tcPr>
            <w:tcW w:w="5528" w:type="dxa"/>
            <w:hideMark/>
          </w:tcPr>
          <w:p w14:paraId="14CB3AC2" w14:textId="55C06594" w:rsidR="009D51A2" w:rsidRPr="009D51A2" w:rsidRDefault="00362ACC" w:rsidP="00820F2D">
            <w:p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git (</w:t>
            </w:r>
            <w:r w:rsidR="00820F2D">
              <w:rPr>
                <w:rFonts w:asciiTheme="minorHAnsi" w:hAnsiTheme="minorHAnsi" w:cstheme="minorHAnsi"/>
                <w:sz w:val="22"/>
              </w:rPr>
              <w:t>GitH</w:t>
            </w:r>
            <w:r w:rsidR="009D51A2" w:rsidRPr="009D51A2">
              <w:rPr>
                <w:rFonts w:asciiTheme="minorHAnsi" w:hAnsiTheme="minorHAnsi" w:cstheme="minorHAnsi"/>
                <w:sz w:val="22"/>
              </w:rPr>
              <w:t>ub</w:t>
            </w:r>
            <w:r>
              <w:rPr>
                <w:rFonts w:asciiTheme="minorHAnsi" w:hAnsiTheme="minorHAnsi" w:cstheme="minorHAnsi"/>
                <w:sz w:val="22"/>
              </w:rPr>
              <w:t>)</w:t>
            </w:r>
          </w:p>
        </w:tc>
      </w:tr>
      <w:tr w:rsidR="009D51A2" w:rsidRPr="00E21C5D" w14:paraId="7B5E21ED" w14:textId="77777777" w:rsidTr="009D51A2">
        <w:trPr>
          <w:trHeight w:val="397"/>
        </w:trPr>
        <w:tc>
          <w:tcPr>
            <w:tcW w:w="3260" w:type="dxa"/>
            <w:hideMark/>
          </w:tcPr>
          <w:p w14:paraId="4F07486F" w14:textId="77777777" w:rsidR="009D51A2" w:rsidRPr="009D51A2" w:rsidRDefault="009D51A2" w:rsidP="003647E0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9D51A2">
              <w:rPr>
                <w:rFonts w:asciiTheme="minorHAnsi" w:hAnsiTheme="minorHAnsi" w:cstheme="minorHAnsi"/>
                <w:b/>
                <w:bCs/>
                <w:sz w:val="22"/>
              </w:rPr>
              <w:t>Deployment server</w:t>
            </w:r>
          </w:p>
        </w:tc>
        <w:tc>
          <w:tcPr>
            <w:tcW w:w="5528" w:type="dxa"/>
            <w:hideMark/>
          </w:tcPr>
          <w:p w14:paraId="6572ACDA" w14:textId="35A3A2E5" w:rsidR="009D51A2" w:rsidRPr="00DA75DD" w:rsidRDefault="00A72FBB" w:rsidP="00BD05D1">
            <w:pPr>
              <w:rPr>
                <w:rFonts w:asciiTheme="minorHAnsi" w:hAnsiTheme="minorHAnsi" w:cstheme="minorHAnsi"/>
                <w:sz w:val="22"/>
                <w:highlight w:val="yellow"/>
              </w:rPr>
            </w:pPr>
            <w:r w:rsidRPr="00A72FBB">
              <w:rPr>
                <w:rFonts w:asciiTheme="minorHAnsi" w:hAnsiTheme="minorHAnsi" w:cstheme="minorHAnsi"/>
                <w:sz w:val="22"/>
              </w:rPr>
              <w:t>Amazon Web Services (EC2, RDS)</w:t>
            </w:r>
          </w:p>
        </w:tc>
      </w:tr>
      <w:tr w:rsidR="0074080E" w:rsidRPr="00E21C5D" w14:paraId="149BE128" w14:textId="77777777" w:rsidTr="009D51A2">
        <w:trPr>
          <w:trHeight w:val="397"/>
        </w:trPr>
        <w:tc>
          <w:tcPr>
            <w:tcW w:w="3260" w:type="dxa"/>
          </w:tcPr>
          <w:p w14:paraId="746570D9" w14:textId="5A9EE791" w:rsidR="0074080E" w:rsidRPr="0074080E" w:rsidRDefault="0074080E" w:rsidP="003647E0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74080E">
              <w:rPr>
                <w:rFonts w:asciiTheme="minorHAnsi" w:hAnsiTheme="minorHAnsi" w:cstheme="minorHAnsi"/>
                <w:b/>
                <w:bCs/>
                <w:sz w:val="22"/>
              </w:rPr>
              <w:t>Cloud Services</w:t>
            </w:r>
          </w:p>
        </w:tc>
        <w:tc>
          <w:tcPr>
            <w:tcW w:w="5528" w:type="dxa"/>
          </w:tcPr>
          <w:p w14:paraId="72A73B53" w14:textId="1635A69F" w:rsidR="0074080E" w:rsidRPr="0074080E" w:rsidRDefault="0074080E" w:rsidP="00BD05D1">
            <w:pPr>
              <w:rPr>
                <w:rFonts w:asciiTheme="minorHAnsi" w:hAnsiTheme="minorHAnsi" w:cstheme="minorHAnsi"/>
                <w:sz w:val="22"/>
              </w:rPr>
            </w:pPr>
            <w:r w:rsidRPr="0074080E">
              <w:rPr>
                <w:rFonts w:asciiTheme="minorHAnsi" w:hAnsiTheme="minorHAnsi" w:cstheme="minorHAnsi"/>
                <w:sz w:val="22"/>
              </w:rPr>
              <w:t>Firebase Storage (store images)</w:t>
            </w:r>
            <w:r w:rsidRPr="0074080E">
              <w:rPr>
                <w:rFonts w:asciiTheme="minorHAnsi" w:hAnsiTheme="minorHAnsi" w:cstheme="minorHAnsi"/>
                <w:sz w:val="22"/>
              </w:rPr>
              <w:br/>
              <w:t>Firebase Realtime Database (store notifications)</w:t>
            </w:r>
          </w:p>
        </w:tc>
      </w:tr>
      <w:tr w:rsidR="009D51A2" w:rsidRPr="00E21C5D" w14:paraId="1E1DB1AA" w14:textId="77777777" w:rsidTr="009D51A2">
        <w:trPr>
          <w:trHeight w:val="397"/>
        </w:trPr>
        <w:tc>
          <w:tcPr>
            <w:tcW w:w="3260" w:type="dxa"/>
            <w:hideMark/>
          </w:tcPr>
          <w:p w14:paraId="65486F2A" w14:textId="77777777" w:rsidR="009D51A2" w:rsidRPr="009D51A2" w:rsidRDefault="009D51A2" w:rsidP="003647E0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9D51A2">
              <w:rPr>
                <w:rFonts w:asciiTheme="minorHAnsi" w:hAnsiTheme="minorHAnsi" w:cstheme="minorHAnsi"/>
                <w:b/>
                <w:bCs/>
                <w:sz w:val="22"/>
              </w:rPr>
              <w:t>Project management tool</w:t>
            </w:r>
          </w:p>
        </w:tc>
        <w:tc>
          <w:tcPr>
            <w:tcW w:w="5528" w:type="dxa"/>
            <w:hideMark/>
          </w:tcPr>
          <w:p w14:paraId="26DD9805" w14:textId="47110548" w:rsidR="009D51A2" w:rsidRPr="009D51A2" w:rsidRDefault="00A72FBB" w:rsidP="00EF2C43">
            <w:pPr>
              <w:keepNext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Jira</w:t>
            </w:r>
          </w:p>
        </w:tc>
      </w:tr>
    </w:tbl>
    <w:p w14:paraId="743582EC" w14:textId="7DDCBA73" w:rsidR="009D51A2" w:rsidRPr="00473C4D" w:rsidRDefault="00EF2C43" w:rsidP="00EF2C43">
      <w:pPr>
        <w:pStyle w:val="Caption"/>
        <w:jc w:val="center"/>
        <w:rPr>
          <w:color w:val="7F7F7F" w:themeColor="text1" w:themeTint="80"/>
          <w:sz w:val="22"/>
          <w:szCs w:val="22"/>
        </w:rPr>
      </w:pPr>
      <w:bookmarkStart w:id="34" w:name="_Toc69321902"/>
      <w:r w:rsidRPr="00473C4D">
        <w:rPr>
          <w:color w:val="7F7F7F" w:themeColor="text1" w:themeTint="80"/>
          <w:sz w:val="22"/>
          <w:szCs w:val="22"/>
        </w:rPr>
        <w:t xml:space="preserve">Table </w:t>
      </w:r>
      <w:r w:rsidRPr="00473C4D">
        <w:rPr>
          <w:color w:val="7F7F7F" w:themeColor="text1" w:themeTint="80"/>
          <w:sz w:val="22"/>
          <w:szCs w:val="22"/>
        </w:rPr>
        <w:fldChar w:fldCharType="begin"/>
      </w:r>
      <w:r w:rsidRPr="00473C4D">
        <w:rPr>
          <w:color w:val="7F7F7F" w:themeColor="text1" w:themeTint="80"/>
          <w:sz w:val="22"/>
          <w:szCs w:val="22"/>
        </w:rPr>
        <w:instrText xml:space="preserve"> SEQ Table \* ARABIC </w:instrText>
      </w:r>
      <w:r w:rsidRPr="00473C4D">
        <w:rPr>
          <w:color w:val="7F7F7F" w:themeColor="text1" w:themeTint="80"/>
          <w:sz w:val="22"/>
          <w:szCs w:val="22"/>
        </w:rPr>
        <w:fldChar w:fldCharType="separate"/>
      </w:r>
      <w:r w:rsidRPr="00473C4D">
        <w:rPr>
          <w:noProof/>
          <w:color w:val="7F7F7F" w:themeColor="text1" w:themeTint="80"/>
          <w:sz w:val="22"/>
          <w:szCs w:val="22"/>
        </w:rPr>
        <w:t>10</w:t>
      </w:r>
      <w:r w:rsidRPr="00473C4D">
        <w:rPr>
          <w:color w:val="7F7F7F" w:themeColor="text1" w:themeTint="80"/>
          <w:sz w:val="22"/>
          <w:szCs w:val="22"/>
        </w:rPr>
        <w:fldChar w:fldCharType="end"/>
      </w:r>
      <w:r w:rsidRPr="00473C4D">
        <w:rPr>
          <w:color w:val="7F7F7F" w:themeColor="text1" w:themeTint="80"/>
          <w:sz w:val="22"/>
          <w:szCs w:val="22"/>
        </w:rPr>
        <w:t>. Tools &amp; Infrastructures</w:t>
      </w:r>
      <w:bookmarkEnd w:id="34"/>
    </w:p>
    <w:p w14:paraId="43EC9278" w14:textId="77777777" w:rsidR="009D51A2" w:rsidRDefault="00D33E5D" w:rsidP="0068457B">
      <w:pPr>
        <w:pStyle w:val="Heading3"/>
      </w:pPr>
      <w:bookmarkStart w:id="35" w:name="_Toc69321008"/>
      <w:r>
        <w:t>6.2</w:t>
      </w:r>
      <w:r w:rsidR="009D51A2">
        <w:t xml:space="preserve"> Document Management</w:t>
      </w:r>
      <w:bookmarkEnd w:id="35"/>
    </w:p>
    <w:p w14:paraId="73464735" w14:textId="08F64809" w:rsidR="000F0246" w:rsidRDefault="00ED0F74" w:rsidP="009D51A2">
      <w:r>
        <w:t xml:space="preserve">We create a </w:t>
      </w:r>
      <w:r w:rsidR="000F0246">
        <w:t xml:space="preserve">shared </w:t>
      </w:r>
      <w:r>
        <w:t xml:space="preserve">GitHub </w:t>
      </w:r>
      <w:r w:rsidR="000F0246">
        <w:t>account only used only for this project, all team members can access to this account.</w:t>
      </w:r>
    </w:p>
    <w:p w14:paraId="70C59608" w14:textId="7CC39C69" w:rsidR="00B801E8" w:rsidRDefault="000F0246" w:rsidP="009D51A2">
      <w:r>
        <w:t xml:space="preserve">In this account, we create a </w:t>
      </w:r>
      <w:r w:rsidR="00ED0F74">
        <w:t>repository for storing all materials related to documents, including 7 reports, requirements analysis, Major’s files, UML diagrams of SDD and weekly meeting minutes.</w:t>
      </w:r>
    </w:p>
    <w:p w14:paraId="4505E15D" w14:textId="6F2000FB" w:rsidR="00ED0F74" w:rsidRPr="00ED0F74" w:rsidRDefault="00ED0F74" w:rsidP="009D51A2">
      <w:r>
        <w:t xml:space="preserve">Link: </w:t>
      </w:r>
      <w:hyperlink r:id="rId16" w:history="1">
        <w:r w:rsidRPr="003A3EA2">
          <w:rPr>
            <w:rStyle w:val="Hyperlink"/>
          </w:rPr>
          <w:t>https://github.com/salesmgt/documentation</w:t>
        </w:r>
      </w:hyperlink>
      <w:r w:rsidR="000F0246">
        <w:t>.</w:t>
      </w:r>
    </w:p>
    <w:p w14:paraId="137346BC" w14:textId="77777777" w:rsidR="00ED0F74" w:rsidRPr="00FF2BF3" w:rsidRDefault="00ED0F74" w:rsidP="009D51A2">
      <w:pPr>
        <w:rPr>
          <w:i/>
          <w:color w:val="0000FF"/>
        </w:rPr>
      </w:pPr>
    </w:p>
    <w:p w14:paraId="6719A844" w14:textId="77777777" w:rsidR="009D51A2" w:rsidRDefault="00D33E5D" w:rsidP="0068457B">
      <w:pPr>
        <w:pStyle w:val="Heading3"/>
      </w:pPr>
      <w:bookmarkStart w:id="36" w:name="_Toc69321009"/>
      <w:r>
        <w:t>6.3</w:t>
      </w:r>
      <w:r w:rsidR="009D51A2">
        <w:t xml:space="preserve"> Source Code Management</w:t>
      </w:r>
      <w:bookmarkEnd w:id="36"/>
    </w:p>
    <w:p w14:paraId="31433C5C" w14:textId="12E41DF4" w:rsidR="00CE4B1C" w:rsidRDefault="000F0246" w:rsidP="000F0246">
      <w:r>
        <w:t>In the shared GitHub account mentioned in part 6.2, we create one repository for prototype, one for front-end c</w:t>
      </w:r>
      <w:r w:rsidR="00B4588B">
        <w:t>odes and one for back-end codes</w:t>
      </w:r>
      <w:r w:rsidR="00CE4B1C">
        <w:t>.</w:t>
      </w:r>
    </w:p>
    <w:p w14:paraId="545DD4E8" w14:textId="4AB49424" w:rsidR="00B4588B" w:rsidRPr="009D51A2" w:rsidRDefault="00B4588B" w:rsidP="000F0246">
      <w:r>
        <w:t xml:space="preserve">Link: </w:t>
      </w:r>
      <w:hyperlink r:id="rId17" w:history="1">
        <w:r w:rsidRPr="005255D1">
          <w:rPr>
            <w:rStyle w:val="Hyperlink"/>
          </w:rPr>
          <w:t>https://github.com/salesmgt/prototype</w:t>
        </w:r>
      </w:hyperlink>
      <w:r>
        <w:t>.</w:t>
      </w:r>
    </w:p>
    <w:sectPr w:rsidR="00B4588B" w:rsidRPr="009D51A2" w:rsidSect="00683264">
      <w:headerReference w:type="default" r:id="rId18"/>
      <w:footerReference w:type="default" r:id="rId19"/>
      <w:pgSz w:w="11906" w:h="16838"/>
      <w:pgMar w:top="1440" w:right="1416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0C53BBF" w14:textId="77777777" w:rsidR="008A208C" w:rsidRDefault="008A208C" w:rsidP="00683264">
      <w:pPr>
        <w:spacing w:after="0" w:line="240" w:lineRule="auto"/>
      </w:pPr>
      <w:r>
        <w:separator/>
      </w:r>
    </w:p>
  </w:endnote>
  <w:endnote w:type="continuationSeparator" w:id="0">
    <w:p w14:paraId="5135ABF0" w14:textId="77777777" w:rsidR="008A208C" w:rsidRDefault="008A208C" w:rsidP="006832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oto Sans Symbols">
    <w:altName w:val="Calibri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Euclid Symbol">
    <w:panose1 w:val="05050102010706020507"/>
    <w:charset w:val="02"/>
    <w:family w:val="roman"/>
    <w:pitch w:val="variable"/>
    <w:sig w:usb0="8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E5DAAD9" w14:textId="2639E6D3" w:rsidR="00B23D41" w:rsidRPr="00683264" w:rsidRDefault="00B23D41">
    <w:pPr>
      <w:pStyle w:val="Footer"/>
      <w:jc w:val="right"/>
      <w:rPr>
        <w:i/>
      </w:rPr>
    </w:pPr>
    <w:r w:rsidRPr="00683264">
      <w:rPr>
        <w:i/>
      </w:rPr>
      <w:t xml:space="preserve">Page </w:t>
    </w:r>
    <w:sdt>
      <w:sdtPr>
        <w:rPr>
          <w:i/>
        </w:rPr>
        <w:id w:val="-1351330793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683264">
          <w:rPr>
            <w:i/>
          </w:rPr>
          <w:fldChar w:fldCharType="begin"/>
        </w:r>
        <w:r w:rsidRPr="00683264">
          <w:rPr>
            <w:i/>
          </w:rPr>
          <w:instrText xml:space="preserve"> PAGE   \* MERGEFORMAT </w:instrText>
        </w:r>
        <w:r w:rsidRPr="00683264">
          <w:rPr>
            <w:i/>
          </w:rPr>
          <w:fldChar w:fldCharType="separate"/>
        </w:r>
        <w:r w:rsidR="006835E7">
          <w:rPr>
            <w:i/>
            <w:noProof/>
          </w:rPr>
          <w:t>4</w:t>
        </w:r>
        <w:r w:rsidRPr="00683264">
          <w:rPr>
            <w:i/>
            <w:noProof/>
          </w:rPr>
          <w:fldChar w:fldCharType="end"/>
        </w:r>
      </w:sdtContent>
    </w:sdt>
  </w:p>
  <w:p w14:paraId="5DC72EAB" w14:textId="2DC7A04E" w:rsidR="00B23D41" w:rsidRPr="00683264" w:rsidRDefault="00B23D41">
    <w:pPr>
      <w:pStyle w:val="Footer"/>
      <w:rPr>
        <w:i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145FE25" w14:textId="77777777" w:rsidR="008A208C" w:rsidRDefault="008A208C" w:rsidP="00683264">
      <w:pPr>
        <w:spacing w:after="0" w:line="240" w:lineRule="auto"/>
      </w:pPr>
      <w:r>
        <w:separator/>
      </w:r>
    </w:p>
  </w:footnote>
  <w:footnote w:type="continuationSeparator" w:id="0">
    <w:p w14:paraId="3C72217B" w14:textId="77777777" w:rsidR="008A208C" w:rsidRDefault="008A208C" w:rsidP="0068326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EA62899" w14:textId="5CDE5128" w:rsidR="00B23D41" w:rsidRDefault="00B23D41">
    <w:pPr>
      <w:pStyle w:val="Header"/>
    </w:pPr>
    <w:r w:rsidRPr="00683264">
      <w:rPr>
        <w:i/>
      </w:rPr>
      <w:t>Sales Management System for Major Education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2F3F51"/>
    <w:multiLevelType w:val="hybridMultilevel"/>
    <w:tmpl w:val="5C1C3086"/>
    <w:lvl w:ilvl="0" w:tplc="04090001">
      <w:start w:val="1"/>
      <w:numFmt w:val="bullet"/>
      <w:lvlText w:val=""/>
      <w:lvlJc w:val="left"/>
      <w:pPr>
        <w:ind w:left="97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32" w:hanging="360"/>
      </w:pPr>
      <w:rPr>
        <w:rFonts w:ascii="Wingdings" w:hAnsi="Wingdings" w:hint="default"/>
      </w:rPr>
    </w:lvl>
  </w:abstractNum>
  <w:abstractNum w:abstractNumId="1" w15:restartNumberingAfterBreak="0">
    <w:nsid w:val="277B4ACD"/>
    <w:multiLevelType w:val="hybridMultilevel"/>
    <w:tmpl w:val="AF3AB8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6474A3"/>
    <w:multiLevelType w:val="hybridMultilevel"/>
    <w:tmpl w:val="E0FE16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EB368CD"/>
    <w:multiLevelType w:val="hybridMultilevel"/>
    <w:tmpl w:val="B582EA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BF50115"/>
    <w:multiLevelType w:val="hybridMultilevel"/>
    <w:tmpl w:val="77465484"/>
    <w:lvl w:ilvl="0" w:tplc="5620A032">
      <w:numFmt w:val="bullet"/>
      <w:lvlText w:val="•"/>
      <w:lvlJc w:val="left"/>
      <w:pPr>
        <w:ind w:left="1170" w:hanging="360"/>
      </w:pPr>
      <w:rPr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5" w15:restartNumberingAfterBreak="0">
    <w:nsid w:val="61776269"/>
    <w:multiLevelType w:val="hybridMultilevel"/>
    <w:tmpl w:val="37B81D4C"/>
    <w:lvl w:ilvl="0" w:tplc="13A2B278">
      <w:start w:val="4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9E36515"/>
    <w:multiLevelType w:val="hybridMultilevel"/>
    <w:tmpl w:val="6C3EEF4C"/>
    <w:lvl w:ilvl="0" w:tplc="04090001">
      <w:start w:val="1"/>
      <w:numFmt w:val="bullet"/>
      <w:lvlText w:val=""/>
      <w:lvlJc w:val="left"/>
      <w:pPr>
        <w:ind w:left="7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3" w:hanging="360"/>
      </w:pPr>
      <w:rPr>
        <w:rFonts w:ascii="Wingdings" w:hAnsi="Wingdings" w:hint="default"/>
      </w:rPr>
    </w:lvl>
  </w:abstractNum>
  <w:abstractNum w:abstractNumId="7" w15:restartNumberingAfterBreak="0">
    <w:nsid w:val="75D53FC3"/>
    <w:multiLevelType w:val="hybridMultilevel"/>
    <w:tmpl w:val="DDD6D5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D405978"/>
    <w:multiLevelType w:val="hybridMultilevel"/>
    <w:tmpl w:val="4434EA80"/>
    <w:lvl w:ilvl="0" w:tplc="5620A032">
      <w:numFmt w:val="bullet"/>
      <w:lvlText w:val="•"/>
      <w:lvlJc w:val="left"/>
      <w:pPr>
        <w:ind w:left="1080" w:hanging="360"/>
      </w:pPr>
      <w:rPr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7EEB5180"/>
    <w:multiLevelType w:val="multilevel"/>
    <w:tmpl w:val="CE40FE3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8"/>
  </w:num>
  <w:num w:numId="2">
    <w:abstractNumId w:val="3"/>
  </w:num>
  <w:num w:numId="3">
    <w:abstractNumId w:val="2"/>
  </w:num>
  <w:num w:numId="4">
    <w:abstractNumId w:val="5"/>
  </w:num>
  <w:num w:numId="5">
    <w:abstractNumId w:val="0"/>
  </w:num>
  <w:num w:numId="6">
    <w:abstractNumId w:val="6"/>
  </w:num>
  <w:num w:numId="7">
    <w:abstractNumId w:val="7"/>
  </w:num>
  <w:num w:numId="8">
    <w:abstractNumId w:val="9"/>
  </w:num>
  <w:num w:numId="9">
    <w:abstractNumId w:val="1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xNbc0tjQyB1IWBko6SsGpxcWZ+XkgBUYGtQDsxX3OLQAAAA=="/>
  </w:docVars>
  <w:rsids>
    <w:rsidRoot w:val="00B44E27"/>
    <w:rsid w:val="00001F75"/>
    <w:rsid w:val="00002604"/>
    <w:rsid w:val="000026DB"/>
    <w:rsid w:val="00006CFD"/>
    <w:rsid w:val="000278E0"/>
    <w:rsid w:val="00033DED"/>
    <w:rsid w:val="00040D52"/>
    <w:rsid w:val="00057FE3"/>
    <w:rsid w:val="00063088"/>
    <w:rsid w:val="00084244"/>
    <w:rsid w:val="00086FFB"/>
    <w:rsid w:val="000877D0"/>
    <w:rsid w:val="000B4636"/>
    <w:rsid w:val="000B4EA5"/>
    <w:rsid w:val="000B5EBA"/>
    <w:rsid w:val="000D2080"/>
    <w:rsid w:val="000E2DCD"/>
    <w:rsid w:val="000F0126"/>
    <w:rsid w:val="000F0246"/>
    <w:rsid w:val="001011C3"/>
    <w:rsid w:val="001013D7"/>
    <w:rsid w:val="001050FD"/>
    <w:rsid w:val="00112A6E"/>
    <w:rsid w:val="00114AC2"/>
    <w:rsid w:val="00130719"/>
    <w:rsid w:val="0013553B"/>
    <w:rsid w:val="00135BF5"/>
    <w:rsid w:val="0015305A"/>
    <w:rsid w:val="00155E22"/>
    <w:rsid w:val="001679CF"/>
    <w:rsid w:val="0017029F"/>
    <w:rsid w:val="00177702"/>
    <w:rsid w:val="00177E3F"/>
    <w:rsid w:val="001820C6"/>
    <w:rsid w:val="001C5421"/>
    <w:rsid w:val="001E4456"/>
    <w:rsid w:val="001E5CDC"/>
    <w:rsid w:val="001E7703"/>
    <w:rsid w:val="001F2795"/>
    <w:rsid w:val="001F32B8"/>
    <w:rsid w:val="001F6615"/>
    <w:rsid w:val="00202486"/>
    <w:rsid w:val="0021024B"/>
    <w:rsid w:val="0021587B"/>
    <w:rsid w:val="00223860"/>
    <w:rsid w:val="00227C41"/>
    <w:rsid w:val="0023711D"/>
    <w:rsid w:val="00242125"/>
    <w:rsid w:val="00242AE1"/>
    <w:rsid w:val="00252176"/>
    <w:rsid w:val="0025442E"/>
    <w:rsid w:val="00263B5F"/>
    <w:rsid w:val="00264749"/>
    <w:rsid w:val="0028099B"/>
    <w:rsid w:val="002839D4"/>
    <w:rsid w:val="00294C2B"/>
    <w:rsid w:val="002A30E8"/>
    <w:rsid w:val="002A41D2"/>
    <w:rsid w:val="002A47B7"/>
    <w:rsid w:val="002B1CB5"/>
    <w:rsid w:val="002E11CE"/>
    <w:rsid w:val="002E595A"/>
    <w:rsid w:val="002F040B"/>
    <w:rsid w:val="002F35CF"/>
    <w:rsid w:val="003002F8"/>
    <w:rsid w:val="00304A41"/>
    <w:rsid w:val="00311445"/>
    <w:rsid w:val="00316206"/>
    <w:rsid w:val="00323AA3"/>
    <w:rsid w:val="003250DB"/>
    <w:rsid w:val="00326CC6"/>
    <w:rsid w:val="003349E8"/>
    <w:rsid w:val="00340D8E"/>
    <w:rsid w:val="00350175"/>
    <w:rsid w:val="0035312B"/>
    <w:rsid w:val="00357EF9"/>
    <w:rsid w:val="00362ACC"/>
    <w:rsid w:val="003647E0"/>
    <w:rsid w:val="003706E6"/>
    <w:rsid w:val="00386095"/>
    <w:rsid w:val="00387875"/>
    <w:rsid w:val="00390D43"/>
    <w:rsid w:val="00392BCB"/>
    <w:rsid w:val="003A1EE9"/>
    <w:rsid w:val="003B2857"/>
    <w:rsid w:val="003C1DA9"/>
    <w:rsid w:val="003C689C"/>
    <w:rsid w:val="003E28BD"/>
    <w:rsid w:val="003E62DE"/>
    <w:rsid w:val="003F1528"/>
    <w:rsid w:val="003F79EA"/>
    <w:rsid w:val="00410588"/>
    <w:rsid w:val="00412119"/>
    <w:rsid w:val="00413DD3"/>
    <w:rsid w:val="0042706F"/>
    <w:rsid w:val="00440339"/>
    <w:rsid w:val="004476DB"/>
    <w:rsid w:val="00447DA8"/>
    <w:rsid w:val="00453A1E"/>
    <w:rsid w:val="004664FC"/>
    <w:rsid w:val="00470D70"/>
    <w:rsid w:val="0047342A"/>
    <w:rsid w:val="00473C4D"/>
    <w:rsid w:val="00487714"/>
    <w:rsid w:val="00492A85"/>
    <w:rsid w:val="00493672"/>
    <w:rsid w:val="004B043A"/>
    <w:rsid w:val="004B1223"/>
    <w:rsid w:val="004B56BB"/>
    <w:rsid w:val="004B57F6"/>
    <w:rsid w:val="004B5E59"/>
    <w:rsid w:val="004C0047"/>
    <w:rsid w:val="004E28A4"/>
    <w:rsid w:val="004E2BD0"/>
    <w:rsid w:val="004E3475"/>
    <w:rsid w:val="004F192E"/>
    <w:rsid w:val="004F75BA"/>
    <w:rsid w:val="004F7CA6"/>
    <w:rsid w:val="00502F46"/>
    <w:rsid w:val="00516C7B"/>
    <w:rsid w:val="005451F5"/>
    <w:rsid w:val="005538C3"/>
    <w:rsid w:val="00561340"/>
    <w:rsid w:val="00570587"/>
    <w:rsid w:val="005877FA"/>
    <w:rsid w:val="005922B2"/>
    <w:rsid w:val="00593E6F"/>
    <w:rsid w:val="005A31A0"/>
    <w:rsid w:val="005A67AC"/>
    <w:rsid w:val="005B461A"/>
    <w:rsid w:val="005B5CA9"/>
    <w:rsid w:val="005B5E34"/>
    <w:rsid w:val="005B6C34"/>
    <w:rsid w:val="005C63A2"/>
    <w:rsid w:val="005D4E56"/>
    <w:rsid w:val="005E05C8"/>
    <w:rsid w:val="005F7B7D"/>
    <w:rsid w:val="00600A92"/>
    <w:rsid w:val="00612ECA"/>
    <w:rsid w:val="006358CC"/>
    <w:rsid w:val="00636481"/>
    <w:rsid w:val="00640538"/>
    <w:rsid w:val="006558DB"/>
    <w:rsid w:val="00661A60"/>
    <w:rsid w:val="0068219C"/>
    <w:rsid w:val="00683264"/>
    <w:rsid w:val="006835E7"/>
    <w:rsid w:val="0068422F"/>
    <w:rsid w:val="0068457B"/>
    <w:rsid w:val="00696037"/>
    <w:rsid w:val="006967F2"/>
    <w:rsid w:val="006A0CDF"/>
    <w:rsid w:val="006B0901"/>
    <w:rsid w:val="006B5BA6"/>
    <w:rsid w:val="006C1337"/>
    <w:rsid w:val="006C30AE"/>
    <w:rsid w:val="006C4EB8"/>
    <w:rsid w:val="006C61C6"/>
    <w:rsid w:val="006D3F23"/>
    <w:rsid w:val="006D4C3E"/>
    <w:rsid w:val="006E49CD"/>
    <w:rsid w:val="006F6BFC"/>
    <w:rsid w:val="0070044E"/>
    <w:rsid w:val="0070544C"/>
    <w:rsid w:val="00706C39"/>
    <w:rsid w:val="00712143"/>
    <w:rsid w:val="00713953"/>
    <w:rsid w:val="007221B4"/>
    <w:rsid w:val="00724329"/>
    <w:rsid w:val="0073332B"/>
    <w:rsid w:val="0074080E"/>
    <w:rsid w:val="00741B81"/>
    <w:rsid w:val="00746378"/>
    <w:rsid w:val="00755330"/>
    <w:rsid w:val="00756477"/>
    <w:rsid w:val="007767BC"/>
    <w:rsid w:val="00782437"/>
    <w:rsid w:val="00792236"/>
    <w:rsid w:val="00793AF6"/>
    <w:rsid w:val="00795EF6"/>
    <w:rsid w:val="007B3F01"/>
    <w:rsid w:val="007B4269"/>
    <w:rsid w:val="007B7829"/>
    <w:rsid w:val="007C4084"/>
    <w:rsid w:val="007D1B63"/>
    <w:rsid w:val="007D4078"/>
    <w:rsid w:val="007D73E6"/>
    <w:rsid w:val="007E1BB6"/>
    <w:rsid w:val="007E691B"/>
    <w:rsid w:val="00801D45"/>
    <w:rsid w:val="0080320A"/>
    <w:rsid w:val="00810D51"/>
    <w:rsid w:val="00811A47"/>
    <w:rsid w:val="00820F2D"/>
    <w:rsid w:val="008312FF"/>
    <w:rsid w:val="00832C26"/>
    <w:rsid w:val="00835AFF"/>
    <w:rsid w:val="0084440E"/>
    <w:rsid w:val="008557AF"/>
    <w:rsid w:val="00880622"/>
    <w:rsid w:val="00886A46"/>
    <w:rsid w:val="008929FD"/>
    <w:rsid w:val="008A208C"/>
    <w:rsid w:val="008B5B28"/>
    <w:rsid w:val="008C43DF"/>
    <w:rsid w:val="008D4A9F"/>
    <w:rsid w:val="008E2DD2"/>
    <w:rsid w:val="008F19EB"/>
    <w:rsid w:val="008F4313"/>
    <w:rsid w:val="008F69DA"/>
    <w:rsid w:val="00905571"/>
    <w:rsid w:val="00914778"/>
    <w:rsid w:val="00914AE2"/>
    <w:rsid w:val="00920DDA"/>
    <w:rsid w:val="00922652"/>
    <w:rsid w:val="00922A14"/>
    <w:rsid w:val="00930684"/>
    <w:rsid w:val="00941584"/>
    <w:rsid w:val="00955755"/>
    <w:rsid w:val="009570B4"/>
    <w:rsid w:val="00961C7F"/>
    <w:rsid w:val="0097089C"/>
    <w:rsid w:val="00971650"/>
    <w:rsid w:val="0097620B"/>
    <w:rsid w:val="00977EAE"/>
    <w:rsid w:val="009960FE"/>
    <w:rsid w:val="009A01C2"/>
    <w:rsid w:val="009B3556"/>
    <w:rsid w:val="009B3885"/>
    <w:rsid w:val="009B7085"/>
    <w:rsid w:val="009D51A2"/>
    <w:rsid w:val="009D756B"/>
    <w:rsid w:val="009E6CC5"/>
    <w:rsid w:val="009F3DAB"/>
    <w:rsid w:val="00A0058F"/>
    <w:rsid w:val="00A373AC"/>
    <w:rsid w:val="00A46705"/>
    <w:rsid w:val="00A5201D"/>
    <w:rsid w:val="00A56D66"/>
    <w:rsid w:val="00A609C9"/>
    <w:rsid w:val="00A63022"/>
    <w:rsid w:val="00A72FBB"/>
    <w:rsid w:val="00A8245B"/>
    <w:rsid w:val="00A868FD"/>
    <w:rsid w:val="00AA5FB9"/>
    <w:rsid w:val="00AB1424"/>
    <w:rsid w:val="00AB14C9"/>
    <w:rsid w:val="00AB1936"/>
    <w:rsid w:val="00AB38AC"/>
    <w:rsid w:val="00AD1BFC"/>
    <w:rsid w:val="00AD7DB1"/>
    <w:rsid w:val="00AE0455"/>
    <w:rsid w:val="00AF2A16"/>
    <w:rsid w:val="00AF3A8D"/>
    <w:rsid w:val="00B04E9F"/>
    <w:rsid w:val="00B20576"/>
    <w:rsid w:val="00B23249"/>
    <w:rsid w:val="00B23D41"/>
    <w:rsid w:val="00B42AC5"/>
    <w:rsid w:val="00B44E27"/>
    <w:rsid w:val="00B4588B"/>
    <w:rsid w:val="00B45E93"/>
    <w:rsid w:val="00B5188C"/>
    <w:rsid w:val="00B70E7B"/>
    <w:rsid w:val="00B7310E"/>
    <w:rsid w:val="00B801E8"/>
    <w:rsid w:val="00B87CC4"/>
    <w:rsid w:val="00B97F79"/>
    <w:rsid w:val="00BA5237"/>
    <w:rsid w:val="00BD05D1"/>
    <w:rsid w:val="00BD2CDF"/>
    <w:rsid w:val="00BD65AD"/>
    <w:rsid w:val="00BD7FB5"/>
    <w:rsid w:val="00BE0582"/>
    <w:rsid w:val="00C07D50"/>
    <w:rsid w:val="00C111F8"/>
    <w:rsid w:val="00C37568"/>
    <w:rsid w:val="00C4611B"/>
    <w:rsid w:val="00C57AEE"/>
    <w:rsid w:val="00C67435"/>
    <w:rsid w:val="00C718A9"/>
    <w:rsid w:val="00C87F08"/>
    <w:rsid w:val="00C9034D"/>
    <w:rsid w:val="00C9177E"/>
    <w:rsid w:val="00C9298A"/>
    <w:rsid w:val="00C9405C"/>
    <w:rsid w:val="00CA7915"/>
    <w:rsid w:val="00CC0EC6"/>
    <w:rsid w:val="00CC56A1"/>
    <w:rsid w:val="00CD6CE5"/>
    <w:rsid w:val="00CE4B1C"/>
    <w:rsid w:val="00CE6D7E"/>
    <w:rsid w:val="00D01441"/>
    <w:rsid w:val="00D15337"/>
    <w:rsid w:val="00D15760"/>
    <w:rsid w:val="00D33E5D"/>
    <w:rsid w:val="00D401C6"/>
    <w:rsid w:val="00D471AD"/>
    <w:rsid w:val="00D47BA8"/>
    <w:rsid w:val="00D54914"/>
    <w:rsid w:val="00D54D8B"/>
    <w:rsid w:val="00D72E71"/>
    <w:rsid w:val="00D77EDC"/>
    <w:rsid w:val="00D86696"/>
    <w:rsid w:val="00D8680D"/>
    <w:rsid w:val="00DA394D"/>
    <w:rsid w:val="00DA44CF"/>
    <w:rsid w:val="00DA58A2"/>
    <w:rsid w:val="00DA653C"/>
    <w:rsid w:val="00DA75DD"/>
    <w:rsid w:val="00DC01A7"/>
    <w:rsid w:val="00DD28ED"/>
    <w:rsid w:val="00DD2CF6"/>
    <w:rsid w:val="00DD74C0"/>
    <w:rsid w:val="00DE0774"/>
    <w:rsid w:val="00DE6C15"/>
    <w:rsid w:val="00DE784B"/>
    <w:rsid w:val="00DF017B"/>
    <w:rsid w:val="00E2560C"/>
    <w:rsid w:val="00E32C10"/>
    <w:rsid w:val="00E41A87"/>
    <w:rsid w:val="00E51D34"/>
    <w:rsid w:val="00E547B4"/>
    <w:rsid w:val="00E57032"/>
    <w:rsid w:val="00E6068B"/>
    <w:rsid w:val="00E63A36"/>
    <w:rsid w:val="00E64B93"/>
    <w:rsid w:val="00E75862"/>
    <w:rsid w:val="00E776F2"/>
    <w:rsid w:val="00E804DC"/>
    <w:rsid w:val="00E90D55"/>
    <w:rsid w:val="00E92C4E"/>
    <w:rsid w:val="00EC1525"/>
    <w:rsid w:val="00ED0F74"/>
    <w:rsid w:val="00ED1C1D"/>
    <w:rsid w:val="00EE3FE0"/>
    <w:rsid w:val="00EF2C43"/>
    <w:rsid w:val="00EF43DF"/>
    <w:rsid w:val="00EF550C"/>
    <w:rsid w:val="00EF683B"/>
    <w:rsid w:val="00F0214B"/>
    <w:rsid w:val="00F02EB6"/>
    <w:rsid w:val="00F030EF"/>
    <w:rsid w:val="00F07421"/>
    <w:rsid w:val="00F14837"/>
    <w:rsid w:val="00F17628"/>
    <w:rsid w:val="00F33A9C"/>
    <w:rsid w:val="00F37798"/>
    <w:rsid w:val="00F5467E"/>
    <w:rsid w:val="00F64A7A"/>
    <w:rsid w:val="00F66226"/>
    <w:rsid w:val="00F66580"/>
    <w:rsid w:val="00F70E27"/>
    <w:rsid w:val="00F7244E"/>
    <w:rsid w:val="00F76EAD"/>
    <w:rsid w:val="00F91E03"/>
    <w:rsid w:val="00F95EA2"/>
    <w:rsid w:val="00FA5214"/>
    <w:rsid w:val="00FB1302"/>
    <w:rsid w:val="00FB4203"/>
    <w:rsid w:val="00FB7B93"/>
    <w:rsid w:val="00FC3169"/>
    <w:rsid w:val="00FC3894"/>
    <w:rsid w:val="00FC4EE6"/>
    <w:rsid w:val="00FD0EC3"/>
    <w:rsid w:val="00FE31AF"/>
    <w:rsid w:val="00FF2BF3"/>
    <w:rsid w:val="00FF3756"/>
    <w:rsid w:val="00FF4B43"/>
    <w:rsid w:val="00FF5B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73C73F"/>
  <w15:chartTrackingRefBased/>
  <w15:docId w15:val="{1E3CF59D-2E57-4D13-8E33-1E892303A4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70544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C00000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70544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68457B"/>
    <w:pPr>
      <w:keepNext/>
      <w:keepLines/>
      <w:spacing w:before="40" w:after="240"/>
      <w:outlineLvl w:val="2"/>
    </w:pPr>
    <w:rPr>
      <w:rFonts w:asciiTheme="majorHAnsi" w:eastAsiaTheme="majorEastAsia" w:hAnsiTheme="majorHAnsi" w:cstheme="majorBidi"/>
      <w:b/>
      <w:sz w:val="24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70544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b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10D5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D4C3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87F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lp1,List Paragraph1,List Paragraph11,Steps,Bullet 1,bullet"/>
    <w:basedOn w:val="Normal"/>
    <w:link w:val="ListParagraphChar"/>
    <w:uiPriority w:val="34"/>
    <w:qFormat/>
    <w:rsid w:val="00A0058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0544C"/>
    <w:rPr>
      <w:rFonts w:asciiTheme="majorHAnsi" w:eastAsiaTheme="majorEastAsia" w:hAnsiTheme="majorHAnsi" w:cstheme="majorBidi"/>
      <w:b/>
      <w:color w:val="C0000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0544C"/>
    <w:rPr>
      <w:rFonts w:asciiTheme="majorHAnsi" w:eastAsiaTheme="majorEastAsia" w:hAnsiTheme="majorHAnsi" w:cstheme="majorBidi"/>
      <w:b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8457B"/>
    <w:rPr>
      <w:rFonts w:asciiTheme="majorHAnsi" w:eastAsiaTheme="majorEastAsia" w:hAnsiTheme="majorHAnsi" w:cstheme="majorBidi"/>
      <w:b/>
      <w:sz w:val="24"/>
      <w:szCs w:val="24"/>
    </w:rPr>
  </w:style>
  <w:style w:type="table" w:customStyle="1" w:styleId="Kiu2">
    <w:name w:val="Kiểu2"/>
    <w:basedOn w:val="TableNormal"/>
    <w:uiPriority w:val="99"/>
    <w:rsid w:val="00922652"/>
    <w:pPr>
      <w:spacing w:after="0" w:line="240" w:lineRule="auto"/>
    </w:pPr>
    <w:rPr>
      <w:rFonts w:ascii="Times New Roman" w:eastAsiaTheme="minorEastAsia" w:hAnsi="Times New Roman"/>
      <w:sz w:val="24"/>
      <w:lang w:val="en-US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  <w:tblStylePr w:type="firstRow">
      <w:rPr>
        <w:rFonts w:ascii="Times New Roman" w:hAnsi="Times New Roman"/>
        <w:b w:val="0"/>
        <w:i w:val="0"/>
        <w:sz w:val="24"/>
        <w:u w:val="none"/>
      </w:rPr>
      <w:tblPr/>
      <w:tcPr>
        <w:shd w:val="clear" w:color="auto" w:fill="BDD6EE" w:themeFill="accent1" w:themeFillTint="66"/>
      </w:tcPr>
    </w:tblStylePr>
  </w:style>
  <w:style w:type="character" w:styleId="Hyperlink">
    <w:name w:val="Hyperlink"/>
    <w:basedOn w:val="DefaultParagraphFont"/>
    <w:uiPriority w:val="99"/>
    <w:unhideWhenUsed/>
    <w:rsid w:val="00922652"/>
    <w:rPr>
      <w:color w:val="0563C1" w:themeColor="hyperlink"/>
      <w:u w:val="single"/>
    </w:rPr>
  </w:style>
  <w:style w:type="paragraph" w:customStyle="1" w:styleId="bang">
    <w:name w:val="bang"/>
    <w:basedOn w:val="Normal"/>
    <w:autoRedefine/>
    <w:rsid w:val="006D4C3E"/>
    <w:pPr>
      <w:autoSpaceDE w:val="0"/>
      <w:autoSpaceDN w:val="0"/>
      <w:spacing w:before="80" w:after="80" w:line="240" w:lineRule="auto"/>
    </w:pPr>
    <w:rPr>
      <w:rFonts w:ascii="Times New Roman" w:eastAsia="MS Mincho" w:hAnsi="Times New Roman" w:cs="Times New Roman"/>
      <w:sz w:val="24"/>
      <w:szCs w:val="24"/>
      <w:shd w:val="clear" w:color="auto" w:fill="FFFFFF"/>
      <w:lang w:val="en-US" w:eastAsia="ja-JP"/>
    </w:rPr>
  </w:style>
  <w:style w:type="paragraph" w:customStyle="1" w:styleId="Bangheader">
    <w:name w:val="Bangheader"/>
    <w:basedOn w:val="Heading7"/>
    <w:autoRedefine/>
    <w:rsid w:val="006D4C3E"/>
    <w:pPr>
      <w:keepNext w:val="0"/>
      <w:keepLines w:val="0"/>
      <w:autoSpaceDE w:val="0"/>
      <w:autoSpaceDN w:val="0"/>
      <w:spacing w:before="80" w:after="80" w:line="240" w:lineRule="auto"/>
      <w:jc w:val="center"/>
    </w:pPr>
    <w:rPr>
      <w:rFonts w:ascii="Arial" w:eastAsia="MS Mincho" w:hAnsi="Arial" w:cs="Tahoma"/>
      <w:b/>
      <w:i w:val="0"/>
      <w:iCs w:val="0"/>
      <w:color w:val="auto"/>
      <w:sz w:val="16"/>
      <w:szCs w:val="16"/>
      <w:lang w:val="en-US" w:eastAsia="ja-JP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D4C3E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4Char">
    <w:name w:val="Heading 4 Char"/>
    <w:basedOn w:val="DefaultParagraphFont"/>
    <w:link w:val="Heading4"/>
    <w:uiPriority w:val="9"/>
    <w:rsid w:val="0070544C"/>
    <w:rPr>
      <w:rFonts w:asciiTheme="majorHAnsi" w:eastAsiaTheme="majorEastAsia" w:hAnsiTheme="majorHAnsi" w:cstheme="majorBidi"/>
      <w:b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rsid w:val="00810D51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TOCHeading">
    <w:name w:val="TOC Heading"/>
    <w:basedOn w:val="Heading1"/>
    <w:next w:val="Normal"/>
    <w:uiPriority w:val="39"/>
    <w:unhideWhenUsed/>
    <w:qFormat/>
    <w:rsid w:val="00F95EA2"/>
    <w:pPr>
      <w:outlineLvl w:val="9"/>
    </w:pPr>
    <w:rPr>
      <w:b w:val="0"/>
      <w:color w:val="2E74B5" w:themeColor="accent1" w:themeShade="BF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F95EA2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95EA2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F95EA2"/>
    <w:pPr>
      <w:spacing w:after="100"/>
      <w:ind w:left="440"/>
    </w:pPr>
  </w:style>
  <w:style w:type="character" w:styleId="CommentReference">
    <w:name w:val="annotation reference"/>
    <w:basedOn w:val="DefaultParagraphFont"/>
    <w:unhideWhenUsed/>
    <w:rsid w:val="00EC1525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EC152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EC152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C15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C152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C15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1525"/>
    <w:rPr>
      <w:rFonts w:ascii="Segoe UI" w:hAnsi="Segoe UI" w:cs="Segoe UI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3332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ja-JP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3332B"/>
    <w:rPr>
      <w:rFonts w:ascii="Courier New" w:eastAsia="Times New Roman" w:hAnsi="Courier New" w:cs="Courier New"/>
      <w:sz w:val="20"/>
      <w:szCs w:val="20"/>
      <w:lang w:val="en-US" w:eastAsia="ja-JP"/>
    </w:rPr>
  </w:style>
  <w:style w:type="paragraph" w:styleId="Subtitle">
    <w:name w:val="Subtitle"/>
    <w:basedOn w:val="Normal"/>
    <w:next w:val="Normal"/>
    <w:link w:val="SubtitleChar"/>
    <w:rsid w:val="00782437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  <w:lang w:eastAsia="ja-JP"/>
    </w:rPr>
  </w:style>
  <w:style w:type="character" w:customStyle="1" w:styleId="SubtitleChar">
    <w:name w:val="Subtitle Char"/>
    <w:basedOn w:val="DefaultParagraphFont"/>
    <w:link w:val="Subtitle"/>
    <w:rsid w:val="00782437"/>
    <w:rPr>
      <w:rFonts w:ascii="Georgia" w:eastAsia="Georgia" w:hAnsi="Georgia" w:cs="Georgia"/>
      <w:i/>
      <w:color w:val="666666"/>
      <w:sz w:val="48"/>
      <w:szCs w:val="48"/>
      <w:lang w:eastAsia="ja-JP"/>
    </w:rPr>
  </w:style>
  <w:style w:type="paragraph" w:styleId="Caption">
    <w:name w:val="caption"/>
    <w:basedOn w:val="Normal"/>
    <w:next w:val="Normal"/>
    <w:uiPriority w:val="35"/>
    <w:unhideWhenUsed/>
    <w:qFormat/>
    <w:rsid w:val="009D756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ListParagraphChar">
    <w:name w:val="List Paragraph Char"/>
    <w:aliases w:val="lp1 Char,List Paragraph1 Char,List Paragraph11 Char,Steps Char,Bullet 1 Char,bullet Char"/>
    <w:basedOn w:val="DefaultParagraphFont"/>
    <w:link w:val="ListParagraph"/>
    <w:uiPriority w:val="34"/>
    <w:qFormat/>
    <w:rsid w:val="00FF5B13"/>
  </w:style>
  <w:style w:type="paragraph" w:styleId="Header">
    <w:name w:val="header"/>
    <w:basedOn w:val="Normal"/>
    <w:link w:val="HeaderChar"/>
    <w:uiPriority w:val="99"/>
    <w:unhideWhenUsed/>
    <w:rsid w:val="006832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3264"/>
  </w:style>
  <w:style w:type="paragraph" w:styleId="Footer">
    <w:name w:val="footer"/>
    <w:basedOn w:val="Normal"/>
    <w:link w:val="FooterChar"/>
    <w:uiPriority w:val="99"/>
    <w:unhideWhenUsed/>
    <w:rsid w:val="006832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3264"/>
  </w:style>
  <w:style w:type="paragraph" w:styleId="TableofFigures">
    <w:name w:val="table of figures"/>
    <w:basedOn w:val="Normal"/>
    <w:next w:val="Normal"/>
    <w:uiPriority w:val="99"/>
    <w:unhideWhenUsed/>
    <w:rsid w:val="00B23D41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4786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22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32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49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29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HungLD5@fe.edu.vn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hyperlink" Target="https://github.com/salesmgt/prototype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github.com/salesmgt/documentation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scrum.org/resources/what-is-scru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xuantuyen@truongvietanh.com" TargetMode="External"/><Relationship Id="rId10" Type="http://schemas.openxmlformats.org/officeDocument/2006/relationships/hyperlink" Target="https://www.scrum.org/resources/what-is-scrum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mailto:duytien@truongvietanh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23C75C-581C-41DF-8FCA-9E5CA4A40B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80</TotalTime>
  <Pages>15</Pages>
  <Words>2841</Words>
  <Characters>16195</Characters>
  <Application>Microsoft Office Word</Application>
  <DocSecurity>0</DocSecurity>
  <Lines>134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en Nguyen</dc:creator>
  <cp:keywords/>
  <dc:description/>
  <cp:lastModifiedBy>Windows User</cp:lastModifiedBy>
  <cp:revision>4</cp:revision>
  <dcterms:created xsi:type="dcterms:W3CDTF">2020-01-14T01:28:00Z</dcterms:created>
  <dcterms:modified xsi:type="dcterms:W3CDTF">2021-04-18T10:01:00Z</dcterms:modified>
</cp:coreProperties>
</file>